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8FBF4" w14:textId="77777777" w:rsidR="00BD5279" w:rsidRDefault="00BD5279" w:rsidP="00FA3002">
      <w:pPr>
        <w:pStyle w:val="Default"/>
        <w:tabs>
          <w:tab w:val="left" w:pos="5223"/>
        </w:tabs>
        <w:jc w:val="center"/>
        <w:rPr>
          <w:rFonts w:eastAsia="Calibri"/>
          <w:b/>
          <w:bCs/>
          <w:sz w:val="32"/>
          <w:szCs w:val="28"/>
        </w:rPr>
      </w:pPr>
    </w:p>
    <w:p w14:paraId="0650D332" w14:textId="45406ED7" w:rsidR="002F2CDF" w:rsidRPr="00FA3002" w:rsidRDefault="00FA3002" w:rsidP="00FA3002">
      <w:pPr>
        <w:pStyle w:val="Default"/>
        <w:tabs>
          <w:tab w:val="left" w:pos="5223"/>
        </w:tabs>
        <w:jc w:val="center"/>
        <w:rPr>
          <w:rFonts w:eastAsia="Calibri"/>
          <w:b/>
          <w:bCs/>
          <w:sz w:val="32"/>
          <w:szCs w:val="28"/>
        </w:rPr>
      </w:pPr>
      <w:r w:rsidRPr="00FA3002">
        <w:rPr>
          <w:rFonts w:eastAsia="Calibri"/>
          <w:b/>
          <w:bCs/>
          <w:sz w:val="32"/>
          <w:szCs w:val="28"/>
        </w:rPr>
        <w:t>Síntesis y caracterización de materiales organometálicos</w:t>
      </w:r>
      <w:r w:rsidR="00810482">
        <w:rPr>
          <w:rFonts w:eastAsia="Calibri"/>
          <w:b/>
          <w:bCs/>
          <w:sz w:val="32"/>
          <w:szCs w:val="28"/>
        </w:rPr>
        <w:t xml:space="preserve"> </w:t>
      </w:r>
      <w:r w:rsidRPr="00FA3002">
        <w:rPr>
          <w:rFonts w:eastAsia="Calibri"/>
          <w:b/>
          <w:bCs/>
          <w:sz w:val="32"/>
          <w:szCs w:val="28"/>
        </w:rPr>
        <w:t>soportados sobre zeolitas sintéticas con efecto biocida</w:t>
      </w:r>
    </w:p>
    <w:p w14:paraId="00179095" w14:textId="77777777" w:rsidR="002F2CDF" w:rsidRPr="0079704E" w:rsidRDefault="002F2CDF" w:rsidP="002F2CDF">
      <w:pPr>
        <w:pStyle w:val="Default"/>
        <w:tabs>
          <w:tab w:val="left" w:pos="5223"/>
        </w:tabs>
        <w:rPr>
          <w:sz w:val="20"/>
          <w:szCs w:val="20"/>
        </w:rPr>
      </w:pPr>
    </w:p>
    <w:p w14:paraId="231242ED" w14:textId="00A0C02E" w:rsidR="009B3547" w:rsidRPr="000A5D14" w:rsidRDefault="009B3547" w:rsidP="009B3547">
      <w:pPr>
        <w:pStyle w:val="Default"/>
        <w:jc w:val="center"/>
        <w:rPr>
          <w:b/>
          <w:bCs/>
          <w:sz w:val="20"/>
          <w:szCs w:val="20"/>
        </w:rPr>
      </w:pPr>
      <w:r w:rsidRPr="000A5D14">
        <w:rPr>
          <w:b/>
          <w:bCs/>
          <w:sz w:val="20"/>
          <w:szCs w:val="20"/>
        </w:rPr>
        <w:t>Isaías E. Huenuvil-Pacheco</w:t>
      </w:r>
      <w:r w:rsidRPr="000A5D14">
        <w:rPr>
          <w:b/>
          <w:bCs/>
          <w:smallCaps/>
          <w:sz w:val="20"/>
          <w:szCs w:val="20"/>
          <w:vertAlign w:val="superscript"/>
        </w:rPr>
        <w:t>1,2</w:t>
      </w:r>
      <w:r w:rsidRPr="000A5D14">
        <w:rPr>
          <w:b/>
          <w:bCs/>
          <w:smallCaps/>
          <w:sz w:val="20"/>
          <w:szCs w:val="20"/>
        </w:rPr>
        <w:t>,</w:t>
      </w:r>
      <w:r w:rsidR="00566D9B">
        <w:rPr>
          <w:b/>
          <w:bCs/>
          <w:smallCaps/>
          <w:sz w:val="20"/>
          <w:szCs w:val="20"/>
        </w:rPr>
        <w:t xml:space="preserve"> </w:t>
      </w:r>
      <w:r w:rsidRPr="000A5D14">
        <w:rPr>
          <w:b/>
          <w:bCs/>
          <w:sz w:val="20"/>
          <w:szCs w:val="20"/>
        </w:rPr>
        <w:t>Marcelo A. Sanchez</w:t>
      </w:r>
      <w:r w:rsidRPr="000A5D14">
        <w:rPr>
          <w:b/>
          <w:bCs/>
          <w:sz w:val="20"/>
          <w:szCs w:val="20"/>
          <w:vertAlign w:val="superscript"/>
        </w:rPr>
        <w:t>1</w:t>
      </w:r>
      <w:r w:rsidRPr="000A5D14">
        <w:rPr>
          <w:b/>
          <w:bCs/>
          <w:sz w:val="20"/>
          <w:szCs w:val="20"/>
        </w:rPr>
        <w:t>, Andrés F. Jaramillo</w:t>
      </w:r>
      <w:r w:rsidRPr="000A5D14">
        <w:rPr>
          <w:b/>
          <w:bCs/>
          <w:sz w:val="20"/>
          <w:szCs w:val="20"/>
          <w:vertAlign w:val="superscript"/>
        </w:rPr>
        <w:t>3</w:t>
      </w:r>
      <w:r w:rsidR="00E47065">
        <w:rPr>
          <w:b/>
          <w:bCs/>
          <w:sz w:val="20"/>
          <w:szCs w:val="20"/>
          <w:vertAlign w:val="superscript"/>
        </w:rPr>
        <w:t>, 4</w:t>
      </w:r>
      <w:r w:rsidRPr="000A5D14">
        <w:rPr>
          <w:b/>
          <w:bCs/>
          <w:sz w:val="20"/>
          <w:szCs w:val="20"/>
        </w:rPr>
        <w:t>,</w:t>
      </w:r>
      <w:r w:rsidR="00566D9B">
        <w:rPr>
          <w:b/>
          <w:bCs/>
          <w:sz w:val="20"/>
          <w:szCs w:val="20"/>
        </w:rPr>
        <w:t xml:space="preserve"> </w:t>
      </w:r>
      <w:r w:rsidRPr="000A5D14">
        <w:rPr>
          <w:b/>
          <w:bCs/>
          <w:sz w:val="20"/>
          <w:szCs w:val="20"/>
        </w:rPr>
        <w:t>Norberto J. Abreu</w:t>
      </w:r>
      <w:r w:rsidRPr="000A5D14">
        <w:rPr>
          <w:b/>
          <w:bCs/>
          <w:smallCaps/>
          <w:sz w:val="20"/>
          <w:szCs w:val="20"/>
          <w:vertAlign w:val="superscript"/>
        </w:rPr>
        <w:t>1,</w:t>
      </w:r>
      <w:r w:rsidR="00E47065">
        <w:rPr>
          <w:b/>
          <w:bCs/>
          <w:smallCaps/>
          <w:sz w:val="20"/>
          <w:szCs w:val="20"/>
          <w:vertAlign w:val="superscript"/>
        </w:rPr>
        <w:t>5</w:t>
      </w:r>
      <w:r w:rsidRPr="000A5D14">
        <w:rPr>
          <w:b/>
          <w:bCs/>
          <w:smallCaps/>
          <w:sz w:val="20"/>
          <w:szCs w:val="20"/>
        </w:rPr>
        <w:t xml:space="preserve">, </w:t>
      </w:r>
      <w:r w:rsidRPr="000A5D14">
        <w:rPr>
          <w:b/>
          <w:bCs/>
          <w:sz w:val="20"/>
          <w:szCs w:val="20"/>
        </w:rPr>
        <w:t>Daniel F.  Becker</w:t>
      </w:r>
      <w:r w:rsidRPr="000A5D14">
        <w:rPr>
          <w:b/>
          <w:bCs/>
          <w:sz w:val="20"/>
          <w:szCs w:val="20"/>
          <w:vertAlign w:val="superscript"/>
        </w:rPr>
        <w:t>1</w:t>
      </w:r>
      <w:r w:rsidRPr="000A5D14">
        <w:rPr>
          <w:b/>
          <w:bCs/>
          <w:sz w:val="20"/>
          <w:szCs w:val="20"/>
        </w:rPr>
        <w:t>, Víctor</w:t>
      </w:r>
      <w:r w:rsidR="00D57536">
        <w:rPr>
          <w:b/>
          <w:bCs/>
          <w:sz w:val="20"/>
          <w:szCs w:val="20"/>
        </w:rPr>
        <w:t xml:space="preserve"> </w:t>
      </w:r>
      <w:r w:rsidRPr="000A5D14">
        <w:rPr>
          <w:b/>
          <w:bCs/>
          <w:sz w:val="20"/>
          <w:szCs w:val="20"/>
        </w:rPr>
        <w:t>A. Tuninetti</w:t>
      </w:r>
      <w:r w:rsidRPr="000A5D14">
        <w:rPr>
          <w:b/>
          <w:bCs/>
          <w:sz w:val="20"/>
          <w:szCs w:val="20"/>
          <w:vertAlign w:val="superscript"/>
        </w:rPr>
        <w:t>3</w:t>
      </w:r>
      <w:r w:rsidR="007767D4">
        <w:rPr>
          <w:b/>
          <w:bCs/>
          <w:sz w:val="20"/>
          <w:szCs w:val="20"/>
        </w:rPr>
        <w:t xml:space="preserve"> y </w:t>
      </w:r>
      <w:r w:rsidRPr="000A5D14">
        <w:rPr>
          <w:b/>
          <w:bCs/>
          <w:sz w:val="20"/>
          <w:szCs w:val="20"/>
        </w:rPr>
        <w:t>Manuel F. Melendrez</w:t>
      </w:r>
      <w:r w:rsidR="00E47065">
        <w:rPr>
          <w:b/>
          <w:bCs/>
          <w:smallCaps/>
          <w:sz w:val="20"/>
          <w:szCs w:val="20"/>
          <w:vertAlign w:val="superscript"/>
        </w:rPr>
        <w:t>6</w:t>
      </w:r>
      <w:r w:rsidRPr="000A5D14">
        <w:rPr>
          <w:b/>
          <w:bCs/>
          <w:smallCaps/>
          <w:sz w:val="20"/>
          <w:szCs w:val="20"/>
          <w:vertAlign w:val="superscript"/>
        </w:rPr>
        <w:t xml:space="preserve"> </w:t>
      </w:r>
    </w:p>
    <w:p w14:paraId="0E9E4AAE" w14:textId="77777777" w:rsidR="009B3547" w:rsidRPr="000A5D14" w:rsidRDefault="009B3547" w:rsidP="009B3547">
      <w:pPr>
        <w:pStyle w:val="Default"/>
        <w:ind w:left="1416" w:hanging="1416"/>
        <w:jc w:val="center"/>
        <w:rPr>
          <w:b/>
          <w:bCs/>
          <w:sz w:val="20"/>
          <w:szCs w:val="20"/>
        </w:rPr>
      </w:pPr>
    </w:p>
    <w:p w14:paraId="69A3A862" w14:textId="77777777" w:rsidR="009B3547" w:rsidRPr="000A5D14" w:rsidRDefault="009B3547" w:rsidP="009B3547">
      <w:pPr>
        <w:jc w:val="center"/>
        <w:rPr>
          <w:sz w:val="18"/>
        </w:rPr>
      </w:pPr>
      <w:r w:rsidRPr="000A5D14">
        <w:rPr>
          <w:sz w:val="18"/>
          <w:vertAlign w:val="superscript"/>
        </w:rPr>
        <w:t>1</w:t>
      </w:r>
      <w:r w:rsidRPr="000A5D14">
        <w:rPr>
          <w:sz w:val="18"/>
        </w:rPr>
        <w:t>Departamento de Ingeniería Química, Facultad de Ingeniería y Ciencias, Universidad de La Frontera, Chile. Email:</w:t>
      </w:r>
      <w:hyperlink r:id="rId8" w:history="1">
        <w:r w:rsidRPr="000A5D14">
          <w:rPr>
            <w:rStyle w:val="Hipervnculo"/>
            <w:sz w:val="18"/>
          </w:rPr>
          <w:t>ihuenuvil01@ufromail.cl</w:t>
        </w:r>
      </w:hyperlink>
      <w:r w:rsidRPr="000A5D14">
        <w:rPr>
          <w:sz w:val="18"/>
        </w:rPr>
        <w:t xml:space="preserve">; </w:t>
      </w:r>
      <w:hyperlink r:id="rId9" w:history="1">
        <w:r w:rsidRPr="000A5D14">
          <w:rPr>
            <w:rStyle w:val="Hipervnculo"/>
            <w:sz w:val="18"/>
          </w:rPr>
          <w:t>m.sanchez09@ufromail.cl</w:t>
        </w:r>
      </w:hyperlink>
      <w:r w:rsidRPr="000A5D14">
        <w:rPr>
          <w:rStyle w:val="Hipervnculo"/>
          <w:sz w:val="18"/>
        </w:rPr>
        <w:t>, d.becker01@ufromail.cl</w:t>
      </w:r>
    </w:p>
    <w:p w14:paraId="467FBA20" w14:textId="77777777" w:rsidR="009B3547" w:rsidRPr="000A5D14" w:rsidRDefault="009B3547" w:rsidP="009B3547">
      <w:pPr>
        <w:jc w:val="center"/>
        <w:rPr>
          <w:sz w:val="18"/>
          <w:lang w:val="es-CL"/>
        </w:rPr>
      </w:pPr>
      <w:r w:rsidRPr="000A5D14">
        <w:rPr>
          <w:sz w:val="18"/>
          <w:vertAlign w:val="superscript"/>
        </w:rPr>
        <w:t>2</w:t>
      </w:r>
      <w:r w:rsidRPr="000A5D14">
        <w:rPr>
          <w:sz w:val="18"/>
        </w:rPr>
        <w:t>Departamento de Ingeniería Química, Facultad de Ingeniería, Universidad de Concepción, Chile.</w:t>
      </w:r>
    </w:p>
    <w:p w14:paraId="2D144780" w14:textId="40471DF0" w:rsidR="009B3547" w:rsidRDefault="009B3547" w:rsidP="009B3547">
      <w:pPr>
        <w:jc w:val="center"/>
        <w:rPr>
          <w:rStyle w:val="Hipervnculo"/>
          <w:sz w:val="18"/>
        </w:rPr>
      </w:pPr>
      <w:r w:rsidRPr="000A5D14">
        <w:rPr>
          <w:rFonts w:cs="Times New Roman"/>
          <w:sz w:val="18"/>
          <w:vertAlign w:val="superscript"/>
        </w:rPr>
        <w:t>3</w:t>
      </w:r>
      <w:r w:rsidRPr="000A5D14">
        <w:rPr>
          <w:rFonts w:cs="Times New Roman"/>
          <w:sz w:val="16"/>
          <w:szCs w:val="18"/>
        </w:rPr>
        <w:t>D</w:t>
      </w:r>
      <w:r w:rsidRPr="000A5D14">
        <w:rPr>
          <w:sz w:val="18"/>
        </w:rPr>
        <w:t>epartamento de Ingeniería Mecánica, Facultad de Ingeniería y Ciencias, Universidad de La Frontera, Chile. Email:</w:t>
      </w:r>
      <w:r w:rsidR="00566D9B">
        <w:rPr>
          <w:sz w:val="18"/>
        </w:rPr>
        <w:t xml:space="preserve"> </w:t>
      </w:r>
      <w:hyperlink r:id="rId10" w:history="1">
        <w:r w:rsidR="00566D9B" w:rsidRPr="006A5F0B">
          <w:rPr>
            <w:rStyle w:val="Hipervnculo"/>
            <w:sz w:val="18"/>
          </w:rPr>
          <w:t>andresfelipe.jaramillo@ufrontera.cl</w:t>
        </w:r>
      </w:hyperlink>
      <w:r w:rsidRPr="000A5D14">
        <w:rPr>
          <w:sz w:val="18"/>
        </w:rPr>
        <w:t xml:space="preserve">, </w:t>
      </w:r>
      <w:hyperlink r:id="rId11" w:history="1">
        <w:r w:rsidRPr="000A5D14">
          <w:rPr>
            <w:rStyle w:val="Hipervnculo"/>
            <w:sz w:val="18"/>
          </w:rPr>
          <w:t>victor.tuninetti@ufrontera.cl</w:t>
        </w:r>
      </w:hyperlink>
    </w:p>
    <w:p w14:paraId="03545F0D" w14:textId="3E8A5E7C" w:rsidR="00E47065" w:rsidRPr="000A5D14" w:rsidRDefault="00E47065" w:rsidP="009B3547">
      <w:pPr>
        <w:jc w:val="center"/>
        <w:rPr>
          <w:sz w:val="18"/>
        </w:rPr>
      </w:pPr>
      <w:r w:rsidRPr="00E47065">
        <w:rPr>
          <w:sz w:val="18"/>
          <w:vertAlign w:val="superscript"/>
        </w:rPr>
        <w:t>4</w:t>
      </w:r>
      <w:r w:rsidRPr="00E47065">
        <w:rPr>
          <w:sz w:val="18"/>
        </w:rPr>
        <w:t>Departamento de Ingeniería Mecánica, Universidad de Córdoba, Cr 6 #76-103, Montería 230002, Colombia</w:t>
      </w:r>
    </w:p>
    <w:p w14:paraId="7E07C639" w14:textId="052E0C2C" w:rsidR="009B3547" w:rsidRPr="000A5D14" w:rsidRDefault="00E47065" w:rsidP="009B3547">
      <w:pPr>
        <w:jc w:val="center"/>
        <w:rPr>
          <w:sz w:val="18"/>
          <w:lang w:val="es-CL"/>
        </w:rPr>
      </w:pPr>
      <w:r>
        <w:rPr>
          <w:sz w:val="18"/>
          <w:szCs w:val="18"/>
          <w:vertAlign w:val="superscript"/>
        </w:rPr>
        <w:t>5</w:t>
      </w:r>
      <w:r w:rsidR="009B3547" w:rsidRPr="000A5D14">
        <w:rPr>
          <w:sz w:val="18"/>
          <w:szCs w:val="18"/>
        </w:rPr>
        <w:t>Centro de Manejo de Residuos y Bioenergía, BIOREN, Universidad de la Frontera.</w:t>
      </w:r>
      <w:r w:rsidR="009B3547" w:rsidRPr="000A5D14">
        <w:rPr>
          <w:sz w:val="18"/>
          <w:szCs w:val="18"/>
          <w:lang w:val="es-CL"/>
        </w:rPr>
        <w:t>Email:</w:t>
      </w:r>
      <w:r w:rsidR="00566D9B">
        <w:rPr>
          <w:sz w:val="18"/>
          <w:szCs w:val="18"/>
          <w:lang w:val="es-CL"/>
        </w:rPr>
        <w:t xml:space="preserve"> </w:t>
      </w:r>
      <w:hyperlink r:id="rId12" w:history="1">
        <w:r w:rsidR="00566D9B" w:rsidRPr="006A5F0B">
          <w:rPr>
            <w:rStyle w:val="Hipervnculo"/>
            <w:sz w:val="18"/>
            <w:szCs w:val="18"/>
            <w:lang w:val="es-CL"/>
          </w:rPr>
          <w:t>norberto.abreu@ufrontera.cl</w:t>
        </w:r>
      </w:hyperlink>
    </w:p>
    <w:p w14:paraId="0B4C78EA" w14:textId="7935B90D" w:rsidR="009B3547" w:rsidRPr="00B92834" w:rsidRDefault="00E47065" w:rsidP="009B3547">
      <w:pPr>
        <w:jc w:val="center"/>
        <w:rPr>
          <w:sz w:val="18"/>
          <w:lang w:val="es-CL"/>
        </w:rPr>
      </w:pPr>
      <w:r>
        <w:rPr>
          <w:sz w:val="18"/>
          <w:vertAlign w:val="superscript"/>
          <w:lang w:val="es-CL"/>
        </w:rPr>
        <w:t>6</w:t>
      </w:r>
      <w:r w:rsidR="009B3547" w:rsidRPr="000A5D14">
        <w:rPr>
          <w:sz w:val="18"/>
          <w:lang w:val="es-CL"/>
        </w:rPr>
        <w:t>Grupo Interdisciplinario en Nanotecnología Avanzada (GINA). Laboratorio de Materiales Híbridos. Departamento de Ingeniería de Materiales (DIMAT), Facultad de Ingeniería, Universidad de Concepción, Concepción, Chile. Email:</w:t>
      </w:r>
      <w:r w:rsidR="00566D9B">
        <w:rPr>
          <w:sz w:val="18"/>
          <w:lang w:val="es-CL"/>
        </w:rPr>
        <w:t xml:space="preserve"> </w:t>
      </w:r>
      <w:hyperlink r:id="rId13" w:history="1">
        <w:r w:rsidR="00566D9B" w:rsidRPr="006A5F0B">
          <w:rPr>
            <w:rStyle w:val="Hipervnculo"/>
            <w:sz w:val="18"/>
            <w:lang w:val="es-CL"/>
          </w:rPr>
          <w:t>mmelendrez@udec.cl</w:t>
        </w:r>
      </w:hyperlink>
    </w:p>
    <w:p w14:paraId="0FC75465" w14:textId="77777777" w:rsidR="00323F6E" w:rsidRDefault="00323F6E" w:rsidP="00130DAE">
      <w:pPr>
        <w:pStyle w:val="Default"/>
        <w:jc w:val="center"/>
        <w:rPr>
          <w:bCs/>
          <w:smallCaps/>
          <w:sz w:val="20"/>
          <w:szCs w:val="16"/>
        </w:rPr>
      </w:pPr>
    </w:p>
    <w:p w14:paraId="6CFD60AF" w14:textId="77777777" w:rsidR="0078336C" w:rsidRPr="00830C3B" w:rsidRDefault="0078336C" w:rsidP="00323F6E">
      <w:pPr>
        <w:pStyle w:val="Default"/>
        <w:sectPr w:rsidR="0078336C" w:rsidRPr="00830C3B" w:rsidSect="0073610A">
          <w:headerReference w:type="even" r:id="rId14"/>
          <w:headerReference w:type="default" r:id="rId15"/>
          <w:headerReference w:type="first" r:id="rId16"/>
          <w:type w:val="continuous"/>
          <w:pgSz w:w="11906" w:h="16838" w:code="9"/>
          <w:pgMar w:top="1934" w:right="1418" w:bottom="1418" w:left="1418" w:header="1064" w:footer="709" w:gutter="0"/>
          <w:cols w:space="708"/>
          <w:titlePg/>
          <w:docGrid w:linePitch="360"/>
        </w:sectPr>
      </w:pPr>
    </w:p>
    <w:p w14:paraId="4F730A0A" w14:textId="77777777"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0B551434" w14:textId="77777777" w:rsidR="00E72566" w:rsidRDefault="00E72566" w:rsidP="00E72566">
      <w:pPr>
        <w:pStyle w:val="Default"/>
        <w:rPr>
          <w:sz w:val="20"/>
          <w:szCs w:val="20"/>
        </w:rPr>
      </w:pPr>
    </w:p>
    <w:p w14:paraId="59F4B7F3" w14:textId="77777777" w:rsidR="009605B5" w:rsidRPr="00FB73A9" w:rsidRDefault="007767D4" w:rsidP="009605B5">
      <w:r>
        <w:t xml:space="preserve">Con el </w:t>
      </w:r>
      <w:r w:rsidRPr="00EE330F">
        <w:t>fin de</w:t>
      </w:r>
      <w:r w:rsidR="009605B5" w:rsidRPr="00EE330F">
        <w:t xml:space="preserve"> impedir </w:t>
      </w:r>
      <w:r w:rsidR="00EA3BAC" w:rsidRPr="00EE330F">
        <w:t>el crecimiento</w:t>
      </w:r>
      <w:r w:rsidR="00EA3BAC">
        <w:t xml:space="preserve"> de</w:t>
      </w:r>
      <w:r>
        <w:t xml:space="preserve"> depósitos bióticos sobre superficies sumergidas,</w:t>
      </w:r>
      <w:r w:rsidR="009605B5">
        <w:t xml:space="preserve"> recubrimi</w:t>
      </w:r>
      <w:r>
        <w:t>entos antiadherentes con</w:t>
      </w:r>
      <w:r w:rsidR="009605B5">
        <w:t xml:space="preserve"> agentes biocidas</w:t>
      </w:r>
      <w:r>
        <w:t xml:space="preserve"> son generalmente utilizados</w:t>
      </w:r>
      <w:r w:rsidR="00E37A6A">
        <w:t>,</w:t>
      </w:r>
      <w:r w:rsidR="003B0E55">
        <w:t xml:space="preserve"> sin embargo, algunos biocidas </w:t>
      </w:r>
      <w:r w:rsidR="00EA3BAC">
        <w:t>comerciales</w:t>
      </w:r>
      <w:r w:rsidR="00E37A6A">
        <w:t xml:space="preserve"> pu</w:t>
      </w:r>
      <w:r>
        <w:t>e</w:t>
      </w:r>
      <w:r w:rsidR="00E37A6A">
        <w:t>d</w:t>
      </w:r>
      <w:r>
        <w:t>e</w:t>
      </w:r>
      <w:r w:rsidR="00EA3BAC">
        <w:t>n</w:t>
      </w:r>
      <w:r>
        <w:t xml:space="preserve"> inducir</w:t>
      </w:r>
      <w:r w:rsidR="00E37A6A">
        <w:t xml:space="preserve"> efecto</w:t>
      </w:r>
      <w:r>
        <w:t>s</w:t>
      </w:r>
      <w:r w:rsidR="00E37A6A">
        <w:t xml:space="preserve"> negativo</w:t>
      </w:r>
      <w:r>
        <w:t>s</w:t>
      </w:r>
      <w:r w:rsidR="00E37A6A">
        <w:t xml:space="preserve"> </w:t>
      </w:r>
      <w:r w:rsidR="00E37A6A" w:rsidRPr="00EE330F">
        <w:t xml:space="preserve">al ecosistema. </w:t>
      </w:r>
      <w:r w:rsidR="009605B5" w:rsidRPr="00EE330F">
        <w:t>El presente trabajo</w:t>
      </w:r>
      <w:r w:rsidR="009605B5">
        <w:t xml:space="preserve"> aborda </w:t>
      </w:r>
      <w:r w:rsidR="00E13AFB">
        <w:t>el uso de un</w:t>
      </w:r>
      <w:r w:rsidR="009605B5">
        <w:t xml:space="preserve"> potencial producto biocida </w:t>
      </w:r>
      <w:r w:rsidR="00EA3BAC">
        <w:t>utilizando</w:t>
      </w:r>
      <w:r w:rsidR="009605B5">
        <w:t xml:space="preserve"> nanopartículas de cobre y capsaic</w:t>
      </w:r>
      <w:r>
        <w:t xml:space="preserve">ina soportadas </w:t>
      </w:r>
      <w:r w:rsidR="00EA3BAC">
        <w:t>sobre</w:t>
      </w:r>
      <w:r>
        <w:t xml:space="preserve"> zeolita ZSM-5. De este modo, </w:t>
      </w:r>
      <w:r w:rsidR="00CA382E">
        <w:t>diferentes formulaciones</w:t>
      </w:r>
      <w:r>
        <w:t xml:space="preserve"> fueron estudiadas</w:t>
      </w:r>
      <w:r w:rsidR="00CA382E">
        <w:t xml:space="preserve"> para determinar la influencia de la concentración de cada componente. </w:t>
      </w:r>
      <w:r w:rsidR="00017F3B">
        <w:t>La incorporación de</w:t>
      </w:r>
      <w:r w:rsidR="004B65F5">
        <w:t xml:space="preserve">l cobre </w:t>
      </w:r>
      <w:r w:rsidR="00017F3B">
        <w:t>fue evidenciada mediante microscopía electrónica de barrido</w:t>
      </w:r>
      <w:r>
        <w:t>, así también, mediante Espectroscopía Infrarroja por Transformada de F</w:t>
      </w:r>
      <w:r w:rsidR="00017F3B">
        <w:t>ourier</w:t>
      </w:r>
      <w:r>
        <w:t xml:space="preserve">, se </w:t>
      </w:r>
      <w:r w:rsidR="00EA3BAC">
        <w:t>comprobó</w:t>
      </w:r>
      <w:r>
        <w:t xml:space="preserve"> la presencia de capsaicina en la superficie interna.</w:t>
      </w:r>
      <w:r w:rsidR="00017F3B">
        <w:t xml:space="preserve"> </w:t>
      </w:r>
      <w:r>
        <w:t>No obstante, pudo evidenciarse la presencia de</w:t>
      </w:r>
      <w:r w:rsidR="00017F3B">
        <w:t xml:space="preserve"> </w:t>
      </w:r>
      <w:r>
        <w:t xml:space="preserve">capsaicina sobre la </w:t>
      </w:r>
      <w:r w:rsidR="00017F3B">
        <w:t xml:space="preserve">superficie externa </w:t>
      </w:r>
      <w:r w:rsidR="003B0E55">
        <w:t>con una</w:t>
      </w:r>
      <w:r>
        <w:t xml:space="preserve"> significativa reducción del área superficial de los materiales</w:t>
      </w:r>
      <w:r w:rsidR="00017F3B">
        <w:t xml:space="preserve">. </w:t>
      </w:r>
      <w:r w:rsidR="003B0E55">
        <w:t>Finalmente, m</w:t>
      </w:r>
      <w:r w:rsidR="00017F3B">
        <w:t xml:space="preserve">ediante análisis de inhibición microbiana </w:t>
      </w:r>
      <w:r w:rsidR="00985177">
        <w:t>se evidenció que las nanopartículas inhiben el crecimiento de la bacteria mientras que el componente orgánico actúa como biocida de refuerzo.</w:t>
      </w:r>
    </w:p>
    <w:p w14:paraId="1C41D3CD" w14:textId="77777777" w:rsidR="009605B5" w:rsidRDefault="009605B5" w:rsidP="009605B5"/>
    <w:p w14:paraId="24670FE1" w14:textId="77777777" w:rsidR="009605B5" w:rsidRPr="00E34FCE" w:rsidRDefault="009605B5" w:rsidP="009605B5">
      <w:r w:rsidRPr="00D452D6">
        <w:rPr>
          <w:b/>
          <w:bCs/>
        </w:rPr>
        <w:t>P</w:t>
      </w:r>
      <w:r w:rsidRPr="00905898">
        <w:rPr>
          <w:b/>
          <w:bCs/>
        </w:rPr>
        <w:t>alabras clave</w:t>
      </w:r>
      <w:r w:rsidRPr="00E34FCE">
        <w:rPr>
          <w:b/>
        </w:rPr>
        <w:t>:</w:t>
      </w:r>
      <w:r>
        <w:t xml:space="preserve"> Zeolita ZSM-5, capsaicina, nanopartículas de cobre, biocida</w:t>
      </w:r>
      <w:r w:rsidR="00810482">
        <w:t xml:space="preserve"> </w:t>
      </w:r>
      <w:r w:rsidR="007767D4">
        <w:t>órgano-</w:t>
      </w:r>
      <w:r w:rsidR="00810482">
        <w:t>metálico</w:t>
      </w:r>
    </w:p>
    <w:p w14:paraId="20D8EB41" w14:textId="77777777" w:rsidR="00845B18" w:rsidRPr="00806FF8" w:rsidRDefault="00845B18" w:rsidP="00E34FCE">
      <w:pPr>
        <w:pStyle w:val="Default"/>
        <w:ind w:right="-232"/>
        <w:jc w:val="both"/>
        <w:rPr>
          <w:sz w:val="20"/>
        </w:rPr>
      </w:pPr>
    </w:p>
    <w:p w14:paraId="3CC5DF26" w14:textId="77777777" w:rsidR="00E72566" w:rsidRPr="00EA3BAC" w:rsidRDefault="00E72566" w:rsidP="00E53539">
      <w:pPr>
        <w:pStyle w:val="Default"/>
        <w:ind w:right="-232"/>
        <w:jc w:val="both"/>
        <w:rPr>
          <w:b/>
          <w:sz w:val="20"/>
          <w:szCs w:val="20"/>
          <w:lang w:val="en-US"/>
        </w:rPr>
      </w:pPr>
      <w:r w:rsidRPr="00EA3BAC">
        <w:rPr>
          <w:b/>
          <w:bCs/>
          <w:sz w:val="20"/>
          <w:szCs w:val="20"/>
          <w:lang w:val="en-US"/>
        </w:rPr>
        <w:t>A</w:t>
      </w:r>
      <w:r w:rsidR="00905898" w:rsidRPr="00EA3BAC">
        <w:rPr>
          <w:b/>
          <w:bCs/>
          <w:sz w:val="20"/>
          <w:szCs w:val="20"/>
          <w:lang w:val="en-US"/>
        </w:rPr>
        <w:t>bstract</w:t>
      </w:r>
    </w:p>
    <w:p w14:paraId="0E0E9A09" w14:textId="77777777" w:rsidR="00E72566" w:rsidRPr="00EA3BAC" w:rsidRDefault="00E72566" w:rsidP="00E72566">
      <w:pPr>
        <w:pStyle w:val="Default"/>
        <w:jc w:val="both"/>
        <w:rPr>
          <w:b/>
          <w:sz w:val="20"/>
          <w:szCs w:val="20"/>
          <w:lang w:val="en-US"/>
        </w:rPr>
      </w:pPr>
    </w:p>
    <w:p w14:paraId="61380DF4" w14:textId="77777777" w:rsidR="001E7056" w:rsidRPr="001E7056" w:rsidRDefault="001E7056" w:rsidP="00810482">
      <w:pPr>
        <w:rPr>
          <w:lang w:val="en-US"/>
        </w:rPr>
      </w:pPr>
      <w:r w:rsidRPr="007767D4">
        <w:rPr>
          <w:lang w:val="en-US"/>
        </w:rPr>
        <w:t>In order to prevent the accumulation of biotic deposits</w:t>
      </w:r>
      <w:r w:rsidR="00AA43AA" w:rsidRPr="007767D4">
        <w:rPr>
          <w:lang w:val="en-US"/>
        </w:rPr>
        <w:t xml:space="preserve"> on submerged surfaces, antifouling</w:t>
      </w:r>
      <w:r w:rsidR="007767D4" w:rsidRPr="007767D4">
        <w:rPr>
          <w:lang w:val="en-US"/>
        </w:rPr>
        <w:t xml:space="preserve"> coatings containing biocide</w:t>
      </w:r>
      <w:r w:rsidRPr="007767D4">
        <w:rPr>
          <w:lang w:val="en-US"/>
        </w:rPr>
        <w:t xml:space="preserve"> agents </w:t>
      </w:r>
      <w:r w:rsidR="00AA43AA" w:rsidRPr="007767D4">
        <w:rPr>
          <w:lang w:val="en-US"/>
        </w:rPr>
        <w:t xml:space="preserve">can be used; however </w:t>
      </w:r>
      <w:r w:rsidR="00EE330F">
        <w:rPr>
          <w:lang w:val="en-US"/>
        </w:rPr>
        <w:t>several commercial biocides</w:t>
      </w:r>
      <w:r w:rsidR="00AA43AA" w:rsidRPr="007767D4">
        <w:rPr>
          <w:lang w:val="en-US"/>
        </w:rPr>
        <w:t xml:space="preserve"> could imply</w:t>
      </w:r>
      <w:r w:rsidRPr="007767D4">
        <w:rPr>
          <w:lang w:val="en-US"/>
        </w:rPr>
        <w:t xml:space="preserve"> negative effect</w:t>
      </w:r>
      <w:r w:rsidR="00AA43AA" w:rsidRPr="007767D4">
        <w:rPr>
          <w:lang w:val="en-US"/>
        </w:rPr>
        <w:t>s</w:t>
      </w:r>
      <w:r w:rsidRPr="007767D4">
        <w:rPr>
          <w:lang w:val="en-US"/>
        </w:rPr>
        <w:t xml:space="preserve"> on the ecosystem. </w:t>
      </w:r>
      <w:r w:rsidR="00AA43AA" w:rsidRPr="007767D4">
        <w:rPr>
          <w:lang w:val="en-US"/>
        </w:rPr>
        <w:t>In the present research,</w:t>
      </w:r>
      <w:r w:rsidRPr="007767D4">
        <w:rPr>
          <w:lang w:val="en-US"/>
        </w:rPr>
        <w:t xml:space="preserve"> </w:t>
      </w:r>
      <w:r w:rsidR="007767D4" w:rsidRPr="007767D4">
        <w:rPr>
          <w:lang w:val="en-US"/>
        </w:rPr>
        <w:t>the study of a potential biocide</w:t>
      </w:r>
      <w:r w:rsidRPr="007767D4">
        <w:rPr>
          <w:lang w:val="en-US"/>
        </w:rPr>
        <w:t xml:space="preserve"> product through the use of copper and capsaicin nanoparticles supported on zeolite ZSM-5</w:t>
      </w:r>
      <w:r w:rsidR="00AA43AA" w:rsidRPr="007767D4">
        <w:rPr>
          <w:lang w:val="en-US"/>
        </w:rPr>
        <w:t xml:space="preserve"> is presented. For such purpose,</w:t>
      </w:r>
      <w:r w:rsidRPr="007767D4">
        <w:rPr>
          <w:lang w:val="en-US"/>
        </w:rPr>
        <w:t xml:space="preserve"> different formulations were</w:t>
      </w:r>
      <w:r w:rsidRPr="00EA3BAC">
        <w:rPr>
          <w:lang w:val="en-US"/>
        </w:rPr>
        <w:t xml:space="preserve"> analyzed to determine the influence of each component</w:t>
      </w:r>
      <w:r w:rsidR="00EE330F">
        <w:rPr>
          <w:lang w:val="en-US"/>
        </w:rPr>
        <w:t xml:space="preserve"> concentration</w:t>
      </w:r>
      <w:r w:rsidRPr="00EA3BAC">
        <w:rPr>
          <w:lang w:val="en-US"/>
        </w:rPr>
        <w:t xml:space="preserve">. </w:t>
      </w:r>
      <w:r w:rsidRPr="00810482">
        <w:rPr>
          <w:lang w:val="en-US"/>
        </w:rPr>
        <w:t xml:space="preserve">The incorporation of copper was evidenced by scanning electron microscopy and energy dispersive </w:t>
      </w:r>
      <w:r w:rsidR="00AA43AA" w:rsidRPr="00810482">
        <w:rPr>
          <w:lang w:val="en-US"/>
        </w:rPr>
        <w:t>spectroscopy;</w:t>
      </w:r>
      <w:r w:rsidRPr="00810482">
        <w:rPr>
          <w:lang w:val="en-US"/>
        </w:rPr>
        <w:t xml:space="preserve"> </w:t>
      </w:r>
      <w:r w:rsidR="00AA43AA" w:rsidRPr="00810482">
        <w:rPr>
          <w:lang w:val="en-US"/>
        </w:rPr>
        <w:t>similarly,</w:t>
      </w:r>
      <w:r w:rsidRPr="00810482">
        <w:rPr>
          <w:lang w:val="en-US"/>
        </w:rPr>
        <w:t xml:space="preserve"> capsaicin was verified</w:t>
      </w:r>
      <w:r w:rsidR="00AA43AA" w:rsidRPr="00810482">
        <w:rPr>
          <w:lang w:val="en-US"/>
        </w:rPr>
        <w:t xml:space="preserve"> as supported over the zeolite surface</w:t>
      </w:r>
      <w:r w:rsidR="007767D4">
        <w:rPr>
          <w:lang w:val="en-US"/>
        </w:rPr>
        <w:t xml:space="preserve"> by Fourier Transform Infrared S</w:t>
      </w:r>
      <w:r w:rsidRPr="00810482">
        <w:rPr>
          <w:lang w:val="en-US"/>
        </w:rPr>
        <w:t>pectroscopy</w:t>
      </w:r>
      <w:r w:rsidR="00810482" w:rsidRPr="00810482">
        <w:rPr>
          <w:lang w:val="en-US"/>
        </w:rPr>
        <w:t xml:space="preserve">. </w:t>
      </w:r>
      <w:r w:rsidR="00810482">
        <w:rPr>
          <w:lang w:val="en-US"/>
        </w:rPr>
        <w:t xml:space="preserve">Meanwhile, </w:t>
      </w:r>
      <w:r w:rsidR="007767D4">
        <w:rPr>
          <w:lang w:val="en-US"/>
        </w:rPr>
        <w:t>capsaicin</w:t>
      </w:r>
      <w:r w:rsidR="00810482">
        <w:rPr>
          <w:lang w:val="en-US"/>
        </w:rPr>
        <w:t xml:space="preserve"> presence over the</w:t>
      </w:r>
      <w:r w:rsidRPr="00810482">
        <w:rPr>
          <w:lang w:val="en-US"/>
        </w:rPr>
        <w:t xml:space="preserve"> external </w:t>
      </w:r>
      <w:r w:rsidR="00810482">
        <w:rPr>
          <w:lang w:val="en-US"/>
        </w:rPr>
        <w:t xml:space="preserve">zeolite </w:t>
      </w:r>
      <w:r w:rsidRPr="00810482">
        <w:rPr>
          <w:lang w:val="en-US"/>
        </w:rPr>
        <w:t xml:space="preserve">surface </w:t>
      </w:r>
      <w:r w:rsidR="00EE330F">
        <w:rPr>
          <w:lang w:val="en-US"/>
        </w:rPr>
        <w:t>was</w:t>
      </w:r>
      <w:r w:rsidR="00C4395E">
        <w:rPr>
          <w:lang w:val="en-US"/>
        </w:rPr>
        <w:t xml:space="preserve"> also </w:t>
      </w:r>
      <w:r w:rsidR="00EE330F">
        <w:rPr>
          <w:lang w:val="en-US"/>
        </w:rPr>
        <w:t>detected</w:t>
      </w:r>
      <w:r w:rsidR="00C4395E">
        <w:rPr>
          <w:lang w:val="en-US"/>
        </w:rPr>
        <w:t xml:space="preserve"> with a significant lowering of the material surface area</w:t>
      </w:r>
      <w:r w:rsidRPr="00810482">
        <w:rPr>
          <w:lang w:val="en-US"/>
        </w:rPr>
        <w:t xml:space="preserve">. </w:t>
      </w:r>
      <w:r w:rsidR="00C4395E">
        <w:rPr>
          <w:lang w:val="en-US"/>
        </w:rPr>
        <w:t>Finally, bacterial</w:t>
      </w:r>
      <w:r w:rsidRPr="00C4395E">
        <w:rPr>
          <w:lang w:val="en-US"/>
        </w:rPr>
        <w:t xml:space="preserve"> </w:t>
      </w:r>
      <w:r w:rsidR="00C4395E">
        <w:rPr>
          <w:lang w:val="en-US"/>
        </w:rPr>
        <w:t xml:space="preserve">growth </w:t>
      </w:r>
      <w:r w:rsidRPr="00C4395E">
        <w:rPr>
          <w:lang w:val="en-US"/>
        </w:rPr>
        <w:t xml:space="preserve">inhibition </w:t>
      </w:r>
      <w:r w:rsidR="00C4395E">
        <w:rPr>
          <w:lang w:val="en-US"/>
        </w:rPr>
        <w:t>analysis</w:t>
      </w:r>
      <w:r w:rsidRPr="00C4395E">
        <w:rPr>
          <w:lang w:val="en-US"/>
        </w:rPr>
        <w:t xml:space="preserve"> </w:t>
      </w:r>
      <w:r w:rsidR="00C4395E">
        <w:rPr>
          <w:lang w:val="en-US"/>
        </w:rPr>
        <w:t>depicted</w:t>
      </w:r>
      <w:r w:rsidRPr="00C4395E">
        <w:rPr>
          <w:lang w:val="en-US"/>
        </w:rPr>
        <w:t xml:space="preserve"> that the </w:t>
      </w:r>
      <w:r w:rsidR="00C4395E">
        <w:rPr>
          <w:lang w:val="en-US"/>
        </w:rPr>
        <w:t xml:space="preserve">copper </w:t>
      </w:r>
      <w:r w:rsidRPr="00C4395E">
        <w:rPr>
          <w:lang w:val="en-US"/>
        </w:rPr>
        <w:t>nanoparticles in</w:t>
      </w:r>
      <w:r w:rsidR="007767D4">
        <w:rPr>
          <w:lang w:val="en-US"/>
        </w:rPr>
        <w:t>hibit the growth of e-coli bacteria</w:t>
      </w:r>
      <w:r w:rsidRPr="00C4395E">
        <w:rPr>
          <w:lang w:val="en-US"/>
        </w:rPr>
        <w:t xml:space="preserve"> while the organic component acts as a reinforcing biocide.</w:t>
      </w:r>
    </w:p>
    <w:p w14:paraId="3E7C3CCE" w14:textId="77777777" w:rsidR="00845B18" w:rsidRPr="00C4395E" w:rsidRDefault="00845B18" w:rsidP="00FB73A9">
      <w:pPr>
        <w:rPr>
          <w:rStyle w:val="hps"/>
          <w:rFonts w:cs="Times New Roman"/>
          <w:color w:val="000000"/>
          <w:lang w:val="en-US"/>
        </w:rPr>
      </w:pPr>
    </w:p>
    <w:p w14:paraId="3F358BA5" w14:textId="77777777"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1E7056">
        <w:rPr>
          <w:b/>
          <w:color w:val="000000"/>
          <w:lang w:val="en-US"/>
        </w:rPr>
        <w:t xml:space="preserve"> ZSM-5 zeolite, </w:t>
      </w:r>
      <w:r w:rsidR="00810482">
        <w:rPr>
          <w:b/>
          <w:color w:val="000000"/>
          <w:lang w:val="en-US"/>
        </w:rPr>
        <w:t xml:space="preserve">organo-metallic biocide, </w:t>
      </w:r>
      <w:r w:rsidR="007767D4">
        <w:rPr>
          <w:b/>
          <w:color w:val="000000"/>
          <w:lang w:val="en-US"/>
        </w:rPr>
        <w:t>capsaicin</w:t>
      </w:r>
      <w:r w:rsidR="00810482">
        <w:rPr>
          <w:b/>
          <w:color w:val="000000"/>
          <w:lang w:val="en-US"/>
        </w:rPr>
        <w:t>, copper nanoparticles.</w:t>
      </w:r>
    </w:p>
    <w:p w14:paraId="043B067F" w14:textId="77777777" w:rsidR="00561135" w:rsidRPr="00E34FCE" w:rsidRDefault="00561135" w:rsidP="00FB73A9">
      <w:pPr>
        <w:rPr>
          <w:lang w:val="en-GB"/>
        </w:rPr>
      </w:pPr>
    </w:p>
    <w:p w14:paraId="6774E989" w14:textId="77777777"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0B301DD7" w14:textId="77777777" w:rsidR="00E72566" w:rsidRPr="00960B8F" w:rsidRDefault="009E037A" w:rsidP="00960B8F">
      <w:pPr>
        <w:pStyle w:val="Ttulo1"/>
      </w:pPr>
      <w:r w:rsidRPr="00960B8F">
        <w:t>I</w:t>
      </w:r>
      <w:r w:rsidR="00905898" w:rsidRPr="00960B8F">
        <w:t>ntroducción</w:t>
      </w:r>
    </w:p>
    <w:p w14:paraId="4FF57841" w14:textId="77777777" w:rsidR="00D6669B" w:rsidRPr="00D6669B" w:rsidRDefault="00D6669B" w:rsidP="00FB73A9"/>
    <w:p w14:paraId="17132377" w14:textId="77777777" w:rsidR="008A291B" w:rsidRDefault="008A291B" w:rsidP="008A291B">
      <w:r>
        <w:t xml:space="preserve">El </w:t>
      </w:r>
      <w:r w:rsidR="004D282E" w:rsidRPr="00F77A05">
        <w:rPr>
          <w:i/>
        </w:rPr>
        <w:t>biofouling</w:t>
      </w:r>
      <w:r>
        <w:t xml:space="preserve"> se define como el fenómeno </w:t>
      </w:r>
      <w:r w:rsidR="0087178F">
        <w:t xml:space="preserve">indeseado </w:t>
      </w:r>
      <w:r>
        <w:t xml:space="preserve">de adherencia y acumulación de depósitos </w:t>
      </w:r>
      <w:r w:rsidR="00F77A05">
        <w:t>bióticos sobre</w:t>
      </w:r>
      <w:r>
        <w:t xml:space="preserve"> una superficie artificial sumergida o en contacto con el agua de mar [1,2]. La bioinscrustación marina es un proceso complejo, compuesta por una gran variedad de especies, que comprende organismos desde bacterias </w:t>
      </w:r>
      <w:r>
        <w:t xml:space="preserve">hasta invertebrados [3]. Generalmente este proceso consta de dos etapas principales denominadas micro y macro </w:t>
      </w:r>
      <w:r w:rsidR="004D282E" w:rsidRPr="00F77A05">
        <w:rPr>
          <w:i/>
        </w:rPr>
        <w:t>fouling</w:t>
      </w:r>
      <w:r w:rsidR="00C11E49">
        <w:t xml:space="preserve">. </w:t>
      </w:r>
      <w:r>
        <w:t>Correspondiente a la primera etapa, el microfouling inicia con la formación de una biopelícula en el cual las bacterias comienzan a adherirse a una superficie</w:t>
      </w:r>
      <w:r w:rsidR="0087178F">
        <w:t xml:space="preserve"> y p</w:t>
      </w:r>
      <w:r>
        <w:t xml:space="preserve">osteriormente, se adhieren organismos de mayor tamaño, como algas e </w:t>
      </w:r>
      <w:r>
        <w:lastRenderedPageBreak/>
        <w:t>invertebrados</w:t>
      </w:r>
      <w:r w:rsidR="0087178F">
        <w:t xml:space="preserve"> durante la segunda etapa del proceso</w:t>
      </w:r>
      <w:r>
        <w:t xml:space="preserve"> [4,5]. </w:t>
      </w:r>
    </w:p>
    <w:p w14:paraId="54445B81" w14:textId="77777777" w:rsidR="008A291B" w:rsidRDefault="008A291B" w:rsidP="008A291B"/>
    <w:p w14:paraId="4389A86C" w14:textId="07C2CF86" w:rsidR="008A291B" w:rsidRDefault="008A291B" w:rsidP="008A291B">
      <w:r>
        <w:t xml:space="preserve">Entre </w:t>
      </w:r>
      <w:r w:rsidR="008E713B">
        <w:t xml:space="preserve">sus </w:t>
      </w:r>
      <w:r>
        <w:t xml:space="preserve">principales consecuencias y limitaciones se encuentra el aumento gradual de combustible utilizado por embarcaciones </w:t>
      </w:r>
      <w:r w:rsidR="00127050">
        <w:t xml:space="preserve">expuestas </w:t>
      </w:r>
      <w:r>
        <w:t xml:space="preserve">debido al aumento de </w:t>
      </w:r>
      <w:r w:rsidR="00F77A05">
        <w:t>la resistencia</w:t>
      </w:r>
      <w:r>
        <w:t xml:space="preserve"> de arrastre y la rápida corrosión en la infraestructura marítima en general [3,6]. </w:t>
      </w:r>
      <w:r w:rsidR="008E713B">
        <w:t>De este modo</w:t>
      </w:r>
      <w:r>
        <w:t xml:space="preserve">, el uso de pinturas antiincrustantes proporciona una disminución en los costos asociados </w:t>
      </w:r>
      <w:r w:rsidR="008E713B">
        <w:t xml:space="preserve">a la explotación y mantenimiento de las embarcaciones </w:t>
      </w:r>
      <w:r w:rsidR="00F77A05">
        <w:t>marinas [</w:t>
      </w:r>
      <w:r>
        <w:t xml:space="preserve">7]. Por otro lado, en el sector acuícola, </w:t>
      </w:r>
      <w:r w:rsidR="003C7B0D">
        <w:t xml:space="preserve">la bioincrustación </w:t>
      </w:r>
      <w:r>
        <w:t xml:space="preserve">es causante de </w:t>
      </w:r>
      <w:r w:rsidR="00F77A05">
        <w:t>varios problemas</w:t>
      </w:r>
      <w:r>
        <w:t xml:space="preserve">: en primer lugar, las comunidades incrustantes restringen las aberturas de las redes aumentando significativamente </w:t>
      </w:r>
      <w:r w:rsidR="003C7B0D">
        <w:t>su</w:t>
      </w:r>
      <w:r>
        <w:t xml:space="preserve"> peso. </w:t>
      </w:r>
      <w:r w:rsidR="003C7B0D">
        <w:t xml:space="preserve">Adicionalmente se </w:t>
      </w:r>
      <w:r w:rsidR="00F77A05">
        <w:t>produce y</w:t>
      </w:r>
      <w:r w:rsidR="003C7B0D">
        <w:t xml:space="preserve"> limitando</w:t>
      </w:r>
      <w:r>
        <w:t xml:space="preserve"> el flujo a través de las redes sucias, disminuyendo </w:t>
      </w:r>
      <w:r w:rsidR="003C7B0D">
        <w:t xml:space="preserve">así </w:t>
      </w:r>
      <w:r>
        <w:t>el intercambio de nutrientes, la eliminación de productos de desecho y también el suministro de oxígeno. Estos problemas afectan directamente a la industria pesquera afectando a su vez la salud de la fauna marina [8,9].</w:t>
      </w:r>
      <w:r w:rsidR="00566D9B">
        <w:t xml:space="preserve"> </w:t>
      </w:r>
      <w:r>
        <w:t xml:space="preserve">Asimismo, desde el punto de vista ecológico, la adhesión de especies marinas en la superficie de embarcaciones tiene un efecto negativo debido a que se produce el transporte de especies exóticas a ambientes diferentes a sus áreas de distribución natural, siendo algunas invasivas, que terminan </w:t>
      </w:r>
      <w:r w:rsidR="003C7B0D">
        <w:t>afectando</w:t>
      </w:r>
      <w:r>
        <w:t xml:space="preserve"> la biodiversidad </w:t>
      </w:r>
      <w:r w:rsidR="00F77A05">
        <w:t>nativa [</w:t>
      </w:r>
      <w:r>
        <w:t>10,11].</w:t>
      </w:r>
    </w:p>
    <w:p w14:paraId="130F1D5D" w14:textId="77777777" w:rsidR="008A291B" w:rsidRDefault="008A291B" w:rsidP="008A291B"/>
    <w:p w14:paraId="45E6425D" w14:textId="77777777" w:rsidR="008A291B" w:rsidRDefault="008A291B" w:rsidP="008A291B">
      <w:r>
        <w:t>Con motivo de impedir o disminuir su formación se han diseñado recubrimientos o pinturas antifouling que disminuyen la velocidad de crecimiento de los organismos en la superficie [2,12,13]. Sin embargo, estos recubrimientos pueden generar daños en la flora y fauna marina debido a que los sistemas comerciales contienen biocidas con alta toxicidad frente a los organismos objetivos</w:t>
      </w:r>
      <w:r w:rsidR="00F77A05">
        <w:t xml:space="preserve"> y no objetivos</w:t>
      </w:r>
      <w:r>
        <w:t>, constituyendo así una amenaza al sistema ecológico [14–16]. De este modo, surge la necesidad de diseñar materiales que permitan reemplazar los biocidas utilizados por otros más amigables con el medio ambiente [6,17].</w:t>
      </w:r>
    </w:p>
    <w:p w14:paraId="2D8CD1DD" w14:textId="1871BE70" w:rsidR="008A291B" w:rsidRDefault="008A291B" w:rsidP="008A291B"/>
    <w:p w14:paraId="0E5BCA3A" w14:textId="579FEF17" w:rsidR="0012068F" w:rsidRDefault="008A291B" w:rsidP="008A291B">
      <w:r>
        <w:t xml:space="preserve">Entre los principales </w:t>
      </w:r>
      <w:r w:rsidR="0012068F">
        <w:t>disponibles para su uso en</w:t>
      </w:r>
      <w:r>
        <w:t xml:space="preserve"> recubrimientos </w:t>
      </w:r>
      <w:r w:rsidR="004D282E" w:rsidRPr="00F77A05">
        <w:rPr>
          <w:i/>
        </w:rPr>
        <w:t>antifouling</w:t>
      </w:r>
      <w:r>
        <w:t xml:space="preserve"> se encuentran moléculas inorgánicas, organometálicas y orgánicas [18]. En la actualidad, la mayoría de estos productos contienen como base principal óxidos de cobre (</w:t>
      </w:r>
      <w:proofErr w:type="spellStart"/>
      <w:r>
        <w:t>CuO</w:t>
      </w:r>
      <w:proofErr w:type="spellEnd"/>
      <w:r>
        <w:t xml:space="preserve"> y Cu</w:t>
      </w:r>
      <w:r w:rsidRPr="001C34C2">
        <w:rPr>
          <w:vertAlign w:val="subscript"/>
        </w:rPr>
        <w:t>2</w:t>
      </w:r>
      <w:r>
        <w:t>O), óxido de silicio (SiO</w:t>
      </w:r>
      <w:r w:rsidRPr="001C34C2">
        <w:rPr>
          <w:vertAlign w:val="subscript"/>
        </w:rPr>
        <w:t>2</w:t>
      </w:r>
      <w:r>
        <w:t>), Zinc (Zn) y óxido de titanio (TiO</w:t>
      </w:r>
      <w:r w:rsidRPr="001C34C2">
        <w:rPr>
          <w:vertAlign w:val="subscript"/>
        </w:rPr>
        <w:t>2</w:t>
      </w:r>
      <w:r>
        <w:t xml:space="preserve">), entre otros [19]. Estos pueden contener compuestos orgánicos que, en conjunto con los óxidos metálicos, provoquen la disminución </w:t>
      </w:r>
      <w:r w:rsidR="0012068F">
        <w:t>del</w:t>
      </w:r>
      <w:r>
        <w:t xml:space="preserve"> efecto tóxico generado por los óxidos sobre otros organismos no formadores del biofouling [20]. En este sentido, los nanomateriales de cobre se han convertido en agentes biocidas cada vez más importantes debido a su alta efectividad en la inhibición de incrustaciones [18,21]. Su principio biocida se debe a que los iones de cobre son eficaces para destruir la membrana celular externa de los microorganismos [22,23].</w:t>
      </w:r>
    </w:p>
    <w:p w14:paraId="2DA43407" w14:textId="77777777" w:rsidR="00566D9B" w:rsidRDefault="00566D9B" w:rsidP="008A291B"/>
    <w:p w14:paraId="7269DCB9" w14:textId="77777777" w:rsidR="008A291B" w:rsidRDefault="008A291B" w:rsidP="008A291B">
      <w:r>
        <w:t>Por otro lado, la utilización de</w:t>
      </w:r>
      <w:r w:rsidR="0012068F">
        <w:t xml:space="preserve"> un agente</w:t>
      </w:r>
      <w:r>
        <w:t xml:space="preserve"> orgánico actúa como un biocida de refuerzo, potenciando el control de la adhesión de los organismos incrustantes [18,20]. Dentro de este grupo se encuentra la capsaicina, un alcaloide de amida con propiedades antibacterianas y antiincrustantes sensibles al pH, que puede ser utilizado en la formulación de recubrimientos funcionales [17,24,25]. Al utilizar los materiales biocidas directamente en pinturas, el área de contacto agente-microorganismo es baja y su liberación al medio marino ocurre de forma acelerada, limitando la duración del efecto requerido. Debido a esto es necesario </w:t>
      </w:r>
      <w:r w:rsidR="0055538F">
        <w:t xml:space="preserve">depositar estos materiales sobre </w:t>
      </w:r>
      <w:r>
        <w:t xml:space="preserve">una matriz de soporte, la cual favorezca el área superficial de contacto y la retención de los agentes biocidas, </w:t>
      </w:r>
      <w:r w:rsidR="0055538F">
        <w:t xml:space="preserve">regulando </w:t>
      </w:r>
      <w:r>
        <w:t>su liberación al medio marino [26].</w:t>
      </w:r>
    </w:p>
    <w:p w14:paraId="62459440" w14:textId="77777777" w:rsidR="008A291B" w:rsidRDefault="008A291B" w:rsidP="008A291B"/>
    <w:p w14:paraId="22553C96" w14:textId="7AAF18D4" w:rsidR="00F77A05" w:rsidRDefault="008A291B" w:rsidP="008A291B">
      <w:r>
        <w:t xml:space="preserve">De este modo, los compuestos activos (orgánicos </w:t>
      </w:r>
      <w:r w:rsidR="00607204">
        <w:t>e inorgánicos</w:t>
      </w:r>
      <w:r>
        <w:t xml:space="preserve">) pueden ser incorporados en soportes como zeolitas u otros materiales </w:t>
      </w:r>
      <w:proofErr w:type="spellStart"/>
      <w:r>
        <w:t>microporosos</w:t>
      </w:r>
      <w:proofErr w:type="spellEnd"/>
      <w:r>
        <w:t xml:space="preserve"> de gran área superficial, que favorece el contacto con los organismos incrustantes y aumenta la disponibilidad de iones cobre y capsaicina en la red de poros, aumentando la interacción entre biocida y la biopelícula y así también perdurar el efecto biocida en el tiempo [27].</w:t>
      </w:r>
    </w:p>
    <w:p w14:paraId="2A588490" w14:textId="77777777" w:rsidR="00963CCE" w:rsidRDefault="00963CCE" w:rsidP="008A291B"/>
    <w:p w14:paraId="3B01F818" w14:textId="44C325A4" w:rsidR="000A14A3" w:rsidRDefault="0055538F" w:rsidP="004B4A6C">
      <w:r>
        <w:t>Entre estos soportes, l</w:t>
      </w:r>
      <w:r w:rsidR="008A291B">
        <w:t xml:space="preserve">as zeolitas son materiales meso y microporos, con cavidades y sistema de canales de dimensión molecular (típicamente &lt;20 Å). </w:t>
      </w:r>
      <w:r>
        <w:t>Desde el punto de vista químico, las zeolitas son aluminosilicatos de metales alcalinotérreos de estructura tetraédrica de [SiO4]</w:t>
      </w:r>
      <w:r w:rsidRPr="001C34C2">
        <w:rPr>
          <w:vertAlign w:val="superscript"/>
        </w:rPr>
        <w:t>4-</w:t>
      </w:r>
      <w:r>
        <w:t xml:space="preserve"> y [AlO4]</w:t>
      </w:r>
      <w:r w:rsidRPr="001C34C2">
        <w:rPr>
          <w:vertAlign w:val="superscript"/>
        </w:rPr>
        <w:t>-5</w:t>
      </w:r>
      <w:r>
        <w:t xml:space="preserve"> interconectado por átomos de oxígeno [28]. </w:t>
      </w:r>
      <w:r w:rsidR="008A291B">
        <w:t>Su</w:t>
      </w:r>
      <w:r>
        <w:t xml:space="preserve"> red porosa, </w:t>
      </w:r>
      <w:r w:rsidR="00607204">
        <w:t>compuesta por</w:t>
      </w:r>
      <w:r w:rsidR="008E10A0">
        <w:t xml:space="preserve"> </w:t>
      </w:r>
      <w:r w:rsidR="008A291B">
        <w:t>canales y jaulas</w:t>
      </w:r>
      <w:r>
        <w:t>,</w:t>
      </w:r>
      <w:r w:rsidR="008A291B">
        <w:t xml:space="preserve"> tiene tamaños suficientemente grandes como para contener cationes </w:t>
      </w:r>
      <w:proofErr w:type="spellStart"/>
      <w:r w:rsidR="008A291B">
        <w:t>extra-estructurales</w:t>
      </w:r>
      <w:proofErr w:type="spellEnd"/>
      <w:r w:rsidR="008A291B">
        <w:t xml:space="preserve">, lo que a su vez permite la adsorción y desorción de moléculas que varían desde hidrógeno hasta compuestos orgánicos de </w:t>
      </w:r>
      <w:r w:rsidR="008E10A0">
        <w:t xml:space="preserve">varios </w:t>
      </w:r>
      <w:r w:rsidR="008A291B">
        <w:t>nm de tamaño</w:t>
      </w:r>
      <w:r w:rsidR="008E10A0">
        <w:t xml:space="preserve"> molecular</w:t>
      </w:r>
      <w:r w:rsidR="008A291B">
        <w:t xml:space="preserve"> [29,31].</w:t>
      </w:r>
      <w:r>
        <w:t xml:space="preserve"> De igual forma, la estructura química de las zeolitas</w:t>
      </w:r>
      <w:r w:rsidR="00F048A6">
        <w:t xml:space="preserve"> y la electronegatividad impuesta por los aluminatos presentes </w:t>
      </w:r>
      <w:r>
        <w:t>permite</w:t>
      </w:r>
      <w:r w:rsidR="00F048A6">
        <w:t>n</w:t>
      </w:r>
      <w:r>
        <w:t xml:space="preserve"> la incorporación </w:t>
      </w:r>
      <w:r w:rsidR="00F048A6">
        <w:t>de cationes de compensación tales como cationes de metales de transición mediante transformaciones termoquímicas entre otras [28,30]</w:t>
      </w:r>
      <w:r w:rsidR="000A14A3">
        <w:t>.</w:t>
      </w:r>
    </w:p>
    <w:p w14:paraId="559793FF" w14:textId="77777777" w:rsidR="000A14A3" w:rsidRDefault="000A14A3" w:rsidP="004B4A6C"/>
    <w:p w14:paraId="33159154" w14:textId="29CB3E0E" w:rsidR="008B2977" w:rsidRDefault="008A291B" w:rsidP="004B4A6C">
      <w:r>
        <w:t xml:space="preserve">Debido a las propiedades </w:t>
      </w:r>
      <w:r w:rsidR="006151EE">
        <w:t>mencionadas, así</w:t>
      </w:r>
      <w:r w:rsidR="00F048A6">
        <w:t xml:space="preserve"> como su elevada estabilidad mecánica y térmica</w:t>
      </w:r>
      <w:r>
        <w:t xml:space="preserve">, las zeolitas presentan múltiples aplicaciones, como adsorbentes, catalizadores, matrices de intercambio </w:t>
      </w:r>
      <w:r w:rsidR="006151EE">
        <w:t>iónico, materiales</w:t>
      </w:r>
      <w:r>
        <w:t xml:space="preserve"> antimicrobianos, y medios filtrantes, entre otros [35,36]. </w:t>
      </w:r>
      <w:r w:rsidR="00527C69">
        <w:t xml:space="preserve">De este modo en el presente estudio se plantea el </w:t>
      </w:r>
      <w:r w:rsidR="006151EE">
        <w:t>uso de</w:t>
      </w:r>
      <w:r>
        <w:t xml:space="preserve"> zeolitas </w:t>
      </w:r>
      <w:r w:rsidR="00527C69">
        <w:t>sintéticas con estructura tipo ZSM-5</w:t>
      </w:r>
      <w:r>
        <w:t>como matriz de soporte para la incorporación de biocidas orgánicos como inorgánicos</w:t>
      </w:r>
      <w:r w:rsidR="00527C69">
        <w:t xml:space="preserve">. Por una </w:t>
      </w:r>
      <w:r w:rsidR="006151EE">
        <w:t>parte, las</w:t>
      </w:r>
      <w:r w:rsidR="00F77A05">
        <w:t xml:space="preserve"> propiedades</w:t>
      </w:r>
      <w:r>
        <w:t xml:space="preserve"> de intercambio iónico </w:t>
      </w:r>
      <w:r w:rsidR="00527C69">
        <w:t xml:space="preserve">permitirían la incorporación de </w:t>
      </w:r>
      <w:r>
        <w:t xml:space="preserve">nanopartículas de cobre, que actuarían como estabilizadores en la estructura de </w:t>
      </w:r>
      <w:r>
        <w:lastRenderedPageBreak/>
        <w:t>zeolita</w:t>
      </w:r>
      <w:r w:rsidR="00527C69">
        <w:t xml:space="preserve">. Por su parte, la presencia de canales </w:t>
      </w:r>
      <w:proofErr w:type="spellStart"/>
      <w:r w:rsidR="00527C69">
        <w:t>mesoporosos</w:t>
      </w:r>
      <w:proofErr w:type="spellEnd"/>
      <w:r w:rsidR="00527C69">
        <w:t xml:space="preserve"> permitiría alojar</w:t>
      </w:r>
      <w:r>
        <w:t xml:space="preserve"> la molécula de capsaicina en los canales porosos </w:t>
      </w:r>
      <w:r w:rsidR="00527C69">
        <w:t xml:space="preserve">permitiendo así la acción sinérgica de ambos materiales agentes biocidas </w:t>
      </w:r>
      <w:r w:rsidR="003A6387">
        <w:t>f</w:t>
      </w:r>
      <w:r w:rsidR="00527C69">
        <w:t xml:space="preserve">avoreciendo a su </w:t>
      </w:r>
      <w:r w:rsidR="003A6387">
        <w:t>vez su disponibilidad y superficie de contacto</w:t>
      </w:r>
      <w:r>
        <w:t xml:space="preserve"> [31,37,38].</w:t>
      </w:r>
    </w:p>
    <w:p w14:paraId="5D750860" w14:textId="77777777" w:rsidR="009D21D9" w:rsidRDefault="009D21D9" w:rsidP="008A291B"/>
    <w:p w14:paraId="6DCF21F0" w14:textId="77777777" w:rsidR="009D21D9" w:rsidRDefault="009D21D9" w:rsidP="009D21D9">
      <w:pPr>
        <w:pStyle w:val="Ttulo1"/>
      </w:pPr>
      <w:r>
        <w:t>Materiales y métodos</w:t>
      </w:r>
    </w:p>
    <w:p w14:paraId="3E55F6F0" w14:textId="77777777" w:rsidR="009D21D9" w:rsidRDefault="009D21D9" w:rsidP="009D21D9"/>
    <w:p w14:paraId="02EF2DAF" w14:textId="77777777" w:rsidR="009D21D9" w:rsidRDefault="009D21D9" w:rsidP="009D21D9">
      <w:pPr>
        <w:pStyle w:val="Ttulo2"/>
      </w:pPr>
      <w:r>
        <w:t>Materiales</w:t>
      </w:r>
    </w:p>
    <w:p w14:paraId="2CB8338B" w14:textId="77777777" w:rsidR="009D21D9" w:rsidRDefault="009D21D9" w:rsidP="009D21D9"/>
    <w:p w14:paraId="319E3257" w14:textId="0F6CAEE3" w:rsidR="003A6387" w:rsidRDefault="003A6387" w:rsidP="009D21D9">
      <w:r>
        <w:t xml:space="preserve">Durante el proceso de síntesis de los materiales organometálicos soportados se utilizaron los materiales descritos a continuación: </w:t>
      </w:r>
      <w:r w:rsidR="009D21D9" w:rsidRPr="009D21D9">
        <w:t>Zeolita sintética ZSM-5 840NHA con iones de NH</w:t>
      </w:r>
      <w:r w:rsidR="009D21D9" w:rsidRPr="009C282A">
        <w:rPr>
          <w:vertAlign w:val="subscript"/>
        </w:rPr>
        <w:t>4</w:t>
      </w:r>
      <w:r w:rsidR="009D21D9" w:rsidRPr="009C282A">
        <w:rPr>
          <w:vertAlign w:val="superscript"/>
        </w:rPr>
        <w:t>+</w:t>
      </w:r>
      <w:r w:rsidR="009D21D9" w:rsidRPr="009D21D9">
        <w:t xml:space="preserve"> suministrada por TOSOH (Ohio, USA)</w:t>
      </w:r>
      <w:r>
        <w:t>;</w:t>
      </w:r>
      <w:r w:rsidR="009D21D9" w:rsidRPr="009D21D9">
        <w:t xml:space="preserve"> Nitrato de cobre trihidratado (Cu[NO</w:t>
      </w:r>
      <w:r w:rsidR="009D21D9" w:rsidRPr="009C282A">
        <w:rPr>
          <w:vertAlign w:val="subscript"/>
        </w:rPr>
        <w:t>3</w:t>
      </w:r>
      <w:r w:rsidR="009D21D9" w:rsidRPr="009D21D9">
        <w:t>]</w:t>
      </w:r>
      <w:r w:rsidR="009D21D9" w:rsidRPr="009C282A">
        <w:rPr>
          <w:vertAlign w:val="subscript"/>
        </w:rPr>
        <w:t>2</w:t>
      </w:r>
      <w:r w:rsidR="009D21D9" w:rsidRPr="009D21D9">
        <w:rPr>
          <w:rFonts w:ascii="Cambria Math" w:hAnsi="Cambria Math" w:cs="Cambria Math"/>
        </w:rPr>
        <w:t>⋅</w:t>
      </w:r>
      <w:r w:rsidR="009D21D9" w:rsidRPr="009C282A">
        <w:t>3</w:t>
      </w:r>
      <w:r w:rsidR="009D21D9" w:rsidRPr="009D21D9">
        <w:t>H</w:t>
      </w:r>
      <w:r w:rsidR="009D21D9" w:rsidRPr="009C282A">
        <w:rPr>
          <w:vertAlign w:val="subscript"/>
        </w:rPr>
        <w:t>2</w:t>
      </w:r>
      <w:r w:rsidR="009D21D9" w:rsidRPr="009D21D9">
        <w:t>O) provista por Merck S.A (Darmstadt, Alemania) con pureza nivel anal</w:t>
      </w:r>
      <w:r w:rsidR="009D21D9" w:rsidRPr="009D21D9">
        <w:rPr>
          <w:rFonts w:cs="Times New Roman"/>
        </w:rPr>
        <w:t>í</w:t>
      </w:r>
      <w:r w:rsidR="009D21D9" w:rsidRPr="009D21D9">
        <w:t>tico</w:t>
      </w:r>
      <w:r>
        <w:t>;</w:t>
      </w:r>
      <w:r w:rsidR="009D21D9" w:rsidRPr="009D21D9">
        <w:t xml:space="preserve"> Capsaicina natural (95%) </w:t>
      </w:r>
      <w:r>
        <w:t>provisto por</w:t>
      </w:r>
      <w:r w:rsidR="009D21D9" w:rsidRPr="009D21D9">
        <w:t xml:space="preserve"> Penta </w:t>
      </w:r>
      <w:proofErr w:type="spellStart"/>
      <w:r w:rsidR="009D21D9" w:rsidRPr="009D21D9">
        <w:t>Manufacturing</w:t>
      </w:r>
      <w:proofErr w:type="spellEnd"/>
      <w:r w:rsidR="009D21D9" w:rsidRPr="009D21D9">
        <w:t xml:space="preserve"> (</w:t>
      </w:r>
      <w:proofErr w:type="spellStart"/>
      <w:r w:rsidR="009D21D9" w:rsidRPr="009D21D9">
        <w:t>Livinstong</w:t>
      </w:r>
      <w:proofErr w:type="spellEnd"/>
      <w:r w:rsidR="009D21D9" w:rsidRPr="009D21D9">
        <w:t>, USA)</w:t>
      </w:r>
      <w:r>
        <w:t xml:space="preserve"> y</w:t>
      </w:r>
      <w:r w:rsidR="009D21D9" w:rsidRPr="009D21D9">
        <w:t xml:space="preserve"> Etanol (C</w:t>
      </w:r>
      <w:r w:rsidR="009D21D9" w:rsidRPr="00EE7BC1">
        <w:rPr>
          <w:vertAlign w:val="subscript"/>
        </w:rPr>
        <w:t>2</w:t>
      </w:r>
      <w:r w:rsidR="009D21D9" w:rsidRPr="009D21D9">
        <w:t>H</w:t>
      </w:r>
      <w:r w:rsidR="009D21D9" w:rsidRPr="00EE7BC1">
        <w:rPr>
          <w:vertAlign w:val="subscript"/>
        </w:rPr>
        <w:t>6</w:t>
      </w:r>
      <w:r w:rsidR="009D21D9" w:rsidRPr="009D21D9">
        <w:t>O, ≥ 99,5%) suministrado por Merck S.A (Darmstadt, Alemania).</w:t>
      </w:r>
    </w:p>
    <w:p w14:paraId="577DF2BC" w14:textId="77777777" w:rsidR="00566D9B" w:rsidRDefault="00566D9B" w:rsidP="009D21D9"/>
    <w:p w14:paraId="1CFE1218" w14:textId="78E1E4CB" w:rsidR="009D21D9" w:rsidRDefault="003A6387" w:rsidP="009D21D9">
      <w:r>
        <w:t>Por su parte se desarrollaron ensayos antimicrobianos para los que se utilizó</w:t>
      </w:r>
      <w:r w:rsidR="009D21D9" w:rsidRPr="009D21D9">
        <w:t xml:space="preserve"> Agar Mueller Hinton provisto por Becton Dickinson (Heidelberg, Alemania)</w:t>
      </w:r>
      <w:r>
        <w:t>;</w:t>
      </w:r>
      <w:r w:rsidR="009D21D9" w:rsidRPr="009D21D9">
        <w:t xml:space="preserve"> Bacteria </w:t>
      </w:r>
      <w:r w:rsidR="009D21D9" w:rsidRPr="001C34C2">
        <w:rPr>
          <w:i/>
          <w:iCs/>
        </w:rPr>
        <w:t xml:space="preserve">Escherichia </w:t>
      </w:r>
      <w:proofErr w:type="spellStart"/>
      <w:r w:rsidR="009D21D9" w:rsidRPr="001C34C2">
        <w:rPr>
          <w:i/>
          <w:iCs/>
        </w:rPr>
        <w:t>coli</w:t>
      </w:r>
      <w:proofErr w:type="spellEnd"/>
      <w:r w:rsidR="009D21D9" w:rsidRPr="009D21D9">
        <w:t xml:space="preserve"> ATCC 25922 ambiental, con cepa cultivada en los laboratorios del Núcleo Científico Tecnológico en Biorecursos (BIOREN) de la Universidad de la Frontera</w:t>
      </w:r>
      <w:r>
        <w:t>;</w:t>
      </w:r>
      <w:r w:rsidR="00F06F2E">
        <w:t xml:space="preserve"> </w:t>
      </w:r>
      <w:r>
        <w:t>a</w:t>
      </w:r>
      <w:r w:rsidR="009D21D9" w:rsidRPr="009D21D9">
        <w:t>gua desionizada</w:t>
      </w:r>
      <w:r w:rsidR="004A1927">
        <w:t xml:space="preserve"> (DIW)</w:t>
      </w:r>
      <w:r>
        <w:t>;</w:t>
      </w:r>
      <w:r w:rsidR="009D21D9" w:rsidRPr="009D21D9">
        <w:t xml:space="preserve"> Cloruro de Bario BaCl</w:t>
      </w:r>
      <w:r w:rsidR="009D21D9" w:rsidRPr="001C34C2">
        <w:rPr>
          <w:vertAlign w:val="subscript"/>
        </w:rPr>
        <w:t>2</w:t>
      </w:r>
      <w:r w:rsidR="009D21D9" w:rsidRPr="009D21D9">
        <w:t xml:space="preserve"> y H</w:t>
      </w:r>
      <w:r w:rsidR="009D21D9" w:rsidRPr="001C34C2">
        <w:rPr>
          <w:vertAlign w:val="subscript"/>
        </w:rPr>
        <w:t>2</w:t>
      </w:r>
      <w:r w:rsidR="009D21D9" w:rsidRPr="009D21D9">
        <w:t>SO</w:t>
      </w:r>
      <w:r w:rsidR="009D21D9" w:rsidRPr="001C34C2">
        <w:rPr>
          <w:vertAlign w:val="subscript"/>
        </w:rPr>
        <w:t>4</w:t>
      </w:r>
      <w:r w:rsidR="009D21D9" w:rsidRPr="009D21D9">
        <w:t xml:space="preserve"> con pureza analítica ambos suministrados por Sigma Aldrich (Missouri, Estados Unidos)</w:t>
      </w:r>
      <w:r>
        <w:t>y</w:t>
      </w:r>
      <w:r w:rsidR="009D21D9" w:rsidRPr="009D21D9">
        <w:t xml:space="preserve"> Cloruro de Sodio al 0.9% p/v en agua estéril, suministrada por Fresenius </w:t>
      </w:r>
      <w:proofErr w:type="spellStart"/>
      <w:r w:rsidR="009D21D9" w:rsidRPr="009D21D9">
        <w:t>Kabi</w:t>
      </w:r>
      <w:proofErr w:type="spellEnd"/>
      <w:r w:rsidR="009D21D9" w:rsidRPr="009D21D9">
        <w:t xml:space="preserve"> (</w:t>
      </w:r>
      <w:proofErr w:type="spellStart"/>
      <w:r w:rsidR="009D21D9" w:rsidRPr="009D21D9">
        <w:t>Bad</w:t>
      </w:r>
      <w:proofErr w:type="spellEnd"/>
      <w:r w:rsidR="009D21D9" w:rsidRPr="009D21D9">
        <w:t xml:space="preserve"> Homburg, Alemania).</w:t>
      </w:r>
    </w:p>
    <w:p w14:paraId="5A08D811" w14:textId="77777777" w:rsidR="00F77A05" w:rsidRDefault="00F77A05" w:rsidP="009D21D9"/>
    <w:p w14:paraId="2055EA9B" w14:textId="77777777" w:rsidR="009D21D9" w:rsidRDefault="009D21D9" w:rsidP="009D21D9">
      <w:pPr>
        <w:pStyle w:val="Ttulo2"/>
      </w:pPr>
      <w:r>
        <w:t>Síntesis de materiales</w:t>
      </w:r>
    </w:p>
    <w:p w14:paraId="1B15FB67" w14:textId="77777777" w:rsidR="009D21D9" w:rsidRDefault="009D21D9" w:rsidP="009D21D9"/>
    <w:p w14:paraId="355A4FA6" w14:textId="77777777" w:rsidR="009D21D9" w:rsidRDefault="009D21D9" w:rsidP="009D21D9">
      <w:r>
        <w:t xml:space="preserve">La zeolita sintética fue modificada en tres etapas consecutivas </w:t>
      </w:r>
      <w:r w:rsidR="004A1927">
        <w:t>para la</w:t>
      </w:r>
      <w:r>
        <w:t xml:space="preserve"> incorporación de partículas de cobre (intercambio metálico), </w:t>
      </w:r>
      <w:r w:rsidR="004A1927">
        <w:t xml:space="preserve">su </w:t>
      </w:r>
      <w:r>
        <w:t>tratamiento térmico (calcinación)</w:t>
      </w:r>
      <w:r w:rsidR="004A1927">
        <w:t xml:space="preserve"> y posterior</w:t>
      </w:r>
      <w:r>
        <w:t xml:space="preserve"> incorporación de capsaicina (intercambio orgánico).</w:t>
      </w:r>
    </w:p>
    <w:p w14:paraId="64AE53BE" w14:textId="77777777" w:rsidR="009D21D9" w:rsidRDefault="009D21D9" w:rsidP="009D21D9"/>
    <w:p w14:paraId="0ECF81F5" w14:textId="77777777" w:rsidR="009D21D9" w:rsidRDefault="009D21D9" w:rsidP="009D21D9">
      <w:pPr>
        <w:pStyle w:val="Ttulo3"/>
      </w:pPr>
      <w:r>
        <w:t xml:space="preserve">Incorporación de partículas de cobre </w:t>
      </w:r>
      <w:r w:rsidR="004A1927">
        <w:t xml:space="preserve">sobre </w:t>
      </w:r>
      <w:r>
        <w:t>zeolita</w:t>
      </w:r>
      <w:r w:rsidR="004A1927">
        <w:t xml:space="preserve"> ZSM-5</w:t>
      </w:r>
    </w:p>
    <w:p w14:paraId="49B956FD" w14:textId="77777777" w:rsidR="009D21D9" w:rsidRDefault="009D21D9" w:rsidP="009D21D9"/>
    <w:p w14:paraId="664B1095" w14:textId="77777777" w:rsidR="009D21D9" w:rsidRDefault="009D21D9" w:rsidP="009D21D9">
      <w:r>
        <w:t>Esta etapa fue llevada a cabo mediante el método de impregnación húmeda incipiente</w:t>
      </w:r>
      <w:r w:rsidR="008F775E">
        <w:t xml:space="preserve"> (IHI)</w:t>
      </w:r>
      <w:r>
        <w:t xml:space="preserve">, mediante la cual se realizó la deposición </w:t>
      </w:r>
      <w:r w:rsidR="004A1927">
        <w:t xml:space="preserve">sobre </w:t>
      </w:r>
      <w:r>
        <w:t xml:space="preserve">la superficie. Se utilizó </w:t>
      </w:r>
      <w:r w:rsidR="004A1927">
        <w:t xml:space="preserve">nitrato de cobre trihidratado </w:t>
      </w:r>
      <w:r>
        <w:t xml:space="preserve">como </w:t>
      </w:r>
      <w:r w:rsidR="004A1927">
        <w:t xml:space="preserve">material </w:t>
      </w:r>
      <w:r>
        <w:t>precursor, disuelto</w:t>
      </w:r>
      <w:r w:rsidR="004A1927">
        <w:t xml:space="preserve"> en DIW</w:t>
      </w:r>
      <w:r>
        <w:t xml:space="preserve">. Las soluciones fueron preparadas con porcentajes nominales de 2%, 4% y 8% (g Cu) / (g </w:t>
      </w:r>
      <w:proofErr w:type="spellStart"/>
      <w:r>
        <w:t>Cu+g</w:t>
      </w:r>
      <w:proofErr w:type="spellEnd"/>
      <w:r>
        <w:t xml:space="preserve"> Z40). Posteriormente se añadió agua desionizada en proporción 10:1 (cm</w:t>
      </w:r>
      <w:r w:rsidR="004D282E" w:rsidRPr="00F77A05">
        <w:rPr>
          <w:vertAlign w:val="superscript"/>
        </w:rPr>
        <w:t>3</w:t>
      </w:r>
      <w:r>
        <w:t xml:space="preserve"> DIW):(g de zeolita) y luego puestas en un baño termorregulado a 363 K, </w:t>
      </w:r>
      <w:r w:rsidR="004A1927">
        <w:t>bajo</w:t>
      </w:r>
      <w:r>
        <w:t xml:space="preserve"> agitación utilizando un evaporador rotatorio a vacío (EV400H, </w:t>
      </w:r>
      <w:proofErr w:type="spellStart"/>
      <w:r>
        <w:t>LabTech</w:t>
      </w:r>
      <w:proofErr w:type="spellEnd"/>
      <w:r>
        <w:t xml:space="preserve">). Las muestras se dejaron secando en un horno (WGLL-BE, </w:t>
      </w:r>
      <w:r>
        <w:t xml:space="preserve">FAITHFUL) a 363 K durante 24 horas y </w:t>
      </w:r>
      <w:r w:rsidR="000B2138">
        <w:t xml:space="preserve">posteriormente </w:t>
      </w:r>
      <w:r>
        <w:t>almacenadas</w:t>
      </w:r>
      <w:r w:rsidR="000B2138">
        <w:t xml:space="preserve"> en un desecador</w:t>
      </w:r>
      <w:r>
        <w:t>.</w:t>
      </w:r>
    </w:p>
    <w:p w14:paraId="68C81AD0" w14:textId="77777777" w:rsidR="009D21D9" w:rsidRDefault="009D21D9" w:rsidP="009D21D9"/>
    <w:p w14:paraId="5FB992F9" w14:textId="77777777" w:rsidR="000B2138" w:rsidRDefault="000B2138" w:rsidP="009D21D9">
      <w:r>
        <w:t>De este modo se obtuvieron las siguientes muestras:</w:t>
      </w:r>
    </w:p>
    <w:p w14:paraId="6D484C7F" w14:textId="77777777" w:rsidR="009D21D9" w:rsidRDefault="009D21D9" w:rsidP="009D21D9"/>
    <w:p w14:paraId="09AB8F83" w14:textId="77777777" w:rsidR="009D21D9" w:rsidRDefault="009D21D9" w:rsidP="009D21D9">
      <w:r>
        <w:t>•</w:t>
      </w:r>
      <w:r>
        <w:tab/>
        <w:t>Z40: Zeolita sintética ZSM-5 840NHA sin modificar.</w:t>
      </w:r>
    </w:p>
    <w:p w14:paraId="15AD534F" w14:textId="77777777" w:rsidR="009D21D9" w:rsidRDefault="009D21D9" w:rsidP="009D21D9">
      <w:r>
        <w:t>•</w:t>
      </w:r>
      <w:r>
        <w:tab/>
        <w:t>Z40Cu2: Zeolita sintética ZSM-5 840NHA modificada por impregnación húmeda con nitrato de cobre (2 %cobre).</w:t>
      </w:r>
    </w:p>
    <w:p w14:paraId="3561B273" w14:textId="77777777" w:rsidR="009D21D9" w:rsidRDefault="009D21D9" w:rsidP="009D21D9">
      <w:r>
        <w:t>•</w:t>
      </w:r>
      <w:r>
        <w:tab/>
        <w:t>Z40Cu4: Zeolita sintética ZSM-5 840NHA modificada por impregnación húmeda con nitrato de cobre (4 %cobre).</w:t>
      </w:r>
    </w:p>
    <w:p w14:paraId="0007BAD3" w14:textId="77777777" w:rsidR="009D21D9" w:rsidRDefault="009D21D9" w:rsidP="009D21D9">
      <w:r>
        <w:t>•</w:t>
      </w:r>
      <w:r>
        <w:tab/>
        <w:t>Z40Cu8: Zeolita sintética ZSM-5 840NHA modificada por impregnación húmeda con nitrato de cobre (8 %cobre).</w:t>
      </w:r>
    </w:p>
    <w:p w14:paraId="4396EA59" w14:textId="77777777" w:rsidR="009D21D9" w:rsidRDefault="009D21D9" w:rsidP="009D21D9"/>
    <w:p w14:paraId="0FA92CEE" w14:textId="77777777" w:rsidR="009D21D9" w:rsidRDefault="009D21D9" w:rsidP="009D21D9">
      <w:pPr>
        <w:pStyle w:val="Ttulo3"/>
      </w:pPr>
      <w:r>
        <w:t>Tratamiento térmico: calcinación</w:t>
      </w:r>
    </w:p>
    <w:p w14:paraId="682D6A58" w14:textId="77777777" w:rsidR="009D21D9" w:rsidRPr="009D21D9" w:rsidRDefault="009D21D9" w:rsidP="009D21D9"/>
    <w:p w14:paraId="3155A18A" w14:textId="77777777" w:rsidR="009D21D9" w:rsidRDefault="009D21D9" w:rsidP="009D21D9">
      <w:r>
        <w:t>Una vez incorporadas las nanopartículas de cobre sobre la superficie de la zeolita, se procede a la etapa de calcinación que garantice la presencia de óxidos de cobre y cationes Cu</w:t>
      </w:r>
      <w:r w:rsidRPr="0078336C">
        <w:rPr>
          <w:vertAlign w:val="superscript"/>
        </w:rPr>
        <w:t>+2</w:t>
      </w:r>
      <w:r>
        <w:t xml:space="preserve"> además propiciar </w:t>
      </w:r>
      <w:r w:rsidR="000B2138">
        <w:t>la</w:t>
      </w:r>
      <w:r>
        <w:t xml:space="preserve"> liberando </w:t>
      </w:r>
      <w:r w:rsidR="000B2138">
        <w:t xml:space="preserve">de </w:t>
      </w:r>
      <w:r>
        <w:t>iones de amonio (NH</w:t>
      </w:r>
      <w:r w:rsidRPr="001C34C2">
        <w:rPr>
          <w:vertAlign w:val="superscript"/>
        </w:rPr>
        <w:t>+</w:t>
      </w:r>
      <w:r w:rsidRPr="001C34C2">
        <w:rPr>
          <w:vertAlign w:val="subscript"/>
        </w:rPr>
        <w:t>4</w:t>
      </w:r>
      <w:r>
        <w:t xml:space="preserve">) y gases ocluidos en los poros de la zeolita. La calcinación fue llevada a cabo a 623 K durante 3 horas con una rampa </w:t>
      </w:r>
      <w:r w:rsidR="008E051E">
        <w:t xml:space="preserve">de calentamiento </w:t>
      </w:r>
      <w:r>
        <w:t>de 3 K min</w:t>
      </w:r>
      <w:r w:rsidRPr="0078336C">
        <w:rPr>
          <w:vertAlign w:val="superscript"/>
        </w:rPr>
        <w:t>-1</w:t>
      </w:r>
      <w:r>
        <w:t xml:space="preserve"> bajo una corriente de oxígeno a 300 cm</w:t>
      </w:r>
      <w:r w:rsidRPr="001C34C2">
        <w:rPr>
          <w:vertAlign w:val="superscript"/>
        </w:rPr>
        <w:t xml:space="preserve">3 </w:t>
      </w:r>
      <w:r>
        <w:t>min</w:t>
      </w:r>
      <w:r w:rsidRPr="001C34C2">
        <w:rPr>
          <w:vertAlign w:val="superscript"/>
        </w:rPr>
        <w:t>-1</w:t>
      </w:r>
      <w:r>
        <w:t xml:space="preserve"> en una mufla con tubo de cuarzo para gases (SZGL-1200C, SIOMM).</w:t>
      </w:r>
    </w:p>
    <w:p w14:paraId="3D22F05E" w14:textId="77777777" w:rsidR="009D21D9" w:rsidRDefault="009D21D9" w:rsidP="009D21D9"/>
    <w:p w14:paraId="006C19B3" w14:textId="77777777" w:rsidR="009D21D9" w:rsidRDefault="009D21D9" w:rsidP="009D21D9">
      <w:pPr>
        <w:pStyle w:val="Ttulo3"/>
      </w:pPr>
      <w:r>
        <w:t xml:space="preserve">Incorporación de capsaicina </w:t>
      </w:r>
      <w:r w:rsidR="004325F0">
        <w:t xml:space="preserve">sobre </w:t>
      </w:r>
      <w:r>
        <w:t>zeolita</w:t>
      </w:r>
      <w:r w:rsidR="004325F0">
        <w:t>s modificadas</w:t>
      </w:r>
    </w:p>
    <w:p w14:paraId="4E228972" w14:textId="77777777" w:rsidR="009D21D9" w:rsidRPr="009D21D9" w:rsidRDefault="009D21D9" w:rsidP="009D21D9"/>
    <w:p w14:paraId="1DFFB4B5" w14:textId="20E2526B" w:rsidR="009D21D9" w:rsidRDefault="009D21D9" w:rsidP="009D21D9">
      <w:r>
        <w:t xml:space="preserve">Finalmente, durante la etapa de intercambio orgánico se incorporó la molécula de capsaicina poniendo en contacto la zeolita previamente modificada (Z40Cu(x)) con una solución de esta molécula en etanol. El método de incorporación de la capsaicina se llevó a cabo por deposición en la superficie de la zeolita, así como también en sus cavidades porosas. La solución fue preparada considerando un peso de capsaicina con el cual se obtuvieran porcentajes de 1% y 1,5% en relación con el peso total de la muestra final deseada [39]. Se utilizó una proporción 1:10 entre el peso de zeolita modificada y el volumen total de alcohol etílico utilizado para la solución de etanol más capsaicina. La solución orgánica fue puesta en contacto con el material modificado </w:t>
      </w:r>
      <w:r w:rsidR="00AE0E24">
        <w:t xml:space="preserve">durante </w:t>
      </w:r>
      <w:r>
        <w:t>intercambio metálico; esta fue llevada a baño termorregulado con agitación SWB-110x12 (BIOBASE, China) a 303 K durante 24 horas, con motivo de favorecer la difusión molecular de la capsaicina a través de los poros de la zeolita</w:t>
      </w:r>
      <w:r w:rsidR="00AE0E24">
        <w:t xml:space="preserve">. El exceso de solvente fue retirado en un evaporador rotatorio a vacío a 303 K para evitar la descomposición química </w:t>
      </w:r>
      <w:r w:rsidR="009C1490">
        <w:t>de la capsaicina</w:t>
      </w:r>
      <w:r w:rsidR="00AE0E24">
        <w:t xml:space="preserve"> [</w:t>
      </w:r>
      <w:r w:rsidR="00097B35">
        <w:t>40]</w:t>
      </w:r>
      <w:r>
        <w:t>.</w:t>
      </w:r>
    </w:p>
    <w:p w14:paraId="25809F00" w14:textId="52608B74" w:rsidR="00963CCE" w:rsidRDefault="00963CCE" w:rsidP="009D21D9"/>
    <w:p w14:paraId="5CD2D3C8" w14:textId="77777777" w:rsidR="00963CCE" w:rsidRDefault="00963CCE" w:rsidP="009D21D9"/>
    <w:p w14:paraId="75C43DF8" w14:textId="77777777" w:rsidR="00FA3002" w:rsidRDefault="00FA3002" w:rsidP="00FA3002"/>
    <w:p w14:paraId="609D9A00" w14:textId="77777777" w:rsidR="00FA3002" w:rsidRDefault="00FA3002" w:rsidP="00FA3002">
      <w:pPr>
        <w:pStyle w:val="Ttulo2"/>
      </w:pPr>
      <w:r>
        <w:lastRenderedPageBreak/>
        <w:t>Caracterización fisicoquímica superficial de los materiales generados</w:t>
      </w:r>
    </w:p>
    <w:p w14:paraId="1929DA14" w14:textId="77777777" w:rsidR="00FA3002" w:rsidRDefault="00FA3002" w:rsidP="00FA3002"/>
    <w:p w14:paraId="759FF034" w14:textId="77777777" w:rsidR="00FA3002" w:rsidRDefault="00FA3002" w:rsidP="00FA3002">
      <w:pPr>
        <w:pStyle w:val="Ttulo3"/>
      </w:pPr>
      <w:r>
        <w:t>Análisis textural: área superficial, distribución de tamaño de poros</w:t>
      </w:r>
    </w:p>
    <w:p w14:paraId="13CEEAE9" w14:textId="77777777" w:rsidR="00ED467A" w:rsidRPr="00ED467A" w:rsidRDefault="00ED467A" w:rsidP="00ED467A"/>
    <w:p w14:paraId="0416B567" w14:textId="77777777" w:rsidR="00ED467A" w:rsidRDefault="00ED467A" w:rsidP="00ED467A">
      <w:r>
        <w:t xml:space="preserve">Las propiedades texturales de los materiales generados fueron analizadas mediante isotermas de adsorción y desorción de nitrógeno de 77 K en un analizador NOVA 1000e (QuantaChrome, USA). </w:t>
      </w:r>
      <w:r w:rsidRPr="001B304D">
        <w:t xml:space="preserve">Se identificó la implicancia de la modificación en las características superficiales a través de la obtención de área superficial mediante el método </w:t>
      </w:r>
      <w:proofErr w:type="spellStart"/>
      <w:r w:rsidRPr="001B304D">
        <w:t>Brunauer</w:t>
      </w:r>
      <w:proofErr w:type="spellEnd"/>
      <w:r w:rsidRPr="001B304D">
        <w:t>-Emmett-</w:t>
      </w:r>
      <w:proofErr w:type="spellStart"/>
      <w:r w:rsidRPr="001B304D">
        <w:t>Teller</w:t>
      </w:r>
      <w:proofErr w:type="spellEnd"/>
      <w:r w:rsidRPr="001B304D">
        <w:t xml:space="preserve"> (BET) [40]. Por su parte la distribución de tamaños de poros fue determinada utilizando el método Horváth-Kawazoe (HK) [42] así como el volumen de microporos y mesoporos mediante el método Barrett-Joyner-</w:t>
      </w:r>
      <w:proofErr w:type="spellStart"/>
      <w:r w:rsidRPr="001B304D">
        <w:t>Halenda</w:t>
      </w:r>
      <w:proofErr w:type="spellEnd"/>
      <w:r w:rsidRPr="001B304D">
        <w:t xml:space="preserve"> (BJH) [41]. Para la realización de estos ensayos las muestras de zeolita con cobre fueron desgasificadas a 623 K durante 16 horas mientras que las muestras con capsaicina incorporada se desgasificaron a 303 K durante 20 horas.</w:t>
      </w:r>
    </w:p>
    <w:p w14:paraId="7639F234" w14:textId="2C498407" w:rsidR="00FA3002" w:rsidRDefault="001F2B87" w:rsidP="00FA3002">
      <w:r>
        <w:rPr>
          <w:noProof/>
          <w:lang w:val="es-ES" w:eastAsia="es-ES"/>
        </w:rPr>
        <mc:AlternateContent>
          <mc:Choice Requires="wps">
            <w:drawing>
              <wp:anchor distT="45720" distB="45720" distL="114300" distR="114300" simplePos="0" relativeHeight="251661312" behindDoc="0" locked="0" layoutInCell="1" allowOverlap="1" wp14:anchorId="73D1C8FA" wp14:editId="79AAE614">
                <wp:simplePos x="0" y="0"/>
                <wp:positionH relativeFrom="margin">
                  <wp:align>center</wp:align>
                </wp:positionH>
                <wp:positionV relativeFrom="margin">
                  <wp:align>top</wp:align>
                </wp:positionV>
                <wp:extent cx="5759450" cy="2026920"/>
                <wp:effectExtent l="0" t="0" r="0" b="0"/>
                <wp:wrapSquare wrapText="bothSides"/>
                <wp:docPr id="8" name="Cuadro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026920"/>
                        </a:xfrm>
                        <a:prstGeom prst="rect">
                          <a:avLst/>
                        </a:prstGeom>
                        <a:solidFill>
                          <a:srgbClr val="FFFFFF"/>
                        </a:solidFill>
                        <a:ln w="9525">
                          <a:noFill/>
                          <a:miter lim="800000"/>
                          <a:headEnd/>
                          <a:tailEnd/>
                        </a:ln>
                      </wps:spPr>
                      <wps:txbx>
                        <w:txbxContent>
                          <w:p w14:paraId="2B7B9A3A" w14:textId="77777777" w:rsidR="00C42837" w:rsidRPr="00E72658" w:rsidRDefault="00FF55D0" w:rsidP="00E72658">
                            <w:pPr>
                              <w:pStyle w:val="Descripcin"/>
                            </w:pPr>
                            <w:r w:rsidRPr="00FF55D0">
                              <w:rPr>
                                <w:noProof/>
                                <w:lang w:val="es-CL" w:eastAsia="es-CL"/>
                              </w:rPr>
                              <w:drawing>
                                <wp:inline distT="0" distB="0" distL="0" distR="0" wp14:anchorId="5670696A" wp14:editId="3188DAE7">
                                  <wp:extent cx="1308100" cy="1275715"/>
                                  <wp:effectExtent l="0" t="0" r="6350" b="635"/>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465" cy="1300452"/>
                                          </a:xfrm>
                                          <a:prstGeom prst="rect">
                                            <a:avLst/>
                                          </a:prstGeom>
                                          <a:noFill/>
                                          <a:ln>
                                            <a:noFill/>
                                          </a:ln>
                                        </pic:spPr>
                                      </pic:pic>
                                    </a:graphicData>
                                  </a:graphic>
                                </wp:inline>
                              </w:drawing>
                            </w:r>
                            <w:r w:rsidR="00A1070A" w:rsidRPr="00A1070A">
                              <w:rPr>
                                <w:noProof/>
                                <w:lang w:val="es-CL" w:eastAsia="es-CL"/>
                              </w:rPr>
                              <w:drawing>
                                <wp:inline distT="0" distB="0" distL="0" distR="0" wp14:anchorId="6A42B020" wp14:editId="1B6B9E29">
                                  <wp:extent cx="1320800" cy="1275715"/>
                                  <wp:effectExtent l="0" t="0" r="0" b="63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27602" cy="1282285"/>
                                          </a:xfrm>
                                          <a:prstGeom prst="rect">
                                            <a:avLst/>
                                          </a:prstGeom>
                                          <a:noFill/>
                                          <a:ln>
                                            <a:noFill/>
                                          </a:ln>
                                        </pic:spPr>
                                      </pic:pic>
                                    </a:graphicData>
                                  </a:graphic>
                                </wp:inline>
                              </w:drawing>
                            </w:r>
                            <w:r w:rsidR="00A1070A" w:rsidRPr="00A1070A">
                              <w:rPr>
                                <w:noProof/>
                                <w:lang w:val="es-CL" w:eastAsia="es-CL"/>
                              </w:rPr>
                              <w:drawing>
                                <wp:inline distT="0" distB="0" distL="0" distR="0" wp14:anchorId="0A9F38E7" wp14:editId="1956BDA1">
                                  <wp:extent cx="1428750" cy="1271905"/>
                                  <wp:effectExtent l="0" t="0" r="0" b="444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42894" cy="1284496"/>
                                          </a:xfrm>
                                          <a:prstGeom prst="rect">
                                            <a:avLst/>
                                          </a:prstGeom>
                                          <a:noFill/>
                                          <a:ln>
                                            <a:noFill/>
                                          </a:ln>
                                        </pic:spPr>
                                      </pic:pic>
                                    </a:graphicData>
                                  </a:graphic>
                                </wp:inline>
                              </w:drawing>
                            </w:r>
                            <w:r w:rsidR="00A1070A" w:rsidRPr="00A1070A">
                              <w:rPr>
                                <w:noProof/>
                                <w:lang w:val="es-CL" w:eastAsia="es-CL"/>
                              </w:rPr>
                              <w:drawing>
                                <wp:inline distT="0" distB="0" distL="0" distR="0" wp14:anchorId="2FB57672" wp14:editId="5F8DCCA7">
                                  <wp:extent cx="1402934" cy="1268095"/>
                                  <wp:effectExtent l="0" t="0" r="6985" b="825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19271" cy="1282861"/>
                                          </a:xfrm>
                                          <a:prstGeom prst="rect">
                                            <a:avLst/>
                                          </a:prstGeom>
                                          <a:noFill/>
                                          <a:ln>
                                            <a:noFill/>
                                          </a:ln>
                                        </pic:spPr>
                                      </pic:pic>
                                    </a:graphicData>
                                  </a:graphic>
                                </wp:inline>
                              </w:drawing>
                            </w:r>
                          </w:p>
                          <w:p w14:paraId="3FD87E1C" w14:textId="23E3C372" w:rsidR="00C42837" w:rsidRPr="00E72658" w:rsidRDefault="00C42837" w:rsidP="00E72658">
                            <w:pPr>
                              <w:pStyle w:val="Descripcin"/>
                              <w:jc w:val="left"/>
                              <w:rPr>
                                <w:szCs w:val="16"/>
                              </w:rPr>
                            </w:pPr>
                            <w:r w:rsidRPr="00E72658">
                              <w:rPr>
                                <w:rStyle w:val="FiguraChar"/>
                                <w:rFonts w:ascii="Times New Roman" w:hAnsi="Times New Roman" w:cs="Times New Roman"/>
                                <w:b/>
                                <w:bCs/>
                                <w:szCs w:val="16"/>
                              </w:rPr>
                              <w:t xml:space="preserve">Figura </w:t>
                            </w:r>
                            <w:r w:rsidR="006F5522" w:rsidRPr="00DA1E52">
                              <w:rPr>
                                <w:rStyle w:val="FiguraChar"/>
                                <w:rFonts w:ascii="Times New Roman" w:hAnsi="Times New Roman" w:cs="Times New Roman"/>
                                <w:szCs w:val="16"/>
                              </w:rPr>
                              <w:fldChar w:fldCharType="begin"/>
                            </w:r>
                            <w:r w:rsidRPr="00DA1E52">
                              <w:rPr>
                                <w:rStyle w:val="FiguraChar"/>
                                <w:rFonts w:ascii="Times New Roman" w:hAnsi="Times New Roman" w:cs="Times New Roman"/>
                                <w:szCs w:val="16"/>
                              </w:rPr>
                              <w:instrText xml:space="preserve"> SEQ Figura \* ARABIC </w:instrText>
                            </w:r>
                            <w:r w:rsidR="006F5522" w:rsidRPr="00DA1E52">
                              <w:rPr>
                                <w:rStyle w:val="FiguraChar"/>
                                <w:rFonts w:ascii="Times New Roman" w:hAnsi="Times New Roman" w:cs="Times New Roman"/>
                                <w:szCs w:val="16"/>
                              </w:rPr>
                              <w:fldChar w:fldCharType="separate"/>
                            </w:r>
                            <w:r w:rsidRPr="00DA1E52">
                              <w:rPr>
                                <w:rStyle w:val="FiguraChar"/>
                                <w:rFonts w:ascii="Times New Roman" w:hAnsi="Times New Roman" w:cs="Times New Roman"/>
                                <w:noProof/>
                                <w:szCs w:val="16"/>
                              </w:rPr>
                              <w:t>1</w:t>
                            </w:r>
                            <w:r w:rsidR="006F5522" w:rsidRPr="00DA1E52">
                              <w:rPr>
                                <w:rStyle w:val="FiguraChar"/>
                                <w:rFonts w:ascii="Times New Roman" w:hAnsi="Times New Roman" w:cs="Times New Roman"/>
                                <w:szCs w:val="16"/>
                              </w:rPr>
                              <w:fldChar w:fldCharType="end"/>
                            </w:r>
                            <w:r w:rsidRPr="00E72658">
                              <w:rPr>
                                <w:bCs/>
                                <w:szCs w:val="16"/>
                              </w:rPr>
                              <w:t>.</w:t>
                            </w:r>
                            <w:r w:rsidRPr="00DA1E52">
                              <w:rPr>
                                <w:b w:val="0"/>
                                <w:bCs/>
                                <w:szCs w:val="16"/>
                              </w:rPr>
                              <w:t xml:space="preserve">Superficie de zeolita en los distintos niveles de modificación con cobre, obtenidas mediante análisis SEM a escala de 20 micrómetros. </w:t>
                            </w:r>
                            <w:r w:rsidR="00BB114F">
                              <w:rPr>
                                <w:b w:val="0"/>
                                <w:bCs/>
                                <w:szCs w:val="16"/>
                              </w:rPr>
                              <w:t>A</w:t>
                            </w:r>
                            <w:r w:rsidRPr="00DA1E52">
                              <w:rPr>
                                <w:b w:val="0"/>
                                <w:bCs/>
                                <w:szCs w:val="16"/>
                              </w:rPr>
                              <w:t xml:space="preserve">) Z40 </w:t>
                            </w:r>
                            <w:r w:rsidR="00BB114F">
                              <w:rPr>
                                <w:b w:val="0"/>
                                <w:bCs/>
                                <w:szCs w:val="16"/>
                              </w:rPr>
                              <w:t>B</w:t>
                            </w:r>
                            <w:r w:rsidRPr="00DA1E52">
                              <w:rPr>
                                <w:b w:val="0"/>
                                <w:bCs/>
                                <w:szCs w:val="16"/>
                              </w:rPr>
                              <w:t xml:space="preserve">) Z40Cu2 </w:t>
                            </w:r>
                            <w:r w:rsidR="00BB114F">
                              <w:rPr>
                                <w:b w:val="0"/>
                                <w:bCs/>
                                <w:szCs w:val="16"/>
                              </w:rPr>
                              <w:t>C</w:t>
                            </w:r>
                            <w:r w:rsidRPr="00DA1E52">
                              <w:rPr>
                                <w:b w:val="0"/>
                                <w:bCs/>
                                <w:szCs w:val="16"/>
                              </w:rPr>
                              <w:t xml:space="preserve">) Z40Cu4 </w:t>
                            </w:r>
                            <w:r w:rsidR="00BB114F">
                              <w:rPr>
                                <w:b w:val="0"/>
                                <w:bCs/>
                                <w:szCs w:val="16"/>
                              </w:rPr>
                              <w:t>D</w:t>
                            </w:r>
                            <w:r w:rsidRPr="00DA1E52">
                              <w:rPr>
                                <w:b w:val="0"/>
                                <w:bCs/>
                                <w:szCs w:val="16"/>
                              </w:rPr>
                              <w:t>) Z40Cu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D1C8FA" id="_x0000_t202" coordsize="21600,21600" o:spt="202" path="m,l,21600r21600,l21600,xe">
                <v:stroke joinstyle="miter"/>
                <v:path gradientshapeok="t" o:connecttype="rect"/>
              </v:shapetype>
              <v:shape id="Cuadro de texto 8" o:spid="_x0000_s1026" type="#_x0000_t202" style="position:absolute;left:0;text-align:left;margin-left:0;margin-top:0;width:453.5pt;height:159.6pt;z-index:251661312;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" stroked="f">
                <v:textbox>
                  <w:txbxContent>
                    <w:p w14:paraId="2B7B9A3A" w14:textId="77777777" w:rsidR="00C42837" w:rsidRPr="00E72658" w:rsidRDefault="00FF55D0" w:rsidP="00E72658">
                      <w:pPr>
                        <w:pStyle w:val="Descripcin"/>
                      </w:pPr>
                      <w:r w:rsidRPr="00FF55D0">
                        <w:rPr>
                          <w:noProof/>
                          <w:lang w:val="es-CL" w:eastAsia="es-CL"/>
                        </w:rPr>
                        <w:drawing>
                          <wp:inline distT="0" distB="0" distL="0" distR="0" wp14:anchorId="5670696A" wp14:editId="3188DAE7">
                            <wp:extent cx="1308100" cy="1275715"/>
                            <wp:effectExtent l="0" t="0" r="6350" b="635"/>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465" cy="1300452"/>
                                    </a:xfrm>
                                    <a:prstGeom prst="rect">
                                      <a:avLst/>
                                    </a:prstGeom>
                                    <a:noFill/>
                                    <a:ln>
                                      <a:noFill/>
                                    </a:ln>
                                  </pic:spPr>
                                </pic:pic>
                              </a:graphicData>
                            </a:graphic>
                          </wp:inline>
                        </w:drawing>
                      </w:r>
                      <w:r w:rsidR="00A1070A" w:rsidRPr="00A1070A">
                        <w:rPr>
                          <w:noProof/>
                          <w:lang w:val="es-CL" w:eastAsia="es-CL"/>
                        </w:rPr>
                        <w:drawing>
                          <wp:inline distT="0" distB="0" distL="0" distR="0" wp14:anchorId="6A42B020" wp14:editId="1B6B9E29">
                            <wp:extent cx="1320800" cy="1275715"/>
                            <wp:effectExtent l="0" t="0" r="0" b="63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27602" cy="1282285"/>
                                    </a:xfrm>
                                    <a:prstGeom prst="rect">
                                      <a:avLst/>
                                    </a:prstGeom>
                                    <a:noFill/>
                                    <a:ln>
                                      <a:noFill/>
                                    </a:ln>
                                  </pic:spPr>
                                </pic:pic>
                              </a:graphicData>
                            </a:graphic>
                          </wp:inline>
                        </w:drawing>
                      </w:r>
                      <w:r w:rsidR="00A1070A" w:rsidRPr="00A1070A">
                        <w:rPr>
                          <w:noProof/>
                          <w:lang w:val="es-CL" w:eastAsia="es-CL"/>
                        </w:rPr>
                        <w:drawing>
                          <wp:inline distT="0" distB="0" distL="0" distR="0" wp14:anchorId="0A9F38E7" wp14:editId="1956BDA1">
                            <wp:extent cx="1428750" cy="1271905"/>
                            <wp:effectExtent l="0" t="0" r="0" b="444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42894" cy="1284496"/>
                                    </a:xfrm>
                                    <a:prstGeom prst="rect">
                                      <a:avLst/>
                                    </a:prstGeom>
                                    <a:noFill/>
                                    <a:ln>
                                      <a:noFill/>
                                    </a:ln>
                                  </pic:spPr>
                                </pic:pic>
                              </a:graphicData>
                            </a:graphic>
                          </wp:inline>
                        </w:drawing>
                      </w:r>
                      <w:r w:rsidR="00A1070A" w:rsidRPr="00A1070A">
                        <w:rPr>
                          <w:noProof/>
                          <w:lang w:val="es-CL" w:eastAsia="es-CL"/>
                        </w:rPr>
                        <w:drawing>
                          <wp:inline distT="0" distB="0" distL="0" distR="0" wp14:anchorId="2FB57672" wp14:editId="5F8DCCA7">
                            <wp:extent cx="1402934" cy="1268095"/>
                            <wp:effectExtent l="0" t="0" r="6985" b="825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19271" cy="1282861"/>
                                    </a:xfrm>
                                    <a:prstGeom prst="rect">
                                      <a:avLst/>
                                    </a:prstGeom>
                                    <a:noFill/>
                                    <a:ln>
                                      <a:noFill/>
                                    </a:ln>
                                  </pic:spPr>
                                </pic:pic>
                              </a:graphicData>
                            </a:graphic>
                          </wp:inline>
                        </w:drawing>
                      </w:r>
                    </w:p>
                    <w:p w14:paraId="3FD87E1C" w14:textId="23E3C372" w:rsidR="00C42837" w:rsidRPr="00E72658" w:rsidRDefault="00C42837" w:rsidP="00E72658">
                      <w:pPr>
                        <w:pStyle w:val="Descripcin"/>
                        <w:jc w:val="left"/>
                        <w:rPr>
                          <w:szCs w:val="16"/>
                        </w:rPr>
                      </w:pPr>
                      <w:r w:rsidRPr="00E72658">
                        <w:rPr>
                          <w:rStyle w:val="FiguraChar"/>
                          <w:rFonts w:ascii="Times New Roman" w:hAnsi="Times New Roman" w:cs="Times New Roman"/>
                          <w:b/>
                          <w:bCs/>
                          <w:szCs w:val="16"/>
                        </w:rPr>
                        <w:t xml:space="preserve">Figura </w:t>
                      </w:r>
                      <w:r w:rsidR="006F5522" w:rsidRPr="00DA1E52">
                        <w:rPr>
                          <w:rStyle w:val="FiguraChar"/>
                          <w:rFonts w:ascii="Times New Roman" w:hAnsi="Times New Roman" w:cs="Times New Roman"/>
                          <w:szCs w:val="16"/>
                        </w:rPr>
                        <w:fldChar w:fldCharType="begin"/>
                      </w:r>
                      <w:r w:rsidRPr="00DA1E52">
                        <w:rPr>
                          <w:rStyle w:val="FiguraChar"/>
                          <w:rFonts w:ascii="Times New Roman" w:hAnsi="Times New Roman" w:cs="Times New Roman"/>
                          <w:szCs w:val="16"/>
                        </w:rPr>
                        <w:instrText xml:space="preserve"> SEQ Figura \* ARABIC </w:instrText>
                      </w:r>
                      <w:r w:rsidR="006F5522" w:rsidRPr="00DA1E52">
                        <w:rPr>
                          <w:rStyle w:val="FiguraChar"/>
                          <w:rFonts w:ascii="Times New Roman" w:hAnsi="Times New Roman" w:cs="Times New Roman"/>
                          <w:szCs w:val="16"/>
                        </w:rPr>
                        <w:fldChar w:fldCharType="separate"/>
                      </w:r>
                      <w:r w:rsidRPr="00DA1E52">
                        <w:rPr>
                          <w:rStyle w:val="FiguraChar"/>
                          <w:rFonts w:ascii="Times New Roman" w:hAnsi="Times New Roman" w:cs="Times New Roman"/>
                          <w:noProof/>
                          <w:szCs w:val="16"/>
                        </w:rPr>
                        <w:t>1</w:t>
                      </w:r>
                      <w:r w:rsidR="006F5522" w:rsidRPr="00DA1E52">
                        <w:rPr>
                          <w:rStyle w:val="FiguraChar"/>
                          <w:rFonts w:ascii="Times New Roman" w:hAnsi="Times New Roman" w:cs="Times New Roman"/>
                          <w:szCs w:val="16"/>
                        </w:rPr>
                        <w:fldChar w:fldCharType="end"/>
                      </w:r>
                      <w:r w:rsidRPr="00E72658">
                        <w:rPr>
                          <w:bCs/>
                          <w:szCs w:val="16"/>
                        </w:rPr>
                        <w:t>.</w:t>
                      </w:r>
                      <w:r w:rsidRPr="00DA1E52">
                        <w:rPr>
                          <w:b w:val="0"/>
                          <w:bCs/>
                          <w:szCs w:val="16"/>
                        </w:rPr>
                        <w:t xml:space="preserve">Superficie de zeolita en los distintos niveles de modificación con cobre, obtenidas mediante análisis SEM a escala de 20 micrómetros. </w:t>
                      </w:r>
                      <w:r w:rsidR="00BB114F">
                        <w:rPr>
                          <w:b w:val="0"/>
                          <w:bCs/>
                          <w:szCs w:val="16"/>
                        </w:rPr>
                        <w:t>A</w:t>
                      </w:r>
                      <w:r w:rsidRPr="00DA1E52">
                        <w:rPr>
                          <w:b w:val="0"/>
                          <w:bCs/>
                          <w:szCs w:val="16"/>
                        </w:rPr>
                        <w:t xml:space="preserve">) Z40 </w:t>
                      </w:r>
                      <w:r w:rsidR="00BB114F">
                        <w:rPr>
                          <w:b w:val="0"/>
                          <w:bCs/>
                          <w:szCs w:val="16"/>
                        </w:rPr>
                        <w:t>B</w:t>
                      </w:r>
                      <w:r w:rsidRPr="00DA1E52">
                        <w:rPr>
                          <w:b w:val="0"/>
                          <w:bCs/>
                          <w:szCs w:val="16"/>
                        </w:rPr>
                        <w:t xml:space="preserve">) Z40Cu2 </w:t>
                      </w:r>
                      <w:r w:rsidR="00BB114F">
                        <w:rPr>
                          <w:b w:val="0"/>
                          <w:bCs/>
                          <w:szCs w:val="16"/>
                        </w:rPr>
                        <w:t>C</w:t>
                      </w:r>
                      <w:r w:rsidRPr="00DA1E52">
                        <w:rPr>
                          <w:b w:val="0"/>
                          <w:bCs/>
                          <w:szCs w:val="16"/>
                        </w:rPr>
                        <w:t xml:space="preserve">) Z40Cu4 </w:t>
                      </w:r>
                      <w:r w:rsidR="00BB114F">
                        <w:rPr>
                          <w:b w:val="0"/>
                          <w:bCs/>
                          <w:szCs w:val="16"/>
                        </w:rPr>
                        <w:t>D</w:t>
                      </w:r>
                      <w:r w:rsidRPr="00DA1E52">
                        <w:rPr>
                          <w:b w:val="0"/>
                          <w:bCs/>
                          <w:szCs w:val="16"/>
                        </w:rPr>
                        <w:t>) Z40Cu8.</w:t>
                      </w:r>
                    </w:p>
                  </w:txbxContent>
                </v:textbox>
                <w10:wrap type="square" anchorx="margin" anchory="margin"/>
              </v:shape>
            </w:pict>
          </mc:Fallback>
        </mc:AlternateContent>
      </w:r>
    </w:p>
    <w:p w14:paraId="280DA12A" w14:textId="77777777" w:rsidR="00FA3002" w:rsidRDefault="00FA3002" w:rsidP="00FA3002">
      <w:pPr>
        <w:pStyle w:val="Ttulo3"/>
      </w:pPr>
      <w:r>
        <w:t>Microscopía electrónica de barrido y espectroscopía de energía dispersiva</w:t>
      </w:r>
    </w:p>
    <w:p w14:paraId="2DEC8DDE" w14:textId="77777777" w:rsidR="00FA3002" w:rsidRDefault="00FA3002" w:rsidP="00FA3002"/>
    <w:p w14:paraId="670B4DAB" w14:textId="15D5FFF3" w:rsidR="00FA3002" w:rsidRDefault="00FA3002" w:rsidP="00FA3002">
      <w:r>
        <w:t>Mediante la técnica de microscopía electrónica de barrido (SEM) utilizando un microscopio SU-3500 (Hitachi, Japón) se analizó la topografía de las muestras para su caracterización y visualización a escala nanométrica. La morfología de la superficie del material preparado fue visualizada y analizada mediante esta técnica. El equipo fue operado a 10.0 kV y con condiciones de alto vacío (30 Pa). De esta forma se obtuvieron imágenes en una escala entre 5 a 100 μm.</w:t>
      </w:r>
    </w:p>
    <w:p w14:paraId="4DC8C519" w14:textId="77777777" w:rsidR="00566D9B" w:rsidRDefault="00566D9B" w:rsidP="00FA3002"/>
    <w:p w14:paraId="37AF9906" w14:textId="238C03A1" w:rsidR="00FA3002" w:rsidRDefault="00FA3002" w:rsidP="00FA3002">
      <w:r>
        <w:t>Igualmente, mediante espectroscopía de energía dispersiva (EDS) incorporado al microscopio electrónico, se verificó la incorporación de las nanopartículas de cobre presentes en la estructura de la zeolita.</w:t>
      </w:r>
    </w:p>
    <w:p w14:paraId="4D74075D" w14:textId="77777777" w:rsidR="00566D9B" w:rsidRDefault="00566D9B" w:rsidP="00FA3002"/>
    <w:p w14:paraId="668E5757" w14:textId="77777777" w:rsidR="00FA3002" w:rsidRDefault="00FA3002" w:rsidP="00FA3002">
      <w:pPr>
        <w:pStyle w:val="Ttulo3"/>
      </w:pPr>
      <w:r>
        <w:t>Espectroscopía infrarroja por transformada de fourier (FTIR)</w:t>
      </w:r>
    </w:p>
    <w:p w14:paraId="7DB98E7A" w14:textId="77777777" w:rsidR="00FA3002" w:rsidRDefault="00FA3002" w:rsidP="00FA3002"/>
    <w:p w14:paraId="529BD169" w14:textId="774B4662" w:rsidR="00520AB1" w:rsidRDefault="00FA3002" w:rsidP="00FA3002">
      <w:r>
        <w:t xml:space="preserve">Mediante espectroscopia de infrarrojo con transformada de Fourier (FTIR) utilizando un espectrómetro </w:t>
      </w:r>
      <w:proofErr w:type="spellStart"/>
      <w:r>
        <w:t>Cary</w:t>
      </w:r>
      <w:proofErr w:type="spellEnd"/>
      <w:r>
        <w:t xml:space="preserve"> 630 FTIR Agilent Technologies (Santa Clara, EE. UU) se obtuvieron los espectros característicos de la zeolita y capsaicina para posteriormente analizar los materiales con las distintas modificaciones. El análisis fue llevado a cabo en modo transmitancia a través de la realización de 30 espectros promediados con el uso de la técnica de muestreo Reflectancia total atenuada (ATR). Estos espectros fueron corregidos por una línea de base previa. Los espectros fueron adquiridos en el rango entre 4000-500 cm</w:t>
      </w:r>
      <w:r w:rsidRPr="007712DA">
        <w:rPr>
          <w:vertAlign w:val="superscript"/>
        </w:rPr>
        <w:t>-1</w:t>
      </w:r>
      <w:r w:rsidR="00520AB1">
        <w:t>.</w:t>
      </w:r>
    </w:p>
    <w:p w14:paraId="3EBD82FC" w14:textId="77777777" w:rsidR="00CE10B2" w:rsidRDefault="00CE10B2" w:rsidP="00FA3002"/>
    <w:p w14:paraId="0756CF39" w14:textId="77777777" w:rsidR="00FA3002" w:rsidRDefault="00FA3002" w:rsidP="00520AB1">
      <w:pPr>
        <w:pStyle w:val="Ttulo3"/>
      </w:pPr>
      <w:r>
        <w:t>Estudio de inhibición al crecimiento bacteriano frente a los materiales sintetizados</w:t>
      </w:r>
    </w:p>
    <w:p w14:paraId="285870BC" w14:textId="77777777" w:rsidR="00FA3002" w:rsidRDefault="00FA3002" w:rsidP="00FA3002"/>
    <w:p w14:paraId="6F8562C3" w14:textId="1F13760D" w:rsidR="00566D9B" w:rsidRDefault="00FA3002" w:rsidP="009D21D9">
      <w:r>
        <w:t xml:space="preserve">Mediante el método de Kirby-Bauer se analizó el efecto biocida de los materiales generados. Se utilizó la bacteria </w:t>
      </w:r>
      <w:r w:rsidRPr="001C34C2">
        <w:rPr>
          <w:i/>
          <w:iCs/>
        </w:rPr>
        <w:t xml:space="preserve">Escherichia </w:t>
      </w:r>
      <w:proofErr w:type="spellStart"/>
      <w:r w:rsidRPr="001C34C2">
        <w:rPr>
          <w:i/>
          <w:iCs/>
        </w:rPr>
        <w:t>coli</w:t>
      </w:r>
      <w:proofErr w:type="spellEnd"/>
      <w:r>
        <w:t xml:space="preserve"> ATCC 25922 como organismo modelo debido a su alta capacidad formadora de biofilm, gran resistencia a fármacos y biocidas [12,25,43,44]. El método utilizado </w:t>
      </w:r>
      <w:r w:rsidR="00520AB1">
        <w:t xml:space="preserve">permite </w:t>
      </w:r>
      <w:r>
        <w:t>determinar la sensibilidad de un microorganismo frente a un antibiótico o producto químico específico, la ausencia o presencia de área inhibitoria alrededor del material biocida identifica su sensibilidad bacteriana [45,46].</w:t>
      </w:r>
      <w:r w:rsidR="00F270B4">
        <w:t xml:space="preserve"> Las muestras se analizaron estadísticamente mediante la prueba de Fisher de la mínima diferencia significativa (LSD) a partir del halo de inhibición formado lo que determinó la implicancia de la formulación en los diferentes niveles de concentración para los biocidas.  </w:t>
      </w:r>
    </w:p>
    <w:p w14:paraId="5561C9EA" w14:textId="77777777" w:rsidR="00566D9B" w:rsidRDefault="00566D9B" w:rsidP="009D21D9"/>
    <w:p w14:paraId="2247484E" w14:textId="77777777" w:rsidR="00FA3002" w:rsidRDefault="00FA3002" w:rsidP="00FA3002">
      <w:pPr>
        <w:pStyle w:val="Ttulo1"/>
      </w:pPr>
      <w:r>
        <w:t>Resultados y discusión</w:t>
      </w:r>
    </w:p>
    <w:p w14:paraId="23AD92DB" w14:textId="77777777" w:rsidR="00FA3002" w:rsidRDefault="00FA3002" w:rsidP="00FA3002"/>
    <w:p w14:paraId="54E7B014" w14:textId="4333473F" w:rsidR="005A1B1C" w:rsidRDefault="00FA3002" w:rsidP="00FA3002">
      <w:bookmarkStart w:id="0" w:name="_Hlk108032497"/>
      <w:r>
        <w:t xml:space="preserve">Mediante la obtención de imágenes SEM se </w:t>
      </w:r>
      <w:r w:rsidR="00520AB1">
        <w:t xml:space="preserve">analizó </w:t>
      </w:r>
      <w:r>
        <w:t xml:space="preserve">la morfología de las zeolitas ZSM-5 utilizadas. En la figura </w:t>
      </w:r>
      <w:r w:rsidR="00E72658">
        <w:t>1</w:t>
      </w:r>
      <w:r w:rsidR="00543546">
        <w:t>.A</w:t>
      </w:r>
      <w:r>
        <w:t xml:space="preserve">, se observa la presencia de partículas de zeolita con forma de plaquetas hexagonales bien definidas y uniformes, además de característica estructural lamelar con cristales individuales con diámetro medio de 15 micrómetros. Resultados similares han sido reportados en estudios de la zeolita </w:t>
      </w:r>
      <w:r w:rsidR="00063571">
        <w:lastRenderedPageBreak/>
        <w:t>Z</w:t>
      </w:r>
      <w:r>
        <w:t xml:space="preserve">SM-5 [47–49]. Así también las imágenes </w:t>
      </w:r>
      <w:r w:rsidR="00543546">
        <w:t>1.B,</w:t>
      </w:r>
      <w:r w:rsidR="00BD5279">
        <w:t xml:space="preserve"> </w:t>
      </w:r>
      <w:r w:rsidR="00543546">
        <w:t>C,</w:t>
      </w:r>
      <w:r w:rsidR="009E1927">
        <w:t xml:space="preserve"> </w:t>
      </w:r>
      <w:r w:rsidR="00543546">
        <w:t>D</w:t>
      </w:r>
      <w:r w:rsidR="001F2B87">
        <w:rPr>
          <w:b/>
          <w:bCs/>
          <w:noProof/>
          <w:sz w:val="18"/>
          <w:szCs w:val="16"/>
        </w:rPr>
        <mc:AlternateContent>
          <mc:Choice Requires="wps">
            <w:drawing>
              <wp:anchor distT="45720" distB="45720" distL="114300" distR="114300" simplePos="0" relativeHeight="251663360" behindDoc="1" locked="0" layoutInCell="1" allowOverlap="1" wp14:anchorId="52181A60" wp14:editId="7ADF904A">
                <wp:simplePos x="0" y="0"/>
                <wp:positionH relativeFrom="margin">
                  <wp:align>center</wp:align>
                </wp:positionH>
                <wp:positionV relativeFrom="margin">
                  <wp:align>bottom</wp:align>
                </wp:positionV>
                <wp:extent cx="5806440" cy="2171700"/>
                <wp:effectExtent l="0" t="0" r="0" b="0"/>
                <wp:wrapSquare wrapText="bothSides"/>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2171700"/>
                        </a:xfrm>
                        <a:prstGeom prst="rect">
                          <a:avLst/>
                        </a:prstGeom>
                        <a:solidFill>
                          <a:srgbClr val="FFFFFF"/>
                        </a:solidFill>
                        <a:ln w="9525">
                          <a:noFill/>
                          <a:miter lim="800000"/>
                          <a:headEnd/>
                          <a:tailEnd/>
                        </a:ln>
                      </wps:spPr>
                      <wps:txbx>
                        <w:txbxContent>
                          <w:p w14:paraId="6E444310" w14:textId="1DD8285F" w:rsidR="00C42837" w:rsidRPr="00D57B5F" w:rsidRDefault="00C42837" w:rsidP="00DA1E52">
                            <w:pPr>
                              <w:pStyle w:val="TablaTtulo"/>
                              <w:spacing w:after="200"/>
                              <w:jc w:val="left"/>
                              <w:rPr>
                                <w:szCs w:val="16"/>
                              </w:rPr>
                            </w:pPr>
                            <w:r w:rsidRPr="00605F41">
                              <w:rPr>
                                <w:bCs/>
                                <w:szCs w:val="16"/>
                              </w:rPr>
                              <w:t xml:space="preserve">Tabla </w:t>
                            </w:r>
                            <w:r w:rsidR="00DE14A8">
                              <w:t>2</w:t>
                            </w:r>
                            <w:r w:rsidRPr="00D57B5F">
                              <w:rPr>
                                <w:szCs w:val="16"/>
                              </w:rPr>
                              <w:t>.</w:t>
                            </w:r>
                            <w:r w:rsidR="00566D9B">
                              <w:rPr>
                                <w:szCs w:val="16"/>
                              </w:rPr>
                              <w:t xml:space="preserve"> </w:t>
                            </w:r>
                            <w:r w:rsidRPr="00DA1E52">
                              <w:rPr>
                                <w:b w:val="0"/>
                                <w:bCs/>
                                <w:szCs w:val="16"/>
                              </w:rPr>
                              <w:t>Propiedades superficiales de las muestras obtenidas mediante análisis de</w:t>
                            </w:r>
                            <w:r w:rsidR="001E7056">
                              <w:rPr>
                                <w:b w:val="0"/>
                                <w:bCs/>
                                <w:szCs w:val="16"/>
                              </w:rPr>
                              <w:t xml:space="preserve"> </w:t>
                            </w:r>
                            <w:r w:rsidRPr="00DA1E52">
                              <w:rPr>
                                <w:b w:val="0"/>
                                <w:bCs/>
                                <w:szCs w:val="16"/>
                              </w:rPr>
                              <w:t>adsorción y desorción de N</w:t>
                            </w:r>
                            <w:r w:rsidRPr="00DA1E52">
                              <w:rPr>
                                <w:b w:val="0"/>
                                <w:bCs/>
                                <w:szCs w:val="16"/>
                                <w:vertAlign w:val="subscript"/>
                              </w:rPr>
                              <w:t>2</w:t>
                            </w:r>
                            <w:r>
                              <w:rPr>
                                <w:szCs w:val="16"/>
                              </w:rPr>
                              <w:t>.</w:t>
                            </w:r>
                          </w:p>
                          <w:tbl>
                            <w:tblPr>
                              <w:tblStyle w:val="Tablaconcuadrcula"/>
                              <w:tblW w:w="0" w:type="auto"/>
                              <w:tblLook w:val="04A0" w:firstRow="1" w:lastRow="0" w:firstColumn="1" w:lastColumn="0" w:noHBand="0" w:noVBand="1"/>
                            </w:tblPr>
                            <w:tblGrid>
                              <w:gridCol w:w="1530"/>
                              <w:gridCol w:w="1516"/>
                              <w:gridCol w:w="1928"/>
                              <w:gridCol w:w="1926"/>
                              <w:gridCol w:w="1932"/>
                            </w:tblGrid>
                            <w:tr w:rsidR="00C42837" w14:paraId="376F41DF" w14:textId="77777777" w:rsidTr="00341C7C">
                              <w:tc>
                                <w:tcPr>
                                  <w:tcW w:w="1530" w:type="dxa"/>
                                  <w:tcBorders>
                                    <w:left w:val="single" w:sz="4" w:space="0" w:color="auto"/>
                                    <w:right w:val="single" w:sz="4" w:space="0" w:color="auto"/>
                                  </w:tcBorders>
                                  <w:shd w:val="clear" w:color="auto" w:fill="E7E6E6" w:themeFill="background2"/>
                                </w:tcPr>
                                <w:p w14:paraId="4BCDB778" w14:textId="77777777" w:rsidR="00C42837" w:rsidRPr="002E540F" w:rsidRDefault="00C42837" w:rsidP="003A256C">
                                  <w:pPr>
                                    <w:jc w:val="left"/>
                                    <w:rPr>
                                      <w:noProof/>
                                      <w:lang w:eastAsia="es-CO"/>
                                    </w:rPr>
                                  </w:pPr>
                                  <w:r w:rsidRPr="001F2762">
                                    <w:rPr>
                                      <w:rFonts w:ascii="Calibri" w:eastAsia="Times New Roman" w:hAnsi="Calibri" w:cs="Calibri"/>
                                      <w:color w:val="000000"/>
                                      <w:sz w:val="18"/>
                                      <w:szCs w:val="16"/>
                                    </w:rPr>
                                    <w:t>Muestra</w:t>
                                  </w:r>
                                </w:p>
                              </w:tc>
                              <w:tc>
                                <w:tcPr>
                                  <w:tcW w:w="1516" w:type="dxa"/>
                                  <w:tcBorders>
                                    <w:left w:val="single" w:sz="4" w:space="0" w:color="auto"/>
                                    <w:right w:val="single" w:sz="4" w:space="0" w:color="auto"/>
                                  </w:tcBorders>
                                  <w:shd w:val="clear" w:color="auto" w:fill="E7E6E6" w:themeFill="background2"/>
                                </w:tcPr>
                                <w:p w14:paraId="2E045DC5" w14:textId="77777777" w:rsidR="00C42837" w:rsidRPr="002E540F" w:rsidRDefault="00C42837" w:rsidP="003A256C">
                                  <w:pPr>
                                    <w:jc w:val="left"/>
                                    <w:rPr>
                                      <w:noProof/>
                                      <w:lang w:eastAsia="es-CO"/>
                                    </w:rPr>
                                  </w:pPr>
                                  <w:r w:rsidRPr="001F2762">
                                    <w:rPr>
                                      <w:rFonts w:ascii="Calibri" w:eastAsia="Times New Roman" w:hAnsi="Calibri" w:cs="Calibri"/>
                                      <w:color w:val="000000"/>
                                      <w:sz w:val="18"/>
                                      <w:szCs w:val="16"/>
                                    </w:rPr>
                                    <w:t>Área superficial BET (m2/g)</w:t>
                                  </w:r>
                                </w:p>
                              </w:tc>
                              <w:tc>
                                <w:tcPr>
                                  <w:tcW w:w="1928" w:type="dxa"/>
                                  <w:tcBorders>
                                    <w:left w:val="single" w:sz="4" w:space="0" w:color="auto"/>
                                    <w:right w:val="single" w:sz="4" w:space="0" w:color="auto"/>
                                  </w:tcBorders>
                                  <w:shd w:val="clear" w:color="auto" w:fill="E7E6E6" w:themeFill="background2"/>
                                </w:tcPr>
                                <w:p w14:paraId="788E2CF9" w14:textId="77777777" w:rsidR="00C42837" w:rsidRDefault="00C42837" w:rsidP="003A256C">
                                  <w:pPr>
                                    <w:jc w:val="left"/>
                                    <w:rPr>
                                      <w:noProof/>
                                      <w:lang w:eastAsia="es-CO"/>
                                    </w:rPr>
                                  </w:pPr>
                                  <w:r w:rsidRPr="001F2762">
                                    <w:rPr>
                                      <w:rFonts w:ascii="Calibri" w:eastAsia="Times New Roman" w:hAnsi="Calibri" w:cs="Calibri"/>
                                      <w:color w:val="000000"/>
                                      <w:sz w:val="18"/>
                                      <w:szCs w:val="16"/>
                                    </w:rPr>
                                    <w:t>Diámetro de poros BJH (nm)</w:t>
                                  </w:r>
                                </w:p>
                              </w:tc>
                              <w:tc>
                                <w:tcPr>
                                  <w:tcW w:w="1926" w:type="dxa"/>
                                  <w:tcBorders>
                                    <w:left w:val="single" w:sz="4" w:space="0" w:color="auto"/>
                                    <w:right w:val="single" w:sz="4" w:space="0" w:color="auto"/>
                                  </w:tcBorders>
                                  <w:shd w:val="clear" w:color="auto" w:fill="E7E6E6" w:themeFill="background2"/>
                                </w:tcPr>
                                <w:p w14:paraId="01604792" w14:textId="77777777" w:rsidR="00C42837" w:rsidRDefault="00C42837" w:rsidP="003A256C">
                                  <w:pPr>
                                    <w:jc w:val="left"/>
                                    <w:rPr>
                                      <w:noProof/>
                                      <w:lang w:eastAsia="es-CO"/>
                                    </w:rPr>
                                  </w:pPr>
                                  <w:r w:rsidRPr="001F2762">
                                    <w:rPr>
                                      <w:rFonts w:ascii="Calibri" w:eastAsia="Times New Roman" w:hAnsi="Calibri" w:cs="Calibri"/>
                                      <w:color w:val="000000"/>
                                      <w:sz w:val="18"/>
                                      <w:szCs w:val="16"/>
                                    </w:rPr>
                                    <w:t>Volumen de poros HK (cm</w:t>
                                  </w:r>
                                  <w:r w:rsidRPr="00BD5279">
                                    <w:rPr>
                                      <w:rFonts w:ascii="Calibri" w:eastAsia="Times New Roman" w:hAnsi="Calibri" w:cs="Calibri"/>
                                      <w:color w:val="000000"/>
                                      <w:sz w:val="18"/>
                                      <w:szCs w:val="16"/>
                                      <w:vertAlign w:val="superscript"/>
                                    </w:rPr>
                                    <w:t>3</w:t>
                                  </w:r>
                                  <w:r w:rsidRPr="001F2762">
                                    <w:rPr>
                                      <w:rFonts w:ascii="Calibri" w:eastAsia="Times New Roman" w:hAnsi="Calibri" w:cs="Calibri"/>
                                      <w:color w:val="000000"/>
                                      <w:sz w:val="18"/>
                                      <w:szCs w:val="16"/>
                                    </w:rPr>
                                    <w:t>/g)</w:t>
                                  </w:r>
                                </w:p>
                              </w:tc>
                              <w:tc>
                                <w:tcPr>
                                  <w:tcW w:w="1932" w:type="dxa"/>
                                  <w:tcBorders>
                                    <w:left w:val="single" w:sz="4" w:space="0" w:color="auto"/>
                                    <w:right w:val="single" w:sz="4" w:space="0" w:color="auto"/>
                                  </w:tcBorders>
                                  <w:shd w:val="clear" w:color="auto" w:fill="E7E6E6" w:themeFill="background2"/>
                                </w:tcPr>
                                <w:p w14:paraId="65A649EF" w14:textId="77777777" w:rsidR="00C42837" w:rsidRDefault="00C42837" w:rsidP="003A256C">
                                  <w:pPr>
                                    <w:jc w:val="left"/>
                                    <w:rPr>
                                      <w:noProof/>
                                      <w:lang w:eastAsia="es-CO"/>
                                    </w:rPr>
                                  </w:pPr>
                                  <w:r w:rsidRPr="001F2762">
                                    <w:rPr>
                                      <w:rFonts w:ascii="Calibri" w:eastAsia="Times New Roman" w:hAnsi="Calibri" w:cs="Calibri"/>
                                      <w:color w:val="000000"/>
                                      <w:sz w:val="18"/>
                                      <w:szCs w:val="16"/>
                                    </w:rPr>
                                    <w:t>Reducción área BET (%)</w:t>
                                  </w:r>
                                </w:p>
                              </w:tc>
                            </w:tr>
                            <w:tr w:rsidR="00C42837" w14:paraId="44FDAA5D" w14:textId="77777777" w:rsidTr="00341C7C">
                              <w:tc>
                                <w:tcPr>
                                  <w:tcW w:w="1530" w:type="dxa"/>
                                  <w:tcBorders>
                                    <w:left w:val="single" w:sz="4" w:space="0" w:color="auto"/>
                                    <w:right w:val="single" w:sz="4" w:space="0" w:color="auto"/>
                                  </w:tcBorders>
                                </w:tcPr>
                                <w:p w14:paraId="423EEA78" w14:textId="77777777" w:rsidR="00C42837" w:rsidRDefault="00C42837" w:rsidP="003A256C">
                                  <w:pPr>
                                    <w:jc w:val="left"/>
                                    <w:rPr>
                                      <w:noProof/>
                                      <w:lang w:eastAsia="es-CO"/>
                                    </w:rPr>
                                  </w:pPr>
                                  <w:r w:rsidRPr="001F2762">
                                    <w:rPr>
                                      <w:rFonts w:ascii="Calibri" w:eastAsia="Times New Roman" w:hAnsi="Calibri" w:cs="Calibri"/>
                                      <w:color w:val="000000"/>
                                      <w:sz w:val="18"/>
                                      <w:szCs w:val="16"/>
                                    </w:rPr>
                                    <w:t>Z40</w:t>
                                  </w:r>
                                </w:p>
                              </w:tc>
                              <w:tc>
                                <w:tcPr>
                                  <w:tcW w:w="1516" w:type="dxa"/>
                                  <w:tcBorders>
                                    <w:left w:val="single" w:sz="4" w:space="0" w:color="auto"/>
                                    <w:right w:val="single" w:sz="4" w:space="0" w:color="auto"/>
                                  </w:tcBorders>
                                </w:tcPr>
                                <w:p w14:paraId="02B5CB00" w14:textId="77777777" w:rsidR="00C42837" w:rsidRDefault="00C42837" w:rsidP="003A256C">
                                  <w:pPr>
                                    <w:jc w:val="left"/>
                                    <w:rPr>
                                      <w:noProof/>
                                      <w:lang w:eastAsia="es-CO"/>
                                    </w:rPr>
                                  </w:pPr>
                                  <w:r w:rsidRPr="001F2762">
                                    <w:rPr>
                                      <w:rFonts w:ascii="Calibri" w:eastAsia="Times New Roman" w:hAnsi="Calibri" w:cs="Calibri"/>
                                      <w:color w:val="000000"/>
                                      <w:sz w:val="18"/>
                                      <w:szCs w:val="16"/>
                                    </w:rPr>
                                    <w:t>302</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71</w:t>
                                  </w:r>
                                </w:p>
                              </w:tc>
                              <w:tc>
                                <w:tcPr>
                                  <w:tcW w:w="1928" w:type="dxa"/>
                                  <w:tcBorders>
                                    <w:left w:val="single" w:sz="4" w:space="0" w:color="auto"/>
                                    <w:right w:val="single" w:sz="4" w:space="0" w:color="auto"/>
                                  </w:tcBorders>
                                </w:tcPr>
                                <w:p w14:paraId="13396478" w14:textId="77777777" w:rsidR="00C42837" w:rsidRDefault="00C42837" w:rsidP="003A256C">
                                  <w:pPr>
                                    <w:jc w:val="left"/>
                                    <w:rPr>
                                      <w:noProof/>
                                      <w:lang w:eastAsia="es-CO"/>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5</w:t>
                                  </w:r>
                                </w:p>
                              </w:tc>
                              <w:tc>
                                <w:tcPr>
                                  <w:tcW w:w="1926" w:type="dxa"/>
                                  <w:tcBorders>
                                    <w:left w:val="single" w:sz="4" w:space="0" w:color="auto"/>
                                    <w:right w:val="single" w:sz="4" w:space="0" w:color="auto"/>
                                  </w:tcBorders>
                                </w:tcPr>
                                <w:p w14:paraId="1BCFFC2E" w14:textId="77777777" w:rsidR="00C42837" w:rsidRDefault="00C42837" w:rsidP="003A256C">
                                  <w:pPr>
                                    <w:jc w:val="left"/>
                                    <w:rPr>
                                      <w:noProof/>
                                      <w:lang w:eastAsia="es-CO"/>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5</w:t>
                                  </w:r>
                                </w:p>
                              </w:tc>
                              <w:tc>
                                <w:tcPr>
                                  <w:tcW w:w="1932" w:type="dxa"/>
                                  <w:tcBorders>
                                    <w:left w:val="single" w:sz="4" w:space="0" w:color="auto"/>
                                    <w:right w:val="single" w:sz="4" w:space="0" w:color="auto"/>
                                  </w:tcBorders>
                                </w:tcPr>
                                <w:p w14:paraId="150A3E1D" w14:textId="77777777" w:rsidR="00C42837" w:rsidRDefault="00C42837" w:rsidP="003A256C">
                                  <w:pPr>
                                    <w:jc w:val="left"/>
                                    <w:rPr>
                                      <w:noProof/>
                                      <w:lang w:eastAsia="es-CO"/>
                                    </w:rPr>
                                  </w:pPr>
                                  <w:r w:rsidRPr="001F2762">
                                    <w:rPr>
                                      <w:rFonts w:ascii="Calibri" w:eastAsia="Times New Roman" w:hAnsi="Calibri" w:cs="Calibri"/>
                                      <w:color w:val="000000"/>
                                      <w:sz w:val="18"/>
                                      <w:szCs w:val="16"/>
                                    </w:rPr>
                                    <w:t>-</w:t>
                                  </w:r>
                                </w:p>
                              </w:tc>
                            </w:tr>
                            <w:tr w:rsidR="00C42837" w14:paraId="701FACCF" w14:textId="77777777" w:rsidTr="00341C7C">
                              <w:tc>
                                <w:tcPr>
                                  <w:tcW w:w="1530" w:type="dxa"/>
                                  <w:tcBorders>
                                    <w:left w:val="single" w:sz="4" w:space="0" w:color="auto"/>
                                    <w:right w:val="single" w:sz="4" w:space="0" w:color="auto"/>
                                  </w:tcBorders>
                                </w:tcPr>
                                <w:p w14:paraId="527D84BB" w14:textId="77777777" w:rsidR="00C42837" w:rsidRDefault="00C42837" w:rsidP="003A256C">
                                  <w:pPr>
                                    <w:jc w:val="left"/>
                                    <w:rPr>
                                      <w:noProof/>
                                      <w:lang w:eastAsia="es-CO"/>
                                    </w:rPr>
                                  </w:pPr>
                                  <w:r w:rsidRPr="001F2762">
                                    <w:rPr>
                                      <w:rFonts w:ascii="Calibri" w:eastAsia="Times New Roman" w:hAnsi="Calibri" w:cs="Calibri"/>
                                      <w:color w:val="000000"/>
                                      <w:sz w:val="18"/>
                                      <w:szCs w:val="16"/>
                                    </w:rPr>
                                    <w:t>Z40CU2</w:t>
                                  </w:r>
                                </w:p>
                              </w:tc>
                              <w:tc>
                                <w:tcPr>
                                  <w:tcW w:w="1516" w:type="dxa"/>
                                  <w:tcBorders>
                                    <w:left w:val="single" w:sz="4" w:space="0" w:color="auto"/>
                                    <w:right w:val="single" w:sz="4" w:space="0" w:color="auto"/>
                                  </w:tcBorders>
                                </w:tcPr>
                                <w:p w14:paraId="3459D6B2" w14:textId="77777777" w:rsidR="00C42837" w:rsidRDefault="00C42837" w:rsidP="003A256C">
                                  <w:pPr>
                                    <w:jc w:val="left"/>
                                    <w:rPr>
                                      <w:noProof/>
                                      <w:lang w:eastAsia="es-CO"/>
                                    </w:rPr>
                                  </w:pPr>
                                  <w:r w:rsidRPr="001F2762">
                                    <w:rPr>
                                      <w:rFonts w:ascii="Calibri" w:eastAsia="Times New Roman" w:hAnsi="Calibri" w:cs="Calibri"/>
                                      <w:color w:val="000000"/>
                                      <w:sz w:val="18"/>
                                      <w:szCs w:val="16"/>
                                    </w:rPr>
                                    <w:t>265</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63</w:t>
                                  </w:r>
                                </w:p>
                              </w:tc>
                              <w:tc>
                                <w:tcPr>
                                  <w:tcW w:w="1928" w:type="dxa"/>
                                  <w:tcBorders>
                                    <w:left w:val="single" w:sz="4" w:space="0" w:color="auto"/>
                                    <w:right w:val="single" w:sz="4" w:space="0" w:color="auto"/>
                                  </w:tcBorders>
                                </w:tcPr>
                                <w:p w14:paraId="758E3F8E" w14:textId="77777777" w:rsidR="00C42837" w:rsidRDefault="00C42837" w:rsidP="003A256C">
                                  <w:pPr>
                                    <w:jc w:val="left"/>
                                    <w:rPr>
                                      <w:noProof/>
                                      <w:lang w:eastAsia="es-CO"/>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6</w:t>
                                  </w:r>
                                </w:p>
                              </w:tc>
                              <w:tc>
                                <w:tcPr>
                                  <w:tcW w:w="1926" w:type="dxa"/>
                                  <w:tcBorders>
                                    <w:left w:val="single" w:sz="4" w:space="0" w:color="auto"/>
                                    <w:right w:val="single" w:sz="4" w:space="0" w:color="auto"/>
                                  </w:tcBorders>
                                </w:tcPr>
                                <w:p w14:paraId="6D292311" w14:textId="77777777" w:rsidR="00C42837" w:rsidRDefault="00C42837" w:rsidP="003A256C">
                                  <w:pPr>
                                    <w:jc w:val="left"/>
                                    <w:rPr>
                                      <w:noProof/>
                                      <w:lang w:eastAsia="es-CO"/>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3</w:t>
                                  </w:r>
                                </w:p>
                              </w:tc>
                              <w:tc>
                                <w:tcPr>
                                  <w:tcW w:w="1932" w:type="dxa"/>
                                  <w:tcBorders>
                                    <w:left w:val="single" w:sz="4" w:space="0" w:color="auto"/>
                                    <w:right w:val="single" w:sz="4" w:space="0" w:color="auto"/>
                                  </w:tcBorders>
                                </w:tcPr>
                                <w:p w14:paraId="5E334660" w14:textId="77777777" w:rsidR="00C42837" w:rsidRDefault="00C42837" w:rsidP="003A256C">
                                  <w:pPr>
                                    <w:jc w:val="left"/>
                                    <w:rPr>
                                      <w:noProof/>
                                      <w:lang w:eastAsia="es-CO"/>
                                    </w:rPr>
                                  </w:pPr>
                                  <w:r w:rsidRPr="001F2762">
                                    <w:rPr>
                                      <w:rFonts w:ascii="Calibri" w:eastAsia="Times New Roman" w:hAnsi="Calibri" w:cs="Calibri"/>
                                      <w:color w:val="000000"/>
                                      <w:sz w:val="18"/>
                                      <w:szCs w:val="16"/>
                                    </w:rPr>
                                    <w:t>12</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5</w:t>
                                  </w:r>
                                </w:p>
                              </w:tc>
                            </w:tr>
                            <w:tr w:rsidR="00C42837" w14:paraId="6239172D" w14:textId="77777777" w:rsidTr="00341C7C">
                              <w:tc>
                                <w:tcPr>
                                  <w:tcW w:w="1530" w:type="dxa"/>
                                  <w:tcBorders>
                                    <w:left w:val="single" w:sz="4" w:space="0" w:color="auto"/>
                                    <w:right w:val="single" w:sz="4" w:space="0" w:color="auto"/>
                                  </w:tcBorders>
                                </w:tcPr>
                                <w:p w14:paraId="0A357C89"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U4</w:t>
                                  </w:r>
                                </w:p>
                              </w:tc>
                              <w:tc>
                                <w:tcPr>
                                  <w:tcW w:w="1516" w:type="dxa"/>
                                  <w:tcBorders>
                                    <w:left w:val="single" w:sz="4" w:space="0" w:color="auto"/>
                                    <w:right w:val="single" w:sz="4" w:space="0" w:color="auto"/>
                                  </w:tcBorders>
                                </w:tcPr>
                                <w:p w14:paraId="40F746A5"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254</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36</w:t>
                                  </w:r>
                                </w:p>
                              </w:tc>
                              <w:tc>
                                <w:tcPr>
                                  <w:tcW w:w="1928" w:type="dxa"/>
                                  <w:tcBorders>
                                    <w:left w:val="single" w:sz="4" w:space="0" w:color="auto"/>
                                    <w:right w:val="single" w:sz="4" w:space="0" w:color="auto"/>
                                  </w:tcBorders>
                                </w:tcPr>
                                <w:p w14:paraId="695E0E97"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5</w:t>
                                  </w:r>
                                </w:p>
                              </w:tc>
                              <w:tc>
                                <w:tcPr>
                                  <w:tcW w:w="1926" w:type="dxa"/>
                                  <w:tcBorders>
                                    <w:left w:val="single" w:sz="4" w:space="0" w:color="auto"/>
                                    <w:right w:val="single" w:sz="4" w:space="0" w:color="auto"/>
                                  </w:tcBorders>
                                </w:tcPr>
                                <w:p w14:paraId="5862B136"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2</w:t>
                                  </w:r>
                                </w:p>
                              </w:tc>
                              <w:tc>
                                <w:tcPr>
                                  <w:tcW w:w="1932" w:type="dxa"/>
                                  <w:tcBorders>
                                    <w:left w:val="single" w:sz="4" w:space="0" w:color="auto"/>
                                    <w:right w:val="single" w:sz="4" w:space="0" w:color="auto"/>
                                  </w:tcBorders>
                                </w:tcPr>
                                <w:p w14:paraId="5D355635"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15</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97</w:t>
                                  </w:r>
                                </w:p>
                              </w:tc>
                            </w:tr>
                            <w:tr w:rsidR="00C42837" w14:paraId="577D88A0" w14:textId="77777777" w:rsidTr="00341C7C">
                              <w:tc>
                                <w:tcPr>
                                  <w:tcW w:w="1530" w:type="dxa"/>
                                  <w:tcBorders>
                                    <w:left w:val="single" w:sz="4" w:space="0" w:color="auto"/>
                                    <w:right w:val="single" w:sz="4" w:space="0" w:color="auto"/>
                                  </w:tcBorders>
                                </w:tcPr>
                                <w:p w14:paraId="433B1714"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U8</w:t>
                                  </w:r>
                                </w:p>
                              </w:tc>
                              <w:tc>
                                <w:tcPr>
                                  <w:tcW w:w="1516" w:type="dxa"/>
                                  <w:tcBorders>
                                    <w:left w:val="single" w:sz="4" w:space="0" w:color="auto"/>
                                    <w:right w:val="single" w:sz="4" w:space="0" w:color="auto"/>
                                  </w:tcBorders>
                                </w:tcPr>
                                <w:p w14:paraId="4CF12C29"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222</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64</w:t>
                                  </w:r>
                                </w:p>
                              </w:tc>
                              <w:tc>
                                <w:tcPr>
                                  <w:tcW w:w="1928" w:type="dxa"/>
                                  <w:tcBorders>
                                    <w:left w:val="single" w:sz="4" w:space="0" w:color="auto"/>
                                    <w:right w:val="single" w:sz="4" w:space="0" w:color="auto"/>
                                  </w:tcBorders>
                                </w:tcPr>
                                <w:p w14:paraId="5B380F30"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80</w:t>
                                  </w:r>
                                </w:p>
                              </w:tc>
                              <w:tc>
                                <w:tcPr>
                                  <w:tcW w:w="1926" w:type="dxa"/>
                                  <w:tcBorders>
                                    <w:left w:val="single" w:sz="4" w:space="0" w:color="auto"/>
                                    <w:right w:val="single" w:sz="4" w:space="0" w:color="auto"/>
                                  </w:tcBorders>
                                </w:tcPr>
                                <w:p w14:paraId="10AB8CAA"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1</w:t>
                                  </w:r>
                                </w:p>
                              </w:tc>
                              <w:tc>
                                <w:tcPr>
                                  <w:tcW w:w="1932" w:type="dxa"/>
                                  <w:tcBorders>
                                    <w:left w:val="single" w:sz="4" w:space="0" w:color="auto"/>
                                    <w:right w:val="single" w:sz="4" w:space="0" w:color="auto"/>
                                  </w:tcBorders>
                                </w:tcPr>
                                <w:p w14:paraId="204022A3"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26</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45</w:t>
                                  </w:r>
                                </w:p>
                              </w:tc>
                            </w:tr>
                            <w:tr w:rsidR="00C42837" w14:paraId="61CC7042" w14:textId="77777777" w:rsidTr="00341C7C">
                              <w:tc>
                                <w:tcPr>
                                  <w:tcW w:w="1530" w:type="dxa"/>
                                  <w:tcBorders>
                                    <w:left w:val="single" w:sz="4" w:space="0" w:color="auto"/>
                                    <w:right w:val="single" w:sz="4" w:space="0" w:color="auto"/>
                                  </w:tcBorders>
                                </w:tcPr>
                                <w:p w14:paraId="05EF51EC"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PS1</w:t>
                                  </w:r>
                                </w:p>
                              </w:tc>
                              <w:tc>
                                <w:tcPr>
                                  <w:tcW w:w="1516" w:type="dxa"/>
                                  <w:tcBorders>
                                    <w:left w:val="single" w:sz="4" w:space="0" w:color="auto"/>
                                    <w:right w:val="single" w:sz="4" w:space="0" w:color="auto"/>
                                  </w:tcBorders>
                                </w:tcPr>
                                <w:p w14:paraId="49267E82"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206</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09</w:t>
                                  </w:r>
                                </w:p>
                              </w:tc>
                              <w:tc>
                                <w:tcPr>
                                  <w:tcW w:w="1928" w:type="dxa"/>
                                  <w:tcBorders>
                                    <w:left w:val="single" w:sz="4" w:space="0" w:color="auto"/>
                                    <w:right w:val="single" w:sz="4" w:space="0" w:color="auto"/>
                                  </w:tcBorders>
                                </w:tcPr>
                                <w:p w14:paraId="64D02EC5"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9</w:t>
                                  </w:r>
                                </w:p>
                              </w:tc>
                              <w:tc>
                                <w:tcPr>
                                  <w:tcW w:w="1926" w:type="dxa"/>
                                  <w:tcBorders>
                                    <w:left w:val="single" w:sz="4" w:space="0" w:color="auto"/>
                                    <w:right w:val="single" w:sz="4" w:space="0" w:color="auto"/>
                                  </w:tcBorders>
                                </w:tcPr>
                                <w:p w14:paraId="219F2AD6"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0</w:t>
                                  </w:r>
                                </w:p>
                              </w:tc>
                              <w:tc>
                                <w:tcPr>
                                  <w:tcW w:w="1932" w:type="dxa"/>
                                  <w:tcBorders>
                                    <w:left w:val="single" w:sz="4" w:space="0" w:color="auto"/>
                                    <w:right w:val="single" w:sz="4" w:space="0" w:color="auto"/>
                                  </w:tcBorders>
                                </w:tcPr>
                                <w:p w14:paraId="723B2377"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1</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92</w:t>
                                  </w:r>
                                </w:p>
                              </w:tc>
                            </w:tr>
                            <w:tr w:rsidR="00C42837" w14:paraId="5D169852" w14:textId="77777777" w:rsidTr="00341C7C">
                              <w:tc>
                                <w:tcPr>
                                  <w:tcW w:w="1530" w:type="dxa"/>
                                  <w:tcBorders>
                                    <w:left w:val="single" w:sz="4" w:space="0" w:color="auto"/>
                                    <w:right w:val="single" w:sz="4" w:space="0" w:color="auto"/>
                                  </w:tcBorders>
                                </w:tcPr>
                                <w:p w14:paraId="7AFB80B2"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PS1,5</w:t>
                                  </w:r>
                                </w:p>
                              </w:tc>
                              <w:tc>
                                <w:tcPr>
                                  <w:tcW w:w="1516" w:type="dxa"/>
                                  <w:tcBorders>
                                    <w:left w:val="single" w:sz="4" w:space="0" w:color="auto"/>
                                    <w:right w:val="single" w:sz="4" w:space="0" w:color="auto"/>
                                  </w:tcBorders>
                                </w:tcPr>
                                <w:p w14:paraId="1D851C03"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196</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97</w:t>
                                  </w:r>
                                </w:p>
                              </w:tc>
                              <w:tc>
                                <w:tcPr>
                                  <w:tcW w:w="1928" w:type="dxa"/>
                                  <w:tcBorders>
                                    <w:left w:val="single" w:sz="4" w:space="0" w:color="auto"/>
                                    <w:right w:val="single" w:sz="4" w:space="0" w:color="auto"/>
                                  </w:tcBorders>
                                </w:tcPr>
                                <w:p w14:paraId="16904F92"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6</w:t>
                                  </w:r>
                                </w:p>
                              </w:tc>
                              <w:tc>
                                <w:tcPr>
                                  <w:tcW w:w="1926" w:type="dxa"/>
                                  <w:tcBorders>
                                    <w:left w:val="single" w:sz="4" w:space="0" w:color="auto"/>
                                    <w:right w:val="single" w:sz="4" w:space="0" w:color="auto"/>
                                  </w:tcBorders>
                                </w:tcPr>
                                <w:p w14:paraId="39495B85"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09</w:t>
                                  </w:r>
                                </w:p>
                              </w:tc>
                              <w:tc>
                                <w:tcPr>
                                  <w:tcW w:w="1932" w:type="dxa"/>
                                  <w:tcBorders>
                                    <w:left w:val="single" w:sz="4" w:space="0" w:color="auto"/>
                                    <w:right w:val="single" w:sz="4" w:space="0" w:color="auto"/>
                                  </w:tcBorders>
                                </w:tcPr>
                                <w:p w14:paraId="4E48E218"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4</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93</w:t>
                                  </w:r>
                                </w:p>
                              </w:tc>
                            </w:tr>
                            <w:tr w:rsidR="00C42837" w14:paraId="0B3FCA77" w14:textId="77777777" w:rsidTr="00341C7C">
                              <w:tc>
                                <w:tcPr>
                                  <w:tcW w:w="1530" w:type="dxa"/>
                                  <w:tcBorders>
                                    <w:left w:val="single" w:sz="4" w:space="0" w:color="auto"/>
                                    <w:right w:val="single" w:sz="4" w:space="0" w:color="auto"/>
                                  </w:tcBorders>
                                </w:tcPr>
                                <w:p w14:paraId="46DE6751"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U4CPS1</w:t>
                                  </w:r>
                                </w:p>
                              </w:tc>
                              <w:tc>
                                <w:tcPr>
                                  <w:tcW w:w="1516" w:type="dxa"/>
                                  <w:tcBorders>
                                    <w:left w:val="single" w:sz="4" w:space="0" w:color="auto"/>
                                    <w:right w:val="single" w:sz="4" w:space="0" w:color="auto"/>
                                  </w:tcBorders>
                                </w:tcPr>
                                <w:p w14:paraId="5D2E6CFC"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171</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79</w:t>
                                  </w:r>
                                </w:p>
                              </w:tc>
                              <w:tc>
                                <w:tcPr>
                                  <w:tcW w:w="1928" w:type="dxa"/>
                                  <w:tcBorders>
                                    <w:left w:val="single" w:sz="4" w:space="0" w:color="auto"/>
                                    <w:right w:val="single" w:sz="4" w:space="0" w:color="auto"/>
                                  </w:tcBorders>
                                </w:tcPr>
                                <w:p w14:paraId="5917E23A"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80</w:t>
                                  </w:r>
                                </w:p>
                              </w:tc>
                              <w:tc>
                                <w:tcPr>
                                  <w:tcW w:w="1926" w:type="dxa"/>
                                  <w:tcBorders>
                                    <w:left w:val="single" w:sz="4" w:space="0" w:color="auto"/>
                                    <w:right w:val="single" w:sz="4" w:space="0" w:color="auto"/>
                                  </w:tcBorders>
                                </w:tcPr>
                                <w:p w14:paraId="044EAD61"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08</w:t>
                                  </w:r>
                                </w:p>
                              </w:tc>
                              <w:tc>
                                <w:tcPr>
                                  <w:tcW w:w="1932" w:type="dxa"/>
                                  <w:tcBorders>
                                    <w:left w:val="single" w:sz="4" w:space="0" w:color="auto"/>
                                    <w:right w:val="single" w:sz="4" w:space="0" w:color="auto"/>
                                  </w:tcBorders>
                                </w:tcPr>
                                <w:p w14:paraId="595E21B4"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4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5</w:t>
                                  </w:r>
                                </w:p>
                              </w:tc>
                            </w:tr>
                          </w:tbl>
                          <w:p w14:paraId="2946E311" w14:textId="77777777" w:rsidR="00C42837" w:rsidRDefault="00C42837" w:rsidP="00341C7C">
                            <w:pPr>
                              <w:jc w:val="center"/>
                              <w:rPr>
                                <w:noProof/>
                                <w:sz w:val="18"/>
                                <w:szCs w:val="18"/>
                                <w:lang w:eastAsia="es-CO"/>
                              </w:rPr>
                            </w:pPr>
                          </w:p>
                          <w:p w14:paraId="4FC74524" w14:textId="77777777" w:rsidR="00C42837" w:rsidRDefault="00C428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181A60" id="Cuadro de texto 7" o:spid="_x0000_s1027" type="#_x0000_t202" style="position:absolute;left:0;text-align:left;margin-left:0;margin-top:0;width:457.2pt;height:171pt;z-index:-251653120;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" stroked="f">
                <v:textbox>
                  <w:txbxContent>
                    <w:p w14:paraId="6E444310" w14:textId="1DD8285F" w:rsidR="00C42837" w:rsidRPr="00D57B5F" w:rsidRDefault="00C42837" w:rsidP="00DA1E52">
                      <w:pPr>
                        <w:pStyle w:val="TablaTtulo"/>
                        <w:spacing w:after="200"/>
                        <w:jc w:val="left"/>
                        <w:rPr>
                          <w:szCs w:val="16"/>
                        </w:rPr>
                      </w:pPr>
                      <w:r w:rsidRPr="00605F41">
                        <w:rPr>
                          <w:bCs/>
                          <w:szCs w:val="16"/>
                        </w:rPr>
                        <w:t xml:space="preserve">Tabla </w:t>
                      </w:r>
                      <w:r w:rsidR="00DE14A8">
                        <w:t>2</w:t>
                      </w:r>
                      <w:r w:rsidRPr="00D57B5F">
                        <w:rPr>
                          <w:szCs w:val="16"/>
                        </w:rPr>
                        <w:t>.</w:t>
                      </w:r>
                      <w:r w:rsidR="00566D9B">
                        <w:rPr>
                          <w:szCs w:val="16"/>
                        </w:rPr>
                        <w:t xml:space="preserve"> </w:t>
                      </w:r>
                      <w:r w:rsidRPr="00DA1E52">
                        <w:rPr>
                          <w:b w:val="0"/>
                          <w:bCs/>
                          <w:szCs w:val="16"/>
                        </w:rPr>
                        <w:t>Propiedades superficiales de las muestras obtenidas mediante análisis de</w:t>
                      </w:r>
                      <w:r w:rsidR="001E7056">
                        <w:rPr>
                          <w:b w:val="0"/>
                          <w:bCs/>
                          <w:szCs w:val="16"/>
                        </w:rPr>
                        <w:t xml:space="preserve"> </w:t>
                      </w:r>
                      <w:r w:rsidRPr="00DA1E52">
                        <w:rPr>
                          <w:b w:val="0"/>
                          <w:bCs/>
                          <w:szCs w:val="16"/>
                        </w:rPr>
                        <w:t>adsorción y desorción de N</w:t>
                      </w:r>
                      <w:r w:rsidRPr="00DA1E52">
                        <w:rPr>
                          <w:b w:val="0"/>
                          <w:bCs/>
                          <w:szCs w:val="16"/>
                          <w:vertAlign w:val="subscript"/>
                        </w:rPr>
                        <w:t>2</w:t>
                      </w:r>
                      <w:r>
                        <w:rPr>
                          <w:szCs w:val="16"/>
                        </w:rPr>
                        <w:t>.</w:t>
                      </w:r>
                    </w:p>
                    <w:tbl>
                      <w:tblPr>
                        <w:tblStyle w:val="Tablaconcuadrcula"/>
                        <w:tblW w:w="0" w:type="auto"/>
                        <w:tblLook w:val="04A0" w:firstRow="1" w:lastRow="0" w:firstColumn="1" w:lastColumn="0" w:noHBand="0" w:noVBand="1"/>
                      </w:tblPr>
                      <w:tblGrid>
                        <w:gridCol w:w="1530"/>
                        <w:gridCol w:w="1516"/>
                        <w:gridCol w:w="1928"/>
                        <w:gridCol w:w="1926"/>
                        <w:gridCol w:w="1932"/>
                      </w:tblGrid>
                      <w:tr w:rsidR="00C42837" w14:paraId="376F41DF" w14:textId="77777777" w:rsidTr="00341C7C">
                        <w:tc>
                          <w:tcPr>
                            <w:tcW w:w="1530" w:type="dxa"/>
                            <w:tcBorders>
                              <w:left w:val="single" w:sz="4" w:space="0" w:color="auto"/>
                              <w:right w:val="single" w:sz="4" w:space="0" w:color="auto"/>
                            </w:tcBorders>
                            <w:shd w:val="clear" w:color="auto" w:fill="E7E6E6" w:themeFill="background2"/>
                          </w:tcPr>
                          <w:p w14:paraId="4BCDB778" w14:textId="77777777" w:rsidR="00C42837" w:rsidRPr="002E540F" w:rsidRDefault="00C42837" w:rsidP="003A256C">
                            <w:pPr>
                              <w:jc w:val="left"/>
                              <w:rPr>
                                <w:noProof/>
                                <w:lang w:eastAsia="es-CO"/>
                              </w:rPr>
                            </w:pPr>
                            <w:r w:rsidRPr="001F2762">
                              <w:rPr>
                                <w:rFonts w:ascii="Calibri" w:eastAsia="Times New Roman" w:hAnsi="Calibri" w:cs="Calibri"/>
                                <w:color w:val="000000"/>
                                <w:sz w:val="18"/>
                                <w:szCs w:val="16"/>
                              </w:rPr>
                              <w:t>Muestra</w:t>
                            </w:r>
                          </w:p>
                        </w:tc>
                        <w:tc>
                          <w:tcPr>
                            <w:tcW w:w="1516" w:type="dxa"/>
                            <w:tcBorders>
                              <w:left w:val="single" w:sz="4" w:space="0" w:color="auto"/>
                              <w:right w:val="single" w:sz="4" w:space="0" w:color="auto"/>
                            </w:tcBorders>
                            <w:shd w:val="clear" w:color="auto" w:fill="E7E6E6" w:themeFill="background2"/>
                          </w:tcPr>
                          <w:p w14:paraId="2E045DC5" w14:textId="77777777" w:rsidR="00C42837" w:rsidRPr="002E540F" w:rsidRDefault="00C42837" w:rsidP="003A256C">
                            <w:pPr>
                              <w:jc w:val="left"/>
                              <w:rPr>
                                <w:noProof/>
                                <w:lang w:eastAsia="es-CO"/>
                              </w:rPr>
                            </w:pPr>
                            <w:r w:rsidRPr="001F2762">
                              <w:rPr>
                                <w:rFonts w:ascii="Calibri" w:eastAsia="Times New Roman" w:hAnsi="Calibri" w:cs="Calibri"/>
                                <w:color w:val="000000"/>
                                <w:sz w:val="18"/>
                                <w:szCs w:val="16"/>
                              </w:rPr>
                              <w:t>Área superficial BET (m2/g)</w:t>
                            </w:r>
                          </w:p>
                        </w:tc>
                        <w:tc>
                          <w:tcPr>
                            <w:tcW w:w="1928" w:type="dxa"/>
                            <w:tcBorders>
                              <w:left w:val="single" w:sz="4" w:space="0" w:color="auto"/>
                              <w:right w:val="single" w:sz="4" w:space="0" w:color="auto"/>
                            </w:tcBorders>
                            <w:shd w:val="clear" w:color="auto" w:fill="E7E6E6" w:themeFill="background2"/>
                          </w:tcPr>
                          <w:p w14:paraId="788E2CF9" w14:textId="77777777" w:rsidR="00C42837" w:rsidRDefault="00C42837" w:rsidP="003A256C">
                            <w:pPr>
                              <w:jc w:val="left"/>
                              <w:rPr>
                                <w:noProof/>
                                <w:lang w:eastAsia="es-CO"/>
                              </w:rPr>
                            </w:pPr>
                            <w:r w:rsidRPr="001F2762">
                              <w:rPr>
                                <w:rFonts w:ascii="Calibri" w:eastAsia="Times New Roman" w:hAnsi="Calibri" w:cs="Calibri"/>
                                <w:color w:val="000000"/>
                                <w:sz w:val="18"/>
                                <w:szCs w:val="16"/>
                              </w:rPr>
                              <w:t>Diámetro de poros BJH (nm)</w:t>
                            </w:r>
                          </w:p>
                        </w:tc>
                        <w:tc>
                          <w:tcPr>
                            <w:tcW w:w="1926" w:type="dxa"/>
                            <w:tcBorders>
                              <w:left w:val="single" w:sz="4" w:space="0" w:color="auto"/>
                              <w:right w:val="single" w:sz="4" w:space="0" w:color="auto"/>
                            </w:tcBorders>
                            <w:shd w:val="clear" w:color="auto" w:fill="E7E6E6" w:themeFill="background2"/>
                          </w:tcPr>
                          <w:p w14:paraId="01604792" w14:textId="77777777" w:rsidR="00C42837" w:rsidRDefault="00C42837" w:rsidP="003A256C">
                            <w:pPr>
                              <w:jc w:val="left"/>
                              <w:rPr>
                                <w:noProof/>
                                <w:lang w:eastAsia="es-CO"/>
                              </w:rPr>
                            </w:pPr>
                            <w:r w:rsidRPr="001F2762">
                              <w:rPr>
                                <w:rFonts w:ascii="Calibri" w:eastAsia="Times New Roman" w:hAnsi="Calibri" w:cs="Calibri"/>
                                <w:color w:val="000000"/>
                                <w:sz w:val="18"/>
                                <w:szCs w:val="16"/>
                              </w:rPr>
                              <w:t>Volumen de poros HK (cm</w:t>
                            </w:r>
                            <w:r w:rsidRPr="00BD5279">
                              <w:rPr>
                                <w:rFonts w:ascii="Calibri" w:eastAsia="Times New Roman" w:hAnsi="Calibri" w:cs="Calibri"/>
                                <w:color w:val="000000"/>
                                <w:sz w:val="18"/>
                                <w:szCs w:val="16"/>
                                <w:vertAlign w:val="superscript"/>
                              </w:rPr>
                              <w:t>3</w:t>
                            </w:r>
                            <w:r w:rsidRPr="001F2762">
                              <w:rPr>
                                <w:rFonts w:ascii="Calibri" w:eastAsia="Times New Roman" w:hAnsi="Calibri" w:cs="Calibri"/>
                                <w:color w:val="000000"/>
                                <w:sz w:val="18"/>
                                <w:szCs w:val="16"/>
                              </w:rPr>
                              <w:t>/g)</w:t>
                            </w:r>
                          </w:p>
                        </w:tc>
                        <w:tc>
                          <w:tcPr>
                            <w:tcW w:w="1932" w:type="dxa"/>
                            <w:tcBorders>
                              <w:left w:val="single" w:sz="4" w:space="0" w:color="auto"/>
                              <w:right w:val="single" w:sz="4" w:space="0" w:color="auto"/>
                            </w:tcBorders>
                            <w:shd w:val="clear" w:color="auto" w:fill="E7E6E6" w:themeFill="background2"/>
                          </w:tcPr>
                          <w:p w14:paraId="65A649EF" w14:textId="77777777" w:rsidR="00C42837" w:rsidRDefault="00C42837" w:rsidP="003A256C">
                            <w:pPr>
                              <w:jc w:val="left"/>
                              <w:rPr>
                                <w:noProof/>
                                <w:lang w:eastAsia="es-CO"/>
                              </w:rPr>
                            </w:pPr>
                            <w:r w:rsidRPr="001F2762">
                              <w:rPr>
                                <w:rFonts w:ascii="Calibri" w:eastAsia="Times New Roman" w:hAnsi="Calibri" w:cs="Calibri"/>
                                <w:color w:val="000000"/>
                                <w:sz w:val="18"/>
                                <w:szCs w:val="16"/>
                              </w:rPr>
                              <w:t>Reducción área BET (%)</w:t>
                            </w:r>
                          </w:p>
                        </w:tc>
                      </w:tr>
                      <w:tr w:rsidR="00C42837" w14:paraId="44FDAA5D" w14:textId="77777777" w:rsidTr="00341C7C">
                        <w:tc>
                          <w:tcPr>
                            <w:tcW w:w="1530" w:type="dxa"/>
                            <w:tcBorders>
                              <w:left w:val="single" w:sz="4" w:space="0" w:color="auto"/>
                              <w:right w:val="single" w:sz="4" w:space="0" w:color="auto"/>
                            </w:tcBorders>
                          </w:tcPr>
                          <w:p w14:paraId="423EEA78" w14:textId="77777777" w:rsidR="00C42837" w:rsidRDefault="00C42837" w:rsidP="003A256C">
                            <w:pPr>
                              <w:jc w:val="left"/>
                              <w:rPr>
                                <w:noProof/>
                                <w:lang w:eastAsia="es-CO"/>
                              </w:rPr>
                            </w:pPr>
                            <w:r w:rsidRPr="001F2762">
                              <w:rPr>
                                <w:rFonts w:ascii="Calibri" w:eastAsia="Times New Roman" w:hAnsi="Calibri" w:cs="Calibri"/>
                                <w:color w:val="000000"/>
                                <w:sz w:val="18"/>
                                <w:szCs w:val="16"/>
                              </w:rPr>
                              <w:t>Z40</w:t>
                            </w:r>
                          </w:p>
                        </w:tc>
                        <w:tc>
                          <w:tcPr>
                            <w:tcW w:w="1516" w:type="dxa"/>
                            <w:tcBorders>
                              <w:left w:val="single" w:sz="4" w:space="0" w:color="auto"/>
                              <w:right w:val="single" w:sz="4" w:space="0" w:color="auto"/>
                            </w:tcBorders>
                          </w:tcPr>
                          <w:p w14:paraId="02B5CB00" w14:textId="77777777" w:rsidR="00C42837" w:rsidRDefault="00C42837" w:rsidP="003A256C">
                            <w:pPr>
                              <w:jc w:val="left"/>
                              <w:rPr>
                                <w:noProof/>
                                <w:lang w:eastAsia="es-CO"/>
                              </w:rPr>
                            </w:pPr>
                            <w:r w:rsidRPr="001F2762">
                              <w:rPr>
                                <w:rFonts w:ascii="Calibri" w:eastAsia="Times New Roman" w:hAnsi="Calibri" w:cs="Calibri"/>
                                <w:color w:val="000000"/>
                                <w:sz w:val="18"/>
                                <w:szCs w:val="16"/>
                              </w:rPr>
                              <w:t>302</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71</w:t>
                            </w:r>
                          </w:p>
                        </w:tc>
                        <w:tc>
                          <w:tcPr>
                            <w:tcW w:w="1928" w:type="dxa"/>
                            <w:tcBorders>
                              <w:left w:val="single" w:sz="4" w:space="0" w:color="auto"/>
                              <w:right w:val="single" w:sz="4" w:space="0" w:color="auto"/>
                            </w:tcBorders>
                          </w:tcPr>
                          <w:p w14:paraId="13396478" w14:textId="77777777" w:rsidR="00C42837" w:rsidRDefault="00C42837" w:rsidP="003A256C">
                            <w:pPr>
                              <w:jc w:val="left"/>
                              <w:rPr>
                                <w:noProof/>
                                <w:lang w:eastAsia="es-CO"/>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5</w:t>
                            </w:r>
                          </w:p>
                        </w:tc>
                        <w:tc>
                          <w:tcPr>
                            <w:tcW w:w="1926" w:type="dxa"/>
                            <w:tcBorders>
                              <w:left w:val="single" w:sz="4" w:space="0" w:color="auto"/>
                              <w:right w:val="single" w:sz="4" w:space="0" w:color="auto"/>
                            </w:tcBorders>
                          </w:tcPr>
                          <w:p w14:paraId="1BCFFC2E" w14:textId="77777777" w:rsidR="00C42837" w:rsidRDefault="00C42837" w:rsidP="003A256C">
                            <w:pPr>
                              <w:jc w:val="left"/>
                              <w:rPr>
                                <w:noProof/>
                                <w:lang w:eastAsia="es-CO"/>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5</w:t>
                            </w:r>
                          </w:p>
                        </w:tc>
                        <w:tc>
                          <w:tcPr>
                            <w:tcW w:w="1932" w:type="dxa"/>
                            <w:tcBorders>
                              <w:left w:val="single" w:sz="4" w:space="0" w:color="auto"/>
                              <w:right w:val="single" w:sz="4" w:space="0" w:color="auto"/>
                            </w:tcBorders>
                          </w:tcPr>
                          <w:p w14:paraId="150A3E1D" w14:textId="77777777" w:rsidR="00C42837" w:rsidRDefault="00C42837" w:rsidP="003A256C">
                            <w:pPr>
                              <w:jc w:val="left"/>
                              <w:rPr>
                                <w:noProof/>
                                <w:lang w:eastAsia="es-CO"/>
                              </w:rPr>
                            </w:pPr>
                            <w:r w:rsidRPr="001F2762">
                              <w:rPr>
                                <w:rFonts w:ascii="Calibri" w:eastAsia="Times New Roman" w:hAnsi="Calibri" w:cs="Calibri"/>
                                <w:color w:val="000000"/>
                                <w:sz w:val="18"/>
                                <w:szCs w:val="16"/>
                              </w:rPr>
                              <w:t>-</w:t>
                            </w:r>
                          </w:p>
                        </w:tc>
                      </w:tr>
                      <w:tr w:rsidR="00C42837" w14:paraId="701FACCF" w14:textId="77777777" w:rsidTr="00341C7C">
                        <w:tc>
                          <w:tcPr>
                            <w:tcW w:w="1530" w:type="dxa"/>
                            <w:tcBorders>
                              <w:left w:val="single" w:sz="4" w:space="0" w:color="auto"/>
                              <w:right w:val="single" w:sz="4" w:space="0" w:color="auto"/>
                            </w:tcBorders>
                          </w:tcPr>
                          <w:p w14:paraId="527D84BB" w14:textId="77777777" w:rsidR="00C42837" w:rsidRDefault="00C42837" w:rsidP="003A256C">
                            <w:pPr>
                              <w:jc w:val="left"/>
                              <w:rPr>
                                <w:noProof/>
                                <w:lang w:eastAsia="es-CO"/>
                              </w:rPr>
                            </w:pPr>
                            <w:r w:rsidRPr="001F2762">
                              <w:rPr>
                                <w:rFonts w:ascii="Calibri" w:eastAsia="Times New Roman" w:hAnsi="Calibri" w:cs="Calibri"/>
                                <w:color w:val="000000"/>
                                <w:sz w:val="18"/>
                                <w:szCs w:val="16"/>
                              </w:rPr>
                              <w:t>Z40CU2</w:t>
                            </w:r>
                          </w:p>
                        </w:tc>
                        <w:tc>
                          <w:tcPr>
                            <w:tcW w:w="1516" w:type="dxa"/>
                            <w:tcBorders>
                              <w:left w:val="single" w:sz="4" w:space="0" w:color="auto"/>
                              <w:right w:val="single" w:sz="4" w:space="0" w:color="auto"/>
                            </w:tcBorders>
                          </w:tcPr>
                          <w:p w14:paraId="3459D6B2" w14:textId="77777777" w:rsidR="00C42837" w:rsidRDefault="00C42837" w:rsidP="003A256C">
                            <w:pPr>
                              <w:jc w:val="left"/>
                              <w:rPr>
                                <w:noProof/>
                                <w:lang w:eastAsia="es-CO"/>
                              </w:rPr>
                            </w:pPr>
                            <w:r w:rsidRPr="001F2762">
                              <w:rPr>
                                <w:rFonts w:ascii="Calibri" w:eastAsia="Times New Roman" w:hAnsi="Calibri" w:cs="Calibri"/>
                                <w:color w:val="000000"/>
                                <w:sz w:val="18"/>
                                <w:szCs w:val="16"/>
                              </w:rPr>
                              <w:t>265</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63</w:t>
                            </w:r>
                          </w:p>
                        </w:tc>
                        <w:tc>
                          <w:tcPr>
                            <w:tcW w:w="1928" w:type="dxa"/>
                            <w:tcBorders>
                              <w:left w:val="single" w:sz="4" w:space="0" w:color="auto"/>
                              <w:right w:val="single" w:sz="4" w:space="0" w:color="auto"/>
                            </w:tcBorders>
                          </w:tcPr>
                          <w:p w14:paraId="758E3F8E" w14:textId="77777777" w:rsidR="00C42837" w:rsidRDefault="00C42837" w:rsidP="003A256C">
                            <w:pPr>
                              <w:jc w:val="left"/>
                              <w:rPr>
                                <w:noProof/>
                                <w:lang w:eastAsia="es-CO"/>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6</w:t>
                            </w:r>
                          </w:p>
                        </w:tc>
                        <w:tc>
                          <w:tcPr>
                            <w:tcW w:w="1926" w:type="dxa"/>
                            <w:tcBorders>
                              <w:left w:val="single" w:sz="4" w:space="0" w:color="auto"/>
                              <w:right w:val="single" w:sz="4" w:space="0" w:color="auto"/>
                            </w:tcBorders>
                          </w:tcPr>
                          <w:p w14:paraId="6D292311" w14:textId="77777777" w:rsidR="00C42837" w:rsidRDefault="00C42837" w:rsidP="003A256C">
                            <w:pPr>
                              <w:jc w:val="left"/>
                              <w:rPr>
                                <w:noProof/>
                                <w:lang w:eastAsia="es-CO"/>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3</w:t>
                            </w:r>
                          </w:p>
                        </w:tc>
                        <w:tc>
                          <w:tcPr>
                            <w:tcW w:w="1932" w:type="dxa"/>
                            <w:tcBorders>
                              <w:left w:val="single" w:sz="4" w:space="0" w:color="auto"/>
                              <w:right w:val="single" w:sz="4" w:space="0" w:color="auto"/>
                            </w:tcBorders>
                          </w:tcPr>
                          <w:p w14:paraId="5E334660" w14:textId="77777777" w:rsidR="00C42837" w:rsidRDefault="00C42837" w:rsidP="003A256C">
                            <w:pPr>
                              <w:jc w:val="left"/>
                              <w:rPr>
                                <w:noProof/>
                                <w:lang w:eastAsia="es-CO"/>
                              </w:rPr>
                            </w:pPr>
                            <w:r w:rsidRPr="001F2762">
                              <w:rPr>
                                <w:rFonts w:ascii="Calibri" w:eastAsia="Times New Roman" w:hAnsi="Calibri" w:cs="Calibri"/>
                                <w:color w:val="000000"/>
                                <w:sz w:val="18"/>
                                <w:szCs w:val="16"/>
                              </w:rPr>
                              <w:t>12</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5</w:t>
                            </w:r>
                          </w:p>
                        </w:tc>
                      </w:tr>
                      <w:tr w:rsidR="00C42837" w14:paraId="6239172D" w14:textId="77777777" w:rsidTr="00341C7C">
                        <w:tc>
                          <w:tcPr>
                            <w:tcW w:w="1530" w:type="dxa"/>
                            <w:tcBorders>
                              <w:left w:val="single" w:sz="4" w:space="0" w:color="auto"/>
                              <w:right w:val="single" w:sz="4" w:space="0" w:color="auto"/>
                            </w:tcBorders>
                          </w:tcPr>
                          <w:p w14:paraId="0A357C89"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U4</w:t>
                            </w:r>
                          </w:p>
                        </w:tc>
                        <w:tc>
                          <w:tcPr>
                            <w:tcW w:w="1516" w:type="dxa"/>
                            <w:tcBorders>
                              <w:left w:val="single" w:sz="4" w:space="0" w:color="auto"/>
                              <w:right w:val="single" w:sz="4" w:space="0" w:color="auto"/>
                            </w:tcBorders>
                          </w:tcPr>
                          <w:p w14:paraId="40F746A5"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254</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36</w:t>
                            </w:r>
                          </w:p>
                        </w:tc>
                        <w:tc>
                          <w:tcPr>
                            <w:tcW w:w="1928" w:type="dxa"/>
                            <w:tcBorders>
                              <w:left w:val="single" w:sz="4" w:space="0" w:color="auto"/>
                              <w:right w:val="single" w:sz="4" w:space="0" w:color="auto"/>
                            </w:tcBorders>
                          </w:tcPr>
                          <w:p w14:paraId="695E0E97"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5</w:t>
                            </w:r>
                          </w:p>
                        </w:tc>
                        <w:tc>
                          <w:tcPr>
                            <w:tcW w:w="1926" w:type="dxa"/>
                            <w:tcBorders>
                              <w:left w:val="single" w:sz="4" w:space="0" w:color="auto"/>
                              <w:right w:val="single" w:sz="4" w:space="0" w:color="auto"/>
                            </w:tcBorders>
                          </w:tcPr>
                          <w:p w14:paraId="5862B136"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2</w:t>
                            </w:r>
                          </w:p>
                        </w:tc>
                        <w:tc>
                          <w:tcPr>
                            <w:tcW w:w="1932" w:type="dxa"/>
                            <w:tcBorders>
                              <w:left w:val="single" w:sz="4" w:space="0" w:color="auto"/>
                              <w:right w:val="single" w:sz="4" w:space="0" w:color="auto"/>
                            </w:tcBorders>
                          </w:tcPr>
                          <w:p w14:paraId="5D355635"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15</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97</w:t>
                            </w:r>
                          </w:p>
                        </w:tc>
                      </w:tr>
                      <w:tr w:rsidR="00C42837" w14:paraId="577D88A0" w14:textId="77777777" w:rsidTr="00341C7C">
                        <w:tc>
                          <w:tcPr>
                            <w:tcW w:w="1530" w:type="dxa"/>
                            <w:tcBorders>
                              <w:left w:val="single" w:sz="4" w:space="0" w:color="auto"/>
                              <w:right w:val="single" w:sz="4" w:space="0" w:color="auto"/>
                            </w:tcBorders>
                          </w:tcPr>
                          <w:p w14:paraId="433B1714"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U8</w:t>
                            </w:r>
                          </w:p>
                        </w:tc>
                        <w:tc>
                          <w:tcPr>
                            <w:tcW w:w="1516" w:type="dxa"/>
                            <w:tcBorders>
                              <w:left w:val="single" w:sz="4" w:space="0" w:color="auto"/>
                              <w:right w:val="single" w:sz="4" w:space="0" w:color="auto"/>
                            </w:tcBorders>
                          </w:tcPr>
                          <w:p w14:paraId="4CF12C29"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222</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64</w:t>
                            </w:r>
                          </w:p>
                        </w:tc>
                        <w:tc>
                          <w:tcPr>
                            <w:tcW w:w="1928" w:type="dxa"/>
                            <w:tcBorders>
                              <w:left w:val="single" w:sz="4" w:space="0" w:color="auto"/>
                              <w:right w:val="single" w:sz="4" w:space="0" w:color="auto"/>
                            </w:tcBorders>
                          </w:tcPr>
                          <w:p w14:paraId="5B380F30"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80</w:t>
                            </w:r>
                          </w:p>
                        </w:tc>
                        <w:tc>
                          <w:tcPr>
                            <w:tcW w:w="1926" w:type="dxa"/>
                            <w:tcBorders>
                              <w:left w:val="single" w:sz="4" w:space="0" w:color="auto"/>
                              <w:right w:val="single" w:sz="4" w:space="0" w:color="auto"/>
                            </w:tcBorders>
                          </w:tcPr>
                          <w:p w14:paraId="10AB8CAA"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1</w:t>
                            </w:r>
                          </w:p>
                        </w:tc>
                        <w:tc>
                          <w:tcPr>
                            <w:tcW w:w="1932" w:type="dxa"/>
                            <w:tcBorders>
                              <w:left w:val="single" w:sz="4" w:space="0" w:color="auto"/>
                              <w:right w:val="single" w:sz="4" w:space="0" w:color="auto"/>
                            </w:tcBorders>
                          </w:tcPr>
                          <w:p w14:paraId="204022A3"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26</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45</w:t>
                            </w:r>
                          </w:p>
                        </w:tc>
                      </w:tr>
                      <w:tr w:rsidR="00C42837" w14:paraId="61CC7042" w14:textId="77777777" w:rsidTr="00341C7C">
                        <w:tc>
                          <w:tcPr>
                            <w:tcW w:w="1530" w:type="dxa"/>
                            <w:tcBorders>
                              <w:left w:val="single" w:sz="4" w:space="0" w:color="auto"/>
                              <w:right w:val="single" w:sz="4" w:space="0" w:color="auto"/>
                            </w:tcBorders>
                          </w:tcPr>
                          <w:p w14:paraId="05EF51EC"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PS1</w:t>
                            </w:r>
                          </w:p>
                        </w:tc>
                        <w:tc>
                          <w:tcPr>
                            <w:tcW w:w="1516" w:type="dxa"/>
                            <w:tcBorders>
                              <w:left w:val="single" w:sz="4" w:space="0" w:color="auto"/>
                              <w:right w:val="single" w:sz="4" w:space="0" w:color="auto"/>
                            </w:tcBorders>
                          </w:tcPr>
                          <w:p w14:paraId="49267E82"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206</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09</w:t>
                            </w:r>
                          </w:p>
                        </w:tc>
                        <w:tc>
                          <w:tcPr>
                            <w:tcW w:w="1928" w:type="dxa"/>
                            <w:tcBorders>
                              <w:left w:val="single" w:sz="4" w:space="0" w:color="auto"/>
                              <w:right w:val="single" w:sz="4" w:space="0" w:color="auto"/>
                            </w:tcBorders>
                          </w:tcPr>
                          <w:p w14:paraId="64D02EC5"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9</w:t>
                            </w:r>
                          </w:p>
                        </w:tc>
                        <w:tc>
                          <w:tcPr>
                            <w:tcW w:w="1926" w:type="dxa"/>
                            <w:tcBorders>
                              <w:left w:val="single" w:sz="4" w:space="0" w:color="auto"/>
                              <w:right w:val="single" w:sz="4" w:space="0" w:color="auto"/>
                            </w:tcBorders>
                          </w:tcPr>
                          <w:p w14:paraId="219F2AD6"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10</w:t>
                            </w:r>
                          </w:p>
                        </w:tc>
                        <w:tc>
                          <w:tcPr>
                            <w:tcW w:w="1932" w:type="dxa"/>
                            <w:tcBorders>
                              <w:left w:val="single" w:sz="4" w:space="0" w:color="auto"/>
                              <w:right w:val="single" w:sz="4" w:space="0" w:color="auto"/>
                            </w:tcBorders>
                          </w:tcPr>
                          <w:p w14:paraId="723B2377"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1</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92</w:t>
                            </w:r>
                          </w:p>
                        </w:tc>
                      </w:tr>
                      <w:tr w:rsidR="00C42837" w14:paraId="5D169852" w14:textId="77777777" w:rsidTr="00341C7C">
                        <w:tc>
                          <w:tcPr>
                            <w:tcW w:w="1530" w:type="dxa"/>
                            <w:tcBorders>
                              <w:left w:val="single" w:sz="4" w:space="0" w:color="auto"/>
                              <w:right w:val="single" w:sz="4" w:space="0" w:color="auto"/>
                            </w:tcBorders>
                          </w:tcPr>
                          <w:p w14:paraId="7AFB80B2"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PS1,5</w:t>
                            </w:r>
                          </w:p>
                        </w:tc>
                        <w:tc>
                          <w:tcPr>
                            <w:tcW w:w="1516" w:type="dxa"/>
                            <w:tcBorders>
                              <w:left w:val="single" w:sz="4" w:space="0" w:color="auto"/>
                              <w:right w:val="single" w:sz="4" w:space="0" w:color="auto"/>
                            </w:tcBorders>
                          </w:tcPr>
                          <w:p w14:paraId="1D851C03"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196</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97</w:t>
                            </w:r>
                          </w:p>
                        </w:tc>
                        <w:tc>
                          <w:tcPr>
                            <w:tcW w:w="1928" w:type="dxa"/>
                            <w:tcBorders>
                              <w:left w:val="single" w:sz="4" w:space="0" w:color="auto"/>
                              <w:right w:val="single" w:sz="4" w:space="0" w:color="auto"/>
                            </w:tcBorders>
                          </w:tcPr>
                          <w:p w14:paraId="16904F92"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6</w:t>
                            </w:r>
                          </w:p>
                        </w:tc>
                        <w:tc>
                          <w:tcPr>
                            <w:tcW w:w="1926" w:type="dxa"/>
                            <w:tcBorders>
                              <w:left w:val="single" w:sz="4" w:space="0" w:color="auto"/>
                              <w:right w:val="single" w:sz="4" w:space="0" w:color="auto"/>
                            </w:tcBorders>
                          </w:tcPr>
                          <w:p w14:paraId="39495B85"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09</w:t>
                            </w:r>
                          </w:p>
                        </w:tc>
                        <w:tc>
                          <w:tcPr>
                            <w:tcW w:w="1932" w:type="dxa"/>
                            <w:tcBorders>
                              <w:left w:val="single" w:sz="4" w:space="0" w:color="auto"/>
                              <w:right w:val="single" w:sz="4" w:space="0" w:color="auto"/>
                            </w:tcBorders>
                          </w:tcPr>
                          <w:p w14:paraId="4E48E218"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4</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93</w:t>
                            </w:r>
                          </w:p>
                        </w:tc>
                      </w:tr>
                      <w:tr w:rsidR="00C42837" w14:paraId="0B3FCA77" w14:textId="77777777" w:rsidTr="00341C7C">
                        <w:tc>
                          <w:tcPr>
                            <w:tcW w:w="1530" w:type="dxa"/>
                            <w:tcBorders>
                              <w:left w:val="single" w:sz="4" w:space="0" w:color="auto"/>
                              <w:right w:val="single" w:sz="4" w:space="0" w:color="auto"/>
                            </w:tcBorders>
                          </w:tcPr>
                          <w:p w14:paraId="46DE6751"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Z40CU4CPS1</w:t>
                            </w:r>
                          </w:p>
                        </w:tc>
                        <w:tc>
                          <w:tcPr>
                            <w:tcW w:w="1516" w:type="dxa"/>
                            <w:tcBorders>
                              <w:left w:val="single" w:sz="4" w:space="0" w:color="auto"/>
                              <w:right w:val="single" w:sz="4" w:space="0" w:color="auto"/>
                            </w:tcBorders>
                          </w:tcPr>
                          <w:p w14:paraId="5D2E6CFC"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171</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79</w:t>
                            </w:r>
                          </w:p>
                        </w:tc>
                        <w:tc>
                          <w:tcPr>
                            <w:tcW w:w="1928" w:type="dxa"/>
                            <w:tcBorders>
                              <w:left w:val="single" w:sz="4" w:space="0" w:color="auto"/>
                              <w:right w:val="single" w:sz="4" w:space="0" w:color="auto"/>
                            </w:tcBorders>
                          </w:tcPr>
                          <w:p w14:paraId="5917E23A"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80</w:t>
                            </w:r>
                          </w:p>
                        </w:tc>
                        <w:tc>
                          <w:tcPr>
                            <w:tcW w:w="1926" w:type="dxa"/>
                            <w:tcBorders>
                              <w:left w:val="single" w:sz="4" w:space="0" w:color="auto"/>
                              <w:right w:val="single" w:sz="4" w:space="0" w:color="auto"/>
                            </w:tcBorders>
                          </w:tcPr>
                          <w:p w14:paraId="044EAD61"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0</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08</w:t>
                            </w:r>
                          </w:p>
                        </w:tc>
                        <w:tc>
                          <w:tcPr>
                            <w:tcW w:w="1932" w:type="dxa"/>
                            <w:tcBorders>
                              <w:left w:val="single" w:sz="4" w:space="0" w:color="auto"/>
                              <w:right w:val="single" w:sz="4" w:space="0" w:color="auto"/>
                            </w:tcBorders>
                          </w:tcPr>
                          <w:p w14:paraId="595E21B4" w14:textId="77777777" w:rsidR="00C42837" w:rsidRPr="001F2762" w:rsidRDefault="00C42837" w:rsidP="003A256C">
                            <w:pPr>
                              <w:jc w:val="left"/>
                              <w:rPr>
                                <w:rFonts w:ascii="Calibri" w:eastAsia="Times New Roman" w:hAnsi="Calibri" w:cs="Calibri"/>
                                <w:color w:val="000000"/>
                                <w:sz w:val="18"/>
                                <w:szCs w:val="16"/>
                              </w:rPr>
                            </w:pPr>
                            <w:r w:rsidRPr="001F2762">
                              <w:rPr>
                                <w:rFonts w:ascii="Calibri" w:eastAsia="Times New Roman" w:hAnsi="Calibri" w:cs="Calibri"/>
                                <w:color w:val="000000"/>
                                <w:sz w:val="18"/>
                                <w:szCs w:val="16"/>
                              </w:rPr>
                              <w:t>43</w:t>
                            </w:r>
                            <w:r w:rsidR="00380D20">
                              <w:rPr>
                                <w:rFonts w:ascii="Calibri" w:eastAsia="Times New Roman" w:hAnsi="Calibri" w:cs="Calibri"/>
                                <w:color w:val="000000"/>
                                <w:sz w:val="18"/>
                                <w:szCs w:val="16"/>
                              </w:rPr>
                              <w:t>,</w:t>
                            </w:r>
                            <w:r w:rsidRPr="001F2762">
                              <w:rPr>
                                <w:rFonts w:ascii="Calibri" w:eastAsia="Times New Roman" w:hAnsi="Calibri" w:cs="Calibri"/>
                                <w:color w:val="000000"/>
                                <w:sz w:val="18"/>
                                <w:szCs w:val="16"/>
                              </w:rPr>
                              <w:t>25</w:t>
                            </w:r>
                          </w:p>
                        </w:tc>
                      </w:tr>
                    </w:tbl>
                    <w:p w14:paraId="2946E311" w14:textId="77777777" w:rsidR="00C42837" w:rsidRDefault="00C42837" w:rsidP="00341C7C">
                      <w:pPr>
                        <w:jc w:val="center"/>
                        <w:rPr>
                          <w:noProof/>
                          <w:sz w:val="18"/>
                          <w:szCs w:val="18"/>
                          <w:lang w:eastAsia="es-CO"/>
                        </w:rPr>
                      </w:pPr>
                    </w:p>
                    <w:p w14:paraId="4FC74524" w14:textId="77777777" w:rsidR="00C42837" w:rsidRDefault="00C42837"/>
                  </w:txbxContent>
                </v:textbox>
                <w10:wrap type="square" anchorx="margin" anchory="margin"/>
              </v:shape>
            </w:pict>
          </mc:Fallback>
        </mc:AlternateContent>
      </w:r>
      <w:r w:rsidR="009E1927">
        <w:t xml:space="preserve"> </w:t>
      </w:r>
      <w:r>
        <w:t xml:space="preserve">muestran claramente la presencia de partículas soportadas en el material </w:t>
      </w:r>
      <w:r w:rsidR="009E1927">
        <w:t>poroso,</w:t>
      </w:r>
      <w:r>
        <w:t xml:space="preserve"> </w:t>
      </w:r>
      <w:r w:rsidR="00520AB1">
        <w:t xml:space="preserve">así como </w:t>
      </w:r>
      <w:r w:rsidR="001A36E7">
        <w:t xml:space="preserve">se </w:t>
      </w:r>
      <w:r w:rsidR="00520AB1">
        <w:t xml:space="preserve">evidencia </w:t>
      </w:r>
      <w:r>
        <w:t xml:space="preserve">que el mineral conserva sus propiedades características por lo que la etapa de impregnación húmeda no afecta la estructura externa del soporte. </w:t>
      </w:r>
    </w:p>
    <w:p w14:paraId="575AC4E8" w14:textId="77777777" w:rsidR="00A85942" w:rsidRDefault="00A85942" w:rsidP="00FA3002"/>
    <w:p w14:paraId="784893B4" w14:textId="5A022F46" w:rsidR="00220CCC" w:rsidRDefault="00FA3002" w:rsidP="009D21D9">
      <w:r>
        <w:t>Adicionalmente, con análisis EDS se confirmó la presencia de cobre producto del proceso de intercambio metálico a partir de nitrato de cobre como fuente de Cu así también su incorporación a diferentes niveles en el material de soporte.</w:t>
      </w:r>
      <w:r w:rsidR="004A4B46">
        <w:t xml:space="preserve"> Por un lado, el análisis de la zeolita pura demuestra la presencia de los </w:t>
      </w:r>
      <w:r w:rsidR="009D08EC">
        <w:t>elementos</w:t>
      </w:r>
      <w:r w:rsidR="004A4B46">
        <w:t xml:space="preserve"> estructurales principales, Oxígeno, Silicio, y Aluminio. Esto permite asegurar que la materia prima utilizada es prácticamente limpia y sin impurezas. Por otro lado, los espectros EDS se evidencia</w:t>
      </w:r>
      <w:r w:rsidR="008F775E">
        <w:t>ron</w:t>
      </w:r>
      <w:r w:rsidR="004A4B46">
        <w:t xml:space="preserve"> de forma cuantitativa la presencia de NMS-cobre en el medio poroso</w:t>
      </w:r>
      <w:r w:rsidR="008F775E">
        <w:t>, y que, según lo reportado en literatura el método IHI garantiza un mayor porcentaje de deposición y/o intercambio de materiales en el medio de soporte.</w:t>
      </w:r>
      <w:r w:rsidR="005A31D4">
        <w:t xml:space="preserve"> El porcentaje obtenido para cada muestra se presenta en la tabla 1.  </w:t>
      </w:r>
    </w:p>
    <w:p w14:paraId="127675A0" w14:textId="77777777" w:rsidR="00220CCC" w:rsidRPr="008F775E" w:rsidRDefault="00220CCC" w:rsidP="00220CCC">
      <w:pPr>
        <w:pStyle w:val="TablaTtulo"/>
        <w:jc w:val="left"/>
        <w:rPr>
          <w:szCs w:val="16"/>
        </w:rPr>
      </w:pPr>
      <w:r w:rsidRPr="008F775E">
        <w:rPr>
          <w:bCs/>
          <w:szCs w:val="16"/>
        </w:rPr>
        <w:t xml:space="preserve">Tabla </w:t>
      </w:r>
      <w:r>
        <w:t>1</w:t>
      </w:r>
      <w:r w:rsidRPr="006B13BE">
        <w:t>.</w:t>
      </w:r>
      <w:r>
        <w:t xml:space="preserve"> </w:t>
      </w:r>
      <w:r w:rsidRPr="00F63C2C">
        <w:rPr>
          <w:b w:val="0"/>
          <w:bCs/>
          <w:szCs w:val="16"/>
        </w:rPr>
        <w:t xml:space="preserve">Porcentaje masa promedio de cada elemento </w:t>
      </w:r>
      <w:r>
        <w:rPr>
          <w:b w:val="0"/>
          <w:bCs/>
          <w:szCs w:val="16"/>
        </w:rPr>
        <w:t>de</w:t>
      </w:r>
      <w:r w:rsidRPr="00F63C2C">
        <w:rPr>
          <w:b w:val="0"/>
          <w:bCs/>
          <w:szCs w:val="16"/>
        </w:rPr>
        <w:t xml:space="preserve"> muestras modificadas en la etapa de intercambio metálico, obtenido a través de análisis EDS</w:t>
      </w:r>
      <w:r>
        <w:rPr>
          <w:b w:val="0"/>
          <w:bCs/>
          <w:szCs w:val="16"/>
        </w:rPr>
        <w:t>.</w:t>
      </w:r>
      <w:r w:rsidRPr="00F63C2C">
        <w:rPr>
          <w:b w:val="0"/>
          <w:bCs/>
          <w:szCs w:val="16"/>
        </w:rPr>
        <w:t xml:space="preserve"> </w:t>
      </w:r>
    </w:p>
    <w:p w14:paraId="658B2A7A" w14:textId="77777777" w:rsidR="00220CCC" w:rsidRDefault="00220CCC" w:rsidP="00220CCC">
      <w:pPr>
        <w:rPr>
          <w:color w:val="000000"/>
        </w:rPr>
      </w:pPr>
      <w:r>
        <w:rPr>
          <w:color w:val="000000"/>
        </w:rPr>
        <w:t xml:space="preserve"> </w:t>
      </w:r>
    </w:p>
    <w:tbl>
      <w:tblPr>
        <w:tblW w:w="4377" w:type="dxa"/>
        <w:tblCellMar>
          <w:left w:w="70" w:type="dxa"/>
          <w:right w:w="70" w:type="dxa"/>
        </w:tblCellMar>
        <w:tblLook w:val="04A0" w:firstRow="1" w:lastRow="0" w:firstColumn="1" w:lastColumn="0" w:noHBand="0" w:noVBand="1"/>
      </w:tblPr>
      <w:tblGrid>
        <w:gridCol w:w="731"/>
        <w:gridCol w:w="803"/>
        <w:gridCol w:w="776"/>
        <w:gridCol w:w="831"/>
        <w:gridCol w:w="683"/>
        <w:gridCol w:w="580"/>
      </w:tblGrid>
      <w:tr w:rsidR="00220CCC" w:rsidRPr="00AF14F5" w14:paraId="79D63974" w14:textId="77777777" w:rsidTr="007846DC">
        <w:trPr>
          <w:trHeight w:val="259"/>
        </w:trPr>
        <w:tc>
          <w:tcPr>
            <w:tcW w:w="72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26E982BB"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Muestra</w:t>
            </w:r>
          </w:p>
        </w:tc>
        <w:tc>
          <w:tcPr>
            <w:tcW w:w="3651" w:type="dxa"/>
            <w:gridSpan w:val="5"/>
            <w:tcBorders>
              <w:top w:val="single" w:sz="4" w:space="0" w:color="auto"/>
              <w:left w:val="nil"/>
              <w:bottom w:val="single" w:sz="4" w:space="0" w:color="auto"/>
              <w:right w:val="single" w:sz="4" w:space="0" w:color="auto"/>
            </w:tcBorders>
            <w:shd w:val="clear" w:color="auto" w:fill="E7E6E6" w:themeFill="background2"/>
            <w:noWrap/>
            <w:vAlign w:val="bottom"/>
            <w:hideMark/>
          </w:tcPr>
          <w:p w14:paraId="674915CD" w14:textId="77777777" w:rsidR="00220CCC" w:rsidRPr="00AF14F5" w:rsidRDefault="00220CCC" w:rsidP="007846DC">
            <w:pPr>
              <w:jc w:val="center"/>
              <w:rPr>
                <w:rFonts w:eastAsia="Times New Roman" w:cs="Times New Roman"/>
                <w:color w:val="000000"/>
                <w:sz w:val="18"/>
                <w:szCs w:val="16"/>
              </w:rPr>
            </w:pPr>
            <w:r w:rsidRPr="00AF14F5">
              <w:rPr>
                <w:rFonts w:eastAsia="Times New Roman" w:cs="Times New Roman"/>
                <w:color w:val="000000"/>
                <w:sz w:val="18"/>
                <w:szCs w:val="16"/>
              </w:rPr>
              <w:t>Elemento (% masa normal)</w:t>
            </w:r>
          </w:p>
        </w:tc>
      </w:tr>
      <w:tr w:rsidR="00220CCC" w:rsidRPr="00543546" w14:paraId="755D76A9" w14:textId="77777777" w:rsidTr="007846DC">
        <w:trPr>
          <w:trHeight w:val="259"/>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A670B22"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 </w:t>
            </w:r>
          </w:p>
        </w:tc>
        <w:tc>
          <w:tcPr>
            <w:tcW w:w="803" w:type="dxa"/>
            <w:tcBorders>
              <w:top w:val="nil"/>
              <w:left w:val="nil"/>
              <w:bottom w:val="single" w:sz="4" w:space="0" w:color="auto"/>
              <w:right w:val="single" w:sz="4" w:space="0" w:color="auto"/>
            </w:tcBorders>
            <w:shd w:val="clear" w:color="auto" w:fill="auto"/>
            <w:noWrap/>
            <w:vAlign w:val="bottom"/>
            <w:hideMark/>
          </w:tcPr>
          <w:p w14:paraId="4E22D1B8"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Carbono</w:t>
            </w:r>
          </w:p>
        </w:tc>
        <w:tc>
          <w:tcPr>
            <w:tcW w:w="776" w:type="dxa"/>
            <w:tcBorders>
              <w:top w:val="nil"/>
              <w:left w:val="nil"/>
              <w:bottom w:val="single" w:sz="4" w:space="0" w:color="auto"/>
              <w:right w:val="single" w:sz="4" w:space="0" w:color="auto"/>
            </w:tcBorders>
            <w:shd w:val="clear" w:color="auto" w:fill="auto"/>
            <w:noWrap/>
            <w:vAlign w:val="bottom"/>
            <w:hideMark/>
          </w:tcPr>
          <w:p w14:paraId="28D46CCB"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Oxígeno</w:t>
            </w:r>
          </w:p>
        </w:tc>
        <w:tc>
          <w:tcPr>
            <w:tcW w:w="814" w:type="dxa"/>
            <w:tcBorders>
              <w:top w:val="nil"/>
              <w:left w:val="nil"/>
              <w:bottom w:val="single" w:sz="4" w:space="0" w:color="auto"/>
              <w:right w:val="single" w:sz="4" w:space="0" w:color="auto"/>
            </w:tcBorders>
            <w:shd w:val="clear" w:color="auto" w:fill="auto"/>
            <w:noWrap/>
            <w:vAlign w:val="bottom"/>
            <w:hideMark/>
          </w:tcPr>
          <w:p w14:paraId="785E5F44"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 xml:space="preserve">Aluminio </w:t>
            </w:r>
          </w:p>
        </w:tc>
        <w:tc>
          <w:tcPr>
            <w:tcW w:w="683" w:type="dxa"/>
            <w:tcBorders>
              <w:top w:val="nil"/>
              <w:left w:val="nil"/>
              <w:bottom w:val="single" w:sz="4" w:space="0" w:color="auto"/>
              <w:right w:val="single" w:sz="4" w:space="0" w:color="auto"/>
            </w:tcBorders>
            <w:shd w:val="clear" w:color="auto" w:fill="auto"/>
            <w:noWrap/>
            <w:vAlign w:val="bottom"/>
            <w:hideMark/>
          </w:tcPr>
          <w:p w14:paraId="5779A465"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Silicio</w:t>
            </w:r>
          </w:p>
        </w:tc>
        <w:tc>
          <w:tcPr>
            <w:tcW w:w="574" w:type="dxa"/>
            <w:tcBorders>
              <w:top w:val="nil"/>
              <w:left w:val="nil"/>
              <w:bottom w:val="single" w:sz="4" w:space="0" w:color="auto"/>
              <w:right w:val="single" w:sz="4" w:space="0" w:color="auto"/>
            </w:tcBorders>
            <w:shd w:val="clear" w:color="auto" w:fill="auto"/>
            <w:noWrap/>
            <w:vAlign w:val="bottom"/>
            <w:hideMark/>
          </w:tcPr>
          <w:p w14:paraId="70A497B9"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Cobre</w:t>
            </w:r>
          </w:p>
        </w:tc>
      </w:tr>
      <w:tr w:rsidR="00220CCC" w:rsidRPr="00543546" w14:paraId="382A59C3" w14:textId="77777777" w:rsidTr="007846DC">
        <w:trPr>
          <w:trHeight w:val="259"/>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D9E2550"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Z40</w:t>
            </w:r>
          </w:p>
        </w:tc>
        <w:tc>
          <w:tcPr>
            <w:tcW w:w="803" w:type="dxa"/>
            <w:tcBorders>
              <w:top w:val="nil"/>
              <w:left w:val="nil"/>
              <w:bottom w:val="single" w:sz="4" w:space="0" w:color="auto"/>
              <w:right w:val="single" w:sz="4" w:space="0" w:color="auto"/>
            </w:tcBorders>
            <w:shd w:val="clear" w:color="auto" w:fill="auto"/>
            <w:noWrap/>
            <w:vAlign w:val="bottom"/>
            <w:hideMark/>
          </w:tcPr>
          <w:p w14:paraId="570A218A"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40,76</w:t>
            </w:r>
          </w:p>
        </w:tc>
        <w:tc>
          <w:tcPr>
            <w:tcW w:w="776" w:type="dxa"/>
            <w:tcBorders>
              <w:top w:val="nil"/>
              <w:left w:val="nil"/>
              <w:bottom w:val="single" w:sz="4" w:space="0" w:color="auto"/>
              <w:right w:val="single" w:sz="4" w:space="0" w:color="auto"/>
            </w:tcBorders>
            <w:shd w:val="clear" w:color="auto" w:fill="auto"/>
            <w:noWrap/>
            <w:vAlign w:val="bottom"/>
            <w:hideMark/>
          </w:tcPr>
          <w:p w14:paraId="3AB57CCE"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39,12</w:t>
            </w:r>
          </w:p>
        </w:tc>
        <w:tc>
          <w:tcPr>
            <w:tcW w:w="814" w:type="dxa"/>
            <w:tcBorders>
              <w:top w:val="nil"/>
              <w:left w:val="nil"/>
              <w:bottom w:val="single" w:sz="4" w:space="0" w:color="auto"/>
              <w:right w:val="single" w:sz="4" w:space="0" w:color="auto"/>
            </w:tcBorders>
            <w:shd w:val="clear" w:color="auto" w:fill="auto"/>
            <w:noWrap/>
            <w:vAlign w:val="bottom"/>
            <w:hideMark/>
          </w:tcPr>
          <w:p w14:paraId="5F81C439"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1,16</w:t>
            </w:r>
          </w:p>
        </w:tc>
        <w:tc>
          <w:tcPr>
            <w:tcW w:w="683" w:type="dxa"/>
            <w:tcBorders>
              <w:top w:val="nil"/>
              <w:left w:val="nil"/>
              <w:bottom w:val="single" w:sz="4" w:space="0" w:color="auto"/>
              <w:right w:val="single" w:sz="4" w:space="0" w:color="auto"/>
            </w:tcBorders>
            <w:shd w:val="clear" w:color="auto" w:fill="auto"/>
            <w:noWrap/>
            <w:vAlign w:val="bottom"/>
            <w:hideMark/>
          </w:tcPr>
          <w:p w14:paraId="1051B34C"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18,96</w:t>
            </w:r>
          </w:p>
        </w:tc>
        <w:tc>
          <w:tcPr>
            <w:tcW w:w="574" w:type="dxa"/>
            <w:tcBorders>
              <w:top w:val="nil"/>
              <w:left w:val="nil"/>
              <w:bottom w:val="single" w:sz="4" w:space="0" w:color="auto"/>
              <w:right w:val="single" w:sz="4" w:space="0" w:color="auto"/>
            </w:tcBorders>
            <w:shd w:val="clear" w:color="auto" w:fill="auto"/>
            <w:noWrap/>
            <w:vAlign w:val="bottom"/>
            <w:hideMark/>
          </w:tcPr>
          <w:p w14:paraId="2958365D"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w:t>
            </w:r>
          </w:p>
        </w:tc>
      </w:tr>
      <w:tr w:rsidR="00220CCC" w:rsidRPr="00543546" w14:paraId="405D66F6" w14:textId="77777777" w:rsidTr="007846DC">
        <w:trPr>
          <w:trHeight w:val="259"/>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BC26EB9"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Z40Cu2</w:t>
            </w:r>
          </w:p>
        </w:tc>
        <w:tc>
          <w:tcPr>
            <w:tcW w:w="803" w:type="dxa"/>
            <w:tcBorders>
              <w:top w:val="nil"/>
              <w:left w:val="nil"/>
              <w:bottom w:val="single" w:sz="4" w:space="0" w:color="auto"/>
              <w:right w:val="single" w:sz="4" w:space="0" w:color="auto"/>
            </w:tcBorders>
            <w:shd w:val="clear" w:color="auto" w:fill="auto"/>
            <w:noWrap/>
            <w:vAlign w:val="bottom"/>
            <w:hideMark/>
          </w:tcPr>
          <w:p w14:paraId="7D1E83B9"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42,86</w:t>
            </w:r>
          </w:p>
        </w:tc>
        <w:tc>
          <w:tcPr>
            <w:tcW w:w="776" w:type="dxa"/>
            <w:tcBorders>
              <w:top w:val="nil"/>
              <w:left w:val="nil"/>
              <w:bottom w:val="single" w:sz="4" w:space="0" w:color="auto"/>
              <w:right w:val="single" w:sz="4" w:space="0" w:color="auto"/>
            </w:tcBorders>
            <w:shd w:val="clear" w:color="auto" w:fill="auto"/>
            <w:noWrap/>
            <w:vAlign w:val="bottom"/>
            <w:hideMark/>
          </w:tcPr>
          <w:p w14:paraId="16B04C37"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34,36</w:t>
            </w:r>
          </w:p>
        </w:tc>
        <w:tc>
          <w:tcPr>
            <w:tcW w:w="814" w:type="dxa"/>
            <w:tcBorders>
              <w:top w:val="nil"/>
              <w:left w:val="nil"/>
              <w:bottom w:val="single" w:sz="4" w:space="0" w:color="auto"/>
              <w:right w:val="single" w:sz="4" w:space="0" w:color="auto"/>
            </w:tcBorders>
            <w:shd w:val="clear" w:color="auto" w:fill="auto"/>
            <w:noWrap/>
            <w:vAlign w:val="bottom"/>
            <w:hideMark/>
          </w:tcPr>
          <w:p w14:paraId="0468A523"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1,14</w:t>
            </w:r>
          </w:p>
        </w:tc>
        <w:tc>
          <w:tcPr>
            <w:tcW w:w="683" w:type="dxa"/>
            <w:tcBorders>
              <w:top w:val="nil"/>
              <w:left w:val="nil"/>
              <w:bottom w:val="single" w:sz="4" w:space="0" w:color="auto"/>
              <w:right w:val="single" w:sz="4" w:space="0" w:color="auto"/>
            </w:tcBorders>
            <w:shd w:val="clear" w:color="auto" w:fill="auto"/>
            <w:noWrap/>
            <w:vAlign w:val="bottom"/>
            <w:hideMark/>
          </w:tcPr>
          <w:p w14:paraId="3D93EA4F"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17,58</w:t>
            </w:r>
          </w:p>
        </w:tc>
        <w:tc>
          <w:tcPr>
            <w:tcW w:w="574" w:type="dxa"/>
            <w:tcBorders>
              <w:top w:val="nil"/>
              <w:left w:val="nil"/>
              <w:bottom w:val="single" w:sz="4" w:space="0" w:color="auto"/>
              <w:right w:val="single" w:sz="4" w:space="0" w:color="auto"/>
            </w:tcBorders>
            <w:shd w:val="clear" w:color="auto" w:fill="auto"/>
            <w:noWrap/>
            <w:vAlign w:val="bottom"/>
            <w:hideMark/>
          </w:tcPr>
          <w:p w14:paraId="6E90B42F"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4,07</w:t>
            </w:r>
          </w:p>
        </w:tc>
      </w:tr>
      <w:tr w:rsidR="00220CCC" w:rsidRPr="00543546" w14:paraId="70F18CF7" w14:textId="77777777" w:rsidTr="007846DC">
        <w:trPr>
          <w:trHeight w:val="259"/>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5A43B6D2"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Z40Cu4</w:t>
            </w:r>
          </w:p>
        </w:tc>
        <w:tc>
          <w:tcPr>
            <w:tcW w:w="803" w:type="dxa"/>
            <w:tcBorders>
              <w:top w:val="nil"/>
              <w:left w:val="nil"/>
              <w:bottom w:val="single" w:sz="4" w:space="0" w:color="auto"/>
              <w:right w:val="single" w:sz="4" w:space="0" w:color="auto"/>
            </w:tcBorders>
            <w:shd w:val="clear" w:color="auto" w:fill="auto"/>
            <w:noWrap/>
            <w:vAlign w:val="bottom"/>
            <w:hideMark/>
          </w:tcPr>
          <w:p w14:paraId="72C96CC1"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32,52</w:t>
            </w:r>
          </w:p>
        </w:tc>
        <w:tc>
          <w:tcPr>
            <w:tcW w:w="776" w:type="dxa"/>
            <w:tcBorders>
              <w:top w:val="nil"/>
              <w:left w:val="nil"/>
              <w:bottom w:val="single" w:sz="4" w:space="0" w:color="auto"/>
              <w:right w:val="single" w:sz="4" w:space="0" w:color="auto"/>
            </w:tcBorders>
            <w:shd w:val="clear" w:color="auto" w:fill="auto"/>
            <w:noWrap/>
            <w:vAlign w:val="bottom"/>
            <w:hideMark/>
          </w:tcPr>
          <w:p w14:paraId="345E197B"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37,05</w:t>
            </w:r>
          </w:p>
        </w:tc>
        <w:tc>
          <w:tcPr>
            <w:tcW w:w="814" w:type="dxa"/>
            <w:tcBorders>
              <w:top w:val="nil"/>
              <w:left w:val="nil"/>
              <w:bottom w:val="single" w:sz="4" w:space="0" w:color="auto"/>
              <w:right w:val="single" w:sz="4" w:space="0" w:color="auto"/>
            </w:tcBorders>
            <w:shd w:val="clear" w:color="auto" w:fill="auto"/>
            <w:noWrap/>
            <w:vAlign w:val="bottom"/>
            <w:hideMark/>
          </w:tcPr>
          <w:p w14:paraId="190456C8"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1,28</w:t>
            </w:r>
          </w:p>
        </w:tc>
        <w:tc>
          <w:tcPr>
            <w:tcW w:w="683" w:type="dxa"/>
            <w:tcBorders>
              <w:top w:val="nil"/>
              <w:left w:val="nil"/>
              <w:bottom w:val="single" w:sz="4" w:space="0" w:color="auto"/>
              <w:right w:val="single" w:sz="4" w:space="0" w:color="auto"/>
            </w:tcBorders>
            <w:shd w:val="clear" w:color="auto" w:fill="auto"/>
            <w:noWrap/>
            <w:vAlign w:val="bottom"/>
            <w:hideMark/>
          </w:tcPr>
          <w:p w14:paraId="5681FAFD"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21,65</w:t>
            </w:r>
          </w:p>
        </w:tc>
        <w:tc>
          <w:tcPr>
            <w:tcW w:w="574" w:type="dxa"/>
            <w:tcBorders>
              <w:top w:val="nil"/>
              <w:left w:val="nil"/>
              <w:bottom w:val="single" w:sz="4" w:space="0" w:color="auto"/>
              <w:right w:val="single" w:sz="4" w:space="0" w:color="auto"/>
            </w:tcBorders>
            <w:shd w:val="clear" w:color="auto" w:fill="auto"/>
            <w:noWrap/>
            <w:vAlign w:val="bottom"/>
            <w:hideMark/>
          </w:tcPr>
          <w:p w14:paraId="5386AEED"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7,50</w:t>
            </w:r>
          </w:p>
        </w:tc>
      </w:tr>
      <w:tr w:rsidR="00220CCC" w:rsidRPr="00543546" w14:paraId="1CBDA8AC" w14:textId="77777777" w:rsidTr="007846DC">
        <w:trPr>
          <w:trHeight w:val="259"/>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DB9DBE2"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Z40Cu8</w:t>
            </w:r>
          </w:p>
        </w:tc>
        <w:tc>
          <w:tcPr>
            <w:tcW w:w="803" w:type="dxa"/>
            <w:tcBorders>
              <w:top w:val="nil"/>
              <w:left w:val="nil"/>
              <w:bottom w:val="single" w:sz="4" w:space="0" w:color="auto"/>
              <w:right w:val="single" w:sz="4" w:space="0" w:color="auto"/>
            </w:tcBorders>
            <w:shd w:val="clear" w:color="auto" w:fill="auto"/>
            <w:noWrap/>
            <w:vAlign w:val="bottom"/>
            <w:hideMark/>
          </w:tcPr>
          <w:p w14:paraId="5E356C8E"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39,55</w:t>
            </w:r>
          </w:p>
        </w:tc>
        <w:tc>
          <w:tcPr>
            <w:tcW w:w="776" w:type="dxa"/>
            <w:tcBorders>
              <w:top w:val="nil"/>
              <w:left w:val="nil"/>
              <w:bottom w:val="single" w:sz="4" w:space="0" w:color="auto"/>
              <w:right w:val="single" w:sz="4" w:space="0" w:color="auto"/>
            </w:tcBorders>
            <w:shd w:val="clear" w:color="auto" w:fill="auto"/>
            <w:noWrap/>
            <w:vAlign w:val="bottom"/>
            <w:hideMark/>
          </w:tcPr>
          <w:p w14:paraId="42925C60"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34,04</w:t>
            </w:r>
          </w:p>
        </w:tc>
        <w:tc>
          <w:tcPr>
            <w:tcW w:w="814" w:type="dxa"/>
            <w:tcBorders>
              <w:top w:val="nil"/>
              <w:left w:val="nil"/>
              <w:bottom w:val="single" w:sz="4" w:space="0" w:color="auto"/>
              <w:right w:val="single" w:sz="4" w:space="0" w:color="auto"/>
            </w:tcBorders>
            <w:shd w:val="clear" w:color="auto" w:fill="auto"/>
            <w:noWrap/>
            <w:vAlign w:val="bottom"/>
            <w:hideMark/>
          </w:tcPr>
          <w:p w14:paraId="03EEB216"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0,76</w:t>
            </w:r>
          </w:p>
        </w:tc>
        <w:tc>
          <w:tcPr>
            <w:tcW w:w="683" w:type="dxa"/>
            <w:tcBorders>
              <w:top w:val="nil"/>
              <w:left w:val="nil"/>
              <w:bottom w:val="single" w:sz="4" w:space="0" w:color="auto"/>
              <w:right w:val="single" w:sz="4" w:space="0" w:color="auto"/>
            </w:tcBorders>
            <w:shd w:val="clear" w:color="auto" w:fill="auto"/>
            <w:noWrap/>
            <w:vAlign w:val="bottom"/>
            <w:hideMark/>
          </w:tcPr>
          <w:p w14:paraId="773295FC"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13,24</w:t>
            </w:r>
          </w:p>
        </w:tc>
        <w:tc>
          <w:tcPr>
            <w:tcW w:w="574" w:type="dxa"/>
            <w:tcBorders>
              <w:top w:val="nil"/>
              <w:left w:val="nil"/>
              <w:bottom w:val="single" w:sz="4" w:space="0" w:color="auto"/>
              <w:right w:val="single" w:sz="4" w:space="0" w:color="auto"/>
            </w:tcBorders>
            <w:shd w:val="clear" w:color="auto" w:fill="auto"/>
            <w:noWrap/>
            <w:vAlign w:val="bottom"/>
            <w:hideMark/>
          </w:tcPr>
          <w:p w14:paraId="6AB0D3E3" w14:textId="77777777" w:rsidR="00220CCC" w:rsidRPr="00AF14F5" w:rsidRDefault="00220CCC" w:rsidP="007846DC">
            <w:pPr>
              <w:jc w:val="left"/>
              <w:rPr>
                <w:rFonts w:eastAsia="Times New Roman" w:cs="Times New Roman"/>
                <w:color w:val="000000"/>
                <w:sz w:val="18"/>
                <w:szCs w:val="16"/>
              </w:rPr>
            </w:pPr>
            <w:r w:rsidRPr="00AF14F5">
              <w:rPr>
                <w:rFonts w:eastAsia="Times New Roman" w:cs="Times New Roman"/>
                <w:color w:val="000000"/>
                <w:sz w:val="18"/>
                <w:szCs w:val="16"/>
              </w:rPr>
              <w:t>12,65</w:t>
            </w:r>
          </w:p>
        </w:tc>
      </w:tr>
    </w:tbl>
    <w:p w14:paraId="7E989DFC" w14:textId="20DFF6CA" w:rsidR="00220CCC" w:rsidRDefault="00220CCC" w:rsidP="009D21D9"/>
    <w:bookmarkEnd w:id="0"/>
    <w:p w14:paraId="65533832" w14:textId="77777777" w:rsidR="005A50D3" w:rsidRDefault="005A50D3" w:rsidP="00D31DAB"/>
    <w:p w14:paraId="449FB5C6" w14:textId="77777777" w:rsidR="005A50D3" w:rsidRDefault="00D31DAB" w:rsidP="00D31DAB">
      <w:pPr>
        <w:rPr>
          <w:color w:val="000000"/>
        </w:rPr>
      </w:pPr>
      <w:r>
        <w:t>Los análisis de adsorción de N</w:t>
      </w:r>
      <w:r w:rsidR="004D282E" w:rsidRPr="00F77A05">
        <w:rPr>
          <w:vertAlign w:val="subscript"/>
        </w:rPr>
        <w:t>2</w:t>
      </w:r>
      <w:r>
        <w:t xml:space="preserve"> a 77 K realizados a las muestras de zeolita sintética y zeolita con nanopartículas de cobre presentaron isotermas de tipo I, según clasificación de IUPAC </w:t>
      </w:r>
      <w:sdt>
        <w:sdtPr>
          <w:rPr>
            <w:color w:val="000000"/>
          </w:rPr>
          <w:tag w:val="MENDELEY_CITATION_v3_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"/>
          <w:id w:val="-218979522"/>
          <w:placeholder>
            <w:docPart w:val="D6A14CC1B7A34DC0B52132ECBB550159"/>
          </w:placeholder>
        </w:sdtPr>
        <w:sdtContent>
          <w:r w:rsidRPr="006350FB">
            <w:rPr>
              <w:color w:val="000000"/>
            </w:rPr>
            <w:t>[47]</w:t>
          </w:r>
        </w:sdtContent>
      </w:sdt>
      <w:r>
        <w:rPr>
          <w:color w:val="000000"/>
        </w:rPr>
        <w:t xml:space="preserve">. Este comportamiento es atribuido a la naturaleza microporosa del soporte en estudio y la formación de la monocapa del adsorbido sobre su superficie </w:t>
      </w:r>
      <w:sdt>
        <w:sdtPr>
          <w:rPr>
            <w:color w:val="000000"/>
          </w:rPr>
          <w:tag w:val="MENDELEY_CITATION_v3_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"/>
          <w:id w:val="-728146283"/>
          <w:placeholder>
            <w:docPart w:val="D6A14CC1B7A34DC0B52132ECBB550159"/>
          </w:placeholder>
        </w:sdtPr>
        <w:sdtContent>
          <w:r w:rsidRPr="006350FB">
            <w:rPr>
              <w:color w:val="000000"/>
            </w:rPr>
            <w:t>[48]</w:t>
          </w:r>
        </w:sdtContent>
      </w:sdt>
      <w:r>
        <w:rPr>
          <w:color w:val="000000"/>
        </w:rPr>
        <w:t>.</w:t>
      </w:r>
    </w:p>
    <w:p w14:paraId="3E0D3E14" w14:textId="77777777" w:rsidR="005A50D3" w:rsidRDefault="005A50D3" w:rsidP="00D31DAB">
      <w:pPr>
        <w:rPr>
          <w:color w:val="000000"/>
        </w:rPr>
      </w:pPr>
      <w:r>
        <w:rPr>
          <w:color w:val="000000"/>
        </w:rPr>
        <w:t xml:space="preserve">El área superficial específica determinada mediante el método BET de la zeolita con partículas de cobre incorporada evidenció la disminución del área superficial a medida que el porcentaje de incorporación del metal aumenta, lo cual concuerda con lo reportado en literatura </w:t>
      </w:r>
      <w:sdt>
        <w:sdtPr>
          <w:rPr>
            <w:color w:val="000000"/>
          </w:rPr>
          <w:tag w:val="MENDELEY_CITATION_v3_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"/>
          <w:id w:val="1596055365"/>
          <w:placeholder>
            <w:docPart w:val="76645AEA5B654AB5A6477864490978FB"/>
          </w:placeholder>
        </w:sdtPr>
        <w:sdtContent>
          <w:r w:rsidRPr="006350FB">
            <w:rPr>
              <w:color w:val="000000"/>
            </w:rPr>
            <w:t>[30]</w:t>
          </w:r>
        </w:sdtContent>
      </w:sdt>
      <w:r>
        <w:rPr>
          <w:color w:val="000000"/>
        </w:rPr>
        <w:t>.</w:t>
      </w:r>
    </w:p>
    <w:p w14:paraId="28CC7545" w14:textId="77777777" w:rsidR="005A50D3" w:rsidRDefault="005A50D3" w:rsidP="00D31DAB">
      <w:pPr>
        <w:rPr>
          <w:color w:val="000000"/>
        </w:rPr>
      </w:pPr>
    </w:p>
    <w:p w14:paraId="46BB98CE" w14:textId="77777777" w:rsidR="00D31DAB" w:rsidRDefault="00D31DAB" w:rsidP="00D31DAB">
      <w:pPr>
        <w:rPr>
          <w:color w:val="000000"/>
        </w:rPr>
      </w:pPr>
      <w:r>
        <w:rPr>
          <w:color w:val="000000"/>
        </w:rPr>
        <w:t>Respecto a la modificación orgánica, el área BET obtenida para</w:t>
      </w:r>
      <w:r w:rsidR="005A50D3">
        <w:rPr>
          <w:color w:val="000000"/>
        </w:rPr>
        <w:t xml:space="preserve"> </w:t>
      </w:r>
      <w:r>
        <w:rPr>
          <w:color w:val="000000"/>
        </w:rPr>
        <w:t xml:space="preserve">las muestras Z40CPS1 y Z40CPS1,5 evidencia una mayor disminución en comparación a las muestras con cobre incorporado, ver tabla </w:t>
      </w:r>
      <w:r w:rsidR="00E878B5">
        <w:rPr>
          <w:color w:val="000000"/>
        </w:rPr>
        <w:t>2</w:t>
      </w:r>
      <w:r>
        <w:rPr>
          <w:color w:val="000000"/>
        </w:rPr>
        <w:t>. Este resu</w:t>
      </w:r>
      <w:r w:rsidR="00FC6B62">
        <w:rPr>
          <w:color w:val="000000"/>
        </w:rPr>
        <w:t>ltado es esperable y puede ser at</w:t>
      </w:r>
      <w:r>
        <w:rPr>
          <w:color w:val="000000"/>
        </w:rPr>
        <w:t xml:space="preserve">ribuido al tamaño estructural molecular de la capsaicina (1,759 nm) que es mayor a las partículas de cobre. </w:t>
      </w:r>
      <w:r>
        <w:t xml:space="preserve">El diámetro de poros obtenido a través del método BJH mostró que la distribución de poros permaneció casi </w:t>
      </w:r>
      <w:r w:rsidR="00DF1169">
        <w:t xml:space="preserve">invariable </w:t>
      </w:r>
      <w:r>
        <w:t xml:space="preserve">para las modificaciones, obteniéndose tamaños comprendidos en un rango de 3-4 nm para todas las muestras, lo que evidencia la característica microporosa y mesoporosa de las zeolitas utilizadas. Así también, mediante el método HK para determinar el volumen de poros mostró una tendencia a disminuir a mayores porcentajes de cobre incorporado, y una mayor disminución para las muestras que presentan capsaicina soportada, como muestra la tabla </w:t>
      </w:r>
      <w:r w:rsidR="00E878B5">
        <w:t>2</w:t>
      </w:r>
      <w:r>
        <w:t xml:space="preserve">. Este último </w:t>
      </w:r>
      <w:r w:rsidR="00DF1169">
        <w:t>pudiera atribuirse a</w:t>
      </w:r>
      <w:r>
        <w:t xml:space="preserve"> que los materiales biocidas no solo </w:t>
      </w:r>
      <w:r w:rsidR="00DF1169">
        <w:t>sean</w:t>
      </w:r>
      <w:r>
        <w:t xml:space="preserve"> soportados en la superficie externa, sino que también es posible el ingreso dentro de los poros y cavidades</w:t>
      </w:r>
      <w:r w:rsidR="00DF1169">
        <w:t xml:space="preserve"> de la zeolita</w:t>
      </w:r>
      <w:sdt>
        <w:sdtPr>
          <w:rPr>
            <w:color w:val="000000"/>
          </w:rPr>
          <w:tag w:val="MENDELEY_CITATION_v3_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"/>
          <w:id w:val="743994157"/>
          <w:placeholder>
            <w:docPart w:val="D6A14CC1B7A34DC0B52132ECBB550159"/>
          </w:placeholder>
        </w:sdtPr>
        <w:sdtContent>
          <w:r w:rsidRPr="006350FB">
            <w:rPr>
              <w:color w:val="000000"/>
            </w:rPr>
            <w:t>[34]</w:t>
          </w:r>
        </w:sdtContent>
      </w:sdt>
      <w:r>
        <w:rPr>
          <w:color w:val="000000"/>
        </w:rPr>
        <w:t xml:space="preserve">. </w:t>
      </w:r>
    </w:p>
    <w:p w14:paraId="25E1EE47" w14:textId="77777777" w:rsidR="00D31DAB" w:rsidRDefault="00D31DAB" w:rsidP="00D31DAB">
      <w:pPr>
        <w:rPr>
          <w:color w:val="000000"/>
        </w:rPr>
      </w:pPr>
    </w:p>
    <w:p w14:paraId="677EF2A8" w14:textId="77777777" w:rsidR="000F7DF8" w:rsidRDefault="00D31DAB" w:rsidP="00AA61B5">
      <w:pPr>
        <w:rPr>
          <w:color w:val="000000"/>
        </w:rPr>
      </w:pPr>
      <w:r>
        <w:rPr>
          <w:color w:val="000000"/>
        </w:rPr>
        <w:t>Los resultados obtenidos en los análisis de porosimetría sugieren que, la reducción del área superficial está dada por el bloqueo de parte de la red de poros de la zeolita tras la incorporación de los materiales modificantes. Desde el punto de vista de la aplicación deseada, siendo la interacción de los materiales inhibidores con los organismos incrustantes, este fenómeno pudiese traer consigo limitaciones difusionales de parte de los materiales soportados en la superficie fundamentalmente tras la incorporación del material orgánico.</w:t>
      </w:r>
    </w:p>
    <w:p w14:paraId="0C300135" w14:textId="77777777" w:rsidR="00D57B5F" w:rsidRDefault="00D57B5F" w:rsidP="00B85ED7"/>
    <w:p w14:paraId="28AB107E" w14:textId="29592AC8" w:rsidR="00E01039" w:rsidRDefault="001F2B87" w:rsidP="00341C7C">
      <w:pPr>
        <w:rPr>
          <w:color w:val="000000"/>
        </w:rPr>
      </w:pPr>
      <w:r>
        <w:rPr>
          <w:noProof/>
        </w:rPr>
        <w:lastRenderedPageBreak/>
        <mc:AlternateContent>
          <mc:Choice Requires="wps">
            <w:drawing>
              <wp:anchor distT="45720" distB="45720" distL="114300" distR="114300" simplePos="0" relativeHeight="251667456" behindDoc="0" locked="0" layoutInCell="1" allowOverlap="1" wp14:anchorId="01B8C2F3" wp14:editId="2AE4DF59">
                <wp:simplePos x="0" y="0"/>
                <wp:positionH relativeFrom="margin">
                  <wp:align>center</wp:align>
                </wp:positionH>
                <wp:positionV relativeFrom="margin">
                  <wp:align>top</wp:align>
                </wp:positionV>
                <wp:extent cx="5775960" cy="1813560"/>
                <wp:effectExtent l="0" t="0" r="0" b="0"/>
                <wp:wrapSquare wrapText="bothSides"/>
                <wp:docPr id="6"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5960" cy="1813560"/>
                        </a:xfrm>
                        <a:prstGeom prst="rect">
                          <a:avLst/>
                        </a:prstGeom>
                        <a:solidFill>
                          <a:srgbClr val="FFFFFF"/>
                        </a:solidFill>
                        <a:ln w="9525">
                          <a:noFill/>
                          <a:miter lim="800000"/>
                          <a:headEnd/>
                          <a:tailEnd/>
                        </a:ln>
                      </wps:spPr>
                      <wps:txbx>
                        <w:txbxContent>
                          <w:p w14:paraId="60B2EFD4" w14:textId="77777777" w:rsidR="00C42837" w:rsidRDefault="002912AB" w:rsidP="00F65ECA">
                            <w:pPr>
                              <w:jc w:val="center"/>
                            </w:pPr>
                            <w:r w:rsidRPr="002912AB">
                              <w:rPr>
                                <w:noProof/>
                                <w:lang w:val="es-CL" w:eastAsia="es-CL"/>
                              </w:rPr>
                              <w:drawing>
                                <wp:inline distT="0" distB="0" distL="0" distR="0" wp14:anchorId="5DF10951" wp14:editId="02FF62CA">
                                  <wp:extent cx="2590800" cy="1283978"/>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91472" cy="1284311"/>
                                          </a:xfrm>
                                          <a:prstGeom prst="rect">
                                            <a:avLst/>
                                          </a:prstGeom>
                                          <a:noFill/>
                                          <a:ln>
                                            <a:noFill/>
                                          </a:ln>
                                        </pic:spPr>
                                      </pic:pic>
                                    </a:graphicData>
                                  </a:graphic>
                                </wp:inline>
                              </w:drawing>
                            </w:r>
                            <w:r w:rsidRPr="002912AB">
                              <w:rPr>
                                <w:noProof/>
                                <w:lang w:val="es-CL" w:eastAsia="es-CL"/>
                              </w:rPr>
                              <w:drawing>
                                <wp:inline distT="0" distB="0" distL="0" distR="0" wp14:anchorId="1A7D8440" wp14:editId="5C474CD0">
                                  <wp:extent cx="2551748" cy="1269756"/>
                                  <wp:effectExtent l="0" t="0" r="1270" b="698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58050" cy="1272892"/>
                                          </a:xfrm>
                                          <a:prstGeom prst="rect">
                                            <a:avLst/>
                                          </a:prstGeom>
                                          <a:noFill/>
                                          <a:ln>
                                            <a:noFill/>
                                          </a:ln>
                                        </pic:spPr>
                                      </pic:pic>
                                    </a:graphicData>
                                  </a:graphic>
                                </wp:inline>
                              </w:drawing>
                            </w:r>
                          </w:p>
                          <w:p w14:paraId="4BA7821D" w14:textId="250CDB70" w:rsidR="00C42837" w:rsidRDefault="00C42837" w:rsidP="00A5176A">
                            <w:pPr>
                              <w:pStyle w:val="Descripcin"/>
                              <w:jc w:val="left"/>
                            </w:pPr>
                            <w:r w:rsidRPr="00FB4262">
                              <w:t xml:space="preserve">Figura </w:t>
                            </w:r>
                            <w:r w:rsidR="006E2A5B">
                              <w:t>2</w:t>
                            </w:r>
                            <w:r w:rsidRPr="00DA1E52">
                              <w:rPr>
                                <w:rStyle w:val="FiguraChar"/>
                              </w:rPr>
                              <w:t>.</w:t>
                            </w:r>
                            <w:r w:rsidR="00A5176A">
                              <w:rPr>
                                <w:rStyle w:val="FiguraChar"/>
                              </w:rPr>
                              <w:t xml:space="preserve"> A) </w:t>
                            </w:r>
                            <w:r w:rsidR="00A5176A" w:rsidRPr="00A5176A">
                              <w:rPr>
                                <w:rFonts w:cs="Times New Roman"/>
                                <w:b w:val="0"/>
                                <w:bCs/>
                                <w:lang w:val="es-CL"/>
                              </w:rPr>
                              <w:t>Espectro FTIR de zeolita sint</w:t>
                            </w:r>
                            <w:r w:rsidR="00A5176A">
                              <w:rPr>
                                <w:rFonts w:cs="Times New Roman"/>
                                <w:b w:val="0"/>
                                <w:bCs/>
                                <w:lang w:val="es-CL"/>
                              </w:rPr>
                              <w:t>é</w:t>
                            </w:r>
                            <w:r w:rsidR="00A5176A" w:rsidRPr="00A5176A">
                              <w:rPr>
                                <w:rFonts w:cs="Times New Roman"/>
                                <w:b w:val="0"/>
                                <w:bCs/>
                                <w:lang w:val="es-CL"/>
                              </w:rPr>
                              <w:t>tica ZSM-5 sin modi</w:t>
                            </w:r>
                            <w:r w:rsidR="00A5176A">
                              <w:rPr>
                                <w:rFonts w:cs="Times New Roman"/>
                                <w:b w:val="0"/>
                                <w:bCs/>
                                <w:lang w:val="es-CL"/>
                              </w:rPr>
                              <w:t>fi</w:t>
                            </w:r>
                            <w:r w:rsidR="00A5176A" w:rsidRPr="00A5176A">
                              <w:rPr>
                                <w:rFonts w:cs="Times New Roman"/>
                                <w:b w:val="0"/>
                                <w:bCs/>
                                <w:lang w:val="es-CL"/>
                              </w:rPr>
                              <w:t>caci</w:t>
                            </w:r>
                            <w:r w:rsidR="00A5176A">
                              <w:rPr>
                                <w:rFonts w:cs="Times New Roman"/>
                                <w:b w:val="0"/>
                                <w:bCs/>
                                <w:lang w:val="es-CL"/>
                              </w:rPr>
                              <w:t>ó</w:t>
                            </w:r>
                            <w:r w:rsidR="00A5176A" w:rsidRPr="00A5176A">
                              <w:rPr>
                                <w:rFonts w:cs="Times New Roman"/>
                                <w:b w:val="0"/>
                                <w:bCs/>
                                <w:lang w:val="es-CL"/>
                              </w:rPr>
                              <w:t>n.</w:t>
                            </w:r>
                            <w:r w:rsidR="00A5176A">
                              <w:rPr>
                                <w:rFonts w:cs="Times New Roman"/>
                                <w:b w:val="0"/>
                                <w:bCs/>
                                <w:lang w:val="es-CL"/>
                              </w:rPr>
                              <w:t xml:space="preserve"> B) </w:t>
                            </w:r>
                            <w:r w:rsidR="00A5176A" w:rsidRPr="00A5176A">
                              <w:rPr>
                                <w:rFonts w:cs="Times New Roman"/>
                                <w:b w:val="0"/>
                                <w:bCs/>
                                <w:lang w:val="es-CL"/>
                              </w:rPr>
                              <w:t>Espectro FTIR de 8-metil-N-vanillil-6-nonenamida natural al 95% pureza.</w:t>
                            </w:r>
                          </w:p>
                          <w:p w14:paraId="7437742A" w14:textId="77777777" w:rsidR="00C42837" w:rsidRDefault="00C42837" w:rsidP="004D3DDD">
                            <w:pPr>
                              <w:jc w:val="center"/>
                            </w:pPr>
                          </w:p>
                          <w:p w14:paraId="0E70631A" w14:textId="77777777" w:rsidR="00C42837" w:rsidRDefault="00C42837" w:rsidP="004D3DD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8C2F3" id="Cuadro de texto 6" o:spid="_x0000_s1028" type="#_x0000_t202" style="position:absolute;left:0;text-align:left;margin-left:0;margin-top:0;width:454.8pt;height:142.8pt;z-index:251667456;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" stroked="f">
                <v:textbox>
                  <w:txbxContent>
                    <w:p w14:paraId="60B2EFD4" w14:textId="77777777" w:rsidR="00C42837" w:rsidRDefault="002912AB" w:rsidP="00F65ECA">
                      <w:pPr>
                        <w:jc w:val="center"/>
                      </w:pPr>
                      <w:r w:rsidRPr="002912AB">
                        <w:rPr>
                          <w:noProof/>
                          <w:lang w:val="es-CL" w:eastAsia="es-CL"/>
                        </w:rPr>
                        <w:drawing>
                          <wp:inline distT="0" distB="0" distL="0" distR="0" wp14:anchorId="5DF10951" wp14:editId="02FF62CA">
                            <wp:extent cx="2590800" cy="1283978"/>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91472" cy="1284311"/>
                                    </a:xfrm>
                                    <a:prstGeom prst="rect">
                                      <a:avLst/>
                                    </a:prstGeom>
                                    <a:noFill/>
                                    <a:ln>
                                      <a:noFill/>
                                    </a:ln>
                                  </pic:spPr>
                                </pic:pic>
                              </a:graphicData>
                            </a:graphic>
                          </wp:inline>
                        </w:drawing>
                      </w:r>
                      <w:r w:rsidRPr="002912AB">
                        <w:rPr>
                          <w:noProof/>
                          <w:lang w:val="es-CL" w:eastAsia="es-CL"/>
                        </w:rPr>
                        <w:drawing>
                          <wp:inline distT="0" distB="0" distL="0" distR="0" wp14:anchorId="1A7D8440" wp14:editId="5C474CD0">
                            <wp:extent cx="2551748" cy="1269756"/>
                            <wp:effectExtent l="0" t="0" r="1270" b="698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58050" cy="1272892"/>
                                    </a:xfrm>
                                    <a:prstGeom prst="rect">
                                      <a:avLst/>
                                    </a:prstGeom>
                                    <a:noFill/>
                                    <a:ln>
                                      <a:noFill/>
                                    </a:ln>
                                  </pic:spPr>
                                </pic:pic>
                              </a:graphicData>
                            </a:graphic>
                          </wp:inline>
                        </w:drawing>
                      </w:r>
                    </w:p>
                    <w:p w14:paraId="4BA7821D" w14:textId="250CDB70" w:rsidR="00C42837" w:rsidRDefault="00C42837" w:rsidP="00A5176A">
                      <w:pPr>
                        <w:pStyle w:val="Descripcin"/>
                        <w:jc w:val="left"/>
                      </w:pPr>
                      <w:r w:rsidRPr="00FB4262">
                        <w:t xml:space="preserve">Figura </w:t>
                      </w:r>
                      <w:r w:rsidR="006E2A5B">
                        <w:t>2</w:t>
                      </w:r>
                      <w:r w:rsidRPr="00DA1E52">
                        <w:rPr>
                          <w:rStyle w:val="FiguraChar"/>
                        </w:rPr>
                        <w:t>.</w:t>
                      </w:r>
                      <w:r w:rsidR="00A5176A">
                        <w:rPr>
                          <w:rStyle w:val="FiguraChar"/>
                        </w:rPr>
                        <w:t xml:space="preserve"> A) </w:t>
                      </w:r>
                      <w:r w:rsidR="00A5176A" w:rsidRPr="00A5176A">
                        <w:rPr>
                          <w:rFonts w:cs="Times New Roman"/>
                          <w:b w:val="0"/>
                          <w:bCs/>
                          <w:lang w:val="es-CL"/>
                        </w:rPr>
                        <w:t>Espectro FTIR de zeolita sint</w:t>
                      </w:r>
                      <w:r w:rsidR="00A5176A">
                        <w:rPr>
                          <w:rFonts w:cs="Times New Roman"/>
                          <w:b w:val="0"/>
                          <w:bCs/>
                          <w:lang w:val="es-CL"/>
                        </w:rPr>
                        <w:t>é</w:t>
                      </w:r>
                      <w:r w:rsidR="00A5176A" w:rsidRPr="00A5176A">
                        <w:rPr>
                          <w:rFonts w:cs="Times New Roman"/>
                          <w:b w:val="0"/>
                          <w:bCs/>
                          <w:lang w:val="es-CL"/>
                        </w:rPr>
                        <w:t>tica ZSM-5 sin modi</w:t>
                      </w:r>
                      <w:r w:rsidR="00A5176A">
                        <w:rPr>
                          <w:rFonts w:cs="Times New Roman"/>
                          <w:b w:val="0"/>
                          <w:bCs/>
                          <w:lang w:val="es-CL"/>
                        </w:rPr>
                        <w:t>fi</w:t>
                      </w:r>
                      <w:r w:rsidR="00A5176A" w:rsidRPr="00A5176A">
                        <w:rPr>
                          <w:rFonts w:cs="Times New Roman"/>
                          <w:b w:val="0"/>
                          <w:bCs/>
                          <w:lang w:val="es-CL"/>
                        </w:rPr>
                        <w:t>caci</w:t>
                      </w:r>
                      <w:r w:rsidR="00A5176A">
                        <w:rPr>
                          <w:rFonts w:cs="Times New Roman"/>
                          <w:b w:val="0"/>
                          <w:bCs/>
                          <w:lang w:val="es-CL"/>
                        </w:rPr>
                        <w:t>ó</w:t>
                      </w:r>
                      <w:r w:rsidR="00A5176A" w:rsidRPr="00A5176A">
                        <w:rPr>
                          <w:rFonts w:cs="Times New Roman"/>
                          <w:b w:val="0"/>
                          <w:bCs/>
                          <w:lang w:val="es-CL"/>
                        </w:rPr>
                        <w:t>n.</w:t>
                      </w:r>
                      <w:r w:rsidR="00A5176A">
                        <w:rPr>
                          <w:rFonts w:cs="Times New Roman"/>
                          <w:b w:val="0"/>
                          <w:bCs/>
                          <w:lang w:val="es-CL"/>
                        </w:rPr>
                        <w:t xml:space="preserve"> B) </w:t>
                      </w:r>
                      <w:r w:rsidR="00A5176A" w:rsidRPr="00A5176A">
                        <w:rPr>
                          <w:rFonts w:cs="Times New Roman"/>
                          <w:b w:val="0"/>
                          <w:bCs/>
                          <w:lang w:val="es-CL"/>
                        </w:rPr>
                        <w:t>Espectro FTIR de 8-metil-N-vanillil-6-nonenamida natural al 95% pureza.</w:t>
                      </w:r>
                    </w:p>
                    <w:p w14:paraId="7437742A" w14:textId="77777777" w:rsidR="00C42837" w:rsidRDefault="00C42837" w:rsidP="004D3DDD">
                      <w:pPr>
                        <w:jc w:val="center"/>
                      </w:pPr>
                    </w:p>
                    <w:p w14:paraId="0E70631A" w14:textId="77777777" w:rsidR="00C42837" w:rsidRDefault="00C42837" w:rsidP="004D3DDD">
                      <w:pPr>
                        <w:jc w:val="center"/>
                      </w:pPr>
                    </w:p>
                  </w:txbxContent>
                </v:textbox>
                <w10:wrap type="square" anchorx="margin" anchory="margin"/>
              </v:shape>
            </w:pict>
          </mc:Fallback>
        </mc:AlternateContent>
      </w:r>
      <w:r w:rsidR="00B85ED7">
        <w:t xml:space="preserve">La figura </w:t>
      </w:r>
      <w:r w:rsidR="000F4E31">
        <w:t>2.A</w:t>
      </w:r>
      <w:r w:rsidR="00B85ED7">
        <w:t xml:space="preserve"> presenta el espectro IR de la zeolita ZSM-5, donde se observa claramente la zona de vibración característica de este tipo material ubicada en el rango de 1600-500 cm</w:t>
      </w:r>
      <w:r w:rsidR="00B85ED7" w:rsidRPr="002C5F55">
        <w:rPr>
          <w:vertAlign w:val="superscript"/>
        </w:rPr>
        <w:t>-1</w:t>
      </w:r>
      <w:sdt>
        <w:sdtPr>
          <w:rPr>
            <w:color w:val="000000"/>
          </w:rPr>
          <w:tag w:val="MENDELEY_CITATION_v3_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"/>
          <w:id w:val="-1699161791"/>
          <w:placeholder>
            <w:docPart w:val="78A21DADCE514582815DD1C1610FA9C2"/>
          </w:placeholder>
        </w:sdtPr>
        <w:sdtContent>
          <w:r w:rsidR="00B85ED7" w:rsidRPr="003B6302">
            <w:rPr>
              <w:color w:val="000000"/>
            </w:rPr>
            <w:t>[49–51]</w:t>
          </w:r>
        </w:sdtContent>
      </w:sdt>
      <w:r w:rsidR="00B85ED7">
        <w:rPr>
          <w:color w:val="000000"/>
        </w:rPr>
        <w:t xml:space="preserve">. </w:t>
      </w:r>
      <w:r w:rsidR="00D662E3">
        <w:rPr>
          <w:color w:val="000000"/>
        </w:rPr>
        <w:t>Por su parte, las bandas localizadas entre</w:t>
      </w:r>
      <w:r w:rsidR="00B85ED7">
        <w:rPr>
          <w:color w:val="000000"/>
        </w:rPr>
        <w:t xml:space="preserve"> 2500-2000 cm</w:t>
      </w:r>
      <w:r w:rsidR="00B85ED7" w:rsidRPr="003B6302">
        <w:rPr>
          <w:color w:val="000000"/>
          <w:vertAlign w:val="superscript"/>
        </w:rPr>
        <w:t>-1</w:t>
      </w:r>
      <w:r w:rsidR="00D406CD">
        <w:rPr>
          <w:color w:val="000000"/>
        </w:rPr>
        <w:t>pueden ser atribuidas</w:t>
      </w:r>
      <w:r w:rsidR="00B85ED7">
        <w:rPr>
          <w:color w:val="000000"/>
        </w:rPr>
        <w:t xml:space="preserve"> a la</w:t>
      </w:r>
      <w:r w:rsidR="00D406CD">
        <w:rPr>
          <w:color w:val="000000"/>
        </w:rPr>
        <w:t xml:space="preserve"> presencia de</w:t>
      </w:r>
      <w:r w:rsidR="00B85ED7">
        <w:rPr>
          <w:color w:val="000000"/>
        </w:rPr>
        <w:t xml:space="preserve"> CO</w:t>
      </w:r>
      <w:r w:rsidR="00B85ED7" w:rsidRPr="003B6302">
        <w:rPr>
          <w:color w:val="000000"/>
          <w:vertAlign w:val="subscript"/>
        </w:rPr>
        <w:t>2</w:t>
      </w:r>
      <w:r w:rsidR="00B85ED7">
        <w:rPr>
          <w:color w:val="000000"/>
        </w:rPr>
        <w:t xml:space="preserve"> ambiental </w:t>
      </w:r>
      <w:r w:rsidR="00D406CD">
        <w:rPr>
          <w:color w:val="000000"/>
        </w:rPr>
        <w:t>en contacto con el haz de infrarrojo</w:t>
      </w:r>
      <w:sdt>
        <w:sdtPr>
          <w:rPr>
            <w:color w:val="000000"/>
          </w:rPr>
          <w:tag w:val="MENDELEY_CITATION_v3_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"/>
          <w:id w:val="280463956"/>
          <w:placeholder>
            <w:docPart w:val="78A21DADCE514582815DD1C1610FA9C2"/>
          </w:placeholder>
        </w:sdtPr>
        <w:sdtContent>
          <w:r w:rsidR="00B85ED7" w:rsidRPr="003B6302">
            <w:rPr>
              <w:color w:val="000000"/>
            </w:rPr>
            <w:t>[48]</w:t>
          </w:r>
        </w:sdtContent>
      </w:sdt>
      <w:r w:rsidR="00B85ED7">
        <w:rPr>
          <w:color w:val="000000"/>
        </w:rPr>
        <w:t>.</w:t>
      </w:r>
      <w:r w:rsidR="00D406CD">
        <w:rPr>
          <w:color w:val="000000"/>
        </w:rPr>
        <w:t xml:space="preserve"> Por su </w:t>
      </w:r>
      <w:r w:rsidR="00DB19A6">
        <w:rPr>
          <w:color w:val="000000"/>
        </w:rPr>
        <w:t>parte, la</w:t>
      </w:r>
      <w:r w:rsidR="00B85ED7">
        <w:rPr>
          <w:color w:val="000000"/>
        </w:rPr>
        <w:t xml:space="preserve"> figura</w:t>
      </w:r>
      <w:r w:rsidR="000F4E31">
        <w:rPr>
          <w:color w:val="000000"/>
        </w:rPr>
        <w:t xml:space="preserve"> 2.B,</w:t>
      </w:r>
      <w:r w:rsidR="00B85ED7">
        <w:rPr>
          <w:color w:val="000000"/>
        </w:rPr>
        <w:t xml:space="preserve"> muestra el espectro </w:t>
      </w:r>
      <w:r w:rsidR="00D406CD">
        <w:rPr>
          <w:color w:val="000000"/>
        </w:rPr>
        <w:t>de</w:t>
      </w:r>
      <w:r w:rsidR="00EE330F">
        <w:rPr>
          <w:color w:val="000000"/>
        </w:rPr>
        <w:t xml:space="preserve"> </w:t>
      </w:r>
      <w:r w:rsidR="00D406CD">
        <w:rPr>
          <w:color w:val="000000"/>
        </w:rPr>
        <w:t xml:space="preserve">la </w:t>
      </w:r>
      <w:r w:rsidR="00B85ED7">
        <w:rPr>
          <w:color w:val="000000"/>
        </w:rPr>
        <w:t>capsaicina natural al 95% de pureza, en esta se destacan las bandas 3306 cm</w:t>
      </w:r>
      <w:r w:rsidR="00B85ED7" w:rsidRPr="00DE5B1B">
        <w:rPr>
          <w:color w:val="000000"/>
          <w:vertAlign w:val="superscript"/>
        </w:rPr>
        <w:t xml:space="preserve">-1 </w:t>
      </w:r>
      <w:r w:rsidR="00B85ED7">
        <w:rPr>
          <w:color w:val="000000"/>
        </w:rPr>
        <w:t>correspondiente a enlaces (N-H) de aminoácidos, vibraciones de estiramiento alifático (C-H) en el rango 2925-2858 cm</w:t>
      </w:r>
      <w:r w:rsidR="00B85ED7">
        <w:rPr>
          <w:color w:val="000000"/>
          <w:vertAlign w:val="superscript"/>
        </w:rPr>
        <w:t>-</w:t>
      </w:r>
      <w:r w:rsidR="00B85ED7" w:rsidRPr="00DE5B1B">
        <w:rPr>
          <w:color w:val="000000"/>
          <w:vertAlign w:val="superscript"/>
        </w:rPr>
        <w:t>1</w:t>
      </w:r>
      <w:r w:rsidR="00B85ED7">
        <w:rPr>
          <w:color w:val="000000"/>
        </w:rPr>
        <w:t>, vibraciones</w:t>
      </w:r>
      <w:r w:rsidR="00B85ED7" w:rsidRPr="00DE5B1B">
        <w:rPr>
          <w:color w:val="000000"/>
        </w:rPr>
        <w:t xml:space="preserve"> de estiramiento(C=O) en la banda 1627 cm</w:t>
      </w:r>
      <w:r w:rsidR="00B85ED7" w:rsidRPr="007712DA">
        <w:rPr>
          <w:rFonts w:eastAsia="Times New Roman" w:cs="Times New Roman"/>
          <w:color w:val="000000"/>
          <w:vertAlign w:val="superscript"/>
        </w:rPr>
        <w:t>-</w:t>
      </w:r>
      <w:r w:rsidR="00B85ED7" w:rsidRPr="007712DA">
        <w:rPr>
          <w:color w:val="000000"/>
          <w:vertAlign w:val="superscript"/>
        </w:rPr>
        <w:t>1</w:t>
      </w:r>
      <w:r w:rsidR="00B85ED7" w:rsidRPr="00DE5B1B">
        <w:rPr>
          <w:color w:val="000000"/>
        </w:rPr>
        <w:t>. El espectro IR tambi</w:t>
      </w:r>
      <w:r w:rsidR="00B85ED7">
        <w:rPr>
          <w:color w:val="000000"/>
        </w:rPr>
        <w:t xml:space="preserve">én </w:t>
      </w:r>
      <w:r w:rsidR="00B85ED7" w:rsidRPr="00DE5B1B">
        <w:rPr>
          <w:color w:val="000000"/>
        </w:rPr>
        <w:t>mostr</w:t>
      </w:r>
      <w:r w:rsidR="00B85ED7">
        <w:rPr>
          <w:color w:val="000000"/>
        </w:rPr>
        <w:t>ó</w:t>
      </w:r>
      <w:r w:rsidR="00B85ED7" w:rsidRPr="00DE5B1B">
        <w:rPr>
          <w:color w:val="000000"/>
        </w:rPr>
        <w:t xml:space="preserve"> la presencia de vibraciones</w:t>
      </w:r>
      <w:r w:rsidR="00EE330F">
        <w:rPr>
          <w:color w:val="000000"/>
        </w:rPr>
        <w:t xml:space="preserve"> </w:t>
      </w:r>
      <w:r w:rsidR="00B85ED7" w:rsidRPr="00DE5B1B">
        <w:rPr>
          <w:color w:val="000000"/>
        </w:rPr>
        <w:t>de estiramiento (C</w:t>
      </w:r>
      <w:r w:rsidR="00B85ED7">
        <w:rPr>
          <w:color w:val="000000"/>
        </w:rPr>
        <w:t>-</w:t>
      </w:r>
      <w:r w:rsidR="00B85ED7" w:rsidRPr="00DE5B1B">
        <w:rPr>
          <w:color w:val="000000"/>
        </w:rPr>
        <w:t>C) en el rango de (1551-1514 cm</w:t>
      </w:r>
      <w:r w:rsidR="00B85ED7" w:rsidRPr="007712DA">
        <w:rPr>
          <w:rFonts w:eastAsia="Times New Roman" w:cs="Times New Roman"/>
          <w:color w:val="000000"/>
          <w:vertAlign w:val="superscript"/>
        </w:rPr>
        <w:t>-</w:t>
      </w:r>
      <w:r w:rsidR="00B85ED7" w:rsidRPr="007712DA">
        <w:rPr>
          <w:color w:val="000000"/>
          <w:vertAlign w:val="superscript"/>
        </w:rPr>
        <w:t>1</w:t>
      </w:r>
      <w:r w:rsidR="00B85ED7" w:rsidRPr="00DE5B1B">
        <w:rPr>
          <w:color w:val="000000"/>
        </w:rPr>
        <w:t>) en el anillo arom</w:t>
      </w:r>
      <w:r w:rsidR="00B85ED7">
        <w:rPr>
          <w:color w:val="000000"/>
        </w:rPr>
        <w:t>á</w:t>
      </w:r>
      <w:r w:rsidR="00B85ED7" w:rsidRPr="00DE5B1B">
        <w:rPr>
          <w:color w:val="000000"/>
        </w:rPr>
        <w:t xml:space="preserve">tico, </w:t>
      </w:r>
      <w:r w:rsidR="00B85ED7">
        <w:rPr>
          <w:color w:val="000000"/>
        </w:rPr>
        <w:t xml:space="preserve">así también </w:t>
      </w:r>
      <w:r w:rsidR="00B85ED7" w:rsidRPr="00DE5B1B">
        <w:rPr>
          <w:color w:val="000000"/>
        </w:rPr>
        <w:t xml:space="preserve">la </w:t>
      </w:r>
      <w:r w:rsidR="00B85ED7">
        <w:rPr>
          <w:color w:val="000000"/>
        </w:rPr>
        <w:t>fl</w:t>
      </w:r>
      <w:r w:rsidR="00B85ED7" w:rsidRPr="00DE5B1B">
        <w:rPr>
          <w:color w:val="000000"/>
        </w:rPr>
        <w:t>exi</w:t>
      </w:r>
      <w:r w:rsidR="00B85ED7">
        <w:rPr>
          <w:color w:val="000000"/>
        </w:rPr>
        <w:t>ó</w:t>
      </w:r>
      <w:r w:rsidR="00B85ED7" w:rsidRPr="00DE5B1B">
        <w:rPr>
          <w:color w:val="000000"/>
        </w:rPr>
        <w:t>n fuera del plano (C</w:t>
      </w:r>
      <w:r w:rsidR="00B85ED7">
        <w:rPr>
          <w:color w:val="000000"/>
        </w:rPr>
        <w:t>-</w:t>
      </w:r>
      <w:r w:rsidR="00B85ED7" w:rsidRPr="00DE5B1B">
        <w:rPr>
          <w:color w:val="000000"/>
        </w:rPr>
        <w:t>H) en el rango de (870-805 cm</w:t>
      </w:r>
      <w:r w:rsidR="00B85ED7" w:rsidRPr="00DE5B1B">
        <w:rPr>
          <w:rFonts w:eastAsia="Times New Roman" w:cs="Times New Roman"/>
          <w:color w:val="000000"/>
          <w:vertAlign w:val="superscript"/>
        </w:rPr>
        <w:t>-</w:t>
      </w:r>
      <w:r w:rsidR="00B85ED7" w:rsidRPr="00DE5B1B">
        <w:rPr>
          <w:color w:val="000000"/>
          <w:vertAlign w:val="superscript"/>
        </w:rPr>
        <w:t>1</w:t>
      </w:r>
      <w:r w:rsidR="00B85ED7" w:rsidRPr="00DE5B1B">
        <w:rPr>
          <w:color w:val="000000"/>
        </w:rPr>
        <w:t>) del componente arom</w:t>
      </w:r>
      <w:r w:rsidR="00B85ED7">
        <w:rPr>
          <w:color w:val="000000"/>
        </w:rPr>
        <w:t>á</w:t>
      </w:r>
      <w:r w:rsidR="00B85ED7" w:rsidRPr="00DE5B1B">
        <w:rPr>
          <w:color w:val="000000"/>
        </w:rPr>
        <w:t>tico.</w:t>
      </w:r>
    </w:p>
    <w:p w14:paraId="45A47B21" w14:textId="77777777" w:rsidR="007D5F25" w:rsidRDefault="007D5F25" w:rsidP="00341C7C">
      <w:pPr>
        <w:rPr>
          <w:color w:val="000000"/>
        </w:rPr>
      </w:pPr>
    </w:p>
    <w:p w14:paraId="52147428" w14:textId="0C072EDA" w:rsidR="00BA23A6" w:rsidRDefault="001F2B87" w:rsidP="00341C7C">
      <w:pPr>
        <w:rPr>
          <w:color w:val="000000"/>
        </w:rPr>
      </w:pPr>
      <w:r>
        <w:rPr>
          <w:noProof/>
        </w:rPr>
        <mc:AlternateContent>
          <mc:Choice Requires="wps">
            <w:drawing>
              <wp:anchor distT="45720" distB="45720" distL="114300" distR="114300" simplePos="0" relativeHeight="251669504" behindDoc="0" locked="0" layoutInCell="1" allowOverlap="1" wp14:anchorId="281B913C" wp14:editId="4B836D5C">
                <wp:simplePos x="0" y="0"/>
                <wp:positionH relativeFrom="margin">
                  <wp:posOffset>0</wp:posOffset>
                </wp:positionH>
                <wp:positionV relativeFrom="margin">
                  <wp:posOffset>6819265</wp:posOffset>
                </wp:positionV>
                <wp:extent cx="5775960" cy="1987550"/>
                <wp:effectExtent l="0" t="0" r="0" b="0"/>
                <wp:wrapSquare wrapText="bothSides"/>
                <wp:docPr id="5"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5960" cy="1987550"/>
                        </a:xfrm>
                        <a:prstGeom prst="rect">
                          <a:avLst/>
                        </a:prstGeom>
                        <a:solidFill>
                          <a:srgbClr val="FFFFFF"/>
                        </a:solidFill>
                        <a:ln w="9525">
                          <a:noFill/>
                          <a:miter lim="800000"/>
                          <a:headEnd/>
                          <a:tailEnd/>
                        </a:ln>
                      </wps:spPr>
                      <wps:txbx>
                        <w:txbxContent>
                          <w:p w14:paraId="1213AE4F" w14:textId="77777777" w:rsidR="00C42837" w:rsidRDefault="00E05301" w:rsidP="00C6540D">
                            <w:pPr>
                              <w:jc w:val="center"/>
                            </w:pPr>
                            <w:r w:rsidRPr="00E05301">
                              <w:rPr>
                                <w:noProof/>
                                <w:lang w:val="es-CL" w:eastAsia="es-CL"/>
                              </w:rPr>
                              <w:drawing>
                                <wp:inline distT="0" distB="0" distL="0" distR="0" wp14:anchorId="365AB5EF" wp14:editId="51025AA7">
                                  <wp:extent cx="1969770" cy="149479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9770" cy="1494790"/>
                                          </a:xfrm>
                                          <a:prstGeom prst="rect">
                                            <a:avLst/>
                                          </a:prstGeom>
                                          <a:noFill/>
                                          <a:ln>
                                            <a:noFill/>
                                          </a:ln>
                                        </pic:spPr>
                                      </pic:pic>
                                    </a:graphicData>
                                  </a:graphic>
                                </wp:inline>
                              </w:drawing>
                            </w:r>
                            <w:r w:rsidR="00C42837">
                              <w:tab/>
                            </w:r>
                            <w:r w:rsidR="00C42837">
                              <w:tab/>
                            </w:r>
                            <w:r w:rsidRPr="00E05301">
                              <w:rPr>
                                <w:noProof/>
                                <w:lang w:val="es-CL" w:eastAsia="es-CL"/>
                              </w:rPr>
                              <w:drawing>
                                <wp:inline distT="0" distB="0" distL="0" distR="0" wp14:anchorId="625CA7C9" wp14:editId="179DB22C">
                                  <wp:extent cx="1975485" cy="1494790"/>
                                  <wp:effectExtent l="0" t="0" r="571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75485" cy="1494790"/>
                                          </a:xfrm>
                                          <a:prstGeom prst="rect">
                                            <a:avLst/>
                                          </a:prstGeom>
                                          <a:noFill/>
                                          <a:ln>
                                            <a:noFill/>
                                          </a:ln>
                                        </pic:spPr>
                                      </pic:pic>
                                    </a:graphicData>
                                  </a:graphic>
                                </wp:inline>
                              </w:drawing>
                            </w:r>
                          </w:p>
                          <w:p w14:paraId="1812BB3C" w14:textId="77777777" w:rsidR="00A5176A" w:rsidRDefault="00C42837" w:rsidP="00A5176A">
                            <w:pPr>
                              <w:autoSpaceDE w:val="0"/>
                              <w:autoSpaceDN w:val="0"/>
                              <w:adjustRightInd w:val="0"/>
                              <w:jc w:val="left"/>
                              <w:rPr>
                                <w:rFonts w:eastAsia="Times New Roman" w:cs="Times New Roman"/>
                                <w:sz w:val="18"/>
                                <w:szCs w:val="18"/>
                              </w:rPr>
                            </w:pPr>
                            <w:r w:rsidRPr="00A5176A">
                              <w:rPr>
                                <w:rStyle w:val="DescripcinCar"/>
                              </w:rPr>
                              <w:t>Figura 3</w:t>
                            </w:r>
                            <w:r>
                              <w:t>.</w:t>
                            </w:r>
                            <w:r w:rsidR="00A5176A">
                              <w:t xml:space="preserve"> A) </w:t>
                            </w:r>
                            <w:r w:rsidR="00A5176A" w:rsidRPr="00A5176A">
                              <w:rPr>
                                <w:sz w:val="18"/>
                                <w:szCs w:val="18"/>
                              </w:rPr>
                              <w:t>Espectro FTIR de zeolita ZSM-5 y zeolita modi</w:t>
                            </w:r>
                            <w:r w:rsidR="00A5176A">
                              <w:rPr>
                                <w:sz w:val="18"/>
                                <w:szCs w:val="18"/>
                              </w:rPr>
                              <w:t>fi</w:t>
                            </w:r>
                            <w:r w:rsidR="00A5176A" w:rsidRPr="00A5176A">
                              <w:rPr>
                                <w:sz w:val="18"/>
                                <w:szCs w:val="18"/>
                              </w:rPr>
                              <w:t>cada con cobre en un rango</w:t>
                            </w:r>
                            <w:r w:rsidR="005A50D3">
                              <w:rPr>
                                <w:sz w:val="18"/>
                                <w:szCs w:val="18"/>
                              </w:rPr>
                              <w:t xml:space="preserve"> </w:t>
                            </w:r>
                            <w:r w:rsidR="00A5176A" w:rsidRPr="00A5176A">
                              <w:rPr>
                                <w:sz w:val="18"/>
                                <w:szCs w:val="18"/>
                              </w:rPr>
                              <w:t>de 1</w:t>
                            </w:r>
                            <w:r w:rsidR="00A5176A">
                              <w:rPr>
                                <w:sz w:val="18"/>
                                <w:szCs w:val="18"/>
                              </w:rPr>
                              <w:t>6</w:t>
                            </w:r>
                            <w:r w:rsidR="00A5176A" w:rsidRPr="00A5176A">
                              <w:rPr>
                                <w:sz w:val="18"/>
                                <w:szCs w:val="18"/>
                              </w:rPr>
                              <w:t>00-600 cm</w:t>
                            </w:r>
                            <w:r w:rsidR="00A5176A" w:rsidRPr="00A5176A">
                              <w:rPr>
                                <w:rFonts w:eastAsia="Times New Roman" w:cs="Times New Roman"/>
                                <w:sz w:val="18"/>
                                <w:szCs w:val="18"/>
                                <w:vertAlign w:val="superscript"/>
                              </w:rPr>
                              <w:t>-1</w:t>
                            </w:r>
                            <w:r w:rsidR="00A5176A">
                              <w:rPr>
                                <w:rFonts w:eastAsia="Times New Roman" w:cs="Times New Roman"/>
                                <w:sz w:val="18"/>
                                <w:szCs w:val="18"/>
                              </w:rPr>
                              <w:t xml:space="preserve">. </w:t>
                            </w:r>
                          </w:p>
                          <w:p w14:paraId="21A5988F" w14:textId="42AAA1AC" w:rsidR="00C42837" w:rsidRPr="00A5176A" w:rsidRDefault="00A5176A" w:rsidP="00A5176A">
                            <w:pPr>
                              <w:autoSpaceDE w:val="0"/>
                              <w:autoSpaceDN w:val="0"/>
                              <w:adjustRightInd w:val="0"/>
                              <w:jc w:val="left"/>
                            </w:pPr>
                            <w:r>
                              <w:rPr>
                                <w:rFonts w:eastAsia="Times New Roman" w:cs="Times New Roman"/>
                                <w:sz w:val="18"/>
                                <w:szCs w:val="18"/>
                              </w:rPr>
                              <w:t>B)  e</w:t>
                            </w:r>
                            <w:r w:rsidRPr="00A5176A">
                              <w:rPr>
                                <w:rFonts w:cs="Times New Roman"/>
                                <w:sz w:val="18"/>
                                <w:szCs w:val="18"/>
                              </w:rPr>
                              <w:t>spectro FTIR de zeolita ZSM-5 y zeolita modificada con capsaicina en un</w:t>
                            </w:r>
                            <w:r w:rsidR="005A50D3">
                              <w:rPr>
                                <w:rFonts w:cs="Times New Roman"/>
                                <w:sz w:val="18"/>
                                <w:szCs w:val="18"/>
                              </w:rPr>
                              <w:t xml:space="preserve"> </w:t>
                            </w:r>
                            <w:r w:rsidRPr="00A5176A">
                              <w:rPr>
                                <w:rFonts w:cs="Times New Roman"/>
                                <w:sz w:val="18"/>
                                <w:szCs w:val="18"/>
                              </w:rPr>
                              <w:t>rango de 1600-</w:t>
                            </w:r>
                            <w:r w:rsidRPr="00A5176A">
                              <w:rPr>
                                <w:rFonts w:cs="Times New Roman"/>
                                <w:sz w:val="18"/>
                                <w:szCs w:val="18"/>
                                <w:lang w:val="es-CL"/>
                              </w:rPr>
                              <w:t>600 cm</w:t>
                            </w:r>
                            <w:r w:rsidRPr="00A5176A">
                              <w:rPr>
                                <w:rFonts w:eastAsia="Times New Roman" w:cs="Times New Roman"/>
                                <w:sz w:val="18"/>
                                <w:szCs w:val="18"/>
                                <w:vertAlign w:val="superscript"/>
                                <w:lang w:val="es-CL"/>
                              </w:rPr>
                              <w:t>-1</w:t>
                            </w:r>
                            <w:r>
                              <w:rPr>
                                <w:rFonts w:eastAsia="Times New Roman" w:cs="Times New Roman"/>
                                <w:sz w:val="18"/>
                                <w:szCs w:val="18"/>
                                <w:lang w:val="es-CL"/>
                              </w:rPr>
                              <w:t>.</w:t>
                            </w:r>
                          </w:p>
                          <w:p w14:paraId="68DA5C6C" w14:textId="77777777" w:rsidR="00C42837" w:rsidRDefault="00C42837" w:rsidP="00C6540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1B913C" id="Cuadro de texto 5" o:spid="_x0000_s1029" type="#_x0000_t202" style="position:absolute;left:0;text-align:left;margin-left:0;margin-top:536.95pt;width:454.8pt;height:156.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" stroked="f">
                <v:textbox>
                  <w:txbxContent>
                    <w:p w14:paraId="1213AE4F" w14:textId="77777777" w:rsidR="00C42837" w:rsidRDefault="00E05301" w:rsidP="00C6540D">
                      <w:pPr>
                        <w:jc w:val="center"/>
                      </w:pPr>
                      <w:r w:rsidRPr="00E05301">
                        <w:rPr>
                          <w:noProof/>
                          <w:lang w:val="es-CL" w:eastAsia="es-CL"/>
                        </w:rPr>
                        <w:drawing>
                          <wp:inline distT="0" distB="0" distL="0" distR="0" wp14:anchorId="365AB5EF" wp14:editId="51025AA7">
                            <wp:extent cx="1969770" cy="149479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9770" cy="1494790"/>
                                    </a:xfrm>
                                    <a:prstGeom prst="rect">
                                      <a:avLst/>
                                    </a:prstGeom>
                                    <a:noFill/>
                                    <a:ln>
                                      <a:noFill/>
                                    </a:ln>
                                  </pic:spPr>
                                </pic:pic>
                              </a:graphicData>
                            </a:graphic>
                          </wp:inline>
                        </w:drawing>
                      </w:r>
                      <w:r w:rsidR="00C42837">
                        <w:tab/>
                      </w:r>
                      <w:r w:rsidR="00C42837">
                        <w:tab/>
                      </w:r>
                      <w:r w:rsidRPr="00E05301">
                        <w:rPr>
                          <w:noProof/>
                          <w:lang w:val="es-CL" w:eastAsia="es-CL"/>
                        </w:rPr>
                        <w:drawing>
                          <wp:inline distT="0" distB="0" distL="0" distR="0" wp14:anchorId="625CA7C9" wp14:editId="179DB22C">
                            <wp:extent cx="1975485" cy="1494790"/>
                            <wp:effectExtent l="0" t="0" r="571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75485" cy="1494790"/>
                                    </a:xfrm>
                                    <a:prstGeom prst="rect">
                                      <a:avLst/>
                                    </a:prstGeom>
                                    <a:noFill/>
                                    <a:ln>
                                      <a:noFill/>
                                    </a:ln>
                                  </pic:spPr>
                                </pic:pic>
                              </a:graphicData>
                            </a:graphic>
                          </wp:inline>
                        </w:drawing>
                      </w:r>
                    </w:p>
                    <w:p w14:paraId="1812BB3C" w14:textId="77777777" w:rsidR="00A5176A" w:rsidRDefault="00C42837" w:rsidP="00A5176A">
                      <w:pPr>
                        <w:autoSpaceDE w:val="0"/>
                        <w:autoSpaceDN w:val="0"/>
                        <w:adjustRightInd w:val="0"/>
                        <w:jc w:val="left"/>
                        <w:rPr>
                          <w:rFonts w:eastAsia="Times New Roman" w:cs="Times New Roman"/>
                          <w:sz w:val="18"/>
                          <w:szCs w:val="18"/>
                        </w:rPr>
                      </w:pPr>
                      <w:r w:rsidRPr="00A5176A">
                        <w:rPr>
                          <w:rStyle w:val="DescripcinCar"/>
                        </w:rPr>
                        <w:t>Figura 3</w:t>
                      </w:r>
                      <w:r>
                        <w:t>.</w:t>
                      </w:r>
                      <w:r w:rsidR="00A5176A">
                        <w:t xml:space="preserve"> A) </w:t>
                      </w:r>
                      <w:r w:rsidR="00A5176A" w:rsidRPr="00A5176A">
                        <w:rPr>
                          <w:sz w:val="18"/>
                          <w:szCs w:val="18"/>
                        </w:rPr>
                        <w:t>Espectro FTIR de zeolita ZSM-5 y zeolita modi</w:t>
                      </w:r>
                      <w:r w:rsidR="00A5176A">
                        <w:rPr>
                          <w:sz w:val="18"/>
                          <w:szCs w:val="18"/>
                        </w:rPr>
                        <w:t>fi</w:t>
                      </w:r>
                      <w:r w:rsidR="00A5176A" w:rsidRPr="00A5176A">
                        <w:rPr>
                          <w:sz w:val="18"/>
                          <w:szCs w:val="18"/>
                        </w:rPr>
                        <w:t>cada con cobre en un rango</w:t>
                      </w:r>
                      <w:r w:rsidR="005A50D3">
                        <w:rPr>
                          <w:sz w:val="18"/>
                          <w:szCs w:val="18"/>
                        </w:rPr>
                        <w:t xml:space="preserve"> </w:t>
                      </w:r>
                      <w:r w:rsidR="00A5176A" w:rsidRPr="00A5176A">
                        <w:rPr>
                          <w:sz w:val="18"/>
                          <w:szCs w:val="18"/>
                        </w:rPr>
                        <w:t>de 1</w:t>
                      </w:r>
                      <w:r w:rsidR="00A5176A">
                        <w:rPr>
                          <w:sz w:val="18"/>
                          <w:szCs w:val="18"/>
                        </w:rPr>
                        <w:t>6</w:t>
                      </w:r>
                      <w:r w:rsidR="00A5176A" w:rsidRPr="00A5176A">
                        <w:rPr>
                          <w:sz w:val="18"/>
                          <w:szCs w:val="18"/>
                        </w:rPr>
                        <w:t>00-600 cm</w:t>
                      </w:r>
                      <w:r w:rsidR="00A5176A" w:rsidRPr="00A5176A">
                        <w:rPr>
                          <w:rFonts w:eastAsia="Times New Roman" w:cs="Times New Roman"/>
                          <w:sz w:val="18"/>
                          <w:szCs w:val="18"/>
                          <w:vertAlign w:val="superscript"/>
                        </w:rPr>
                        <w:t>-1</w:t>
                      </w:r>
                      <w:r w:rsidR="00A5176A">
                        <w:rPr>
                          <w:rFonts w:eastAsia="Times New Roman" w:cs="Times New Roman"/>
                          <w:sz w:val="18"/>
                          <w:szCs w:val="18"/>
                        </w:rPr>
                        <w:t xml:space="preserve">. </w:t>
                      </w:r>
                    </w:p>
                    <w:p w14:paraId="21A5988F" w14:textId="42AAA1AC" w:rsidR="00C42837" w:rsidRPr="00A5176A" w:rsidRDefault="00A5176A" w:rsidP="00A5176A">
                      <w:pPr>
                        <w:autoSpaceDE w:val="0"/>
                        <w:autoSpaceDN w:val="0"/>
                        <w:adjustRightInd w:val="0"/>
                        <w:jc w:val="left"/>
                      </w:pPr>
                      <w:r>
                        <w:rPr>
                          <w:rFonts w:eastAsia="Times New Roman" w:cs="Times New Roman"/>
                          <w:sz w:val="18"/>
                          <w:szCs w:val="18"/>
                        </w:rPr>
                        <w:t>B)  e</w:t>
                      </w:r>
                      <w:r w:rsidRPr="00A5176A">
                        <w:rPr>
                          <w:rFonts w:cs="Times New Roman"/>
                          <w:sz w:val="18"/>
                          <w:szCs w:val="18"/>
                        </w:rPr>
                        <w:t>spectro FTIR de zeolita ZSM-5 y zeolita modificada con capsaicina en un</w:t>
                      </w:r>
                      <w:r w:rsidR="005A50D3">
                        <w:rPr>
                          <w:rFonts w:cs="Times New Roman"/>
                          <w:sz w:val="18"/>
                          <w:szCs w:val="18"/>
                        </w:rPr>
                        <w:t xml:space="preserve"> </w:t>
                      </w:r>
                      <w:r w:rsidRPr="00A5176A">
                        <w:rPr>
                          <w:rFonts w:cs="Times New Roman"/>
                          <w:sz w:val="18"/>
                          <w:szCs w:val="18"/>
                        </w:rPr>
                        <w:t>rango de 1600-</w:t>
                      </w:r>
                      <w:r w:rsidRPr="00A5176A">
                        <w:rPr>
                          <w:rFonts w:cs="Times New Roman"/>
                          <w:sz w:val="18"/>
                          <w:szCs w:val="18"/>
                          <w:lang w:val="es-CL"/>
                        </w:rPr>
                        <w:t>600 cm</w:t>
                      </w:r>
                      <w:r w:rsidRPr="00A5176A">
                        <w:rPr>
                          <w:rFonts w:eastAsia="Times New Roman" w:cs="Times New Roman"/>
                          <w:sz w:val="18"/>
                          <w:szCs w:val="18"/>
                          <w:vertAlign w:val="superscript"/>
                          <w:lang w:val="es-CL"/>
                        </w:rPr>
                        <w:t>-1</w:t>
                      </w:r>
                      <w:r>
                        <w:rPr>
                          <w:rFonts w:eastAsia="Times New Roman" w:cs="Times New Roman"/>
                          <w:sz w:val="18"/>
                          <w:szCs w:val="18"/>
                          <w:lang w:val="es-CL"/>
                        </w:rPr>
                        <w:t>.</w:t>
                      </w:r>
                    </w:p>
                    <w:p w14:paraId="68DA5C6C" w14:textId="77777777" w:rsidR="00C42837" w:rsidRDefault="00C42837" w:rsidP="00C6540D">
                      <w:pPr>
                        <w:jc w:val="center"/>
                      </w:pPr>
                    </w:p>
                  </w:txbxContent>
                </v:textbox>
                <w10:wrap type="square" anchorx="margin" anchory="margin"/>
              </v:shape>
            </w:pict>
          </mc:Fallback>
        </mc:AlternateContent>
      </w:r>
      <w:r w:rsidR="00754378">
        <w:rPr>
          <w:color w:val="000000"/>
        </w:rPr>
        <w:t>Por su parte, en l</w:t>
      </w:r>
      <w:r w:rsidR="00754378" w:rsidRPr="00341C7C">
        <w:rPr>
          <w:color w:val="000000"/>
        </w:rPr>
        <w:t xml:space="preserve">os espectros de </w:t>
      </w:r>
      <w:r w:rsidR="00754378">
        <w:rPr>
          <w:color w:val="000000"/>
        </w:rPr>
        <w:t xml:space="preserve">las muestras de </w:t>
      </w:r>
      <w:r w:rsidR="00754378" w:rsidRPr="00341C7C">
        <w:rPr>
          <w:color w:val="000000"/>
        </w:rPr>
        <w:t>zeolita con metal incorporado</w:t>
      </w:r>
      <w:r w:rsidR="00754378">
        <w:rPr>
          <w:color w:val="000000"/>
        </w:rPr>
        <w:t xml:space="preserve"> (figura </w:t>
      </w:r>
      <w:r w:rsidR="00B1760C">
        <w:rPr>
          <w:color w:val="000000"/>
        </w:rPr>
        <w:t>3</w:t>
      </w:r>
      <w:r w:rsidR="000F4E31">
        <w:rPr>
          <w:color w:val="000000"/>
        </w:rPr>
        <w:t>.A</w:t>
      </w:r>
      <w:r w:rsidR="00754378">
        <w:rPr>
          <w:color w:val="000000"/>
        </w:rPr>
        <w:t>), la banda</w:t>
      </w:r>
      <w:r w:rsidR="00754378" w:rsidRPr="00341C7C">
        <w:rPr>
          <w:color w:val="000000"/>
        </w:rPr>
        <w:t xml:space="preserve"> 1217,51 cm</w:t>
      </w:r>
      <w:r w:rsidR="00754378" w:rsidRPr="002459D9">
        <w:rPr>
          <w:color w:val="000000"/>
          <w:vertAlign w:val="superscript"/>
        </w:rPr>
        <w:t>-1</w:t>
      </w:r>
      <w:r w:rsidR="00754378" w:rsidRPr="00341C7C">
        <w:rPr>
          <w:color w:val="000000"/>
        </w:rPr>
        <w:t xml:space="preserve"> presenta un desplazamiento de 2</w:t>
      </w:r>
      <w:r w:rsidR="00754378">
        <w:rPr>
          <w:color w:val="000000"/>
        </w:rPr>
        <w:t>,</w:t>
      </w:r>
      <w:r w:rsidR="00754378" w:rsidRPr="00341C7C">
        <w:rPr>
          <w:color w:val="000000"/>
        </w:rPr>
        <w:t>4 cm</w:t>
      </w:r>
      <w:r w:rsidR="00754378" w:rsidRPr="002459D9">
        <w:rPr>
          <w:color w:val="000000"/>
          <w:vertAlign w:val="superscript"/>
        </w:rPr>
        <w:t>-1</w:t>
      </w:r>
      <w:r w:rsidR="00754378" w:rsidRPr="00341C7C">
        <w:rPr>
          <w:color w:val="000000"/>
        </w:rPr>
        <w:t>, 5</w:t>
      </w:r>
      <w:r w:rsidR="00754378">
        <w:rPr>
          <w:color w:val="000000"/>
        </w:rPr>
        <w:t>,</w:t>
      </w:r>
      <w:r w:rsidR="00754378" w:rsidRPr="00341C7C">
        <w:rPr>
          <w:color w:val="000000"/>
        </w:rPr>
        <w:t>5 cm</w:t>
      </w:r>
      <w:r w:rsidR="00754378" w:rsidRPr="002459D9">
        <w:rPr>
          <w:color w:val="000000"/>
          <w:vertAlign w:val="superscript"/>
        </w:rPr>
        <w:t>-1</w:t>
      </w:r>
      <w:r w:rsidR="00754378" w:rsidRPr="00341C7C">
        <w:rPr>
          <w:color w:val="000000"/>
        </w:rPr>
        <w:t>, 6</w:t>
      </w:r>
      <w:r w:rsidR="00754378">
        <w:rPr>
          <w:color w:val="000000"/>
        </w:rPr>
        <w:t>,</w:t>
      </w:r>
      <w:r w:rsidR="00754378" w:rsidRPr="00341C7C">
        <w:rPr>
          <w:color w:val="000000"/>
        </w:rPr>
        <w:t>1 cm</w:t>
      </w:r>
      <w:r w:rsidR="00754378" w:rsidRPr="00B1760C">
        <w:rPr>
          <w:color w:val="000000"/>
          <w:vertAlign w:val="superscript"/>
        </w:rPr>
        <w:t>-1</w:t>
      </w:r>
      <w:r w:rsidR="00754378" w:rsidRPr="00341C7C">
        <w:rPr>
          <w:color w:val="000000"/>
        </w:rPr>
        <w:t>hacia un menor número de onda para las muestras Z40Cu2, Z40Cu4 y Z40Cu8</w:t>
      </w:r>
      <w:r w:rsidR="00754378">
        <w:rPr>
          <w:color w:val="000000"/>
        </w:rPr>
        <w:t xml:space="preserve"> respecto a la presente en el espectro IR del material de soporte</w:t>
      </w:r>
      <w:r w:rsidR="00754378" w:rsidRPr="00341C7C">
        <w:rPr>
          <w:color w:val="000000"/>
        </w:rPr>
        <w:t xml:space="preserve">. Así mismo, </w:t>
      </w:r>
      <w:r w:rsidR="00754378">
        <w:rPr>
          <w:color w:val="000000"/>
        </w:rPr>
        <w:t xml:space="preserve">la banda localizada en los </w:t>
      </w:r>
      <w:r w:rsidR="00754378" w:rsidRPr="00341C7C">
        <w:rPr>
          <w:color w:val="000000"/>
        </w:rPr>
        <w:t>1050,63 cm</w:t>
      </w:r>
      <w:r w:rsidR="00754378" w:rsidRPr="007525F9">
        <w:rPr>
          <w:color w:val="000000"/>
          <w:vertAlign w:val="superscript"/>
        </w:rPr>
        <w:t>-1</w:t>
      </w:r>
      <w:r w:rsidR="00754378">
        <w:rPr>
          <w:color w:val="000000"/>
        </w:rPr>
        <w:t xml:space="preserve"> en Z40presenta una</w:t>
      </w:r>
      <w:r w:rsidR="00754378" w:rsidRPr="00341C7C">
        <w:rPr>
          <w:color w:val="000000"/>
        </w:rPr>
        <w:t xml:space="preserve"> disminución en el número de onda al aumentar la concentración de cobre</w:t>
      </w:r>
      <w:r w:rsidR="00754378">
        <w:rPr>
          <w:color w:val="000000"/>
        </w:rPr>
        <w:t>.</w:t>
      </w:r>
      <w:r w:rsidR="00754378" w:rsidRPr="00341C7C">
        <w:rPr>
          <w:color w:val="000000"/>
        </w:rPr>
        <w:t xml:space="preserve"> Estudios similares realizados por </w:t>
      </w:r>
      <w:proofErr w:type="spellStart"/>
      <w:r w:rsidR="00754378" w:rsidRPr="00341C7C">
        <w:rPr>
          <w:color w:val="000000"/>
        </w:rPr>
        <w:t>Razavi</w:t>
      </w:r>
      <w:proofErr w:type="spellEnd"/>
      <w:r w:rsidR="00754378" w:rsidRPr="00341C7C">
        <w:rPr>
          <w:color w:val="000000"/>
        </w:rPr>
        <w:t xml:space="preserve"> y </w:t>
      </w:r>
      <w:proofErr w:type="spellStart"/>
      <w:r w:rsidR="00754378" w:rsidRPr="00341C7C">
        <w:rPr>
          <w:color w:val="000000"/>
        </w:rPr>
        <w:t>Loghman-Estarki</w:t>
      </w:r>
      <w:proofErr w:type="spellEnd"/>
      <w:r w:rsidR="00754378" w:rsidRPr="00341C7C">
        <w:rPr>
          <w:color w:val="000000"/>
        </w:rPr>
        <w:t xml:space="preserve"> (2012) han sugerido que dichos cambios pueden ser atribuidos o causados por la interacción entre la red de zeolita y las nanopartículas de óxido de cobre.</w:t>
      </w:r>
      <w:r w:rsidR="00754378">
        <w:rPr>
          <w:color w:val="000000"/>
        </w:rPr>
        <w:t xml:space="preserve"> Dichas</w:t>
      </w:r>
      <w:r w:rsidR="00754378" w:rsidRPr="00341C7C">
        <w:rPr>
          <w:color w:val="000000"/>
        </w:rPr>
        <w:t xml:space="preserve"> interacciones pudiesen ser </w:t>
      </w:r>
      <w:r w:rsidR="00754378">
        <w:rPr>
          <w:color w:val="000000"/>
        </w:rPr>
        <w:t>atribuidas</w:t>
      </w:r>
      <w:r w:rsidR="00754378" w:rsidRPr="00341C7C">
        <w:rPr>
          <w:color w:val="000000"/>
        </w:rPr>
        <w:t xml:space="preserve"> a: </w:t>
      </w:r>
      <w:r w:rsidR="00754378">
        <w:rPr>
          <w:color w:val="000000"/>
        </w:rPr>
        <w:t>la</w:t>
      </w:r>
      <w:r w:rsidR="00754378" w:rsidRPr="00341C7C">
        <w:rPr>
          <w:color w:val="000000"/>
        </w:rPr>
        <w:t xml:space="preserve"> distorsión de las nanopartículas en la red cristalina de la zeolita </w:t>
      </w:r>
      <w:r w:rsidR="00754378">
        <w:rPr>
          <w:color w:val="000000"/>
        </w:rPr>
        <w:t>y/o la</w:t>
      </w:r>
      <w:r w:rsidR="00754378" w:rsidRPr="00341C7C">
        <w:rPr>
          <w:color w:val="000000"/>
        </w:rPr>
        <w:t xml:space="preserve"> interacción entre las nanopartículas y la matriz de zeolita producto de fuerzas electrostáticas debido a las cargas negativas de la matriz del soporte [54]</w:t>
      </w:r>
      <w:r w:rsidR="003B6D8C">
        <w:rPr>
          <w:color w:val="000000"/>
        </w:rPr>
        <w:t>.</w:t>
      </w:r>
    </w:p>
    <w:p w14:paraId="75B91432" w14:textId="77777777" w:rsidR="00754378" w:rsidRDefault="00754378" w:rsidP="00341C7C">
      <w:pPr>
        <w:rPr>
          <w:color w:val="000000"/>
        </w:rPr>
      </w:pPr>
    </w:p>
    <w:p w14:paraId="51FF5C33" w14:textId="091924E9" w:rsidR="00566D9B" w:rsidRDefault="00C42837" w:rsidP="00377EA1">
      <w:pPr>
        <w:rPr>
          <w:color w:val="000000"/>
        </w:rPr>
      </w:pPr>
      <w:r>
        <w:t>De igual modo, l</w:t>
      </w:r>
      <w:r w:rsidR="00377EA1">
        <w:t xml:space="preserve">os espectros FTIR </w:t>
      </w:r>
      <w:r w:rsidR="003A2A1E">
        <w:t>de las</w:t>
      </w:r>
      <w:r w:rsidR="00377EA1">
        <w:t xml:space="preserve"> muestras de zeolita con capsaicina modificada permitieron confirmar la presencia de la molécula orgánica en la matriz del soporte. El cambio principal en los espectros es la aparición de un nuevo pico presente en las bandas comprendidas entre 876-874 cm</w:t>
      </w:r>
      <w:r w:rsidR="00377EA1" w:rsidRPr="00784DFA">
        <w:rPr>
          <w:vertAlign w:val="superscript"/>
        </w:rPr>
        <w:t>-</w:t>
      </w:r>
      <w:r w:rsidR="00377EA1">
        <w:rPr>
          <w:vertAlign w:val="superscript"/>
        </w:rPr>
        <w:t>1</w:t>
      </w:r>
      <w:r w:rsidR="00A804BE">
        <w:t>, ver figura 3.B</w:t>
      </w:r>
      <w:r w:rsidR="00377EA1">
        <w:t xml:space="preserve">. </w:t>
      </w:r>
      <w:r>
        <w:t>Dicha banda</w:t>
      </w:r>
      <w:r w:rsidR="00377EA1">
        <w:t xml:space="preserve"> puede ser asociada a </w:t>
      </w:r>
      <w:r>
        <w:t>la</w:t>
      </w:r>
      <w:r w:rsidR="00377EA1">
        <w:t xml:space="preserve"> vibración de</w:t>
      </w:r>
      <w:r>
        <w:t xml:space="preserve">l grupo </w:t>
      </w:r>
      <w:r w:rsidR="00377EA1">
        <w:t xml:space="preserve">aromático </w:t>
      </w:r>
      <w:r>
        <w:t>presente en la molécula de capsaicina, específicamente las</w:t>
      </w:r>
      <w:r w:rsidR="00377EA1">
        <w:t xml:space="preserve"> vibraciones de flexión C-H fuera del plano </w:t>
      </w:r>
      <w:sdt>
        <w:sdtPr>
          <w:rPr>
            <w:color w:val="000000"/>
          </w:rPr>
          <w:tag w:val="MENDELEY_CITATION_v3_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"/>
          <w:id w:val="80427833"/>
          <w:placeholder>
            <w:docPart w:val="61FA1545121F48E0BAF71339EEB6C42A"/>
          </w:placeholder>
        </w:sdtPr>
        <w:sdtContent>
          <w:r w:rsidR="00377EA1" w:rsidRPr="00192AA9">
            <w:rPr>
              <w:color w:val="000000"/>
            </w:rPr>
            <w:t>[52,55–58]</w:t>
          </w:r>
        </w:sdtContent>
      </w:sdt>
      <w:r w:rsidR="00377EA1">
        <w:rPr>
          <w:color w:val="000000"/>
        </w:rPr>
        <w:t xml:space="preserve">. </w:t>
      </w:r>
      <w:r>
        <w:rPr>
          <w:color w:val="000000"/>
        </w:rPr>
        <w:t>Más aún</w:t>
      </w:r>
      <w:r w:rsidR="00377EA1" w:rsidRPr="00192AA9">
        <w:rPr>
          <w:color w:val="000000"/>
        </w:rPr>
        <w:t>, se observa que el n</w:t>
      </w:r>
      <w:r w:rsidR="00377EA1">
        <w:rPr>
          <w:color w:val="000000"/>
        </w:rPr>
        <w:t>ú</w:t>
      </w:r>
      <w:r w:rsidR="00377EA1" w:rsidRPr="00192AA9">
        <w:rPr>
          <w:color w:val="000000"/>
        </w:rPr>
        <w:t>mero de onda de esta banda var</w:t>
      </w:r>
      <w:r w:rsidR="00377EA1">
        <w:rPr>
          <w:color w:val="000000"/>
        </w:rPr>
        <w:t>ía</w:t>
      </w:r>
      <w:r w:rsidR="00377EA1" w:rsidRPr="00192AA9">
        <w:rPr>
          <w:color w:val="000000"/>
        </w:rPr>
        <w:t xml:space="preserve"> seg</w:t>
      </w:r>
      <w:r w:rsidR="00377EA1">
        <w:rPr>
          <w:color w:val="000000"/>
        </w:rPr>
        <w:t>ú</w:t>
      </w:r>
      <w:r w:rsidR="00377EA1" w:rsidRPr="00192AA9">
        <w:rPr>
          <w:color w:val="000000"/>
        </w:rPr>
        <w:t>n la concentraci</w:t>
      </w:r>
      <w:r w:rsidR="00377EA1">
        <w:rPr>
          <w:color w:val="000000"/>
        </w:rPr>
        <w:t>ó</w:t>
      </w:r>
      <w:r w:rsidR="00377EA1" w:rsidRPr="00192AA9">
        <w:rPr>
          <w:color w:val="000000"/>
        </w:rPr>
        <w:t xml:space="preserve">n de capsaicina, dado </w:t>
      </w:r>
      <w:r>
        <w:rPr>
          <w:color w:val="000000"/>
        </w:rPr>
        <w:t xml:space="preserve">con centro de banda localizado </w:t>
      </w:r>
      <w:r w:rsidR="00095664">
        <w:rPr>
          <w:color w:val="000000"/>
        </w:rPr>
        <w:t>en los</w:t>
      </w:r>
      <w:r w:rsidR="00377EA1" w:rsidRPr="00192AA9">
        <w:rPr>
          <w:color w:val="000000"/>
        </w:rPr>
        <w:t xml:space="preserve"> 876,35 cm</w:t>
      </w:r>
      <w:r w:rsidR="00377EA1" w:rsidRPr="007525F9">
        <w:rPr>
          <w:rFonts w:eastAsia="Times New Roman" w:cs="Times New Roman"/>
          <w:color w:val="000000"/>
          <w:vertAlign w:val="superscript"/>
        </w:rPr>
        <w:t>-1</w:t>
      </w:r>
      <w:r w:rsidR="00377EA1" w:rsidRPr="00192AA9">
        <w:rPr>
          <w:color w:val="000000"/>
        </w:rPr>
        <w:t>, 875,73 cm</w:t>
      </w:r>
      <w:r w:rsidR="00377EA1" w:rsidRPr="007525F9">
        <w:rPr>
          <w:rFonts w:eastAsia="Times New Roman" w:cs="Times New Roman"/>
          <w:color w:val="000000"/>
          <w:vertAlign w:val="superscript"/>
        </w:rPr>
        <w:t>-</w:t>
      </w:r>
      <w:r w:rsidR="00377EA1" w:rsidRPr="007525F9">
        <w:rPr>
          <w:color w:val="000000"/>
          <w:vertAlign w:val="superscript"/>
        </w:rPr>
        <w:t>1</w:t>
      </w:r>
      <w:r w:rsidR="00377EA1" w:rsidRPr="00192AA9">
        <w:rPr>
          <w:color w:val="000000"/>
        </w:rPr>
        <w:t xml:space="preserve"> y 874,82 cm</w:t>
      </w:r>
      <w:r w:rsidR="00377EA1" w:rsidRPr="007525F9">
        <w:rPr>
          <w:rFonts w:eastAsia="Times New Roman" w:cs="Times New Roman"/>
          <w:color w:val="000000"/>
          <w:vertAlign w:val="superscript"/>
        </w:rPr>
        <w:t>-</w:t>
      </w:r>
      <w:r w:rsidR="00377EA1" w:rsidRPr="007525F9">
        <w:rPr>
          <w:color w:val="000000"/>
          <w:vertAlign w:val="superscript"/>
        </w:rPr>
        <w:t>1</w:t>
      </w:r>
      <w:r w:rsidR="00377EA1" w:rsidRPr="00192AA9">
        <w:rPr>
          <w:color w:val="000000"/>
        </w:rPr>
        <w:t xml:space="preserve"> para las m</w:t>
      </w:r>
      <w:r>
        <w:rPr>
          <w:color w:val="000000"/>
        </w:rPr>
        <w:t>uestras</w:t>
      </w:r>
      <w:r w:rsidR="00377EA1" w:rsidRPr="00192AA9">
        <w:rPr>
          <w:color w:val="000000"/>
        </w:rPr>
        <w:t xml:space="preserve"> Z40CPS1, Z40CPS1,5y Z40CPS</w:t>
      </w:r>
      <w:r w:rsidR="00AA2637" w:rsidRPr="00192AA9">
        <w:rPr>
          <w:color w:val="000000"/>
        </w:rPr>
        <w:t>5</w:t>
      </w:r>
      <w:r w:rsidR="00AA2637">
        <w:rPr>
          <w:color w:val="000000"/>
        </w:rPr>
        <w:t>; (</w:t>
      </w:r>
      <w:r w:rsidR="00377EA1">
        <w:rPr>
          <w:color w:val="000000"/>
        </w:rPr>
        <w:t xml:space="preserve">muestra </w:t>
      </w:r>
      <w:r w:rsidR="00025CCD">
        <w:rPr>
          <w:color w:val="000000"/>
        </w:rPr>
        <w:t>modificada con 5% de capsaicina que permitió validar la tendencia descrita</w:t>
      </w:r>
      <w:r w:rsidR="00377EA1">
        <w:rPr>
          <w:color w:val="000000"/>
        </w:rPr>
        <w:t>)</w:t>
      </w:r>
      <w:r w:rsidR="00377EA1" w:rsidRPr="00192AA9">
        <w:rPr>
          <w:color w:val="000000"/>
        </w:rPr>
        <w:t xml:space="preserve"> respectivamente. </w:t>
      </w:r>
      <w:r w:rsidR="00377EA1">
        <w:rPr>
          <w:color w:val="000000"/>
        </w:rPr>
        <w:t xml:space="preserve">La ausencia de otros modos vibracionales de la capsaicina se puede asociar a la interacción de esta molécula orgánica con la zeolita sugiriendo que esta es adsorbida sobre la superficie del soporte. </w:t>
      </w:r>
    </w:p>
    <w:p w14:paraId="24A9AE87" w14:textId="77777777" w:rsidR="00566D9B" w:rsidRDefault="00566D9B" w:rsidP="00377EA1">
      <w:pPr>
        <w:rPr>
          <w:color w:val="000000"/>
        </w:rPr>
      </w:pPr>
    </w:p>
    <w:p w14:paraId="77BD5FB1" w14:textId="77777777" w:rsidR="009C4D4D" w:rsidRDefault="009C4D4D" w:rsidP="009C4D4D">
      <w:r>
        <w:t xml:space="preserve">Los espectros obtenidos para las muestras sintetizadas con cobre y capsaicina verifican que es posible la incorporación de la molécula orgánica en el medio de soporte, aun cuando existe la presencia de nanopartículas de cobre, ver figura 4. Este efecto es posible debido a la gran disposición de área superficial de las muestras de zeolita con cobre, lo que permite que </w:t>
      </w:r>
      <w:r>
        <w:lastRenderedPageBreak/>
        <w:t xml:space="preserve">la superficie del soporte no esté saturada permitiendo así la posterior deposición de la capsaicina. </w:t>
      </w:r>
    </w:p>
    <w:p w14:paraId="370D01F0" w14:textId="77777777" w:rsidR="009C4D4D" w:rsidRDefault="009C4D4D" w:rsidP="00377EA1">
      <w:pPr>
        <w:rPr>
          <w:color w:val="000000"/>
        </w:rPr>
      </w:pPr>
    </w:p>
    <w:p w14:paraId="091018C0" w14:textId="77777777" w:rsidR="007D5F25" w:rsidRDefault="007D5F25" w:rsidP="007D5F25">
      <w:r>
        <w:rPr>
          <w:noProof/>
          <w:lang w:val="es-CL" w:eastAsia="es-CL"/>
        </w:rPr>
        <w:drawing>
          <wp:inline distT="0" distB="0" distL="0" distR="0" wp14:anchorId="449F840A" wp14:editId="519C1951">
            <wp:extent cx="2644140" cy="1983105"/>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44140" cy="1983105"/>
                    </a:xfrm>
                    <a:prstGeom prst="rect">
                      <a:avLst/>
                    </a:prstGeom>
                    <a:noFill/>
                    <a:ln>
                      <a:noFill/>
                    </a:ln>
                  </pic:spPr>
                </pic:pic>
              </a:graphicData>
            </a:graphic>
          </wp:inline>
        </w:drawing>
      </w:r>
    </w:p>
    <w:p w14:paraId="499238F1" w14:textId="74775C09" w:rsidR="007D5F25" w:rsidRPr="007D5F25" w:rsidRDefault="007D5F25" w:rsidP="007D5F25">
      <w:pPr>
        <w:pStyle w:val="Descripcin"/>
        <w:rPr>
          <w:b w:val="0"/>
          <w:bCs/>
        </w:rPr>
      </w:pPr>
      <w:r w:rsidRPr="003D7A55">
        <w:rPr>
          <w:szCs w:val="16"/>
        </w:rPr>
        <w:t>Figura 4</w:t>
      </w:r>
      <w:r>
        <w:t xml:space="preserve">. </w:t>
      </w:r>
      <w:r w:rsidRPr="003D7A55">
        <w:rPr>
          <w:b w:val="0"/>
          <w:bCs/>
        </w:rPr>
        <w:t>Espectro FTIR zeolita ZSM-5 y zeolita modificada con cobre y capsaicina al1% y 1,5% p/p en un rango de 2400-600 cm</w:t>
      </w:r>
      <w:r w:rsidRPr="003D7A55">
        <w:rPr>
          <w:rFonts w:eastAsia="Times New Roman" w:cs="Times New Roman"/>
          <w:b w:val="0"/>
          <w:bCs/>
          <w:vertAlign w:val="superscript"/>
        </w:rPr>
        <w:t>-1</w:t>
      </w:r>
      <w:r w:rsidRPr="00215686">
        <w:rPr>
          <w:b w:val="0"/>
          <w:bCs/>
        </w:rPr>
        <w:t>.</w:t>
      </w:r>
    </w:p>
    <w:p w14:paraId="099F626D" w14:textId="77777777" w:rsidR="007D5F25" w:rsidRPr="00BA23A6" w:rsidRDefault="007D5F25" w:rsidP="00377EA1">
      <w:pPr>
        <w:rPr>
          <w:color w:val="000000"/>
        </w:rPr>
      </w:pPr>
    </w:p>
    <w:p w14:paraId="428FA027" w14:textId="77777777" w:rsidR="00E03E7A" w:rsidRDefault="00025CCD" w:rsidP="00E03E7A">
      <w:pPr>
        <w:pStyle w:val="Ttulo2"/>
      </w:pPr>
      <w:r>
        <w:t>Estudio de i</w:t>
      </w:r>
      <w:r w:rsidR="00E03E7A">
        <w:t>nhibición</w:t>
      </w:r>
      <w:r>
        <w:t xml:space="preserve"> bacteriana</w:t>
      </w:r>
    </w:p>
    <w:p w14:paraId="1AFFC69F" w14:textId="77777777" w:rsidR="00AA744C" w:rsidRDefault="00AA744C" w:rsidP="00AA744C"/>
    <w:p w14:paraId="61737C0E" w14:textId="2A027533" w:rsidR="00DA1E52" w:rsidRDefault="00AA744C" w:rsidP="00AA744C">
      <w:r>
        <w:t>De un total de 13 muestras analizadas, 11 (84</w:t>
      </w:r>
      <w:r w:rsidR="0070234E">
        <w:t>,</w:t>
      </w:r>
      <w:r>
        <w:t xml:space="preserve">6%) resultaron ser activas frente a las </w:t>
      </w:r>
      <w:r w:rsidRPr="007525F9">
        <w:rPr>
          <w:i/>
          <w:iCs/>
        </w:rPr>
        <w:t xml:space="preserve">E. </w:t>
      </w:r>
      <w:proofErr w:type="spellStart"/>
      <w:r w:rsidRPr="007525F9">
        <w:rPr>
          <w:i/>
          <w:iCs/>
        </w:rPr>
        <w:t>coli</w:t>
      </w:r>
      <w:proofErr w:type="spellEnd"/>
      <w:r>
        <w:t xml:space="preserve"> y 2 (15</w:t>
      </w:r>
      <w:r w:rsidR="0070234E">
        <w:t>,</w:t>
      </w:r>
      <w:r>
        <w:t xml:space="preserve">4%) no mostraron resultado de inhibición, ver tabla </w:t>
      </w:r>
      <w:r w:rsidR="00412125">
        <w:t>3.</w:t>
      </w:r>
      <w:r>
        <w:t xml:space="preserve"> Mediante la comparación de las muestras a través de la división por grupos, clasificados según su formulación, se logró determinar la significancia del aumento o disminución de la concentración ya sea de partículas de cobre o capsaicina, teniendo en cuenta una confiabilidad del 95% a través de la prueba de Fisher de la mínima diferencia significativa (LSD). </w:t>
      </w:r>
    </w:p>
    <w:p w14:paraId="266B0B11" w14:textId="76627F6E" w:rsidR="00AA744C" w:rsidRDefault="001F2B87" w:rsidP="00AA744C">
      <w:r>
        <w:rPr>
          <w:b/>
          <w:bCs/>
          <w:noProof/>
          <w:sz w:val="18"/>
          <w:szCs w:val="16"/>
        </w:rPr>
        <mc:AlternateContent>
          <mc:Choice Requires="wps">
            <w:drawing>
              <wp:anchor distT="45720" distB="45720" distL="114300" distR="114300" simplePos="0" relativeHeight="251671552" behindDoc="0" locked="0" layoutInCell="1" allowOverlap="1" wp14:anchorId="31DC3107" wp14:editId="3F673B80">
                <wp:simplePos x="0" y="0"/>
                <wp:positionH relativeFrom="margin">
                  <wp:align>center</wp:align>
                </wp:positionH>
                <wp:positionV relativeFrom="margin">
                  <wp:align>bottom</wp:align>
                </wp:positionV>
                <wp:extent cx="4869815" cy="1468120"/>
                <wp:effectExtent l="0" t="0" r="0" b="0"/>
                <wp:wrapTopAndBottom/>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9815" cy="1468120"/>
                        </a:xfrm>
                        <a:prstGeom prst="rect">
                          <a:avLst/>
                        </a:prstGeom>
                        <a:solidFill>
                          <a:srgbClr val="FFFFFF"/>
                        </a:solidFill>
                        <a:ln w="9525">
                          <a:noFill/>
                          <a:miter lim="800000"/>
                          <a:headEnd/>
                          <a:tailEnd/>
                        </a:ln>
                      </wps:spPr>
                      <wps:txbx>
                        <w:txbxContent>
                          <w:p w14:paraId="719DC814" w14:textId="77777777" w:rsidR="00C42837" w:rsidRPr="00D57B5F" w:rsidRDefault="00C42837" w:rsidP="00AB59EE">
                            <w:pPr>
                              <w:pStyle w:val="TablaTtulo"/>
                              <w:spacing w:before="0" w:after="200"/>
                              <w:rPr>
                                <w:szCs w:val="16"/>
                              </w:rPr>
                            </w:pPr>
                            <w:r w:rsidRPr="00D57B5F">
                              <w:rPr>
                                <w:bCs/>
                                <w:szCs w:val="16"/>
                              </w:rPr>
                              <w:t xml:space="preserve">Tabla </w:t>
                            </w:r>
                            <w:r w:rsidR="006F5522" w:rsidRPr="00D57B5F">
                              <w:rPr>
                                <w:b w:val="0"/>
                                <w:bCs/>
                                <w:szCs w:val="16"/>
                              </w:rPr>
                              <w:fldChar w:fldCharType="begin"/>
                            </w:r>
                            <w:r w:rsidRPr="00D57B5F">
                              <w:rPr>
                                <w:bCs/>
                                <w:szCs w:val="16"/>
                              </w:rPr>
                              <w:instrText xml:space="preserve"> SEQ Tabla \* ARABIC </w:instrText>
                            </w:r>
                            <w:r w:rsidR="006F5522" w:rsidRPr="00D57B5F">
                              <w:rPr>
                                <w:b w:val="0"/>
                                <w:bCs/>
                                <w:szCs w:val="16"/>
                              </w:rPr>
                              <w:fldChar w:fldCharType="separate"/>
                            </w:r>
                            <w:r>
                              <w:rPr>
                                <w:bCs/>
                                <w:noProof/>
                                <w:szCs w:val="16"/>
                              </w:rPr>
                              <w:t>3</w:t>
                            </w:r>
                            <w:r w:rsidR="006F5522" w:rsidRPr="00D57B5F">
                              <w:rPr>
                                <w:b w:val="0"/>
                                <w:bCs/>
                                <w:noProof/>
                                <w:szCs w:val="16"/>
                              </w:rPr>
                              <w:fldChar w:fldCharType="end"/>
                            </w:r>
                            <w:r w:rsidRPr="00D57B5F">
                              <w:rPr>
                                <w:szCs w:val="16"/>
                              </w:rPr>
                              <w:t xml:space="preserve">. </w:t>
                            </w:r>
                            <w:r w:rsidR="00CD6599" w:rsidRPr="00CD6599">
                              <w:rPr>
                                <w:b w:val="0"/>
                                <w:bCs/>
                                <w:szCs w:val="16"/>
                              </w:rPr>
                              <w:t xml:space="preserve">Diámetro de halos de inhibición formado frente a la cepa </w:t>
                            </w:r>
                            <w:r w:rsidR="00CD6599" w:rsidRPr="00B43800">
                              <w:rPr>
                                <w:b w:val="0"/>
                                <w:bCs/>
                                <w:i/>
                                <w:iCs w:val="0"/>
                                <w:szCs w:val="16"/>
                              </w:rPr>
                              <w:t xml:space="preserve">E. </w:t>
                            </w:r>
                            <w:proofErr w:type="spellStart"/>
                            <w:r w:rsidR="00CD6599" w:rsidRPr="00B43800">
                              <w:rPr>
                                <w:b w:val="0"/>
                                <w:bCs/>
                                <w:i/>
                                <w:iCs w:val="0"/>
                                <w:szCs w:val="16"/>
                              </w:rPr>
                              <w:t>coli</w:t>
                            </w:r>
                            <w:proofErr w:type="spellEnd"/>
                            <w:r w:rsidR="00CD6599" w:rsidRPr="00CD6599">
                              <w:rPr>
                                <w:b w:val="0"/>
                                <w:bCs/>
                                <w:szCs w:val="16"/>
                              </w:rPr>
                              <w:t xml:space="preserve"> obtenidos mediante prueba antibiograma por el método de Kirby-Bauer.</w:t>
                            </w:r>
                          </w:p>
                          <w:tbl>
                            <w:tblPr>
                              <w:tblStyle w:val="Tablaconcuadrcula"/>
                              <w:tblW w:w="7375" w:type="dxa"/>
                              <w:tblLook w:val="04A0" w:firstRow="1" w:lastRow="0" w:firstColumn="1" w:lastColumn="0" w:noHBand="0" w:noVBand="1"/>
                            </w:tblPr>
                            <w:tblGrid>
                              <w:gridCol w:w="2065"/>
                              <w:gridCol w:w="1426"/>
                              <w:gridCol w:w="1136"/>
                              <w:gridCol w:w="1311"/>
                              <w:gridCol w:w="1437"/>
                            </w:tblGrid>
                            <w:tr w:rsidR="00C42837" w:rsidRPr="00AB59EE" w14:paraId="3339E1E4" w14:textId="77777777" w:rsidTr="00AB59EE">
                              <w:trPr>
                                <w:trHeight w:val="436"/>
                              </w:trPr>
                              <w:tc>
                                <w:tcPr>
                                  <w:tcW w:w="2065" w:type="dxa"/>
                                  <w:tcBorders>
                                    <w:left w:val="single" w:sz="4" w:space="0" w:color="auto"/>
                                    <w:right w:val="single" w:sz="4" w:space="0" w:color="auto"/>
                                  </w:tcBorders>
                                  <w:shd w:val="clear" w:color="auto" w:fill="E7E6E6" w:themeFill="background2"/>
                                </w:tcPr>
                                <w:p w14:paraId="4D11AAD7" w14:textId="77777777" w:rsidR="00C42837" w:rsidRPr="00AB59EE" w:rsidRDefault="00C42837" w:rsidP="00AB59EE">
                                  <w:pPr>
                                    <w:rPr>
                                      <w:noProof/>
                                      <w:sz w:val="18"/>
                                      <w:szCs w:val="18"/>
                                      <w:lang w:eastAsia="es-CO"/>
                                    </w:rPr>
                                  </w:pPr>
                                  <w:r w:rsidRPr="00AB59EE">
                                    <w:rPr>
                                      <w:sz w:val="18"/>
                                      <w:szCs w:val="18"/>
                                    </w:rPr>
                                    <w:t>Capsaicina Incorporada</w:t>
                                  </w:r>
                                </w:p>
                              </w:tc>
                              <w:tc>
                                <w:tcPr>
                                  <w:tcW w:w="1426" w:type="dxa"/>
                                  <w:tcBorders>
                                    <w:left w:val="single" w:sz="4" w:space="0" w:color="auto"/>
                                    <w:right w:val="single" w:sz="4" w:space="0" w:color="auto"/>
                                  </w:tcBorders>
                                  <w:shd w:val="clear" w:color="auto" w:fill="E7E6E6" w:themeFill="background2"/>
                                </w:tcPr>
                                <w:p w14:paraId="39D3D272" w14:textId="77777777" w:rsidR="00C42837" w:rsidRPr="00AB59EE" w:rsidRDefault="00C42837" w:rsidP="00AB59EE">
                                  <w:pPr>
                                    <w:rPr>
                                      <w:noProof/>
                                      <w:sz w:val="18"/>
                                      <w:szCs w:val="18"/>
                                      <w:lang w:eastAsia="es-CO"/>
                                    </w:rPr>
                                  </w:pPr>
                                  <w:r w:rsidRPr="00AB59EE">
                                    <w:rPr>
                                      <w:sz w:val="18"/>
                                      <w:szCs w:val="18"/>
                                    </w:rPr>
                                    <w:t>Z40</w:t>
                                  </w:r>
                                </w:p>
                              </w:tc>
                              <w:tc>
                                <w:tcPr>
                                  <w:tcW w:w="1136" w:type="dxa"/>
                                  <w:tcBorders>
                                    <w:left w:val="single" w:sz="4" w:space="0" w:color="auto"/>
                                    <w:right w:val="single" w:sz="4" w:space="0" w:color="auto"/>
                                  </w:tcBorders>
                                  <w:shd w:val="clear" w:color="auto" w:fill="E7E6E6" w:themeFill="background2"/>
                                </w:tcPr>
                                <w:p w14:paraId="0E3D3F2D" w14:textId="77777777" w:rsidR="00C42837" w:rsidRPr="00AB59EE" w:rsidRDefault="00C42837" w:rsidP="00AB59EE">
                                  <w:pPr>
                                    <w:rPr>
                                      <w:noProof/>
                                      <w:sz w:val="18"/>
                                      <w:szCs w:val="18"/>
                                      <w:lang w:eastAsia="es-CO"/>
                                    </w:rPr>
                                  </w:pPr>
                                  <w:r w:rsidRPr="00AB59EE">
                                    <w:rPr>
                                      <w:sz w:val="18"/>
                                      <w:szCs w:val="18"/>
                                    </w:rPr>
                                    <w:t>Z40Cu2</w:t>
                                  </w:r>
                                </w:p>
                              </w:tc>
                              <w:tc>
                                <w:tcPr>
                                  <w:tcW w:w="1311" w:type="dxa"/>
                                  <w:tcBorders>
                                    <w:left w:val="single" w:sz="4" w:space="0" w:color="auto"/>
                                    <w:right w:val="single" w:sz="4" w:space="0" w:color="auto"/>
                                  </w:tcBorders>
                                  <w:shd w:val="clear" w:color="auto" w:fill="E7E6E6" w:themeFill="background2"/>
                                </w:tcPr>
                                <w:p w14:paraId="5EAD5A11" w14:textId="77777777" w:rsidR="00C42837" w:rsidRPr="00AB59EE" w:rsidRDefault="00C42837" w:rsidP="00AB59EE">
                                  <w:pPr>
                                    <w:rPr>
                                      <w:noProof/>
                                      <w:sz w:val="18"/>
                                      <w:szCs w:val="18"/>
                                      <w:lang w:eastAsia="es-CO"/>
                                    </w:rPr>
                                  </w:pPr>
                                  <w:r w:rsidRPr="00AB59EE">
                                    <w:rPr>
                                      <w:sz w:val="18"/>
                                      <w:szCs w:val="18"/>
                                    </w:rPr>
                                    <w:t>Z40Cu4</w:t>
                                  </w:r>
                                </w:p>
                              </w:tc>
                              <w:tc>
                                <w:tcPr>
                                  <w:tcW w:w="1437" w:type="dxa"/>
                                  <w:tcBorders>
                                    <w:left w:val="single" w:sz="4" w:space="0" w:color="auto"/>
                                    <w:right w:val="single" w:sz="4" w:space="0" w:color="auto"/>
                                  </w:tcBorders>
                                  <w:shd w:val="clear" w:color="auto" w:fill="E7E6E6" w:themeFill="background2"/>
                                </w:tcPr>
                                <w:p w14:paraId="3B652B46" w14:textId="77777777" w:rsidR="00C42837" w:rsidRPr="00AB59EE" w:rsidRDefault="00C42837" w:rsidP="00AB59EE">
                                  <w:pPr>
                                    <w:rPr>
                                      <w:noProof/>
                                      <w:sz w:val="18"/>
                                      <w:szCs w:val="18"/>
                                      <w:lang w:eastAsia="es-CO"/>
                                    </w:rPr>
                                  </w:pPr>
                                  <w:r w:rsidRPr="00AB59EE">
                                    <w:rPr>
                                      <w:sz w:val="18"/>
                                      <w:szCs w:val="18"/>
                                    </w:rPr>
                                    <w:t>Z40Cu8</w:t>
                                  </w:r>
                                </w:p>
                              </w:tc>
                            </w:tr>
                            <w:tr w:rsidR="00C42837" w:rsidRPr="00AB59EE" w14:paraId="6C60FAF8" w14:textId="77777777" w:rsidTr="00AB59EE">
                              <w:trPr>
                                <w:trHeight w:val="290"/>
                              </w:trPr>
                              <w:tc>
                                <w:tcPr>
                                  <w:tcW w:w="2065" w:type="dxa"/>
                                  <w:tcBorders>
                                    <w:left w:val="single" w:sz="4" w:space="0" w:color="auto"/>
                                    <w:right w:val="single" w:sz="4" w:space="0" w:color="auto"/>
                                  </w:tcBorders>
                                </w:tcPr>
                                <w:p w14:paraId="4E9BA9EA" w14:textId="77777777" w:rsidR="00C42837" w:rsidRPr="00AB59EE" w:rsidRDefault="00C42837" w:rsidP="00AB59EE">
                                  <w:pPr>
                                    <w:rPr>
                                      <w:noProof/>
                                      <w:sz w:val="18"/>
                                      <w:szCs w:val="18"/>
                                      <w:lang w:eastAsia="es-CO"/>
                                    </w:rPr>
                                  </w:pPr>
                                  <w:r w:rsidRPr="00AB59EE">
                                    <w:rPr>
                                      <w:sz w:val="18"/>
                                      <w:szCs w:val="18"/>
                                    </w:rPr>
                                    <w:t>0% CPS</w:t>
                                  </w:r>
                                </w:p>
                              </w:tc>
                              <w:tc>
                                <w:tcPr>
                                  <w:tcW w:w="1426" w:type="dxa"/>
                                  <w:tcBorders>
                                    <w:left w:val="single" w:sz="4" w:space="0" w:color="auto"/>
                                    <w:right w:val="single" w:sz="4" w:space="0" w:color="auto"/>
                                  </w:tcBorders>
                                </w:tcPr>
                                <w:p w14:paraId="44D257CA"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00</w:t>
                                  </w:r>
                                </w:p>
                              </w:tc>
                              <w:tc>
                                <w:tcPr>
                                  <w:tcW w:w="1136" w:type="dxa"/>
                                  <w:tcBorders>
                                    <w:left w:val="single" w:sz="4" w:space="0" w:color="auto"/>
                                    <w:right w:val="single" w:sz="4" w:space="0" w:color="auto"/>
                                  </w:tcBorders>
                                </w:tcPr>
                                <w:p w14:paraId="547EBBCB" w14:textId="77777777" w:rsidR="00C42837" w:rsidRPr="00AB59EE" w:rsidRDefault="00C42837" w:rsidP="00C60B38">
                                  <w:pPr>
                                    <w:rPr>
                                      <w:noProof/>
                                      <w:sz w:val="18"/>
                                      <w:szCs w:val="18"/>
                                      <w:lang w:eastAsia="es-CO"/>
                                    </w:rPr>
                                  </w:pPr>
                                  <w:r w:rsidRPr="00AB59EE">
                                    <w:rPr>
                                      <w:sz w:val="18"/>
                                      <w:szCs w:val="18"/>
                                    </w:rPr>
                                    <w:t>7</w:t>
                                  </w:r>
                                  <w:r>
                                    <w:rPr>
                                      <w:sz w:val="18"/>
                                      <w:szCs w:val="18"/>
                                    </w:rPr>
                                    <w:t>,</w:t>
                                  </w:r>
                                  <w:r w:rsidRPr="00AB59EE">
                                    <w:rPr>
                                      <w:sz w:val="18"/>
                                      <w:szCs w:val="18"/>
                                    </w:rPr>
                                    <w:t>27 ± 0</w:t>
                                  </w:r>
                                  <w:r>
                                    <w:rPr>
                                      <w:sz w:val="18"/>
                                      <w:szCs w:val="18"/>
                                    </w:rPr>
                                    <w:t>,</w:t>
                                  </w:r>
                                  <w:r w:rsidRPr="00AB59EE">
                                    <w:rPr>
                                      <w:sz w:val="18"/>
                                      <w:szCs w:val="18"/>
                                    </w:rPr>
                                    <w:t>35</w:t>
                                  </w:r>
                                </w:p>
                              </w:tc>
                              <w:tc>
                                <w:tcPr>
                                  <w:tcW w:w="1311" w:type="dxa"/>
                                  <w:tcBorders>
                                    <w:left w:val="single" w:sz="4" w:space="0" w:color="auto"/>
                                    <w:right w:val="single" w:sz="4" w:space="0" w:color="auto"/>
                                  </w:tcBorders>
                                </w:tcPr>
                                <w:p w14:paraId="1CF74BAA" w14:textId="77777777" w:rsidR="00C42837" w:rsidRPr="00AB59EE" w:rsidRDefault="00C42837" w:rsidP="00C60B38">
                                  <w:pPr>
                                    <w:rPr>
                                      <w:noProof/>
                                      <w:sz w:val="18"/>
                                      <w:szCs w:val="18"/>
                                      <w:lang w:eastAsia="es-CO"/>
                                    </w:rPr>
                                  </w:pPr>
                                  <w:r w:rsidRPr="00AB59EE">
                                    <w:rPr>
                                      <w:sz w:val="18"/>
                                      <w:szCs w:val="18"/>
                                    </w:rPr>
                                    <w:t>9</w:t>
                                  </w:r>
                                  <w:r>
                                    <w:rPr>
                                      <w:sz w:val="18"/>
                                      <w:szCs w:val="18"/>
                                    </w:rPr>
                                    <w:t>,</w:t>
                                  </w:r>
                                  <w:r w:rsidRPr="00AB59EE">
                                    <w:rPr>
                                      <w:sz w:val="18"/>
                                      <w:szCs w:val="18"/>
                                    </w:rPr>
                                    <w:t>46 ± 0</w:t>
                                  </w:r>
                                  <w:r>
                                    <w:rPr>
                                      <w:sz w:val="18"/>
                                      <w:szCs w:val="18"/>
                                    </w:rPr>
                                    <w:t>,</w:t>
                                  </w:r>
                                  <w:r w:rsidRPr="00AB59EE">
                                    <w:rPr>
                                      <w:sz w:val="18"/>
                                      <w:szCs w:val="18"/>
                                    </w:rPr>
                                    <w:t>92</w:t>
                                  </w:r>
                                </w:p>
                              </w:tc>
                              <w:tc>
                                <w:tcPr>
                                  <w:tcW w:w="1437" w:type="dxa"/>
                                  <w:tcBorders>
                                    <w:left w:val="single" w:sz="4" w:space="0" w:color="auto"/>
                                    <w:right w:val="single" w:sz="4" w:space="0" w:color="auto"/>
                                  </w:tcBorders>
                                </w:tcPr>
                                <w:p w14:paraId="561E8855" w14:textId="77777777" w:rsidR="00C42837" w:rsidRPr="00AB59EE" w:rsidRDefault="00C42837" w:rsidP="00C60B38">
                                  <w:pPr>
                                    <w:rPr>
                                      <w:noProof/>
                                      <w:sz w:val="18"/>
                                      <w:szCs w:val="18"/>
                                      <w:lang w:eastAsia="es-CO"/>
                                    </w:rPr>
                                  </w:pPr>
                                  <w:r w:rsidRPr="00AB59EE">
                                    <w:rPr>
                                      <w:sz w:val="18"/>
                                      <w:szCs w:val="18"/>
                                    </w:rPr>
                                    <w:t>9</w:t>
                                  </w:r>
                                  <w:r>
                                    <w:rPr>
                                      <w:sz w:val="18"/>
                                      <w:szCs w:val="18"/>
                                    </w:rPr>
                                    <w:t>,</w:t>
                                  </w:r>
                                  <w:r w:rsidRPr="00AB59EE">
                                    <w:rPr>
                                      <w:sz w:val="18"/>
                                      <w:szCs w:val="18"/>
                                    </w:rPr>
                                    <w:t>47 ± 0</w:t>
                                  </w:r>
                                  <w:r>
                                    <w:rPr>
                                      <w:sz w:val="18"/>
                                      <w:szCs w:val="18"/>
                                    </w:rPr>
                                    <w:t>,</w:t>
                                  </w:r>
                                  <w:r w:rsidRPr="00AB59EE">
                                    <w:rPr>
                                      <w:sz w:val="18"/>
                                      <w:szCs w:val="18"/>
                                    </w:rPr>
                                    <w:t>34</w:t>
                                  </w:r>
                                </w:p>
                              </w:tc>
                            </w:tr>
                            <w:tr w:rsidR="00C42837" w:rsidRPr="00AB59EE" w14:paraId="7BCBE07D" w14:textId="77777777" w:rsidTr="00AB59EE">
                              <w:trPr>
                                <w:trHeight w:val="250"/>
                              </w:trPr>
                              <w:tc>
                                <w:tcPr>
                                  <w:tcW w:w="2065" w:type="dxa"/>
                                  <w:tcBorders>
                                    <w:left w:val="single" w:sz="4" w:space="0" w:color="auto"/>
                                    <w:right w:val="single" w:sz="4" w:space="0" w:color="auto"/>
                                  </w:tcBorders>
                                </w:tcPr>
                                <w:p w14:paraId="5F88F0FB" w14:textId="77777777" w:rsidR="00C42837" w:rsidRPr="00AB59EE" w:rsidRDefault="00C42837" w:rsidP="00AB59EE">
                                  <w:pPr>
                                    <w:rPr>
                                      <w:noProof/>
                                      <w:sz w:val="18"/>
                                      <w:szCs w:val="18"/>
                                      <w:lang w:eastAsia="es-CO"/>
                                    </w:rPr>
                                  </w:pPr>
                                  <w:r w:rsidRPr="00AB59EE">
                                    <w:rPr>
                                      <w:sz w:val="18"/>
                                      <w:szCs w:val="18"/>
                                    </w:rPr>
                                    <w:t>1% CPS</w:t>
                                  </w:r>
                                </w:p>
                              </w:tc>
                              <w:tc>
                                <w:tcPr>
                                  <w:tcW w:w="1426" w:type="dxa"/>
                                  <w:tcBorders>
                                    <w:left w:val="single" w:sz="4" w:space="0" w:color="auto"/>
                                    <w:right w:val="single" w:sz="4" w:space="0" w:color="auto"/>
                                  </w:tcBorders>
                                </w:tcPr>
                                <w:p w14:paraId="2391B4D0"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54 ± 0</w:t>
                                  </w:r>
                                  <w:r w:rsidR="00E01039">
                                    <w:rPr>
                                      <w:sz w:val="18"/>
                                      <w:szCs w:val="18"/>
                                    </w:rPr>
                                    <w:t>,</w:t>
                                  </w:r>
                                  <w:r w:rsidRPr="00AB59EE">
                                    <w:rPr>
                                      <w:sz w:val="18"/>
                                      <w:szCs w:val="18"/>
                                    </w:rPr>
                                    <w:t>08</w:t>
                                  </w:r>
                                </w:p>
                              </w:tc>
                              <w:tc>
                                <w:tcPr>
                                  <w:tcW w:w="1136" w:type="dxa"/>
                                  <w:tcBorders>
                                    <w:left w:val="single" w:sz="4" w:space="0" w:color="auto"/>
                                    <w:right w:val="single" w:sz="4" w:space="0" w:color="auto"/>
                                  </w:tcBorders>
                                </w:tcPr>
                                <w:p w14:paraId="27D24B0F"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68 ± 0</w:t>
                                  </w:r>
                                  <w:r>
                                    <w:rPr>
                                      <w:sz w:val="18"/>
                                      <w:szCs w:val="18"/>
                                    </w:rPr>
                                    <w:t>,</w:t>
                                  </w:r>
                                  <w:r w:rsidRPr="00AB59EE">
                                    <w:rPr>
                                      <w:sz w:val="18"/>
                                      <w:szCs w:val="18"/>
                                    </w:rPr>
                                    <w:t>16</w:t>
                                  </w:r>
                                </w:p>
                              </w:tc>
                              <w:tc>
                                <w:tcPr>
                                  <w:tcW w:w="1311" w:type="dxa"/>
                                  <w:tcBorders>
                                    <w:left w:val="single" w:sz="4" w:space="0" w:color="auto"/>
                                    <w:right w:val="single" w:sz="4" w:space="0" w:color="auto"/>
                                  </w:tcBorders>
                                </w:tcPr>
                                <w:p w14:paraId="49963A77" w14:textId="77777777" w:rsidR="00C42837" w:rsidRPr="00AB59EE" w:rsidRDefault="00C42837" w:rsidP="00C60B38">
                                  <w:pPr>
                                    <w:rPr>
                                      <w:noProof/>
                                      <w:sz w:val="18"/>
                                      <w:szCs w:val="18"/>
                                      <w:lang w:eastAsia="es-CO"/>
                                    </w:rPr>
                                  </w:pPr>
                                  <w:r w:rsidRPr="00AB59EE">
                                    <w:rPr>
                                      <w:sz w:val="18"/>
                                      <w:szCs w:val="18"/>
                                    </w:rPr>
                                    <w:t>7</w:t>
                                  </w:r>
                                  <w:r>
                                    <w:rPr>
                                      <w:sz w:val="18"/>
                                      <w:szCs w:val="18"/>
                                    </w:rPr>
                                    <w:t>,</w:t>
                                  </w:r>
                                  <w:r w:rsidRPr="00AB59EE">
                                    <w:rPr>
                                      <w:sz w:val="18"/>
                                      <w:szCs w:val="18"/>
                                    </w:rPr>
                                    <w:t>47 ± 0</w:t>
                                  </w:r>
                                  <w:r>
                                    <w:rPr>
                                      <w:sz w:val="18"/>
                                      <w:szCs w:val="18"/>
                                    </w:rPr>
                                    <w:t>,</w:t>
                                  </w:r>
                                  <w:r w:rsidRPr="00AB59EE">
                                    <w:rPr>
                                      <w:sz w:val="18"/>
                                      <w:szCs w:val="18"/>
                                    </w:rPr>
                                    <w:t>92</w:t>
                                  </w:r>
                                </w:p>
                              </w:tc>
                              <w:tc>
                                <w:tcPr>
                                  <w:tcW w:w="1437" w:type="dxa"/>
                                  <w:tcBorders>
                                    <w:left w:val="single" w:sz="4" w:space="0" w:color="auto"/>
                                    <w:right w:val="single" w:sz="4" w:space="0" w:color="auto"/>
                                  </w:tcBorders>
                                </w:tcPr>
                                <w:p w14:paraId="234DD407" w14:textId="77777777" w:rsidR="00C42837" w:rsidRPr="00AB59EE" w:rsidRDefault="00C42837" w:rsidP="00C60B38">
                                  <w:pPr>
                                    <w:rPr>
                                      <w:noProof/>
                                      <w:sz w:val="18"/>
                                      <w:szCs w:val="18"/>
                                      <w:lang w:eastAsia="es-CO"/>
                                    </w:rPr>
                                  </w:pPr>
                                  <w:r w:rsidRPr="00AB59EE">
                                    <w:rPr>
                                      <w:sz w:val="18"/>
                                      <w:szCs w:val="18"/>
                                    </w:rPr>
                                    <w:t>8</w:t>
                                  </w:r>
                                  <w:r>
                                    <w:rPr>
                                      <w:sz w:val="18"/>
                                      <w:szCs w:val="18"/>
                                    </w:rPr>
                                    <w:t>,</w:t>
                                  </w:r>
                                  <w:r w:rsidRPr="00AB59EE">
                                    <w:rPr>
                                      <w:sz w:val="18"/>
                                      <w:szCs w:val="18"/>
                                    </w:rPr>
                                    <w:t>76 ± 0</w:t>
                                  </w:r>
                                  <w:r>
                                    <w:rPr>
                                      <w:sz w:val="18"/>
                                      <w:szCs w:val="18"/>
                                    </w:rPr>
                                    <w:t>,</w:t>
                                  </w:r>
                                  <w:r w:rsidRPr="00AB59EE">
                                    <w:rPr>
                                      <w:sz w:val="18"/>
                                      <w:szCs w:val="18"/>
                                    </w:rPr>
                                    <w:t>93</w:t>
                                  </w:r>
                                </w:p>
                              </w:tc>
                            </w:tr>
                            <w:tr w:rsidR="00C42837" w:rsidRPr="00AB59EE" w14:paraId="68179E76" w14:textId="77777777" w:rsidTr="00AB59EE">
                              <w:trPr>
                                <w:trHeight w:val="279"/>
                              </w:trPr>
                              <w:tc>
                                <w:tcPr>
                                  <w:tcW w:w="2065" w:type="dxa"/>
                                  <w:tcBorders>
                                    <w:left w:val="single" w:sz="4" w:space="0" w:color="auto"/>
                                    <w:right w:val="single" w:sz="4" w:space="0" w:color="auto"/>
                                  </w:tcBorders>
                                </w:tcPr>
                                <w:p w14:paraId="57701458" w14:textId="77777777" w:rsidR="00C42837" w:rsidRPr="00AB59EE" w:rsidRDefault="00C42837" w:rsidP="00C60B38">
                                  <w:pPr>
                                    <w:rPr>
                                      <w:noProof/>
                                      <w:sz w:val="18"/>
                                      <w:szCs w:val="18"/>
                                      <w:lang w:eastAsia="es-CO"/>
                                    </w:rPr>
                                  </w:pPr>
                                  <w:r w:rsidRPr="00AB59EE">
                                    <w:rPr>
                                      <w:sz w:val="18"/>
                                      <w:szCs w:val="18"/>
                                    </w:rPr>
                                    <w:t>1</w:t>
                                  </w:r>
                                  <w:r>
                                    <w:rPr>
                                      <w:sz w:val="18"/>
                                      <w:szCs w:val="18"/>
                                    </w:rPr>
                                    <w:t>,</w:t>
                                  </w:r>
                                  <w:r w:rsidRPr="00AB59EE">
                                    <w:rPr>
                                      <w:sz w:val="18"/>
                                      <w:szCs w:val="18"/>
                                    </w:rPr>
                                    <w:t>5% CPS</w:t>
                                  </w:r>
                                </w:p>
                              </w:tc>
                              <w:tc>
                                <w:tcPr>
                                  <w:tcW w:w="1426" w:type="dxa"/>
                                  <w:tcBorders>
                                    <w:left w:val="single" w:sz="4" w:space="0" w:color="auto"/>
                                    <w:right w:val="single" w:sz="4" w:space="0" w:color="auto"/>
                                  </w:tcBorders>
                                </w:tcPr>
                                <w:p w14:paraId="01C95468"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47 ± 0</w:t>
                                  </w:r>
                                  <w:r w:rsidR="00E01039">
                                    <w:rPr>
                                      <w:sz w:val="18"/>
                                      <w:szCs w:val="18"/>
                                    </w:rPr>
                                    <w:t>,</w:t>
                                  </w:r>
                                  <w:r w:rsidRPr="00AB59EE">
                                    <w:rPr>
                                      <w:sz w:val="18"/>
                                      <w:szCs w:val="18"/>
                                    </w:rPr>
                                    <w:t>16</w:t>
                                  </w:r>
                                </w:p>
                              </w:tc>
                              <w:tc>
                                <w:tcPr>
                                  <w:tcW w:w="1136" w:type="dxa"/>
                                  <w:tcBorders>
                                    <w:left w:val="single" w:sz="4" w:space="0" w:color="auto"/>
                                    <w:right w:val="single" w:sz="4" w:space="0" w:color="auto"/>
                                  </w:tcBorders>
                                </w:tcPr>
                                <w:p w14:paraId="23B7C47E"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51 ± 0</w:t>
                                  </w:r>
                                  <w:r>
                                    <w:rPr>
                                      <w:sz w:val="18"/>
                                      <w:szCs w:val="18"/>
                                    </w:rPr>
                                    <w:t>,</w:t>
                                  </w:r>
                                  <w:r w:rsidRPr="00AB59EE">
                                    <w:rPr>
                                      <w:sz w:val="18"/>
                                      <w:szCs w:val="18"/>
                                    </w:rPr>
                                    <w:t>14</w:t>
                                  </w:r>
                                </w:p>
                              </w:tc>
                              <w:tc>
                                <w:tcPr>
                                  <w:tcW w:w="1311" w:type="dxa"/>
                                  <w:tcBorders>
                                    <w:left w:val="single" w:sz="4" w:space="0" w:color="auto"/>
                                    <w:right w:val="single" w:sz="4" w:space="0" w:color="auto"/>
                                  </w:tcBorders>
                                </w:tcPr>
                                <w:p w14:paraId="5BF9DDC8" w14:textId="77777777" w:rsidR="00C42837" w:rsidRPr="00AB59EE" w:rsidRDefault="00C42837" w:rsidP="00C60B38">
                                  <w:pPr>
                                    <w:rPr>
                                      <w:noProof/>
                                      <w:sz w:val="18"/>
                                      <w:szCs w:val="18"/>
                                      <w:lang w:eastAsia="es-CO"/>
                                    </w:rPr>
                                  </w:pPr>
                                  <w:r w:rsidRPr="00AB59EE">
                                    <w:rPr>
                                      <w:sz w:val="18"/>
                                      <w:szCs w:val="18"/>
                                    </w:rPr>
                                    <w:t>7</w:t>
                                  </w:r>
                                  <w:r>
                                    <w:rPr>
                                      <w:sz w:val="18"/>
                                      <w:szCs w:val="18"/>
                                    </w:rPr>
                                    <w:t>,</w:t>
                                  </w:r>
                                  <w:r w:rsidRPr="00AB59EE">
                                    <w:rPr>
                                      <w:sz w:val="18"/>
                                      <w:szCs w:val="18"/>
                                    </w:rPr>
                                    <w:t>13 ± 0</w:t>
                                  </w:r>
                                  <w:r>
                                    <w:rPr>
                                      <w:sz w:val="18"/>
                                      <w:szCs w:val="18"/>
                                    </w:rPr>
                                    <w:t>,</w:t>
                                  </w:r>
                                  <w:r w:rsidRPr="00AB59EE">
                                    <w:rPr>
                                      <w:sz w:val="18"/>
                                      <w:szCs w:val="18"/>
                                    </w:rPr>
                                    <w:t>25</w:t>
                                  </w:r>
                                </w:p>
                              </w:tc>
                              <w:tc>
                                <w:tcPr>
                                  <w:tcW w:w="1437" w:type="dxa"/>
                                  <w:tcBorders>
                                    <w:left w:val="single" w:sz="4" w:space="0" w:color="auto"/>
                                    <w:right w:val="single" w:sz="4" w:space="0" w:color="auto"/>
                                  </w:tcBorders>
                                </w:tcPr>
                                <w:p w14:paraId="1BBE217E" w14:textId="77777777" w:rsidR="00C42837" w:rsidRPr="00AB59EE" w:rsidRDefault="00C42837" w:rsidP="00C60B38">
                                  <w:pPr>
                                    <w:rPr>
                                      <w:noProof/>
                                      <w:sz w:val="18"/>
                                      <w:szCs w:val="18"/>
                                      <w:lang w:eastAsia="es-CO"/>
                                    </w:rPr>
                                  </w:pPr>
                                  <w:r w:rsidRPr="00AB59EE">
                                    <w:rPr>
                                      <w:sz w:val="18"/>
                                      <w:szCs w:val="18"/>
                                    </w:rPr>
                                    <w:t>9</w:t>
                                  </w:r>
                                  <w:r>
                                    <w:rPr>
                                      <w:sz w:val="18"/>
                                      <w:szCs w:val="18"/>
                                    </w:rPr>
                                    <w:t>,</w:t>
                                  </w:r>
                                  <w:r w:rsidRPr="00AB59EE">
                                    <w:rPr>
                                      <w:sz w:val="18"/>
                                      <w:szCs w:val="18"/>
                                    </w:rPr>
                                    <w:t>44 ± 0</w:t>
                                  </w:r>
                                  <w:r>
                                    <w:rPr>
                                      <w:sz w:val="18"/>
                                      <w:szCs w:val="18"/>
                                    </w:rPr>
                                    <w:t>,</w:t>
                                  </w:r>
                                  <w:r w:rsidRPr="00AB59EE">
                                    <w:rPr>
                                      <w:sz w:val="18"/>
                                      <w:szCs w:val="18"/>
                                    </w:rPr>
                                    <w:t>23</w:t>
                                  </w:r>
                                </w:p>
                              </w:tc>
                            </w:tr>
                          </w:tbl>
                          <w:p w14:paraId="6D26FDD7" w14:textId="77777777" w:rsidR="00C42837" w:rsidRDefault="00C42837" w:rsidP="00AB59EE">
                            <w:pPr>
                              <w:rPr>
                                <w:noProof/>
                                <w:sz w:val="18"/>
                                <w:szCs w:val="18"/>
                                <w:lang w:eastAsia="es-CO"/>
                              </w:rPr>
                            </w:pPr>
                          </w:p>
                          <w:p w14:paraId="0BE50D4E" w14:textId="77777777" w:rsidR="00C42837" w:rsidRDefault="00C42837" w:rsidP="00AB59EE">
                            <w:pPr>
                              <w:rPr>
                                <w:noProof/>
                                <w:sz w:val="18"/>
                                <w:szCs w:val="18"/>
                                <w:lang w:eastAsia="es-CO"/>
                              </w:rPr>
                            </w:pPr>
                            <w:r w:rsidRPr="00D57B5F">
                              <w:rPr>
                                <w:noProof/>
                                <w:sz w:val="18"/>
                                <w:szCs w:val="18"/>
                                <w:lang w:eastAsia="es-CO"/>
                              </w:rPr>
                              <w:t>Fuente: elaboración propia</w:t>
                            </w:r>
                            <w:r>
                              <w:rPr>
                                <w:noProof/>
                                <w:sz w:val="18"/>
                                <w:szCs w:val="18"/>
                                <w:lang w:eastAsia="es-CO"/>
                              </w:rPr>
                              <w:t>.</w:t>
                            </w:r>
                          </w:p>
                          <w:p w14:paraId="6D3C27E6" w14:textId="77777777" w:rsidR="00C42837" w:rsidRDefault="00C42837" w:rsidP="00AB59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C3107" id="Cuadro de texto 4" o:spid="_x0000_s1030" type="#_x0000_t202" style="position:absolute;left:0;text-align:left;margin-left:0;margin-top:0;width:383.45pt;height:115.6pt;z-index:251671552;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" stroked="f">
                <v:textbox>
                  <w:txbxContent>
                    <w:p w14:paraId="719DC814" w14:textId="77777777" w:rsidR="00C42837" w:rsidRPr="00D57B5F" w:rsidRDefault="00C42837" w:rsidP="00AB59EE">
                      <w:pPr>
                        <w:pStyle w:val="TablaTtulo"/>
                        <w:spacing w:before="0" w:after="200"/>
                        <w:rPr>
                          <w:szCs w:val="16"/>
                        </w:rPr>
                      </w:pPr>
                      <w:r w:rsidRPr="00D57B5F">
                        <w:rPr>
                          <w:bCs/>
                          <w:szCs w:val="16"/>
                        </w:rPr>
                        <w:t xml:space="preserve">Tabla </w:t>
                      </w:r>
                      <w:r w:rsidR="006F5522" w:rsidRPr="00D57B5F">
                        <w:rPr>
                          <w:b w:val="0"/>
                          <w:bCs/>
                          <w:szCs w:val="16"/>
                        </w:rPr>
                        <w:fldChar w:fldCharType="begin"/>
                      </w:r>
                      <w:r w:rsidRPr="00D57B5F">
                        <w:rPr>
                          <w:bCs/>
                          <w:szCs w:val="16"/>
                        </w:rPr>
                        <w:instrText xml:space="preserve"> SEQ Tabla \* ARABIC </w:instrText>
                      </w:r>
                      <w:r w:rsidR="006F5522" w:rsidRPr="00D57B5F">
                        <w:rPr>
                          <w:b w:val="0"/>
                          <w:bCs/>
                          <w:szCs w:val="16"/>
                        </w:rPr>
                        <w:fldChar w:fldCharType="separate"/>
                      </w:r>
                      <w:r>
                        <w:rPr>
                          <w:bCs/>
                          <w:noProof/>
                          <w:szCs w:val="16"/>
                        </w:rPr>
                        <w:t>3</w:t>
                      </w:r>
                      <w:r w:rsidR="006F5522" w:rsidRPr="00D57B5F">
                        <w:rPr>
                          <w:b w:val="0"/>
                          <w:bCs/>
                          <w:noProof/>
                          <w:szCs w:val="16"/>
                        </w:rPr>
                        <w:fldChar w:fldCharType="end"/>
                      </w:r>
                      <w:r w:rsidRPr="00D57B5F">
                        <w:rPr>
                          <w:szCs w:val="16"/>
                        </w:rPr>
                        <w:t xml:space="preserve">. </w:t>
                      </w:r>
                      <w:r w:rsidR="00CD6599" w:rsidRPr="00CD6599">
                        <w:rPr>
                          <w:b w:val="0"/>
                          <w:bCs/>
                          <w:szCs w:val="16"/>
                        </w:rPr>
                        <w:t xml:space="preserve">Diámetro de halos de inhibición formado frente a la cepa </w:t>
                      </w:r>
                      <w:r w:rsidR="00CD6599" w:rsidRPr="00B43800">
                        <w:rPr>
                          <w:b w:val="0"/>
                          <w:bCs/>
                          <w:i/>
                          <w:iCs w:val="0"/>
                          <w:szCs w:val="16"/>
                        </w:rPr>
                        <w:t xml:space="preserve">E. </w:t>
                      </w:r>
                      <w:proofErr w:type="spellStart"/>
                      <w:r w:rsidR="00CD6599" w:rsidRPr="00B43800">
                        <w:rPr>
                          <w:b w:val="0"/>
                          <w:bCs/>
                          <w:i/>
                          <w:iCs w:val="0"/>
                          <w:szCs w:val="16"/>
                        </w:rPr>
                        <w:t>coli</w:t>
                      </w:r>
                      <w:proofErr w:type="spellEnd"/>
                      <w:r w:rsidR="00CD6599" w:rsidRPr="00CD6599">
                        <w:rPr>
                          <w:b w:val="0"/>
                          <w:bCs/>
                          <w:szCs w:val="16"/>
                        </w:rPr>
                        <w:t xml:space="preserve"> obtenidos mediante prueba antibiograma por el método de Kirby-Bauer.</w:t>
                      </w:r>
                    </w:p>
                    <w:tbl>
                      <w:tblPr>
                        <w:tblStyle w:val="Tablaconcuadrcula"/>
                        <w:tblW w:w="7375" w:type="dxa"/>
                        <w:tblLook w:val="04A0" w:firstRow="1" w:lastRow="0" w:firstColumn="1" w:lastColumn="0" w:noHBand="0" w:noVBand="1"/>
                      </w:tblPr>
                      <w:tblGrid>
                        <w:gridCol w:w="2065"/>
                        <w:gridCol w:w="1426"/>
                        <w:gridCol w:w="1136"/>
                        <w:gridCol w:w="1311"/>
                        <w:gridCol w:w="1437"/>
                      </w:tblGrid>
                      <w:tr w:rsidR="00C42837" w:rsidRPr="00AB59EE" w14:paraId="3339E1E4" w14:textId="77777777" w:rsidTr="00AB59EE">
                        <w:trPr>
                          <w:trHeight w:val="436"/>
                        </w:trPr>
                        <w:tc>
                          <w:tcPr>
                            <w:tcW w:w="2065" w:type="dxa"/>
                            <w:tcBorders>
                              <w:left w:val="single" w:sz="4" w:space="0" w:color="auto"/>
                              <w:right w:val="single" w:sz="4" w:space="0" w:color="auto"/>
                            </w:tcBorders>
                            <w:shd w:val="clear" w:color="auto" w:fill="E7E6E6" w:themeFill="background2"/>
                          </w:tcPr>
                          <w:p w14:paraId="4D11AAD7" w14:textId="77777777" w:rsidR="00C42837" w:rsidRPr="00AB59EE" w:rsidRDefault="00C42837" w:rsidP="00AB59EE">
                            <w:pPr>
                              <w:rPr>
                                <w:noProof/>
                                <w:sz w:val="18"/>
                                <w:szCs w:val="18"/>
                                <w:lang w:eastAsia="es-CO"/>
                              </w:rPr>
                            </w:pPr>
                            <w:r w:rsidRPr="00AB59EE">
                              <w:rPr>
                                <w:sz w:val="18"/>
                                <w:szCs w:val="18"/>
                              </w:rPr>
                              <w:t>Capsaicina Incorporada</w:t>
                            </w:r>
                          </w:p>
                        </w:tc>
                        <w:tc>
                          <w:tcPr>
                            <w:tcW w:w="1426" w:type="dxa"/>
                            <w:tcBorders>
                              <w:left w:val="single" w:sz="4" w:space="0" w:color="auto"/>
                              <w:right w:val="single" w:sz="4" w:space="0" w:color="auto"/>
                            </w:tcBorders>
                            <w:shd w:val="clear" w:color="auto" w:fill="E7E6E6" w:themeFill="background2"/>
                          </w:tcPr>
                          <w:p w14:paraId="39D3D272" w14:textId="77777777" w:rsidR="00C42837" w:rsidRPr="00AB59EE" w:rsidRDefault="00C42837" w:rsidP="00AB59EE">
                            <w:pPr>
                              <w:rPr>
                                <w:noProof/>
                                <w:sz w:val="18"/>
                                <w:szCs w:val="18"/>
                                <w:lang w:eastAsia="es-CO"/>
                              </w:rPr>
                            </w:pPr>
                            <w:r w:rsidRPr="00AB59EE">
                              <w:rPr>
                                <w:sz w:val="18"/>
                                <w:szCs w:val="18"/>
                              </w:rPr>
                              <w:t>Z40</w:t>
                            </w:r>
                          </w:p>
                        </w:tc>
                        <w:tc>
                          <w:tcPr>
                            <w:tcW w:w="1136" w:type="dxa"/>
                            <w:tcBorders>
                              <w:left w:val="single" w:sz="4" w:space="0" w:color="auto"/>
                              <w:right w:val="single" w:sz="4" w:space="0" w:color="auto"/>
                            </w:tcBorders>
                            <w:shd w:val="clear" w:color="auto" w:fill="E7E6E6" w:themeFill="background2"/>
                          </w:tcPr>
                          <w:p w14:paraId="0E3D3F2D" w14:textId="77777777" w:rsidR="00C42837" w:rsidRPr="00AB59EE" w:rsidRDefault="00C42837" w:rsidP="00AB59EE">
                            <w:pPr>
                              <w:rPr>
                                <w:noProof/>
                                <w:sz w:val="18"/>
                                <w:szCs w:val="18"/>
                                <w:lang w:eastAsia="es-CO"/>
                              </w:rPr>
                            </w:pPr>
                            <w:r w:rsidRPr="00AB59EE">
                              <w:rPr>
                                <w:sz w:val="18"/>
                                <w:szCs w:val="18"/>
                              </w:rPr>
                              <w:t>Z40Cu2</w:t>
                            </w:r>
                          </w:p>
                        </w:tc>
                        <w:tc>
                          <w:tcPr>
                            <w:tcW w:w="1311" w:type="dxa"/>
                            <w:tcBorders>
                              <w:left w:val="single" w:sz="4" w:space="0" w:color="auto"/>
                              <w:right w:val="single" w:sz="4" w:space="0" w:color="auto"/>
                            </w:tcBorders>
                            <w:shd w:val="clear" w:color="auto" w:fill="E7E6E6" w:themeFill="background2"/>
                          </w:tcPr>
                          <w:p w14:paraId="5EAD5A11" w14:textId="77777777" w:rsidR="00C42837" w:rsidRPr="00AB59EE" w:rsidRDefault="00C42837" w:rsidP="00AB59EE">
                            <w:pPr>
                              <w:rPr>
                                <w:noProof/>
                                <w:sz w:val="18"/>
                                <w:szCs w:val="18"/>
                                <w:lang w:eastAsia="es-CO"/>
                              </w:rPr>
                            </w:pPr>
                            <w:r w:rsidRPr="00AB59EE">
                              <w:rPr>
                                <w:sz w:val="18"/>
                                <w:szCs w:val="18"/>
                              </w:rPr>
                              <w:t>Z40Cu4</w:t>
                            </w:r>
                          </w:p>
                        </w:tc>
                        <w:tc>
                          <w:tcPr>
                            <w:tcW w:w="1437" w:type="dxa"/>
                            <w:tcBorders>
                              <w:left w:val="single" w:sz="4" w:space="0" w:color="auto"/>
                              <w:right w:val="single" w:sz="4" w:space="0" w:color="auto"/>
                            </w:tcBorders>
                            <w:shd w:val="clear" w:color="auto" w:fill="E7E6E6" w:themeFill="background2"/>
                          </w:tcPr>
                          <w:p w14:paraId="3B652B46" w14:textId="77777777" w:rsidR="00C42837" w:rsidRPr="00AB59EE" w:rsidRDefault="00C42837" w:rsidP="00AB59EE">
                            <w:pPr>
                              <w:rPr>
                                <w:noProof/>
                                <w:sz w:val="18"/>
                                <w:szCs w:val="18"/>
                                <w:lang w:eastAsia="es-CO"/>
                              </w:rPr>
                            </w:pPr>
                            <w:r w:rsidRPr="00AB59EE">
                              <w:rPr>
                                <w:sz w:val="18"/>
                                <w:szCs w:val="18"/>
                              </w:rPr>
                              <w:t>Z40Cu8</w:t>
                            </w:r>
                          </w:p>
                        </w:tc>
                      </w:tr>
                      <w:tr w:rsidR="00C42837" w:rsidRPr="00AB59EE" w14:paraId="6C60FAF8" w14:textId="77777777" w:rsidTr="00AB59EE">
                        <w:trPr>
                          <w:trHeight w:val="290"/>
                        </w:trPr>
                        <w:tc>
                          <w:tcPr>
                            <w:tcW w:w="2065" w:type="dxa"/>
                            <w:tcBorders>
                              <w:left w:val="single" w:sz="4" w:space="0" w:color="auto"/>
                              <w:right w:val="single" w:sz="4" w:space="0" w:color="auto"/>
                            </w:tcBorders>
                          </w:tcPr>
                          <w:p w14:paraId="4E9BA9EA" w14:textId="77777777" w:rsidR="00C42837" w:rsidRPr="00AB59EE" w:rsidRDefault="00C42837" w:rsidP="00AB59EE">
                            <w:pPr>
                              <w:rPr>
                                <w:noProof/>
                                <w:sz w:val="18"/>
                                <w:szCs w:val="18"/>
                                <w:lang w:eastAsia="es-CO"/>
                              </w:rPr>
                            </w:pPr>
                            <w:r w:rsidRPr="00AB59EE">
                              <w:rPr>
                                <w:sz w:val="18"/>
                                <w:szCs w:val="18"/>
                              </w:rPr>
                              <w:t>0% CPS</w:t>
                            </w:r>
                          </w:p>
                        </w:tc>
                        <w:tc>
                          <w:tcPr>
                            <w:tcW w:w="1426" w:type="dxa"/>
                            <w:tcBorders>
                              <w:left w:val="single" w:sz="4" w:space="0" w:color="auto"/>
                              <w:right w:val="single" w:sz="4" w:space="0" w:color="auto"/>
                            </w:tcBorders>
                          </w:tcPr>
                          <w:p w14:paraId="44D257CA"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00</w:t>
                            </w:r>
                          </w:p>
                        </w:tc>
                        <w:tc>
                          <w:tcPr>
                            <w:tcW w:w="1136" w:type="dxa"/>
                            <w:tcBorders>
                              <w:left w:val="single" w:sz="4" w:space="0" w:color="auto"/>
                              <w:right w:val="single" w:sz="4" w:space="0" w:color="auto"/>
                            </w:tcBorders>
                          </w:tcPr>
                          <w:p w14:paraId="547EBBCB" w14:textId="77777777" w:rsidR="00C42837" w:rsidRPr="00AB59EE" w:rsidRDefault="00C42837" w:rsidP="00C60B38">
                            <w:pPr>
                              <w:rPr>
                                <w:noProof/>
                                <w:sz w:val="18"/>
                                <w:szCs w:val="18"/>
                                <w:lang w:eastAsia="es-CO"/>
                              </w:rPr>
                            </w:pPr>
                            <w:r w:rsidRPr="00AB59EE">
                              <w:rPr>
                                <w:sz w:val="18"/>
                                <w:szCs w:val="18"/>
                              </w:rPr>
                              <w:t>7</w:t>
                            </w:r>
                            <w:r>
                              <w:rPr>
                                <w:sz w:val="18"/>
                                <w:szCs w:val="18"/>
                              </w:rPr>
                              <w:t>,</w:t>
                            </w:r>
                            <w:r w:rsidRPr="00AB59EE">
                              <w:rPr>
                                <w:sz w:val="18"/>
                                <w:szCs w:val="18"/>
                              </w:rPr>
                              <w:t>27 ± 0</w:t>
                            </w:r>
                            <w:r>
                              <w:rPr>
                                <w:sz w:val="18"/>
                                <w:szCs w:val="18"/>
                              </w:rPr>
                              <w:t>,</w:t>
                            </w:r>
                            <w:r w:rsidRPr="00AB59EE">
                              <w:rPr>
                                <w:sz w:val="18"/>
                                <w:szCs w:val="18"/>
                              </w:rPr>
                              <w:t>35</w:t>
                            </w:r>
                          </w:p>
                        </w:tc>
                        <w:tc>
                          <w:tcPr>
                            <w:tcW w:w="1311" w:type="dxa"/>
                            <w:tcBorders>
                              <w:left w:val="single" w:sz="4" w:space="0" w:color="auto"/>
                              <w:right w:val="single" w:sz="4" w:space="0" w:color="auto"/>
                            </w:tcBorders>
                          </w:tcPr>
                          <w:p w14:paraId="1CF74BAA" w14:textId="77777777" w:rsidR="00C42837" w:rsidRPr="00AB59EE" w:rsidRDefault="00C42837" w:rsidP="00C60B38">
                            <w:pPr>
                              <w:rPr>
                                <w:noProof/>
                                <w:sz w:val="18"/>
                                <w:szCs w:val="18"/>
                                <w:lang w:eastAsia="es-CO"/>
                              </w:rPr>
                            </w:pPr>
                            <w:r w:rsidRPr="00AB59EE">
                              <w:rPr>
                                <w:sz w:val="18"/>
                                <w:szCs w:val="18"/>
                              </w:rPr>
                              <w:t>9</w:t>
                            </w:r>
                            <w:r>
                              <w:rPr>
                                <w:sz w:val="18"/>
                                <w:szCs w:val="18"/>
                              </w:rPr>
                              <w:t>,</w:t>
                            </w:r>
                            <w:r w:rsidRPr="00AB59EE">
                              <w:rPr>
                                <w:sz w:val="18"/>
                                <w:szCs w:val="18"/>
                              </w:rPr>
                              <w:t>46 ± 0</w:t>
                            </w:r>
                            <w:r>
                              <w:rPr>
                                <w:sz w:val="18"/>
                                <w:szCs w:val="18"/>
                              </w:rPr>
                              <w:t>,</w:t>
                            </w:r>
                            <w:r w:rsidRPr="00AB59EE">
                              <w:rPr>
                                <w:sz w:val="18"/>
                                <w:szCs w:val="18"/>
                              </w:rPr>
                              <w:t>92</w:t>
                            </w:r>
                          </w:p>
                        </w:tc>
                        <w:tc>
                          <w:tcPr>
                            <w:tcW w:w="1437" w:type="dxa"/>
                            <w:tcBorders>
                              <w:left w:val="single" w:sz="4" w:space="0" w:color="auto"/>
                              <w:right w:val="single" w:sz="4" w:space="0" w:color="auto"/>
                            </w:tcBorders>
                          </w:tcPr>
                          <w:p w14:paraId="561E8855" w14:textId="77777777" w:rsidR="00C42837" w:rsidRPr="00AB59EE" w:rsidRDefault="00C42837" w:rsidP="00C60B38">
                            <w:pPr>
                              <w:rPr>
                                <w:noProof/>
                                <w:sz w:val="18"/>
                                <w:szCs w:val="18"/>
                                <w:lang w:eastAsia="es-CO"/>
                              </w:rPr>
                            </w:pPr>
                            <w:r w:rsidRPr="00AB59EE">
                              <w:rPr>
                                <w:sz w:val="18"/>
                                <w:szCs w:val="18"/>
                              </w:rPr>
                              <w:t>9</w:t>
                            </w:r>
                            <w:r>
                              <w:rPr>
                                <w:sz w:val="18"/>
                                <w:szCs w:val="18"/>
                              </w:rPr>
                              <w:t>,</w:t>
                            </w:r>
                            <w:r w:rsidRPr="00AB59EE">
                              <w:rPr>
                                <w:sz w:val="18"/>
                                <w:szCs w:val="18"/>
                              </w:rPr>
                              <w:t>47 ± 0</w:t>
                            </w:r>
                            <w:r>
                              <w:rPr>
                                <w:sz w:val="18"/>
                                <w:szCs w:val="18"/>
                              </w:rPr>
                              <w:t>,</w:t>
                            </w:r>
                            <w:r w:rsidRPr="00AB59EE">
                              <w:rPr>
                                <w:sz w:val="18"/>
                                <w:szCs w:val="18"/>
                              </w:rPr>
                              <w:t>34</w:t>
                            </w:r>
                          </w:p>
                        </w:tc>
                      </w:tr>
                      <w:tr w:rsidR="00C42837" w:rsidRPr="00AB59EE" w14:paraId="7BCBE07D" w14:textId="77777777" w:rsidTr="00AB59EE">
                        <w:trPr>
                          <w:trHeight w:val="250"/>
                        </w:trPr>
                        <w:tc>
                          <w:tcPr>
                            <w:tcW w:w="2065" w:type="dxa"/>
                            <w:tcBorders>
                              <w:left w:val="single" w:sz="4" w:space="0" w:color="auto"/>
                              <w:right w:val="single" w:sz="4" w:space="0" w:color="auto"/>
                            </w:tcBorders>
                          </w:tcPr>
                          <w:p w14:paraId="5F88F0FB" w14:textId="77777777" w:rsidR="00C42837" w:rsidRPr="00AB59EE" w:rsidRDefault="00C42837" w:rsidP="00AB59EE">
                            <w:pPr>
                              <w:rPr>
                                <w:noProof/>
                                <w:sz w:val="18"/>
                                <w:szCs w:val="18"/>
                                <w:lang w:eastAsia="es-CO"/>
                              </w:rPr>
                            </w:pPr>
                            <w:r w:rsidRPr="00AB59EE">
                              <w:rPr>
                                <w:sz w:val="18"/>
                                <w:szCs w:val="18"/>
                              </w:rPr>
                              <w:t>1% CPS</w:t>
                            </w:r>
                          </w:p>
                        </w:tc>
                        <w:tc>
                          <w:tcPr>
                            <w:tcW w:w="1426" w:type="dxa"/>
                            <w:tcBorders>
                              <w:left w:val="single" w:sz="4" w:space="0" w:color="auto"/>
                              <w:right w:val="single" w:sz="4" w:space="0" w:color="auto"/>
                            </w:tcBorders>
                          </w:tcPr>
                          <w:p w14:paraId="2391B4D0"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54 ± 0</w:t>
                            </w:r>
                            <w:r w:rsidR="00E01039">
                              <w:rPr>
                                <w:sz w:val="18"/>
                                <w:szCs w:val="18"/>
                              </w:rPr>
                              <w:t>,</w:t>
                            </w:r>
                            <w:r w:rsidRPr="00AB59EE">
                              <w:rPr>
                                <w:sz w:val="18"/>
                                <w:szCs w:val="18"/>
                              </w:rPr>
                              <w:t>08</w:t>
                            </w:r>
                          </w:p>
                        </w:tc>
                        <w:tc>
                          <w:tcPr>
                            <w:tcW w:w="1136" w:type="dxa"/>
                            <w:tcBorders>
                              <w:left w:val="single" w:sz="4" w:space="0" w:color="auto"/>
                              <w:right w:val="single" w:sz="4" w:space="0" w:color="auto"/>
                            </w:tcBorders>
                          </w:tcPr>
                          <w:p w14:paraId="27D24B0F"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68 ± 0</w:t>
                            </w:r>
                            <w:r>
                              <w:rPr>
                                <w:sz w:val="18"/>
                                <w:szCs w:val="18"/>
                              </w:rPr>
                              <w:t>,</w:t>
                            </w:r>
                            <w:r w:rsidRPr="00AB59EE">
                              <w:rPr>
                                <w:sz w:val="18"/>
                                <w:szCs w:val="18"/>
                              </w:rPr>
                              <w:t>16</w:t>
                            </w:r>
                          </w:p>
                        </w:tc>
                        <w:tc>
                          <w:tcPr>
                            <w:tcW w:w="1311" w:type="dxa"/>
                            <w:tcBorders>
                              <w:left w:val="single" w:sz="4" w:space="0" w:color="auto"/>
                              <w:right w:val="single" w:sz="4" w:space="0" w:color="auto"/>
                            </w:tcBorders>
                          </w:tcPr>
                          <w:p w14:paraId="49963A77" w14:textId="77777777" w:rsidR="00C42837" w:rsidRPr="00AB59EE" w:rsidRDefault="00C42837" w:rsidP="00C60B38">
                            <w:pPr>
                              <w:rPr>
                                <w:noProof/>
                                <w:sz w:val="18"/>
                                <w:szCs w:val="18"/>
                                <w:lang w:eastAsia="es-CO"/>
                              </w:rPr>
                            </w:pPr>
                            <w:r w:rsidRPr="00AB59EE">
                              <w:rPr>
                                <w:sz w:val="18"/>
                                <w:szCs w:val="18"/>
                              </w:rPr>
                              <w:t>7</w:t>
                            </w:r>
                            <w:r>
                              <w:rPr>
                                <w:sz w:val="18"/>
                                <w:szCs w:val="18"/>
                              </w:rPr>
                              <w:t>,</w:t>
                            </w:r>
                            <w:r w:rsidRPr="00AB59EE">
                              <w:rPr>
                                <w:sz w:val="18"/>
                                <w:szCs w:val="18"/>
                              </w:rPr>
                              <w:t>47 ± 0</w:t>
                            </w:r>
                            <w:r>
                              <w:rPr>
                                <w:sz w:val="18"/>
                                <w:szCs w:val="18"/>
                              </w:rPr>
                              <w:t>,</w:t>
                            </w:r>
                            <w:r w:rsidRPr="00AB59EE">
                              <w:rPr>
                                <w:sz w:val="18"/>
                                <w:szCs w:val="18"/>
                              </w:rPr>
                              <w:t>92</w:t>
                            </w:r>
                          </w:p>
                        </w:tc>
                        <w:tc>
                          <w:tcPr>
                            <w:tcW w:w="1437" w:type="dxa"/>
                            <w:tcBorders>
                              <w:left w:val="single" w:sz="4" w:space="0" w:color="auto"/>
                              <w:right w:val="single" w:sz="4" w:space="0" w:color="auto"/>
                            </w:tcBorders>
                          </w:tcPr>
                          <w:p w14:paraId="234DD407" w14:textId="77777777" w:rsidR="00C42837" w:rsidRPr="00AB59EE" w:rsidRDefault="00C42837" w:rsidP="00C60B38">
                            <w:pPr>
                              <w:rPr>
                                <w:noProof/>
                                <w:sz w:val="18"/>
                                <w:szCs w:val="18"/>
                                <w:lang w:eastAsia="es-CO"/>
                              </w:rPr>
                            </w:pPr>
                            <w:r w:rsidRPr="00AB59EE">
                              <w:rPr>
                                <w:sz w:val="18"/>
                                <w:szCs w:val="18"/>
                              </w:rPr>
                              <w:t>8</w:t>
                            </w:r>
                            <w:r>
                              <w:rPr>
                                <w:sz w:val="18"/>
                                <w:szCs w:val="18"/>
                              </w:rPr>
                              <w:t>,</w:t>
                            </w:r>
                            <w:r w:rsidRPr="00AB59EE">
                              <w:rPr>
                                <w:sz w:val="18"/>
                                <w:szCs w:val="18"/>
                              </w:rPr>
                              <w:t>76 ± 0</w:t>
                            </w:r>
                            <w:r>
                              <w:rPr>
                                <w:sz w:val="18"/>
                                <w:szCs w:val="18"/>
                              </w:rPr>
                              <w:t>,</w:t>
                            </w:r>
                            <w:r w:rsidRPr="00AB59EE">
                              <w:rPr>
                                <w:sz w:val="18"/>
                                <w:szCs w:val="18"/>
                              </w:rPr>
                              <w:t>93</w:t>
                            </w:r>
                          </w:p>
                        </w:tc>
                      </w:tr>
                      <w:tr w:rsidR="00C42837" w:rsidRPr="00AB59EE" w14:paraId="68179E76" w14:textId="77777777" w:rsidTr="00AB59EE">
                        <w:trPr>
                          <w:trHeight w:val="279"/>
                        </w:trPr>
                        <w:tc>
                          <w:tcPr>
                            <w:tcW w:w="2065" w:type="dxa"/>
                            <w:tcBorders>
                              <w:left w:val="single" w:sz="4" w:space="0" w:color="auto"/>
                              <w:right w:val="single" w:sz="4" w:space="0" w:color="auto"/>
                            </w:tcBorders>
                          </w:tcPr>
                          <w:p w14:paraId="57701458" w14:textId="77777777" w:rsidR="00C42837" w:rsidRPr="00AB59EE" w:rsidRDefault="00C42837" w:rsidP="00C60B38">
                            <w:pPr>
                              <w:rPr>
                                <w:noProof/>
                                <w:sz w:val="18"/>
                                <w:szCs w:val="18"/>
                                <w:lang w:eastAsia="es-CO"/>
                              </w:rPr>
                            </w:pPr>
                            <w:r w:rsidRPr="00AB59EE">
                              <w:rPr>
                                <w:sz w:val="18"/>
                                <w:szCs w:val="18"/>
                              </w:rPr>
                              <w:t>1</w:t>
                            </w:r>
                            <w:r>
                              <w:rPr>
                                <w:sz w:val="18"/>
                                <w:szCs w:val="18"/>
                              </w:rPr>
                              <w:t>,</w:t>
                            </w:r>
                            <w:r w:rsidRPr="00AB59EE">
                              <w:rPr>
                                <w:sz w:val="18"/>
                                <w:szCs w:val="18"/>
                              </w:rPr>
                              <w:t>5% CPS</w:t>
                            </w:r>
                          </w:p>
                        </w:tc>
                        <w:tc>
                          <w:tcPr>
                            <w:tcW w:w="1426" w:type="dxa"/>
                            <w:tcBorders>
                              <w:left w:val="single" w:sz="4" w:space="0" w:color="auto"/>
                              <w:right w:val="single" w:sz="4" w:space="0" w:color="auto"/>
                            </w:tcBorders>
                          </w:tcPr>
                          <w:p w14:paraId="01C95468"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47 ± 0</w:t>
                            </w:r>
                            <w:r w:rsidR="00E01039">
                              <w:rPr>
                                <w:sz w:val="18"/>
                                <w:szCs w:val="18"/>
                              </w:rPr>
                              <w:t>,</w:t>
                            </w:r>
                            <w:r w:rsidRPr="00AB59EE">
                              <w:rPr>
                                <w:sz w:val="18"/>
                                <w:szCs w:val="18"/>
                              </w:rPr>
                              <w:t>16</w:t>
                            </w:r>
                          </w:p>
                        </w:tc>
                        <w:tc>
                          <w:tcPr>
                            <w:tcW w:w="1136" w:type="dxa"/>
                            <w:tcBorders>
                              <w:left w:val="single" w:sz="4" w:space="0" w:color="auto"/>
                              <w:right w:val="single" w:sz="4" w:space="0" w:color="auto"/>
                            </w:tcBorders>
                          </w:tcPr>
                          <w:p w14:paraId="23B7C47E" w14:textId="77777777" w:rsidR="00C42837" w:rsidRPr="00AB59EE" w:rsidRDefault="00C42837" w:rsidP="00C60B38">
                            <w:pPr>
                              <w:rPr>
                                <w:noProof/>
                                <w:sz w:val="18"/>
                                <w:szCs w:val="18"/>
                                <w:lang w:eastAsia="es-CO"/>
                              </w:rPr>
                            </w:pPr>
                            <w:r w:rsidRPr="00AB59EE">
                              <w:rPr>
                                <w:sz w:val="18"/>
                                <w:szCs w:val="18"/>
                              </w:rPr>
                              <w:t>6</w:t>
                            </w:r>
                            <w:r>
                              <w:rPr>
                                <w:sz w:val="18"/>
                                <w:szCs w:val="18"/>
                              </w:rPr>
                              <w:t>,</w:t>
                            </w:r>
                            <w:r w:rsidRPr="00AB59EE">
                              <w:rPr>
                                <w:sz w:val="18"/>
                                <w:szCs w:val="18"/>
                              </w:rPr>
                              <w:t>51 ± 0</w:t>
                            </w:r>
                            <w:r>
                              <w:rPr>
                                <w:sz w:val="18"/>
                                <w:szCs w:val="18"/>
                              </w:rPr>
                              <w:t>,</w:t>
                            </w:r>
                            <w:r w:rsidRPr="00AB59EE">
                              <w:rPr>
                                <w:sz w:val="18"/>
                                <w:szCs w:val="18"/>
                              </w:rPr>
                              <w:t>14</w:t>
                            </w:r>
                          </w:p>
                        </w:tc>
                        <w:tc>
                          <w:tcPr>
                            <w:tcW w:w="1311" w:type="dxa"/>
                            <w:tcBorders>
                              <w:left w:val="single" w:sz="4" w:space="0" w:color="auto"/>
                              <w:right w:val="single" w:sz="4" w:space="0" w:color="auto"/>
                            </w:tcBorders>
                          </w:tcPr>
                          <w:p w14:paraId="5BF9DDC8" w14:textId="77777777" w:rsidR="00C42837" w:rsidRPr="00AB59EE" w:rsidRDefault="00C42837" w:rsidP="00C60B38">
                            <w:pPr>
                              <w:rPr>
                                <w:noProof/>
                                <w:sz w:val="18"/>
                                <w:szCs w:val="18"/>
                                <w:lang w:eastAsia="es-CO"/>
                              </w:rPr>
                            </w:pPr>
                            <w:r w:rsidRPr="00AB59EE">
                              <w:rPr>
                                <w:sz w:val="18"/>
                                <w:szCs w:val="18"/>
                              </w:rPr>
                              <w:t>7</w:t>
                            </w:r>
                            <w:r>
                              <w:rPr>
                                <w:sz w:val="18"/>
                                <w:szCs w:val="18"/>
                              </w:rPr>
                              <w:t>,</w:t>
                            </w:r>
                            <w:r w:rsidRPr="00AB59EE">
                              <w:rPr>
                                <w:sz w:val="18"/>
                                <w:szCs w:val="18"/>
                              </w:rPr>
                              <w:t>13 ± 0</w:t>
                            </w:r>
                            <w:r>
                              <w:rPr>
                                <w:sz w:val="18"/>
                                <w:szCs w:val="18"/>
                              </w:rPr>
                              <w:t>,</w:t>
                            </w:r>
                            <w:r w:rsidRPr="00AB59EE">
                              <w:rPr>
                                <w:sz w:val="18"/>
                                <w:szCs w:val="18"/>
                              </w:rPr>
                              <w:t>25</w:t>
                            </w:r>
                          </w:p>
                        </w:tc>
                        <w:tc>
                          <w:tcPr>
                            <w:tcW w:w="1437" w:type="dxa"/>
                            <w:tcBorders>
                              <w:left w:val="single" w:sz="4" w:space="0" w:color="auto"/>
                              <w:right w:val="single" w:sz="4" w:space="0" w:color="auto"/>
                            </w:tcBorders>
                          </w:tcPr>
                          <w:p w14:paraId="1BBE217E" w14:textId="77777777" w:rsidR="00C42837" w:rsidRPr="00AB59EE" w:rsidRDefault="00C42837" w:rsidP="00C60B38">
                            <w:pPr>
                              <w:rPr>
                                <w:noProof/>
                                <w:sz w:val="18"/>
                                <w:szCs w:val="18"/>
                                <w:lang w:eastAsia="es-CO"/>
                              </w:rPr>
                            </w:pPr>
                            <w:r w:rsidRPr="00AB59EE">
                              <w:rPr>
                                <w:sz w:val="18"/>
                                <w:szCs w:val="18"/>
                              </w:rPr>
                              <w:t>9</w:t>
                            </w:r>
                            <w:r>
                              <w:rPr>
                                <w:sz w:val="18"/>
                                <w:szCs w:val="18"/>
                              </w:rPr>
                              <w:t>,</w:t>
                            </w:r>
                            <w:r w:rsidRPr="00AB59EE">
                              <w:rPr>
                                <w:sz w:val="18"/>
                                <w:szCs w:val="18"/>
                              </w:rPr>
                              <w:t>44 ± 0</w:t>
                            </w:r>
                            <w:r>
                              <w:rPr>
                                <w:sz w:val="18"/>
                                <w:szCs w:val="18"/>
                              </w:rPr>
                              <w:t>,</w:t>
                            </w:r>
                            <w:r w:rsidRPr="00AB59EE">
                              <w:rPr>
                                <w:sz w:val="18"/>
                                <w:szCs w:val="18"/>
                              </w:rPr>
                              <w:t>23</w:t>
                            </w:r>
                          </w:p>
                        </w:tc>
                      </w:tr>
                    </w:tbl>
                    <w:p w14:paraId="6D26FDD7" w14:textId="77777777" w:rsidR="00C42837" w:rsidRDefault="00C42837" w:rsidP="00AB59EE">
                      <w:pPr>
                        <w:rPr>
                          <w:noProof/>
                          <w:sz w:val="18"/>
                          <w:szCs w:val="18"/>
                          <w:lang w:eastAsia="es-CO"/>
                        </w:rPr>
                      </w:pPr>
                    </w:p>
                    <w:p w14:paraId="0BE50D4E" w14:textId="77777777" w:rsidR="00C42837" w:rsidRDefault="00C42837" w:rsidP="00AB59EE">
                      <w:pPr>
                        <w:rPr>
                          <w:noProof/>
                          <w:sz w:val="18"/>
                          <w:szCs w:val="18"/>
                          <w:lang w:eastAsia="es-CO"/>
                        </w:rPr>
                      </w:pPr>
                      <w:r w:rsidRPr="00D57B5F">
                        <w:rPr>
                          <w:noProof/>
                          <w:sz w:val="18"/>
                          <w:szCs w:val="18"/>
                          <w:lang w:eastAsia="es-CO"/>
                        </w:rPr>
                        <w:t>Fuente: elaboración propia</w:t>
                      </w:r>
                      <w:r>
                        <w:rPr>
                          <w:noProof/>
                          <w:sz w:val="18"/>
                          <w:szCs w:val="18"/>
                          <w:lang w:eastAsia="es-CO"/>
                        </w:rPr>
                        <w:t>.</w:t>
                      </w:r>
                    </w:p>
                    <w:p w14:paraId="6D3C27E6" w14:textId="77777777" w:rsidR="00C42837" w:rsidRDefault="00C42837" w:rsidP="00AB59EE"/>
                  </w:txbxContent>
                </v:textbox>
                <w10:wrap type="topAndBottom" anchorx="margin" anchory="margin"/>
              </v:shape>
            </w:pict>
          </mc:Fallback>
        </mc:AlternateContent>
      </w:r>
      <w:r w:rsidR="00AA744C">
        <w:t xml:space="preserve">Como primer análisis de inhibición microbiana se analizaron los tres materiales utilizados para la síntesis de los </w:t>
      </w:r>
      <w:r w:rsidR="001A36E7">
        <w:t xml:space="preserve">materiales </w:t>
      </w:r>
      <w:r w:rsidR="00AA744C">
        <w:t>biocidas. El material de soporte no presentó halo de inhibición, hecho que concuerda con lo esperado dado que la zeolita no presenta actividad microbiana. Por otro lado, el cobre obtuvo un halo de 30</w:t>
      </w:r>
      <w:r w:rsidR="0070234E">
        <w:t>,</w:t>
      </w:r>
      <w:r w:rsidR="00AA744C">
        <w:t xml:space="preserve">59 mm de diámetro, lo que se debe a su gran capacidad antimicrobiana frente a la cepa </w:t>
      </w:r>
      <w:r w:rsidR="00AA744C" w:rsidRPr="00F63C2C">
        <w:rPr>
          <w:i/>
          <w:iCs/>
        </w:rPr>
        <w:t xml:space="preserve">E. </w:t>
      </w:r>
      <w:proofErr w:type="spellStart"/>
      <w:r w:rsidR="00AA744C" w:rsidRPr="00F63C2C">
        <w:rPr>
          <w:i/>
          <w:iCs/>
        </w:rPr>
        <w:t>coli</w:t>
      </w:r>
      <w:proofErr w:type="spellEnd"/>
      <w:r w:rsidR="00AA744C">
        <w:t xml:space="preserve"> así como también a su alta solubilidad en agua lo que permitió su difusión por el agar. Por último, el material orgánico no mostró halo de inhibición lo que pudiese ser atribuido a su característica hidrofóbica por tanto se ve imposibilitada para difundir por el medio de crecimiento, ya que su capacidad tóxica frente a microorganismos ya ha sido reportada</w:t>
      </w:r>
      <w:r w:rsidR="001A36E7">
        <w:t xml:space="preserve"> [referencias]</w:t>
      </w:r>
      <w:r w:rsidR="00AA744C">
        <w:t xml:space="preserve">. </w:t>
      </w:r>
    </w:p>
    <w:p w14:paraId="739446D1" w14:textId="77777777" w:rsidR="00AA744C" w:rsidRDefault="00AA744C" w:rsidP="00AA744C"/>
    <w:p w14:paraId="1A6DB03F" w14:textId="1C992725" w:rsidR="00AA744C" w:rsidRDefault="00AA744C" w:rsidP="00AA744C">
      <w:r>
        <w:t xml:space="preserve">Con respecto a la modificación de la zeolita con cobre, se observa en la tabla </w:t>
      </w:r>
      <w:r w:rsidR="00412125">
        <w:t>3</w:t>
      </w:r>
      <w:r>
        <w:t xml:space="preserve">. que el cobre genera efecto inhibitorio, sin embargo, este es menor a lo observado al utilizar nitrato de cobre como material biocida. Para una síntesis en la cual se ha realizado la incorporación de inhibidor metálico en tres niveles, utilizando 8% como máximo, no hay diferencia significativa entre añadir 4% p/p u 8% p/p de cobre al soporte. De este modo, el uso de zeolita con cualquiera de estos dos niveles de cobre no provocaría un aumento significativo de la capacidad de inhibición con 95% de confianza. </w:t>
      </w:r>
    </w:p>
    <w:p w14:paraId="3A7F6F76" w14:textId="77777777" w:rsidR="00566D9B" w:rsidRDefault="00566D9B" w:rsidP="00AA744C"/>
    <w:p w14:paraId="7D0F1F26" w14:textId="45E3E479" w:rsidR="00AA744C" w:rsidRDefault="00AA744C" w:rsidP="00AA744C">
      <w:r>
        <w:t xml:space="preserve">A pesar de que la muestra de capsaicina pura no presentó zona inhibitoria, en el análisis de las muestras de zeolita con capsaicina incorporada (Z40CPS1 y Z40CPS1,5) se evidencia una pequeña corona de inhibición, ver tabla </w:t>
      </w:r>
      <w:r w:rsidR="00AB59EE">
        <w:t>3</w:t>
      </w:r>
      <w:r>
        <w:t xml:space="preserve">. Esto sugiere que al utilizar la zeolita como medio de soporte para capsaicina la liberación del biocida al medio se ve aumentado y su propagación crea una zona de inhibición. Mediante la prueba LSD se determinó que una síntesis con porcentaje de 1% y 1,5% p/p no provocaría diferencias significativas en la inhibición con el intervalo de confianza utilizado. sin embargo, existe una diferencia significativa entre utilizar zeolita sin modificación y zeolita con capsaicina. </w:t>
      </w:r>
    </w:p>
    <w:p w14:paraId="52C0D14B" w14:textId="77777777" w:rsidR="00566D9B" w:rsidRDefault="00566D9B" w:rsidP="00AA744C"/>
    <w:p w14:paraId="482AF2D5" w14:textId="77777777" w:rsidR="00E03E7A" w:rsidRDefault="00AA744C" w:rsidP="00AA744C">
      <w:r>
        <w:t xml:space="preserve">Del análisis de inhibición realizado a las muestras con capsaicina y cobre en su formulación, se </w:t>
      </w:r>
      <w:r w:rsidR="00DF1169">
        <w:t xml:space="preserve">observó </w:t>
      </w:r>
      <w:r>
        <w:t>un aumento en la dimensión del halo formado según se aumenta la concentración de cobre soportado, tanto para las muestras con 1% y 1</w:t>
      </w:r>
      <w:r w:rsidR="00B1760C">
        <w:t>,</w:t>
      </w:r>
      <w:r>
        <w:t>5% de capsaicina. Sin embargo, al comparar las muestras sintetizadas a partir de zeolita y cobre con las muestras de zeolita, cobre y capsaicina, en las segundas se obtuvo una disminución del halo formado, hecho que puede ser atribuido a la característica hidrofóbica de la molécula orgánica, aún la muestra que presenta mayor halo de inhibición es la Z40Cu8CPS1,5. El análisis de Fisher para estas muestras permitió determinar que no existe diferencia significativa al formular material biocida de 2% y 4% de cobre al incorporar capsaicina, pero sí existe una diferencia significativa en la inhibición de los microorganismos aumentar el porcentaje de cobre a 8% p/p.</w:t>
      </w:r>
    </w:p>
    <w:p w14:paraId="32B2C34D" w14:textId="77777777" w:rsidR="00DF1169" w:rsidRDefault="00DF1169" w:rsidP="00AA744C"/>
    <w:p w14:paraId="0EFB265C" w14:textId="4A2A1432" w:rsidR="00D56220" w:rsidRDefault="00AC3214" w:rsidP="00AA744C">
      <w:r>
        <w:t xml:space="preserve">El efecto de disminución de la zona de inhibición de la zona inhibitoria para las muestras con capsaicina puede </w:t>
      </w:r>
      <w:r>
        <w:lastRenderedPageBreak/>
        <w:t xml:space="preserve">se puede atribuir a su carácter hidrofóbico. Esta molécula pudiese estar bloqueando el contacto con los cationes de cobre con el medio en estudio. Esto concuerda con los resultados obtenidos en los análisis de caracterización superficial, donde se evidenció la disminución del área superficial para las muestras que contenían este material orgánico, hecho que puede afectar el contacto entre la bacteria y los sitios de cobre. </w:t>
      </w:r>
    </w:p>
    <w:p w14:paraId="53FB528A" w14:textId="77777777" w:rsidR="00D56220" w:rsidRDefault="00D56220" w:rsidP="00AA744C"/>
    <w:p w14:paraId="6B9A5E08" w14:textId="77777777" w:rsidR="00AC3214" w:rsidRDefault="00AC3214" w:rsidP="00AA744C">
      <w:r>
        <w:t xml:space="preserve">No obstante, incluso cuando la capsaicina no genera una gran diferencia significativa </w:t>
      </w:r>
      <w:r w:rsidR="00D56220">
        <w:t xml:space="preserve">en cuanto a la inhibición, mediante un análisis comparativo se observó que las muestras Z40Cu8 y Z40Cu8CPS1,5 tuvieron el mayor efecto biocida dado que el diámetro de halo formado fue mayor. Esto sugiere que la capsaicina en efecto contribuye a la inhibición de microorganismos, pero su dispersión por el medio sería limitada. </w:t>
      </w:r>
    </w:p>
    <w:p w14:paraId="1C165A4F" w14:textId="77777777" w:rsidR="00792DAA" w:rsidRDefault="00792DAA" w:rsidP="00377EA1"/>
    <w:p w14:paraId="209356DA" w14:textId="77777777" w:rsidR="00FB2551" w:rsidRDefault="00E05647" w:rsidP="00E05647">
      <w:pPr>
        <w:pStyle w:val="Ttulo1"/>
      </w:pPr>
      <w:r>
        <w:t>Conclusiones</w:t>
      </w:r>
    </w:p>
    <w:p w14:paraId="4F77ADFB" w14:textId="77777777" w:rsidR="006F351B" w:rsidRDefault="006F351B" w:rsidP="006F351B"/>
    <w:p w14:paraId="3D5A4648" w14:textId="77777777" w:rsidR="008A719A" w:rsidRDefault="008A719A" w:rsidP="006F351B">
      <w:r>
        <w:t xml:space="preserve">Los resultados experimentales corroboran que es posible utilizar zeolitas modificadas con nanopartículas de cobre y moléculas de capsaicina como agentes biocidas. Por un lado, las nanopartículas de cobre inhiben el crecimiento de las bacterias mientras que el agente orgánico actúa como biocida de refuerzo. Por otro lado, el uso de un soporte microporoso como la zeolita favorece el área superficial de contacto y la retención de los agentes biocidas potenciando su interacción con los microorganismos. </w:t>
      </w:r>
    </w:p>
    <w:p w14:paraId="4B4718AA" w14:textId="77777777" w:rsidR="008A719A" w:rsidRDefault="008A719A" w:rsidP="006F351B"/>
    <w:p w14:paraId="018A09CD" w14:textId="6C842495" w:rsidR="008A719A" w:rsidRDefault="008A719A" w:rsidP="008A719A">
      <w:r>
        <w:t xml:space="preserve">La modificación de zeolitas sintéticas con nanopartículas de cobre y moléculas de capsaicina afecta sus características fisicoquímicas superficiales. Por una parte, la modificación con </w:t>
      </w:r>
      <w:proofErr w:type="spellStart"/>
      <w:r>
        <w:t>NMs</w:t>
      </w:r>
      <w:proofErr w:type="spellEnd"/>
      <w:r>
        <w:t xml:space="preserve"> de cobre provoca una reducción tanto del área superficial como del volumen de microporos y mesoporos del soporte. Por otro lado, al incorporar la </w:t>
      </w:r>
      <w:r w:rsidR="00F2213B">
        <w:t>molécula de</w:t>
      </w:r>
      <w:r>
        <w:t xml:space="preserve"> capsaicina, con </w:t>
      </w:r>
      <w:r w:rsidR="00F2213B">
        <w:t>características</w:t>
      </w:r>
      <w:r w:rsidR="0070234E">
        <w:t xml:space="preserve"> </w:t>
      </w:r>
      <w:r w:rsidR="00F2213B">
        <w:t>hidrofóbicas</w:t>
      </w:r>
      <w:r>
        <w:t xml:space="preserve"> y un elevado </w:t>
      </w:r>
      <w:r w:rsidR="00F2213B">
        <w:t>tamaño</w:t>
      </w:r>
      <w:r>
        <w:t xml:space="preserve"> molecular, el </w:t>
      </w:r>
      <w:r w:rsidR="00F2213B">
        <w:t>área</w:t>
      </w:r>
      <w:r>
        <w:t xml:space="preserve"> superficial y volumen de poros del soporte se ve afectado en mayor </w:t>
      </w:r>
      <w:r w:rsidR="00F2213B">
        <w:t xml:space="preserve">proporción </w:t>
      </w:r>
      <w:r>
        <w:t xml:space="preserve">que la </w:t>
      </w:r>
      <w:r w:rsidR="00F2213B">
        <w:t>modificación</w:t>
      </w:r>
      <w:r>
        <w:t xml:space="preserve"> anterior, limitando la difusió</w:t>
      </w:r>
      <w:r w:rsidR="00F2213B">
        <w:t>n</w:t>
      </w:r>
      <w:r>
        <w:t xml:space="preserve"> del agua al interior de los poros</w:t>
      </w:r>
      <w:r w:rsidR="00F2213B">
        <w:t>.</w:t>
      </w:r>
    </w:p>
    <w:p w14:paraId="27A6C15C" w14:textId="77777777" w:rsidR="008A719A" w:rsidRDefault="00123228" w:rsidP="006F351B">
      <w:r>
        <w:t>Las características hidrofóbicas de la capsaicina y la reducción del área superficial del soporte a causa de su incorporación afectan la difusión del agua al interior de los poros, limitando así la interacción entre la bacteria y los compuestos activos. La presencia del material orgánico a mayores concentraciones pudiera limitar el acceso e interacción de parte de las partículas metálicas con los microorganismos.</w:t>
      </w:r>
    </w:p>
    <w:p w14:paraId="4354AFA1" w14:textId="77777777" w:rsidR="006F351B" w:rsidRPr="007478C3" w:rsidRDefault="006F351B" w:rsidP="006F351B">
      <w:pPr>
        <w:rPr>
          <w:noProof/>
        </w:rPr>
      </w:pPr>
    </w:p>
    <w:p w14:paraId="22E2843A" w14:textId="77777777" w:rsidR="006F351B" w:rsidRPr="007478C3" w:rsidRDefault="006F351B" w:rsidP="006F351B">
      <w:pPr>
        <w:pStyle w:val="Ttulo2"/>
      </w:pPr>
      <w:r w:rsidRPr="007478C3">
        <w:t>Agradecimientos</w:t>
      </w:r>
    </w:p>
    <w:p w14:paraId="66F760DC" w14:textId="77777777" w:rsidR="006F351B" w:rsidRDefault="006F351B" w:rsidP="009515AA">
      <w:pPr>
        <w:rPr>
          <w:noProof/>
        </w:rPr>
      </w:pPr>
    </w:p>
    <w:p w14:paraId="3B4BD62D" w14:textId="024359EE" w:rsidR="006F351B" w:rsidRPr="006F351B" w:rsidRDefault="009515AA" w:rsidP="009515AA">
      <w:r>
        <w:t>Los autores agradecen a la Agencia Nacional de Investigación y Desarrollo de Chile (ANID) por la financiación de los proyectos Fondecyt Postdoc</w:t>
      </w:r>
      <w:r w:rsidR="00284DA9">
        <w:t>torado</w:t>
      </w:r>
      <w:r>
        <w:t xml:space="preserve"> </w:t>
      </w:r>
      <w:r>
        <w:t>3210158, Fondecyt Iniciación 11190358. PFCHA Doctorado Nacional Folio N° 21222234. Finalmente, agradecemos al Centro de Manejo de Residuos y Bioenergía (BIOREN) perteneciente a la Universidad de la Frontera.</w:t>
      </w:r>
    </w:p>
    <w:p w14:paraId="676458A8" w14:textId="77777777" w:rsidR="00FB2551" w:rsidRDefault="00FB2551" w:rsidP="00377EA1"/>
    <w:p w14:paraId="0FAA1CD8" w14:textId="77777777" w:rsidR="009B4D5F" w:rsidRPr="007478C3" w:rsidRDefault="009B4D5F" w:rsidP="00F841D5">
      <w:pPr>
        <w:pStyle w:val="Ttulo1"/>
      </w:pPr>
      <w:r w:rsidRPr="007478C3">
        <w:t>Referencias</w:t>
      </w:r>
    </w:p>
    <w:p w14:paraId="0C214EF5" w14:textId="77777777" w:rsidR="009B4D5F" w:rsidRPr="00366DEA" w:rsidRDefault="009B4D5F" w:rsidP="002E2C39">
      <w:pPr>
        <w:rPr>
          <w:noProof/>
        </w:rPr>
      </w:pPr>
    </w:p>
    <w:bookmarkStart w:id="1" w:name="_Hlk108150878" w:displacedByCustomXml="next"/>
    <w:sdt>
      <w:sdtPr>
        <w:rPr>
          <w:noProof/>
          <w:lang w:val="es-CL"/>
        </w:rPr>
        <w:tag w:val="MENDELEY_BIBLIOGRAPHY"/>
        <w:id w:val="1140233488"/>
        <w:placeholder>
          <w:docPart w:val="D9D225A293464812B3071F48CEAE0851"/>
        </w:placeholder>
      </w:sdtPr>
      <w:sdtContent>
        <w:p w14:paraId="74DEC13A" w14:textId="77777777" w:rsidR="00AD730B" w:rsidRPr="001E7056" w:rsidRDefault="00AD730B" w:rsidP="00AD730B">
          <w:pPr>
            <w:rPr>
              <w:noProof/>
              <w:lang w:val="en-US"/>
            </w:rPr>
          </w:pPr>
          <w:r w:rsidRPr="001E7056">
            <w:rPr>
              <w:noProof/>
              <w:lang w:val="en-US"/>
            </w:rPr>
            <w:t>[1]</w:t>
          </w:r>
          <w:r w:rsidRPr="001E7056">
            <w:rPr>
              <w:noProof/>
              <w:lang w:val="en-US"/>
            </w:rPr>
            <w:tab/>
            <w:t xml:space="preserve">D. M. Yebra, S. Kiil, and K. Dam-Johansen, “Antifouling technology—past, present and future steps towards efficient and environmentally friendly antifouling coatings,” </w:t>
          </w:r>
          <w:r w:rsidRPr="001E7056">
            <w:rPr>
              <w:i/>
              <w:iCs/>
              <w:noProof/>
              <w:lang w:val="en-US"/>
            </w:rPr>
            <w:t>Prog Org Coat</w:t>
          </w:r>
          <w:r w:rsidRPr="001E7056">
            <w:rPr>
              <w:noProof/>
              <w:lang w:val="en-US"/>
            </w:rPr>
            <w:t>, vol. 50, no. 2, pp. 75–104, 2004.</w:t>
          </w:r>
        </w:p>
        <w:p w14:paraId="20A7BF10" w14:textId="77777777" w:rsidR="00AD730B" w:rsidRPr="001E7056" w:rsidRDefault="00AD730B" w:rsidP="00AD730B">
          <w:pPr>
            <w:rPr>
              <w:noProof/>
              <w:lang w:val="en-US"/>
            </w:rPr>
          </w:pPr>
          <w:r w:rsidRPr="001E7056">
            <w:rPr>
              <w:noProof/>
              <w:lang w:val="en-US"/>
            </w:rPr>
            <w:t>[2]</w:t>
          </w:r>
          <w:r w:rsidRPr="001E7056">
            <w:rPr>
              <w:noProof/>
              <w:lang w:val="en-US"/>
            </w:rPr>
            <w:tab/>
            <w:t xml:space="preserve">M. Camps, J.-F. Briand, L. Guentas-Dombrowsky, G. Culioli, A. Bazire, and Y. Blache, “Antifouling activity of commercial biocides vs. natural and natural-derived products assessed by marine bacteria adhesion bioassay,” </w:t>
          </w:r>
          <w:r w:rsidRPr="001E7056">
            <w:rPr>
              <w:i/>
              <w:iCs/>
              <w:noProof/>
              <w:lang w:val="en-US"/>
            </w:rPr>
            <w:t>Mar Pollut Bull</w:t>
          </w:r>
          <w:r w:rsidRPr="001E7056">
            <w:rPr>
              <w:noProof/>
              <w:lang w:val="en-US"/>
            </w:rPr>
            <w:t>, vol. 62, no. 5, pp. 1032–1040, 2011.</w:t>
          </w:r>
        </w:p>
        <w:p w14:paraId="5E599F5A" w14:textId="77777777" w:rsidR="00AD730B" w:rsidRPr="001E7056" w:rsidRDefault="00AD730B" w:rsidP="00AD730B">
          <w:pPr>
            <w:rPr>
              <w:noProof/>
              <w:lang w:val="en-US"/>
            </w:rPr>
          </w:pPr>
          <w:r w:rsidRPr="001E7056">
            <w:rPr>
              <w:noProof/>
              <w:lang w:val="en-US"/>
            </w:rPr>
            <w:t>[3]</w:t>
          </w:r>
          <w:r w:rsidRPr="001E7056">
            <w:rPr>
              <w:noProof/>
              <w:lang w:val="en-US"/>
            </w:rPr>
            <w:tab/>
            <w:t xml:space="preserve">I. Amara, W. Miled, R. ben Slama, and N. Ladhari, “Antifouling processes and toxicity effects of antifouling paints on marine environment. A review,” </w:t>
          </w:r>
          <w:r w:rsidRPr="001E7056">
            <w:rPr>
              <w:i/>
              <w:iCs/>
              <w:noProof/>
              <w:lang w:val="en-US"/>
            </w:rPr>
            <w:t>Environ Toxicol Pharmacol</w:t>
          </w:r>
          <w:r w:rsidRPr="001E7056">
            <w:rPr>
              <w:noProof/>
              <w:lang w:val="en-US"/>
            </w:rPr>
            <w:t>, vol. 57, pp. 115–130, 2018.</w:t>
          </w:r>
        </w:p>
        <w:p w14:paraId="2F433808" w14:textId="77777777" w:rsidR="00AD730B" w:rsidRPr="001E7056" w:rsidRDefault="00AD730B" w:rsidP="00AD730B">
          <w:pPr>
            <w:rPr>
              <w:noProof/>
              <w:lang w:val="en-US"/>
            </w:rPr>
          </w:pPr>
          <w:r w:rsidRPr="001E7056">
            <w:rPr>
              <w:noProof/>
              <w:lang w:val="en-US"/>
            </w:rPr>
            <w:t>[4]</w:t>
          </w:r>
          <w:r w:rsidRPr="001E7056">
            <w:rPr>
              <w:noProof/>
              <w:lang w:val="en-US"/>
            </w:rPr>
            <w:tab/>
            <w:t xml:space="preserve">Z. He, X. Lan, Q. Hu, H. Li, L. Li, and J. Mao, “Antifouling strategies based on super-phobic polymer materials,” </w:t>
          </w:r>
          <w:r w:rsidRPr="001E7056">
            <w:rPr>
              <w:i/>
              <w:iCs/>
              <w:noProof/>
              <w:lang w:val="en-US"/>
            </w:rPr>
            <w:t>Progress in Organic Coatings</w:t>
          </w:r>
          <w:r w:rsidRPr="001E7056">
            <w:rPr>
              <w:noProof/>
              <w:lang w:val="en-US"/>
            </w:rPr>
            <w:t>, vol. 157, p. 106285, 2021.</w:t>
          </w:r>
        </w:p>
        <w:p w14:paraId="40C959CE" w14:textId="77777777" w:rsidR="00AD730B" w:rsidRPr="001E7056" w:rsidRDefault="00AD730B" w:rsidP="00AD730B">
          <w:pPr>
            <w:rPr>
              <w:noProof/>
              <w:lang w:val="en-US"/>
            </w:rPr>
          </w:pPr>
          <w:r w:rsidRPr="001E7056">
            <w:rPr>
              <w:noProof/>
              <w:lang w:val="en-US"/>
            </w:rPr>
            <w:t>[5]</w:t>
          </w:r>
          <w:r w:rsidRPr="001E7056">
            <w:rPr>
              <w:noProof/>
              <w:lang w:val="en-US"/>
            </w:rPr>
            <w:tab/>
            <w:t xml:space="preserve">J. R. Almeida and V. Vasconcelos, “Natural antifouling compounds: Effectiveness in preventing invertebrate settlement and adhesion,” </w:t>
          </w:r>
          <w:r w:rsidRPr="001E7056">
            <w:rPr>
              <w:i/>
              <w:iCs/>
              <w:noProof/>
              <w:lang w:val="en-US"/>
            </w:rPr>
            <w:t>Biotechnology Advances</w:t>
          </w:r>
          <w:r w:rsidRPr="001E7056">
            <w:rPr>
              <w:noProof/>
              <w:lang w:val="en-US"/>
            </w:rPr>
            <w:t>, vol. 33, no. 3–4, pp. 343–357, 2015.</w:t>
          </w:r>
        </w:p>
        <w:p w14:paraId="078717F2" w14:textId="77777777" w:rsidR="00AD730B" w:rsidRPr="001E7056" w:rsidRDefault="00AD730B" w:rsidP="00AD730B">
          <w:pPr>
            <w:rPr>
              <w:noProof/>
              <w:lang w:val="en-US"/>
            </w:rPr>
          </w:pPr>
          <w:r w:rsidRPr="001E7056">
            <w:rPr>
              <w:noProof/>
              <w:lang w:val="en-US"/>
            </w:rPr>
            <w:t>[6]</w:t>
          </w:r>
          <w:r w:rsidRPr="001E7056">
            <w:rPr>
              <w:noProof/>
              <w:lang w:val="en-US"/>
            </w:rPr>
            <w:tab/>
            <w:t xml:space="preserve">V. Ferreira </w:t>
          </w:r>
          <w:r w:rsidRPr="001E7056">
            <w:rPr>
              <w:i/>
              <w:iCs/>
              <w:noProof/>
              <w:lang w:val="en-US"/>
            </w:rPr>
            <w:t>et al.</w:t>
          </w:r>
          <w:r w:rsidRPr="001E7056">
            <w:rPr>
              <w:noProof/>
              <w:lang w:val="en-US"/>
            </w:rPr>
            <w:t xml:space="preserve">, “Effects of nanostructure antifouling biocides towards a coral species in the context of global changes,” </w:t>
          </w:r>
          <w:r w:rsidRPr="001E7056">
            <w:rPr>
              <w:i/>
              <w:iCs/>
              <w:noProof/>
              <w:lang w:val="en-US"/>
            </w:rPr>
            <w:t>Science of The Total Environment</w:t>
          </w:r>
          <w:r w:rsidRPr="001E7056">
            <w:rPr>
              <w:noProof/>
              <w:lang w:val="en-US"/>
            </w:rPr>
            <w:t>, vol. 799, p. 149324, 2021.</w:t>
          </w:r>
        </w:p>
        <w:p w14:paraId="64AE45CD" w14:textId="77777777" w:rsidR="00AD730B" w:rsidRPr="001E7056" w:rsidRDefault="00AD730B" w:rsidP="00AD730B">
          <w:pPr>
            <w:rPr>
              <w:noProof/>
              <w:lang w:val="en-US"/>
            </w:rPr>
          </w:pPr>
          <w:r w:rsidRPr="001E7056">
            <w:rPr>
              <w:noProof/>
              <w:lang w:val="en-US"/>
            </w:rPr>
            <w:t>[7]</w:t>
          </w:r>
          <w:r w:rsidRPr="001E7056">
            <w:rPr>
              <w:noProof/>
              <w:lang w:val="en-US"/>
            </w:rPr>
            <w:tab/>
            <w:t xml:space="preserve">P. Buskens, M. Wouters, C. Rentrop, and Z. Vroon, “A brief review of environmentally benign antifouling and foul-release coatings for marine applications,” </w:t>
          </w:r>
          <w:r w:rsidRPr="001E7056">
            <w:rPr>
              <w:i/>
              <w:iCs/>
              <w:noProof/>
              <w:lang w:val="en-US"/>
            </w:rPr>
            <w:t>Journal of Coatings Technology and Research</w:t>
          </w:r>
          <w:r w:rsidRPr="001E7056">
            <w:rPr>
              <w:noProof/>
              <w:lang w:val="en-US"/>
            </w:rPr>
            <w:t>, vol. 10, no. 1, pp. 29–36, 2013.</w:t>
          </w:r>
        </w:p>
        <w:p w14:paraId="0CB8ADBB" w14:textId="77777777" w:rsidR="00AD730B" w:rsidRPr="001E7056" w:rsidRDefault="00AD730B" w:rsidP="00AD730B">
          <w:pPr>
            <w:rPr>
              <w:noProof/>
              <w:lang w:val="en-US"/>
            </w:rPr>
          </w:pPr>
          <w:r w:rsidRPr="001E7056">
            <w:rPr>
              <w:noProof/>
              <w:lang w:val="en-US"/>
            </w:rPr>
            <w:t>[8]</w:t>
          </w:r>
          <w:r w:rsidRPr="001E7056">
            <w:rPr>
              <w:noProof/>
              <w:lang w:val="en-US"/>
            </w:rPr>
            <w:tab/>
            <w:t xml:space="preserve">F. Nobakht-Kolur, M. Zeinoddini, M. M. A. Harandi, F. A. Abi, and P. Jadidi, “Effects of soft marine fouling on wave-induced forces in floating aquaculture cages: Physical model testing under regular waves,” </w:t>
          </w:r>
          <w:r w:rsidRPr="001E7056">
            <w:rPr>
              <w:i/>
              <w:iCs/>
              <w:noProof/>
              <w:lang w:val="en-US"/>
            </w:rPr>
            <w:t>Ocean Engineering</w:t>
          </w:r>
          <w:r w:rsidRPr="001E7056">
            <w:rPr>
              <w:noProof/>
              <w:lang w:val="en-US"/>
            </w:rPr>
            <w:t>, vol. 238, p. 109759, 2021.</w:t>
          </w:r>
        </w:p>
        <w:p w14:paraId="23ED93C3" w14:textId="77777777" w:rsidR="00AD730B" w:rsidRPr="001E7056" w:rsidRDefault="00AD730B" w:rsidP="00AD730B">
          <w:pPr>
            <w:rPr>
              <w:noProof/>
              <w:lang w:val="en-US"/>
            </w:rPr>
          </w:pPr>
          <w:r w:rsidRPr="001E7056">
            <w:rPr>
              <w:noProof/>
              <w:lang w:val="en-US"/>
            </w:rPr>
            <w:t>[9]</w:t>
          </w:r>
          <w:r w:rsidRPr="001E7056">
            <w:rPr>
              <w:noProof/>
              <w:lang w:val="en-US"/>
            </w:rPr>
            <w:tab/>
            <w:t xml:space="preserve">P. Berillis, E. Mente, and K. A. Kormas, “The use of copper alloy in aquaculture fish net pens: mechanical, economic and environmental advantages,” </w:t>
          </w:r>
          <w:r w:rsidRPr="001E7056">
            <w:rPr>
              <w:i/>
              <w:iCs/>
              <w:noProof/>
              <w:lang w:val="en-US"/>
            </w:rPr>
            <w:t>Journal of FisheriesSciences. com</w:t>
          </w:r>
          <w:r w:rsidRPr="001E7056">
            <w:rPr>
              <w:noProof/>
              <w:lang w:val="en-US"/>
            </w:rPr>
            <w:t>, vol. 11, no. 4, pp. 1–3, 2017.</w:t>
          </w:r>
        </w:p>
        <w:p w14:paraId="6C4A557C" w14:textId="77777777" w:rsidR="00AD730B" w:rsidRPr="00AD730B" w:rsidRDefault="00AD730B" w:rsidP="00AD730B">
          <w:pPr>
            <w:rPr>
              <w:noProof/>
              <w:lang w:val="es-CL"/>
            </w:rPr>
          </w:pPr>
          <w:r w:rsidRPr="00AD730B">
            <w:rPr>
              <w:noProof/>
              <w:lang w:val="es-CL"/>
            </w:rPr>
            <w:t>[10]</w:t>
          </w:r>
          <w:r w:rsidRPr="00AD730B">
            <w:rPr>
              <w:noProof/>
              <w:lang w:val="es-CL"/>
            </w:rPr>
            <w:tab/>
            <w:t xml:space="preserve">M. de Poorter, C. Darby, and J. Darby, “Amenaza marina, especies exóticas invasoras en el entorno marino,” </w:t>
          </w:r>
          <w:r w:rsidRPr="00AD730B">
            <w:rPr>
              <w:i/>
              <w:iCs/>
              <w:noProof/>
              <w:lang w:val="es-CL"/>
            </w:rPr>
            <w:t>Programa Marino Mundial de la UICN</w:t>
          </w:r>
          <w:r w:rsidRPr="00AD730B">
            <w:rPr>
              <w:noProof/>
              <w:lang w:val="es-CL"/>
            </w:rPr>
            <w:t>, 2009.</w:t>
          </w:r>
        </w:p>
        <w:p w14:paraId="7ABE7858" w14:textId="77777777" w:rsidR="00AD730B" w:rsidRPr="001E7056" w:rsidRDefault="00AD730B" w:rsidP="00AD730B">
          <w:pPr>
            <w:rPr>
              <w:noProof/>
              <w:lang w:val="en-US"/>
            </w:rPr>
          </w:pPr>
          <w:r w:rsidRPr="001E7056">
            <w:rPr>
              <w:noProof/>
              <w:lang w:val="en-US"/>
            </w:rPr>
            <w:t>[11]</w:t>
          </w:r>
          <w:r w:rsidRPr="001E7056">
            <w:rPr>
              <w:noProof/>
              <w:lang w:val="en-US"/>
            </w:rPr>
            <w:tab/>
            <w:t xml:space="preserve">M. A. Champ, “A review of organotin regulatory strategies, pending actions, related costs and </w:t>
          </w:r>
          <w:r w:rsidRPr="001E7056">
            <w:rPr>
              <w:noProof/>
              <w:lang w:val="en-US"/>
            </w:rPr>
            <w:lastRenderedPageBreak/>
            <w:t xml:space="preserve">benefits,” </w:t>
          </w:r>
          <w:r w:rsidRPr="001E7056">
            <w:rPr>
              <w:i/>
              <w:iCs/>
              <w:noProof/>
              <w:lang w:val="en-US"/>
            </w:rPr>
            <w:t>Science of the total Environment</w:t>
          </w:r>
          <w:r w:rsidRPr="001E7056">
            <w:rPr>
              <w:noProof/>
              <w:lang w:val="en-US"/>
            </w:rPr>
            <w:t>, vol. 258, no. 1–2, pp. 21–71, 2000.</w:t>
          </w:r>
        </w:p>
        <w:p w14:paraId="781BC35F" w14:textId="77777777" w:rsidR="00AD730B" w:rsidRPr="001E7056" w:rsidRDefault="00AD730B" w:rsidP="00AD730B">
          <w:pPr>
            <w:rPr>
              <w:noProof/>
              <w:lang w:val="en-US"/>
            </w:rPr>
          </w:pPr>
          <w:r w:rsidRPr="001E7056">
            <w:rPr>
              <w:noProof/>
              <w:lang w:val="en-US"/>
            </w:rPr>
            <w:t>[12]</w:t>
          </w:r>
          <w:r w:rsidRPr="001E7056">
            <w:rPr>
              <w:noProof/>
              <w:lang w:val="en-US"/>
            </w:rPr>
            <w:tab/>
            <w:t xml:space="preserve">S. Palanichamy and G. Subramanian, “Antifouling properties of marine bacteriocin incorporated epoxy based paint,” </w:t>
          </w:r>
          <w:r w:rsidRPr="001E7056">
            <w:rPr>
              <w:i/>
              <w:iCs/>
              <w:noProof/>
              <w:lang w:val="en-US"/>
            </w:rPr>
            <w:t>Progress in Organic Coatings</w:t>
          </w:r>
          <w:r w:rsidRPr="001E7056">
            <w:rPr>
              <w:noProof/>
              <w:lang w:val="en-US"/>
            </w:rPr>
            <w:t>, vol. 103, pp. 33–39, 2017.</w:t>
          </w:r>
        </w:p>
        <w:p w14:paraId="5C231A02" w14:textId="77777777" w:rsidR="00AD730B" w:rsidRPr="001E7056" w:rsidRDefault="00AD730B" w:rsidP="00AD730B">
          <w:pPr>
            <w:rPr>
              <w:noProof/>
              <w:lang w:val="en-US"/>
            </w:rPr>
          </w:pPr>
          <w:r w:rsidRPr="001E7056">
            <w:rPr>
              <w:noProof/>
              <w:lang w:val="en-US"/>
            </w:rPr>
            <w:t>[13]</w:t>
          </w:r>
          <w:r w:rsidRPr="001E7056">
            <w:rPr>
              <w:noProof/>
              <w:lang w:val="en-US"/>
            </w:rPr>
            <w:tab/>
            <w:t xml:space="preserve">M. Lagerström and E. Ytreberg, “Quantification of Cu and Zn in antifouling paint films by XRF,” </w:t>
          </w:r>
          <w:r w:rsidRPr="001E7056">
            <w:rPr>
              <w:i/>
              <w:iCs/>
              <w:noProof/>
              <w:lang w:val="en-US"/>
            </w:rPr>
            <w:t>Talanta</w:t>
          </w:r>
          <w:r w:rsidRPr="001E7056">
            <w:rPr>
              <w:noProof/>
              <w:lang w:val="en-US"/>
            </w:rPr>
            <w:t>, vol. 223, p. 121820, 2021.</w:t>
          </w:r>
        </w:p>
        <w:p w14:paraId="49A99A5D" w14:textId="77777777" w:rsidR="00AD730B" w:rsidRPr="001E7056" w:rsidRDefault="00AD730B" w:rsidP="00AD730B">
          <w:pPr>
            <w:rPr>
              <w:noProof/>
              <w:lang w:val="en-US"/>
            </w:rPr>
          </w:pPr>
          <w:r w:rsidRPr="001E7056">
            <w:rPr>
              <w:noProof/>
              <w:lang w:val="en-US"/>
            </w:rPr>
            <w:t>[14]</w:t>
          </w:r>
          <w:r w:rsidRPr="001E7056">
            <w:rPr>
              <w:noProof/>
              <w:lang w:val="en-US"/>
            </w:rPr>
            <w:tab/>
            <w:t xml:space="preserve">G. Rodriguez </w:t>
          </w:r>
          <w:r w:rsidRPr="001E7056">
            <w:rPr>
              <w:i/>
              <w:iCs/>
              <w:noProof/>
              <w:lang w:val="en-US"/>
            </w:rPr>
            <w:t>et al.</w:t>
          </w:r>
          <w:r w:rsidRPr="001E7056">
            <w:rPr>
              <w:noProof/>
              <w:lang w:val="en-US"/>
            </w:rPr>
            <w:t xml:space="preserve">, “Butyltin compounds, sterility and imposex assessment in Nassarius reticulatus (Linnaeus, 1758), prior to the 2008 European ban on TBT antifouling paints, within Basque ports and along coastal areas,” </w:t>
          </w:r>
          <w:r w:rsidRPr="001E7056">
            <w:rPr>
              <w:i/>
              <w:iCs/>
              <w:noProof/>
              <w:lang w:val="en-US"/>
            </w:rPr>
            <w:t>Continental Shelf Research</w:t>
          </w:r>
          <w:r w:rsidRPr="001E7056">
            <w:rPr>
              <w:noProof/>
              <w:lang w:val="en-US"/>
            </w:rPr>
            <w:t>, vol. 29, no. 8, pp. 1165–1173, 2009, doi: https://doi.org/10.1016/j.csr.2009.01.005.</w:t>
          </w:r>
        </w:p>
        <w:p w14:paraId="0A93C13F" w14:textId="77777777" w:rsidR="00AD730B" w:rsidRPr="001E7056" w:rsidRDefault="00AD730B" w:rsidP="00AD730B">
          <w:pPr>
            <w:rPr>
              <w:noProof/>
              <w:lang w:val="en-US"/>
            </w:rPr>
          </w:pPr>
          <w:r w:rsidRPr="001E7056">
            <w:rPr>
              <w:noProof/>
              <w:lang w:val="en-US"/>
            </w:rPr>
            <w:t>[15]</w:t>
          </w:r>
          <w:r w:rsidRPr="001E7056">
            <w:rPr>
              <w:noProof/>
              <w:lang w:val="en-US"/>
            </w:rPr>
            <w:tab/>
            <w:t xml:space="preserve">A. R. Neves </w:t>
          </w:r>
          <w:r w:rsidRPr="001E7056">
            <w:rPr>
              <w:i/>
              <w:iCs/>
              <w:noProof/>
              <w:lang w:val="en-US"/>
            </w:rPr>
            <w:t>et al.</w:t>
          </w:r>
          <w:r w:rsidRPr="001E7056">
            <w:rPr>
              <w:noProof/>
              <w:lang w:val="en-US"/>
            </w:rPr>
            <w:t xml:space="preserve">, “Overcoming environmental problems of biocides: Synthetic bile acid derivatives as a sustainable alternative,” </w:t>
          </w:r>
          <w:r w:rsidRPr="001E7056">
            <w:rPr>
              <w:i/>
              <w:iCs/>
              <w:noProof/>
              <w:lang w:val="en-US"/>
            </w:rPr>
            <w:t>Ecotoxicology and Environmental Safety</w:t>
          </w:r>
          <w:r w:rsidRPr="001E7056">
            <w:rPr>
              <w:noProof/>
              <w:lang w:val="en-US"/>
            </w:rPr>
            <w:t>, vol. 187, p. 109812, 2020.</w:t>
          </w:r>
        </w:p>
        <w:p w14:paraId="61695118" w14:textId="77777777" w:rsidR="00AD730B" w:rsidRPr="00AD730B" w:rsidRDefault="00AD730B" w:rsidP="00AD730B">
          <w:pPr>
            <w:rPr>
              <w:noProof/>
              <w:lang w:val="es-CL"/>
            </w:rPr>
          </w:pPr>
          <w:r w:rsidRPr="00AD730B">
            <w:rPr>
              <w:noProof/>
              <w:lang w:val="es-CL"/>
            </w:rPr>
            <w:t>[16]</w:t>
          </w:r>
          <w:r w:rsidRPr="00AD730B">
            <w:rPr>
              <w:noProof/>
              <w:lang w:val="es-CL"/>
            </w:rPr>
            <w:tab/>
            <w:t xml:space="preserve">R. Barreiro, M. Quintela, and J. M. Ruiz, “TBT e imposex en Galicia: los efectos de un disruptor endocrino en poblaciones de gasterópodos marinos,” </w:t>
          </w:r>
          <w:r w:rsidRPr="00AD730B">
            <w:rPr>
              <w:i/>
              <w:iCs/>
              <w:noProof/>
              <w:lang w:val="es-CL"/>
            </w:rPr>
            <w:t>Ecosistemas</w:t>
          </w:r>
          <w:r w:rsidRPr="00AD730B">
            <w:rPr>
              <w:noProof/>
              <w:lang w:val="es-CL"/>
            </w:rPr>
            <w:t>, vol. 13, no. 3, 2004.</w:t>
          </w:r>
        </w:p>
        <w:p w14:paraId="2059034D" w14:textId="289DF738" w:rsidR="00AD730B" w:rsidRPr="001E7056" w:rsidRDefault="00AD730B" w:rsidP="00AD730B">
          <w:pPr>
            <w:rPr>
              <w:noProof/>
              <w:lang w:val="en-US"/>
            </w:rPr>
          </w:pPr>
          <w:r w:rsidRPr="001E7056">
            <w:rPr>
              <w:noProof/>
              <w:lang w:val="en-US"/>
            </w:rPr>
            <w:t>[17]</w:t>
          </w:r>
          <w:r w:rsidRPr="001E7056">
            <w:rPr>
              <w:noProof/>
              <w:lang w:val="en-US"/>
            </w:rPr>
            <w:tab/>
            <w:t xml:space="preserve">X. Zhai </w:t>
          </w:r>
          <w:r w:rsidRPr="001E7056">
            <w:rPr>
              <w:i/>
              <w:iCs/>
              <w:noProof/>
              <w:lang w:val="en-US"/>
            </w:rPr>
            <w:t>et al.</w:t>
          </w:r>
          <w:r w:rsidRPr="001E7056">
            <w:rPr>
              <w:noProof/>
              <w:lang w:val="en-US"/>
            </w:rPr>
            <w:t xml:space="preserve">, “Electrodeposition of capsaicin-induced ZnO/Zn nanopillar films for marine antifouling and antimicrobial corrosion,” </w:t>
          </w:r>
          <w:r w:rsidRPr="001E7056">
            <w:rPr>
              <w:i/>
              <w:iCs/>
              <w:noProof/>
              <w:lang w:val="en-US"/>
            </w:rPr>
            <w:t>Surface and Coatings Technology</w:t>
          </w:r>
          <w:r w:rsidRPr="001E7056">
            <w:rPr>
              <w:noProof/>
              <w:lang w:val="en-US"/>
            </w:rPr>
            <w:t>, vol. 397, p. 1259</w:t>
          </w:r>
          <w:r w:rsidR="0070234E">
            <w:rPr>
              <w:noProof/>
              <w:lang w:val="en-US"/>
            </w:rPr>
            <w:t>or</w:t>
          </w:r>
          <w:r w:rsidRPr="001E7056">
            <w:rPr>
              <w:noProof/>
              <w:lang w:val="en-US"/>
            </w:rPr>
            <w:t>, 2020.</w:t>
          </w:r>
        </w:p>
        <w:p w14:paraId="11E064F0" w14:textId="77777777" w:rsidR="00AD730B" w:rsidRPr="001E7056" w:rsidRDefault="00AD730B" w:rsidP="00AD730B">
          <w:pPr>
            <w:rPr>
              <w:noProof/>
              <w:lang w:val="en-US"/>
            </w:rPr>
          </w:pPr>
          <w:r w:rsidRPr="001E7056">
            <w:rPr>
              <w:noProof/>
              <w:lang w:val="en-US"/>
            </w:rPr>
            <w:t>[18]</w:t>
          </w:r>
          <w:r w:rsidRPr="001E7056">
            <w:rPr>
              <w:noProof/>
              <w:lang w:val="en-US"/>
            </w:rPr>
            <w:tab/>
            <w:t xml:space="preserve">I. Omae, “General aspects of tin-free antifouling paints,” </w:t>
          </w:r>
          <w:r w:rsidRPr="001E7056">
            <w:rPr>
              <w:i/>
              <w:iCs/>
              <w:noProof/>
              <w:lang w:val="en-US"/>
            </w:rPr>
            <w:t>Chem Rev</w:t>
          </w:r>
          <w:r w:rsidRPr="001E7056">
            <w:rPr>
              <w:noProof/>
              <w:lang w:val="en-US"/>
            </w:rPr>
            <w:t>, vol. 103, no. 9, pp. 3431–3448, 2003.</w:t>
          </w:r>
        </w:p>
        <w:p w14:paraId="688CF4FF" w14:textId="77777777" w:rsidR="00AD730B" w:rsidRPr="001E7056" w:rsidRDefault="00AD730B" w:rsidP="00AD730B">
          <w:pPr>
            <w:rPr>
              <w:noProof/>
              <w:lang w:val="en-US"/>
            </w:rPr>
          </w:pPr>
          <w:r w:rsidRPr="001E7056">
            <w:rPr>
              <w:noProof/>
              <w:lang w:val="en-US"/>
            </w:rPr>
            <w:t>[19]</w:t>
          </w:r>
          <w:r w:rsidRPr="001E7056">
            <w:rPr>
              <w:noProof/>
              <w:lang w:val="en-US"/>
            </w:rPr>
            <w:tab/>
            <w:t xml:space="preserve">X. Lin </w:t>
          </w:r>
          <w:r w:rsidRPr="001E7056">
            <w:rPr>
              <w:i/>
              <w:iCs/>
              <w:noProof/>
              <w:lang w:val="en-US"/>
            </w:rPr>
            <w:t>et al.</w:t>
          </w:r>
          <w:r w:rsidRPr="001E7056">
            <w:rPr>
              <w:noProof/>
              <w:lang w:val="en-US"/>
            </w:rPr>
            <w:t xml:space="preserve">, “Poly (vinyl alcohol) hydrogels integrated with cuprous oxide–tannic acid submicroparticles for enhanced mechanical properties and synergetic antibiofouling,” </w:t>
          </w:r>
          <w:r w:rsidRPr="001E7056">
            <w:rPr>
              <w:i/>
              <w:iCs/>
              <w:noProof/>
              <w:lang w:val="en-US"/>
            </w:rPr>
            <w:t>J Colloid Interface Sci</w:t>
          </w:r>
          <w:r w:rsidRPr="001E7056">
            <w:rPr>
              <w:noProof/>
              <w:lang w:val="en-US"/>
            </w:rPr>
            <w:t>, vol. 535, pp. 491–498, 2019.</w:t>
          </w:r>
        </w:p>
        <w:p w14:paraId="029FC21E" w14:textId="77777777" w:rsidR="00AD730B" w:rsidRPr="001E7056" w:rsidRDefault="00AD730B" w:rsidP="00AD730B">
          <w:pPr>
            <w:rPr>
              <w:noProof/>
              <w:lang w:val="en-US"/>
            </w:rPr>
          </w:pPr>
          <w:r w:rsidRPr="001E7056">
            <w:rPr>
              <w:noProof/>
              <w:lang w:val="en-US"/>
            </w:rPr>
            <w:t>[20]</w:t>
          </w:r>
          <w:r w:rsidRPr="001E7056">
            <w:rPr>
              <w:noProof/>
              <w:lang w:val="en-US"/>
            </w:rPr>
            <w:tab/>
            <w:t xml:space="preserve">N. Bellotti, B. del Amo, and R. Romagnoli, “caesalpiniaspinosa tannin derivatives for antifouling formulations,” </w:t>
          </w:r>
          <w:r w:rsidRPr="001E7056">
            <w:rPr>
              <w:i/>
              <w:iCs/>
              <w:noProof/>
              <w:lang w:val="en-US"/>
            </w:rPr>
            <w:t>Procedia Materials Science</w:t>
          </w:r>
          <w:r w:rsidRPr="001E7056">
            <w:rPr>
              <w:noProof/>
              <w:lang w:val="en-US"/>
            </w:rPr>
            <w:t>, vol. 1, pp. 259–265, 2012.</w:t>
          </w:r>
        </w:p>
        <w:p w14:paraId="45E6A674" w14:textId="77777777" w:rsidR="00AD730B" w:rsidRPr="001E7056" w:rsidRDefault="00AD730B" w:rsidP="00AD730B">
          <w:pPr>
            <w:rPr>
              <w:noProof/>
              <w:lang w:val="en-US"/>
            </w:rPr>
          </w:pPr>
          <w:r w:rsidRPr="001E7056">
            <w:rPr>
              <w:noProof/>
              <w:lang w:val="en-US"/>
            </w:rPr>
            <w:t>[21]</w:t>
          </w:r>
          <w:r w:rsidRPr="001E7056">
            <w:rPr>
              <w:noProof/>
              <w:lang w:val="en-US"/>
            </w:rPr>
            <w:tab/>
            <w:t xml:space="preserve">H. Palza, K. Delgado, N. Moraga, and S.-H. Wang Molina, “Polypropylene in the melt state as a medium for in situ synthesis of copper nanoparticles,” </w:t>
          </w:r>
          <w:r w:rsidRPr="001E7056">
            <w:rPr>
              <w:i/>
              <w:iCs/>
              <w:noProof/>
              <w:lang w:val="en-US"/>
            </w:rPr>
            <w:t>AIChE Journal</w:t>
          </w:r>
          <w:r w:rsidRPr="001E7056">
            <w:rPr>
              <w:noProof/>
              <w:lang w:val="en-US"/>
            </w:rPr>
            <w:t>, vol. 60, no. 10, pp. 3406–3411, 2014.</w:t>
          </w:r>
        </w:p>
        <w:p w14:paraId="3C8C9AC4" w14:textId="77777777" w:rsidR="00AD730B" w:rsidRPr="001E7056" w:rsidRDefault="00AD730B" w:rsidP="00AD730B">
          <w:pPr>
            <w:rPr>
              <w:noProof/>
              <w:lang w:val="en-US"/>
            </w:rPr>
          </w:pPr>
          <w:r w:rsidRPr="001E7056">
            <w:rPr>
              <w:noProof/>
              <w:lang w:val="en-US"/>
            </w:rPr>
            <w:t>[22]</w:t>
          </w:r>
          <w:r w:rsidRPr="001E7056">
            <w:rPr>
              <w:noProof/>
              <w:lang w:val="en-US"/>
            </w:rPr>
            <w:tab/>
            <w:t xml:space="preserve">Y. Qi </w:t>
          </w:r>
          <w:r w:rsidRPr="001E7056">
            <w:rPr>
              <w:i/>
              <w:iCs/>
              <w:noProof/>
              <w:lang w:val="en-US"/>
            </w:rPr>
            <w:t>et al.</w:t>
          </w:r>
          <w:r w:rsidRPr="001E7056">
            <w:rPr>
              <w:noProof/>
              <w:lang w:val="en-US"/>
            </w:rPr>
            <w:t xml:space="preserve">, “Corrosion behavior and antifouling ability of Cu-Zn-Al/Zn-Al composite coating on Q235 steel,” </w:t>
          </w:r>
          <w:r w:rsidRPr="001E7056">
            <w:rPr>
              <w:i/>
              <w:iCs/>
              <w:noProof/>
              <w:lang w:val="en-US"/>
            </w:rPr>
            <w:t>Surface and Coatings Technology</w:t>
          </w:r>
          <w:r w:rsidRPr="001E7056">
            <w:rPr>
              <w:noProof/>
              <w:lang w:val="en-US"/>
            </w:rPr>
            <w:t>, vol. 405, p. 126614, 2021.</w:t>
          </w:r>
        </w:p>
        <w:p w14:paraId="791A2DE3" w14:textId="77777777" w:rsidR="00AD730B" w:rsidRPr="001E7056" w:rsidRDefault="00AD730B" w:rsidP="00AD730B">
          <w:pPr>
            <w:rPr>
              <w:noProof/>
              <w:lang w:val="en-US"/>
            </w:rPr>
          </w:pPr>
          <w:r w:rsidRPr="001E7056">
            <w:rPr>
              <w:noProof/>
              <w:lang w:val="en-US"/>
            </w:rPr>
            <w:t>[23]</w:t>
          </w:r>
          <w:r w:rsidRPr="001E7056">
            <w:rPr>
              <w:noProof/>
              <w:lang w:val="en-US"/>
            </w:rPr>
            <w:tab/>
            <w:t xml:space="preserve">Z. Jia </w:t>
          </w:r>
          <w:r w:rsidRPr="001E7056">
            <w:rPr>
              <w:i/>
              <w:iCs/>
              <w:noProof/>
              <w:lang w:val="en-US"/>
            </w:rPr>
            <w:t>et al.</w:t>
          </w:r>
          <w:r w:rsidRPr="001E7056">
            <w:rPr>
              <w:noProof/>
              <w:lang w:val="en-US"/>
            </w:rPr>
            <w:t xml:space="preserve">, “Flame spray fabrication of polyethylene-Cu composite coatings with enwrapped structures: A new route for constructing antifouling layers.,” </w:t>
          </w:r>
          <w:r w:rsidRPr="001E7056">
            <w:rPr>
              <w:i/>
              <w:iCs/>
              <w:noProof/>
              <w:lang w:val="en-US"/>
            </w:rPr>
            <w:t>Surface and Coatings Technology</w:t>
          </w:r>
          <w:r w:rsidRPr="001E7056">
            <w:rPr>
              <w:noProof/>
              <w:lang w:val="en-US"/>
            </w:rPr>
            <w:t>, vol. 309, pp. 872–879, 2017.</w:t>
          </w:r>
        </w:p>
        <w:p w14:paraId="7C5F51C0" w14:textId="77777777" w:rsidR="00AD730B" w:rsidRPr="001E7056" w:rsidRDefault="00AD730B" w:rsidP="00AD730B">
          <w:pPr>
            <w:rPr>
              <w:noProof/>
              <w:lang w:val="en-US"/>
            </w:rPr>
          </w:pPr>
          <w:r w:rsidRPr="001E7056">
            <w:rPr>
              <w:noProof/>
              <w:lang w:val="en-US"/>
            </w:rPr>
            <w:t>[24]</w:t>
          </w:r>
          <w:r w:rsidRPr="001E7056">
            <w:rPr>
              <w:noProof/>
              <w:lang w:val="en-US"/>
            </w:rPr>
            <w:tab/>
            <w:t xml:space="preserve">X. Hao </w:t>
          </w:r>
          <w:r w:rsidRPr="001E7056">
            <w:rPr>
              <w:i/>
              <w:iCs/>
              <w:noProof/>
              <w:lang w:val="en-US"/>
            </w:rPr>
            <w:t>et al.</w:t>
          </w:r>
          <w:r w:rsidRPr="001E7056">
            <w:rPr>
              <w:noProof/>
              <w:lang w:val="en-US"/>
            </w:rPr>
            <w:t xml:space="preserve">, “pH responsive antifouling and antibacterial multilayer films with Self-healing performance,” </w:t>
          </w:r>
          <w:r w:rsidRPr="001E7056">
            <w:rPr>
              <w:i/>
              <w:iCs/>
              <w:noProof/>
              <w:lang w:val="en-US"/>
            </w:rPr>
            <w:t>Chemical Engineering Journal</w:t>
          </w:r>
          <w:r w:rsidRPr="001E7056">
            <w:rPr>
              <w:noProof/>
              <w:lang w:val="en-US"/>
            </w:rPr>
            <w:t>, vol. 356, pp. 130–141, 2019.</w:t>
          </w:r>
        </w:p>
        <w:p w14:paraId="6FD02F5A" w14:textId="77777777" w:rsidR="00AD730B" w:rsidRPr="001E7056" w:rsidRDefault="00AD730B" w:rsidP="00AD730B">
          <w:pPr>
            <w:rPr>
              <w:noProof/>
              <w:lang w:val="en-US"/>
            </w:rPr>
          </w:pPr>
          <w:r w:rsidRPr="001E7056">
            <w:rPr>
              <w:noProof/>
              <w:lang w:val="en-US"/>
            </w:rPr>
            <w:t>[25]</w:t>
          </w:r>
          <w:r w:rsidRPr="001E7056">
            <w:rPr>
              <w:noProof/>
              <w:lang w:val="en-US"/>
            </w:rPr>
            <w:tab/>
            <w:t xml:space="preserve">X. Hao </w:t>
          </w:r>
          <w:r w:rsidRPr="001E7056">
            <w:rPr>
              <w:i/>
              <w:iCs/>
              <w:noProof/>
              <w:lang w:val="en-US"/>
            </w:rPr>
            <w:t>et al.</w:t>
          </w:r>
          <w:r w:rsidRPr="001E7056">
            <w:rPr>
              <w:noProof/>
              <w:lang w:val="en-US"/>
            </w:rPr>
            <w:t xml:space="preserve">, “Antifouling and antibacterial behaviors of capsaicin-based pH responsive smart coatings in marine environments,” </w:t>
          </w:r>
          <w:r w:rsidRPr="001E7056">
            <w:rPr>
              <w:i/>
              <w:iCs/>
              <w:noProof/>
              <w:lang w:val="en-US"/>
            </w:rPr>
            <w:t>Materials Science and Engineering: C</w:t>
          </w:r>
          <w:r w:rsidRPr="001E7056">
            <w:rPr>
              <w:noProof/>
              <w:lang w:val="en-US"/>
            </w:rPr>
            <w:t>, vol. 108, p. 110361, 2020.</w:t>
          </w:r>
        </w:p>
        <w:p w14:paraId="20B59299" w14:textId="77777777" w:rsidR="00AD730B" w:rsidRPr="001E7056" w:rsidRDefault="00AD730B" w:rsidP="00AD730B">
          <w:pPr>
            <w:rPr>
              <w:noProof/>
              <w:lang w:val="en-US"/>
            </w:rPr>
          </w:pPr>
          <w:r w:rsidRPr="001E7056">
            <w:rPr>
              <w:noProof/>
              <w:lang w:val="en-US"/>
            </w:rPr>
            <w:t>[26]</w:t>
          </w:r>
          <w:r w:rsidRPr="001E7056">
            <w:rPr>
              <w:noProof/>
              <w:lang w:val="en-US"/>
            </w:rPr>
            <w:tab/>
            <w:t>P. Lalueza, M. Monzón, M. Arruebo, and J. Santamar</w:t>
          </w:r>
          <w:r w:rsidR="00853FB0" w:rsidRPr="001E7056">
            <w:rPr>
              <w:noProof/>
              <w:lang w:val="en-US"/>
            </w:rPr>
            <w:t>í</w:t>
          </w:r>
          <w:r w:rsidRPr="001E7056">
            <w:rPr>
              <w:noProof/>
              <w:lang w:val="en-US"/>
            </w:rPr>
            <w:t xml:space="preserve">a, “Bactericidal effects of different silver-containing materials,” </w:t>
          </w:r>
          <w:r w:rsidRPr="001E7056">
            <w:rPr>
              <w:i/>
              <w:iCs/>
              <w:noProof/>
              <w:lang w:val="en-US"/>
            </w:rPr>
            <w:t>Materials Research Bulletin</w:t>
          </w:r>
          <w:r w:rsidRPr="001E7056">
            <w:rPr>
              <w:noProof/>
              <w:lang w:val="en-US"/>
            </w:rPr>
            <w:t>, vol. 46, no. 11, pp. 2070–2076, 2011.</w:t>
          </w:r>
        </w:p>
        <w:p w14:paraId="70C5B7A5" w14:textId="77777777" w:rsidR="00AD730B" w:rsidRPr="001E7056" w:rsidRDefault="00AD730B" w:rsidP="00AD730B">
          <w:pPr>
            <w:rPr>
              <w:noProof/>
              <w:lang w:val="en-US"/>
            </w:rPr>
          </w:pPr>
          <w:r w:rsidRPr="001E7056">
            <w:rPr>
              <w:noProof/>
              <w:lang w:val="en-US"/>
            </w:rPr>
            <w:t>[27]</w:t>
          </w:r>
          <w:r w:rsidRPr="001E7056">
            <w:rPr>
              <w:noProof/>
              <w:lang w:val="en-US"/>
            </w:rPr>
            <w:tab/>
            <w:t xml:space="preserve">J. L. Cerrillo, A. E. Palomares, and F. Rey, “Silver exchanged zeolites as bactericidal additives in polymeric materials,” </w:t>
          </w:r>
          <w:r w:rsidRPr="001E7056">
            <w:rPr>
              <w:i/>
              <w:iCs/>
              <w:noProof/>
              <w:lang w:val="en-US"/>
            </w:rPr>
            <w:t>Microporous and Mesoporous Materials</w:t>
          </w:r>
          <w:r w:rsidRPr="001E7056">
            <w:rPr>
              <w:noProof/>
              <w:lang w:val="en-US"/>
            </w:rPr>
            <w:t>, vol. 305, p. 110367, 2020.</w:t>
          </w:r>
        </w:p>
        <w:p w14:paraId="6C231A64" w14:textId="77777777" w:rsidR="00AD730B" w:rsidRPr="001E7056" w:rsidRDefault="00AD730B" w:rsidP="00AD730B">
          <w:pPr>
            <w:rPr>
              <w:noProof/>
              <w:lang w:val="en-US"/>
            </w:rPr>
          </w:pPr>
          <w:r w:rsidRPr="001E7056">
            <w:rPr>
              <w:noProof/>
              <w:lang w:val="en-US"/>
            </w:rPr>
            <w:t>[28]</w:t>
          </w:r>
          <w:r w:rsidRPr="001E7056">
            <w:rPr>
              <w:noProof/>
              <w:lang w:val="en-US"/>
            </w:rPr>
            <w:tab/>
            <w:t xml:space="preserve">P. Baile, L. Vidal, and A. Canals, “A modified zeolite/iron oxide composite as a sorbent for magnetic dispersive solid-phase extraction for the preconcentration of nonsteroidal anti-inflammatory drugs in water and urine samples,” </w:t>
          </w:r>
          <w:r w:rsidRPr="001E7056">
            <w:rPr>
              <w:i/>
              <w:iCs/>
              <w:noProof/>
              <w:lang w:val="en-US"/>
            </w:rPr>
            <w:t>Journal of Chromatography A</w:t>
          </w:r>
          <w:r w:rsidRPr="001E7056">
            <w:rPr>
              <w:noProof/>
              <w:lang w:val="en-US"/>
            </w:rPr>
            <w:t>, vol. 1603, pp. 33–43, 2019.</w:t>
          </w:r>
        </w:p>
        <w:p w14:paraId="19B86C6F" w14:textId="77777777" w:rsidR="00AD730B" w:rsidRPr="001E7056" w:rsidRDefault="00AD730B" w:rsidP="00AD730B">
          <w:pPr>
            <w:rPr>
              <w:noProof/>
              <w:lang w:val="en-US"/>
            </w:rPr>
          </w:pPr>
          <w:r w:rsidRPr="001E7056">
            <w:rPr>
              <w:noProof/>
              <w:lang w:val="en-US"/>
            </w:rPr>
            <w:t>[29]</w:t>
          </w:r>
          <w:r w:rsidRPr="001E7056">
            <w:rPr>
              <w:noProof/>
              <w:lang w:val="en-US"/>
            </w:rPr>
            <w:tab/>
            <w:t xml:space="preserve">A. Corma, S. Zones, and J. Cejka, </w:t>
          </w:r>
          <w:r w:rsidRPr="001E7056">
            <w:rPr>
              <w:i/>
              <w:iCs/>
              <w:noProof/>
              <w:lang w:val="en-US"/>
            </w:rPr>
            <w:t>Zeolites and catalysis: synthesis, reactions and applications</w:t>
          </w:r>
          <w:r w:rsidRPr="001E7056">
            <w:rPr>
              <w:noProof/>
              <w:lang w:val="en-US"/>
            </w:rPr>
            <w:t>. John Wiley &amp; Sons, 2010.</w:t>
          </w:r>
        </w:p>
        <w:p w14:paraId="5324ACC6" w14:textId="77777777" w:rsidR="00AD730B" w:rsidRPr="001E7056" w:rsidRDefault="00AD730B" w:rsidP="00AD730B">
          <w:pPr>
            <w:rPr>
              <w:noProof/>
              <w:lang w:val="en-US"/>
            </w:rPr>
          </w:pPr>
          <w:r w:rsidRPr="001E7056">
            <w:rPr>
              <w:noProof/>
              <w:lang w:val="en-US"/>
            </w:rPr>
            <w:t>[30]</w:t>
          </w:r>
          <w:r w:rsidRPr="001E7056">
            <w:rPr>
              <w:noProof/>
              <w:lang w:val="en-US"/>
            </w:rPr>
            <w:tab/>
            <w:t xml:space="preserve">N. J. Abreu, H. Valdés, C. A. Zaror, F. Azzolina-Jury, and M. F. Meléndrez, “Ethylene adsorption onto natural and transition metal modified Chilean zeolite: An operando DRIFTS approach,” </w:t>
          </w:r>
          <w:r w:rsidRPr="001E7056">
            <w:rPr>
              <w:i/>
              <w:iCs/>
              <w:noProof/>
              <w:lang w:val="en-US"/>
            </w:rPr>
            <w:t>Microporous and Mesoporous Materials</w:t>
          </w:r>
          <w:r w:rsidRPr="001E7056">
            <w:rPr>
              <w:noProof/>
              <w:lang w:val="en-US"/>
            </w:rPr>
            <w:t>, vol. 274, pp. 138–148, 2019.</w:t>
          </w:r>
        </w:p>
        <w:p w14:paraId="41050896" w14:textId="77777777" w:rsidR="00AD730B" w:rsidRPr="001E7056" w:rsidRDefault="00AD730B" w:rsidP="00AD730B">
          <w:pPr>
            <w:rPr>
              <w:noProof/>
              <w:lang w:val="en-US"/>
            </w:rPr>
          </w:pPr>
          <w:r w:rsidRPr="001E7056">
            <w:rPr>
              <w:noProof/>
              <w:lang w:val="en-US"/>
            </w:rPr>
            <w:t>[31]</w:t>
          </w:r>
          <w:r w:rsidRPr="001E7056">
            <w:rPr>
              <w:noProof/>
              <w:lang w:val="en-US"/>
            </w:rPr>
            <w:tab/>
            <w:t xml:space="preserve">R. E. Morris and P. Nachtigall, </w:t>
          </w:r>
          <w:r w:rsidRPr="001E7056">
            <w:rPr>
              <w:i/>
              <w:iCs/>
              <w:noProof/>
              <w:lang w:val="en-US"/>
            </w:rPr>
            <w:t>Zeolites in catalysis: properties and applications</w:t>
          </w:r>
          <w:r w:rsidRPr="001E7056">
            <w:rPr>
              <w:noProof/>
              <w:lang w:val="en-US"/>
            </w:rPr>
            <w:t>. Royal Society of Chemistry, 2017.</w:t>
          </w:r>
        </w:p>
        <w:p w14:paraId="79274877" w14:textId="77777777" w:rsidR="00AD730B" w:rsidRPr="001E7056" w:rsidRDefault="00AD730B" w:rsidP="00AD730B">
          <w:pPr>
            <w:rPr>
              <w:noProof/>
              <w:lang w:val="en-US"/>
            </w:rPr>
          </w:pPr>
          <w:r w:rsidRPr="001E7056">
            <w:rPr>
              <w:noProof/>
              <w:lang w:val="en-US"/>
            </w:rPr>
            <w:t>[32]</w:t>
          </w:r>
          <w:r w:rsidRPr="001E7056">
            <w:rPr>
              <w:noProof/>
              <w:lang w:val="en-US"/>
            </w:rPr>
            <w:tab/>
            <w:t xml:space="preserve">L. Ferreira, A. M. Fonseca, G. Botelho, C. Almeida-Aguiar, and I. C. Neves, “Antimicrobial activity of faujasite zeolites doped with silver,” </w:t>
          </w:r>
          <w:r w:rsidRPr="001E7056">
            <w:rPr>
              <w:i/>
              <w:iCs/>
              <w:noProof/>
              <w:lang w:val="en-US"/>
            </w:rPr>
            <w:t>Microporous and Mesoporous Materials</w:t>
          </w:r>
          <w:r w:rsidRPr="001E7056">
            <w:rPr>
              <w:noProof/>
              <w:lang w:val="en-US"/>
            </w:rPr>
            <w:t>, vol. 160, pp. 126–132, 2012.</w:t>
          </w:r>
        </w:p>
        <w:p w14:paraId="73140599" w14:textId="77777777" w:rsidR="00AD730B" w:rsidRPr="001E7056" w:rsidRDefault="00AD730B" w:rsidP="00AD730B">
          <w:pPr>
            <w:rPr>
              <w:noProof/>
              <w:lang w:val="en-US"/>
            </w:rPr>
          </w:pPr>
          <w:r w:rsidRPr="001E7056">
            <w:rPr>
              <w:noProof/>
              <w:lang w:val="en-US"/>
            </w:rPr>
            <w:t>[33]</w:t>
          </w:r>
          <w:r w:rsidRPr="001E7056">
            <w:rPr>
              <w:noProof/>
              <w:lang w:val="en-US"/>
            </w:rPr>
            <w:tab/>
            <w:t xml:space="preserve">L. Rassouli, R. Naderi, and M. Mahdavain, “Study of the impact of sequence of corrosion inhibitor doping in zeolite on the self-healing properties of silane sol–gel film,” </w:t>
          </w:r>
          <w:r w:rsidRPr="001E7056">
            <w:rPr>
              <w:i/>
              <w:iCs/>
              <w:noProof/>
              <w:lang w:val="en-US"/>
            </w:rPr>
            <w:t>Journal of Industrial and Engineering Chemistry</w:t>
          </w:r>
          <w:r w:rsidRPr="001E7056">
            <w:rPr>
              <w:noProof/>
              <w:lang w:val="en-US"/>
            </w:rPr>
            <w:t>, vol. 66, pp. 221–230, 2018.</w:t>
          </w:r>
        </w:p>
        <w:p w14:paraId="6227AEE6" w14:textId="77777777" w:rsidR="00AD730B" w:rsidRPr="001E7056" w:rsidRDefault="00AD730B" w:rsidP="00AD730B">
          <w:pPr>
            <w:rPr>
              <w:noProof/>
              <w:lang w:val="en-US"/>
            </w:rPr>
          </w:pPr>
          <w:r w:rsidRPr="001E7056">
            <w:rPr>
              <w:noProof/>
              <w:lang w:val="en-US"/>
            </w:rPr>
            <w:t>[34]</w:t>
          </w:r>
          <w:r w:rsidRPr="001E7056">
            <w:rPr>
              <w:noProof/>
              <w:lang w:val="en-US"/>
            </w:rPr>
            <w:tab/>
            <w:t xml:space="preserve">M. Yoldi, E. G. Fuentes-Ordoñez, S. A. Korili, and A. Gil, “Zeolite synthesis from industrial wastes,” </w:t>
          </w:r>
          <w:r w:rsidRPr="001E7056">
            <w:rPr>
              <w:i/>
              <w:iCs/>
              <w:noProof/>
              <w:lang w:val="en-US"/>
            </w:rPr>
            <w:t>Microporous and Mesoporous materials</w:t>
          </w:r>
          <w:r w:rsidRPr="001E7056">
            <w:rPr>
              <w:noProof/>
              <w:lang w:val="en-US"/>
            </w:rPr>
            <w:t>, vol. 287, pp. 183–191, 2019.</w:t>
          </w:r>
        </w:p>
        <w:p w14:paraId="276D922F" w14:textId="77777777" w:rsidR="00AD730B" w:rsidRPr="001E7056" w:rsidRDefault="00AD730B" w:rsidP="00AD730B">
          <w:pPr>
            <w:rPr>
              <w:noProof/>
              <w:lang w:val="en-US"/>
            </w:rPr>
          </w:pPr>
          <w:r w:rsidRPr="001E7056">
            <w:rPr>
              <w:noProof/>
              <w:lang w:val="en-US"/>
            </w:rPr>
            <w:t>[35]</w:t>
          </w:r>
          <w:r w:rsidRPr="001E7056">
            <w:rPr>
              <w:noProof/>
              <w:lang w:val="en-US"/>
            </w:rPr>
            <w:tab/>
            <w:t xml:space="preserve">Z. Zijun, G. Effeney, G. J. Millar, and M. Stephen, “Synthesis and cation exchange capacity of zeolite W from ultra-fine natural zeolite waste,” </w:t>
          </w:r>
          <w:r w:rsidRPr="001E7056">
            <w:rPr>
              <w:i/>
              <w:iCs/>
              <w:noProof/>
              <w:lang w:val="en-US"/>
            </w:rPr>
            <w:t>Environmental Technology &amp; Innovation</w:t>
          </w:r>
          <w:r w:rsidRPr="001E7056">
            <w:rPr>
              <w:noProof/>
              <w:lang w:val="en-US"/>
            </w:rPr>
            <w:t>, vol. 23, p. 101595, 2021.</w:t>
          </w:r>
        </w:p>
        <w:p w14:paraId="318DECBE" w14:textId="77777777" w:rsidR="00AD730B" w:rsidRPr="001E7056" w:rsidRDefault="00AD730B" w:rsidP="00AD730B">
          <w:pPr>
            <w:rPr>
              <w:noProof/>
              <w:lang w:val="en-US"/>
            </w:rPr>
          </w:pPr>
          <w:r w:rsidRPr="001E7056">
            <w:rPr>
              <w:noProof/>
              <w:lang w:val="en-US"/>
            </w:rPr>
            <w:t>[36]</w:t>
          </w:r>
          <w:r w:rsidRPr="001E7056">
            <w:rPr>
              <w:noProof/>
              <w:lang w:val="en-US"/>
            </w:rPr>
            <w:tab/>
            <w:t xml:space="preserve">G. J. Millar, S. J. Couperthwaite, and K. Alyuz, “Behaviour of natural zeolites used for the treatment of simulated and actual coal seam gas water,” </w:t>
          </w:r>
          <w:r w:rsidRPr="001E7056">
            <w:rPr>
              <w:i/>
              <w:iCs/>
              <w:noProof/>
              <w:lang w:val="en-US"/>
            </w:rPr>
            <w:t>J Environ Chem Eng</w:t>
          </w:r>
          <w:r w:rsidRPr="001E7056">
            <w:rPr>
              <w:noProof/>
              <w:lang w:val="en-US"/>
            </w:rPr>
            <w:t>, vol. 4, no. 2, pp. 1918–1928, 2016.</w:t>
          </w:r>
        </w:p>
        <w:p w14:paraId="2CBFFC6E" w14:textId="77777777" w:rsidR="00AD730B" w:rsidRPr="001E7056" w:rsidRDefault="00AD730B" w:rsidP="00AD730B">
          <w:pPr>
            <w:rPr>
              <w:noProof/>
              <w:lang w:val="en-US"/>
            </w:rPr>
          </w:pPr>
          <w:r w:rsidRPr="001E7056">
            <w:rPr>
              <w:noProof/>
              <w:lang w:val="en-US"/>
            </w:rPr>
            <w:t>[37]</w:t>
          </w:r>
          <w:r w:rsidRPr="001E7056">
            <w:rPr>
              <w:noProof/>
              <w:lang w:val="en-US"/>
            </w:rPr>
            <w:tab/>
            <w:t xml:space="preserve">A. A. Alswat, M. bin Ahmad, and T. A. Saleh, “Zeolite modified with copper oxide and iron oxide for lead and arsenic adsorption from aqueous solutions,” </w:t>
          </w:r>
          <w:r w:rsidRPr="001E7056">
            <w:rPr>
              <w:i/>
              <w:iCs/>
              <w:noProof/>
              <w:lang w:val="en-US"/>
            </w:rPr>
            <w:t>Journal of Water Supply: Research and Technology—AQUA</w:t>
          </w:r>
          <w:r w:rsidRPr="001E7056">
            <w:rPr>
              <w:noProof/>
              <w:lang w:val="en-US"/>
            </w:rPr>
            <w:t>, vol. 65, no. 6, pp. 465–479, 2016.</w:t>
          </w:r>
        </w:p>
        <w:p w14:paraId="5C43E5C5" w14:textId="77777777" w:rsidR="00AD730B" w:rsidRPr="001E7056" w:rsidRDefault="00AD730B" w:rsidP="00AD730B">
          <w:pPr>
            <w:rPr>
              <w:noProof/>
              <w:lang w:val="en-US"/>
            </w:rPr>
          </w:pPr>
          <w:r w:rsidRPr="001E7056">
            <w:rPr>
              <w:noProof/>
              <w:lang w:val="en-US"/>
            </w:rPr>
            <w:lastRenderedPageBreak/>
            <w:t>[38]</w:t>
          </w:r>
          <w:r w:rsidRPr="001E7056">
            <w:rPr>
              <w:noProof/>
              <w:lang w:val="en-US"/>
            </w:rPr>
            <w:tab/>
            <w:t xml:space="preserve">R. Shoja Razavi and M. R. Loghman-Estarki, “Synthesis and characterizations of copper oxide nanoparticles within zeolite Y,” </w:t>
          </w:r>
          <w:r w:rsidRPr="001E7056">
            <w:rPr>
              <w:i/>
              <w:iCs/>
              <w:noProof/>
              <w:lang w:val="en-US"/>
            </w:rPr>
            <w:t>Journal of Cluster Science</w:t>
          </w:r>
          <w:r w:rsidRPr="001E7056">
            <w:rPr>
              <w:noProof/>
              <w:lang w:val="en-US"/>
            </w:rPr>
            <w:t>, vol. 23, no. 4, pp. 1097–1106, 2012.</w:t>
          </w:r>
        </w:p>
        <w:p w14:paraId="33D2A04B" w14:textId="77777777" w:rsidR="00AD730B" w:rsidRPr="001E7056" w:rsidRDefault="00AD730B" w:rsidP="00AD730B">
          <w:pPr>
            <w:rPr>
              <w:noProof/>
              <w:lang w:val="en-US"/>
            </w:rPr>
          </w:pPr>
          <w:r w:rsidRPr="001E7056">
            <w:rPr>
              <w:noProof/>
              <w:lang w:val="en-US"/>
            </w:rPr>
            <w:t>[39]</w:t>
          </w:r>
          <w:r w:rsidRPr="001E7056">
            <w:rPr>
              <w:noProof/>
              <w:lang w:val="en-US"/>
            </w:rPr>
            <w:tab/>
            <w:t xml:space="preserve">Y. Liu </w:t>
          </w:r>
          <w:r w:rsidRPr="001E7056">
            <w:rPr>
              <w:i/>
              <w:iCs/>
              <w:noProof/>
              <w:lang w:val="en-US"/>
            </w:rPr>
            <w:t>et al.</w:t>
          </w:r>
          <w:r w:rsidRPr="001E7056">
            <w:rPr>
              <w:noProof/>
              <w:lang w:val="en-US"/>
            </w:rPr>
            <w:t xml:space="preserve">, “Impact of metal ions and organic ligands on uranium removal properties by zeolitic imidazolate framework materials,” </w:t>
          </w:r>
          <w:r w:rsidRPr="001E7056">
            <w:rPr>
              <w:i/>
              <w:iCs/>
              <w:noProof/>
              <w:lang w:val="en-US"/>
            </w:rPr>
            <w:t>Journal of Cleaner Production</w:t>
          </w:r>
          <w:r w:rsidRPr="001E7056">
            <w:rPr>
              <w:noProof/>
              <w:lang w:val="en-US"/>
            </w:rPr>
            <w:t>, vol. 278, p. 123216, 2021.</w:t>
          </w:r>
        </w:p>
        <w:p w14:paraId="325C1C0A" w14:textId="77777777" w:rsidR="00AD730B" w:rsidRPr="001E7056" w:rsidRDefault="00AD730B" w:rsidP="00AD730B">
          <w:pPr>
            <w:rPr>
              <w:noProof/>
              <w:lang w:val="en-US"/>
            </w:rPr>
          </w:pPr>
          <w:r w:rsidRPr="001E7056">
            <w:rPr>
              <w:noProof/>
              <w:lang w:val="en-US"/>
            </w:rPr>
            <w:t>[40]</w:t>
          </w:r>
          <w:r w:rsidRPr="001E7056">
            <w:rPr>
              <w:noProof/>
              <w:lang w:val="en-US"/>
            </w:rPr>
            <w:tab/>
            <w:t xml:space="preserve">U. F. Arifin and M. Djaeni, “Thermal Degradation Kinetics of Capsaicin on Blanching-Brine-Calcium Pretreatment Red Chili Pepper Drying,” </w:t>
          </w:r>
          <w:r w:rsidRPr="001E7056">
            <w:rPr>
              <w:i/>
              <w:iCs/>
              <w:noProof/>
              <w:lang w:val="en-US"/>
            </w:rPr>
            <w:t>Bulletin of Chemical Reaction Engineering &amp; Catalysis</w:t>
          </w:r>
          <w:r w:rsidRPr="001E7056">
            <w:rPr>
              <w:noProof/>
              <w:lang w:val="en-US"/>
            </w:rPr>
            <w:t>, vol. 13, no. 2, pp. 365–372, 2018.</w:t>
          </w:r>
        </w:p>
        <w:p w14:paraId="12AC675B" w14:textId="77777777" w:rsidR="00AD730B" w:rsidRPr="001E7056" w:rsidRDefault="00AD730B" w:rsidP="00AD730B">
          <w:pPr>
            <w:rPr>
              <w:noProof/>
              <w:lang w:val="en-US"/>
            </w:rPr>
          </w:pPr>
          <w:r w:rsidRPr="001E7056">
            <w:rPr>
              <w:noProof/>
              <w:lang w:val="en-US"/>
            </w:rPr>
            <w:t>[41]</w:t>
          </w:r>
          <w:r w:rsidRPr="001E7056">
            <w:rPr>
              <w:noProof/>
              <w:lang w:val="en-US"/>
            </w:rPr>
            <w:tab/>
            <w:t xml:space="preserve">S. Brunauer, P. H. Emmett, and E. Teller, “Adsorption of gases in multimolecular layers,” </w:t>
          </w:r>
          <w:r w:rsidRPr="001E7056">
            <w:rPr>
              <w:i/>
              <w:iCs/>
              <w:noProof/>
              <w:lang w:val="en-US"/>
            </w:rPr>
            <w:t>Journal of the American chemical society</w:t>
          </w:r>
          <w:r w:rsidRPr="001E7056">
            <w:rPr>
              <w:noProof/>
              <w:lang w:val="en-US"/>
            </w:rPr>
            <w:t>, vol. 60, no. 2, pp. 309–319, 1938.</w:t>
          </w:r>
        </w:p>
        <w:p w14:paraId="7B05B89D" w14:textId="77777777" w:rsidR="00AD730B" w:rsidRPr="001E7056" w:rsidRDefault="00AD730B" w:rsidP="00AD730B">
          <w:pPr>
            <w:rPr>
              <w:noProof/>
              <w:lang w:val="en-US"/>
            </w:rPr>
          </w:pPr>
          <w:r w:rsidRPr="001E7056">
            <w:rPr>
              <w:noProof/>
              <w:lang w:val="en-US"/>
            </w:rPr>
            <w:t>[42]</w:t>
          </w:r>
          <w:r w:rsidRPr="001E7056">
            <w:rPr>
              <w:noProof/>
              <w:lang w:val="en-US"/>
            </w:rPr>
            <w:tab/>
            <w:t xml:space="preserve">E. P. Barrett, L. G. Joyner, and P. P. Halenda, “The determination of pore volume and area distributions in porous substances. I. Computations from nitrogen isotherms,” </w:t>
          </w:r>
          <w:r w:rsidRPr="001E7056">
            <w:rPr>
              <w:i/>
              <w:iCs/>
              <w:noProof/>
              <w:lang w:val="en-US"/>
            </w:rPr>
            <w:t>Journal of the American Chemical society</w:t>
          </w:r>
          <w:r w:rsidRPr="001E7056">
            <w:rPr>
              <w:noProof/>
              <w:lang w:val="en-US"/>
            </w:rPr>
            <w:t>, vol. 73, no. 1, pp. 373–380, 1951.</w:t>
          </w:r>
        </w:p>
        <w:p w14:paraId="258865D5" w14:textId="77777777" w:rsidR="00AD730B" w:rsidRPr="001E7056" w:rsidRDefault="00AD730B" w:rsidP="00AD730B">
          <w:pPr>
            <w:rPr>
              <w:noProof/>
              <w:lang w:val="en-US"/>
            </w:rPr>
          </w:pPr>
          <w:r w:rsidRPr="001E7056">
            <w:rPr>
              <w:noProof/>
              <w:lang w:val="en-US"/>
            </w:rPr>
            <w:t>[43]</w:t>
          </w:r>
          <w:r w:rsidRPr="001E7056">
            <w:rPr>
              <w:noProof/>
              <w:lang w:val="en-US"/>
            </w:rPr>
            <w:tab/>
            <w:t xml:space="preserve">G. Horváth and K. Kawazoe, “Method for the calculation of effective pore size distribution in molecular sieve carbon,” </w:t>
          </w:r>
          <w:r w:rsidRPr="001E7056">
            <w:rPr>
              <w:i/>
              <w:iCs/>
              <w:noProof/>
              <w:lang w:val="en-US"/>
            </w:rPr>
            <w:t>Journal of Chemical Engineering of Japan</w:t>
          </w:r>
          <w:r w:rsidRPr="001E7056">
            <w:rPr>
              <w:noProof/>
              <w:lang w:val="en-US"/>
            </w:rPr>
            <w:t>, vol. 16, no. 6, pp. 470–475, 1983.</w:t>
          </w:r>
        </w:p>
        <w:p w14:paraId="7CB76D86" w14:textId="77777777" w:rsidR="00AD730B" w:rsidRPr="001E7056" w:rsidRDefault="00AD730B" w:rsidP="00AD730B">
          <w:pPr>
            <w:rPr>
              <w:noProof/>
              <w:lang w:val="en-US"/>
            </w:rPr>
          </w:pPr>
          <w:r w:rsidRPr="001E7056">
            <w:rPr>
              <w:noProof/>
              <w:lang w:val="en-US"/>
            </w:rPr>
            <w:t>[44]</w:t>
          </w:r>
          <w:r w:rsidRPr="001E7056">
            <w:rPr>
              <w:noProof/>
              <w:lang w:val="en-US"/>
            </w:rPr>
            <w:tab/>
            <w:t xml:space="preserve">W. R. Rolim </w:t>
          </w:r>
          <w:r w:rsidRPr="001E7056">
            <w:rPr>
              <w:i/>
              <w:iCs/>
              <w:noProof/>
              <w:lang w:val="en-US"/>
            </w:rPr>
            <w:t>et al.</w:t>
          </w:r>
          <w:r w:rsidRPr="001E7056">
            <w:rPr>
              <w:noProof/>
              <w:lang w:val="en-US"/>
            </w:rPr>
            <w:t xml:space="preserve">, “Comparison of antibacterial and antibiofilm activities of biologically synthesized silver nanoparticles against several bacterial strains of medical interest,” </w:t>
          </w:r>
          <w:r w:rsidRPr="001E7056">
            <w:rPr>
              <w:i/>
              <w:iCs/>
              <w:noProof/>
              <w:lang w:val="en-US"/>
            </w:rPr>
            <w:t>Energy, Ecology and Environment</w:t>
          </w:r>
          <w:r w:rsidRPr="001E7056">
            <w:rPr>
              <w:noProof/>
              <w:lang w:val="en-US"/>
            </w:rPr>
            <w:t>, vol. 4, no. 4, pp. 143–159, 2019.</w:t>
          </w:r>
        </w:p>
        <w:p w14:paraId="23F1A305" w14:textId="77777777" w:rsidR="00AD730B" w:rsidRPr="001E7056" w:rsidRDefault="00AD730B" w:rsidP="00AD730B">
          <w:pPr>
            <w:rPr>
              <w:noProof/>
              <w:lang w:val="en-US"/>
            </w:rPr>
          </w:pPr>
          <w:r w:rsidRPr="001E7056">
            <w:rPr>
              <w:noProof/>
              <w:lang w:val="en-US"/>
            </w:rPr>
            <w:t>[45]</w:t>
          </w:r>
          <w:r w:rsidRPr="001E7056">
            <w:rPr>
              <w:noProof/>
              <w:lang w:val="en-US"/>
            </w:rPr>
            <w:tab/>
            <w:t xml:space="preserve">S. Wu, G. Liu, W. Jin, P. Xiu, and C. Sun, “Antibiofilm and anti-infection of a marine bacterial exopolysaccharide against Pseudomonas aeruginosa,” </w:t>
          </w:r>
          <w:r w:rsidRPr="001E7056">
            <w:rPr>
              <w:i/>
              <w:iCs/>
              <w:noProof/>
              <w:lang w:val="en-US"/>
            </w:rPr>
            <w:t>Frontiers in Microbiology</w:t>
          </w:r>
          <w:r w:rsidRPr="001E7056">
            <w:rPr>
              <w:noProof/>
              <w:lang w:val="en-US"/>
            </w:rPr>
            <w:t>, vol. 7, p. 102, 2016.</w:t>
          </w:r>
        </w:p>
        <w:p w14:paraId="0807BBAE" w14:textId="77777777" w:rsidR="00AD730B" w:rsidRPr="001E7056" w:rsidRDefault="00AD730B" w:rsidP="00AD730B">
          <w:pPr>
            <w:rPr>
              <w:noProof/>
              <w:lang w:val="en-US"/>
            </w:rPr>
          </w:pPr>
          <w:r w:rsidRPr="001E7056">
            <w:rPr>
              <w:noProof/>
              <w:lang w:val="en-US"/>
            </w:rPr>
            <w:t>[46]</w:t>
          </w:r>
          <w:r w:rsidRPr="001E7056">
            <w:rPr>
              <w:noProof/>
              <w:lang w:val="en-US"/>
            </w:rPr>
            <w:tab/>
            <w:t xml:space="preserve">A. W. Bauer, “Antibiotic susceptibility testing by a standardized single disc method,” </w:t>
          </w:r>
          <w:r w:rsidRPr="001E7056">
            <w:rPr>
              <w:i/>
              <w:iCs/>
              <w:noProof/>
              <w:lang w:val="en-US"/>
            </w:rPr>
            <w:t>Am J clin pathol</w:t>
          </w:r>
          <w:r w:rsidRPr="001E7056">
            <w:rPr>
              <w:noProof/>
              <w:lang w:val="en-US"/>
            </w:rPr>
            <w:t>, vol. 45, pp. 149–158, 1966.</w:t>
          </w:r>
        </w:p>
        <w:p w14:paraId="2BB7B2EA" w14:textId="77777777" w:rsidR="00AD730B" w:rsidRPr="00AD730B" w:rsidRDefault="00AD730B" w:rsidP="00AD730B">
          <w:pPr>
            <w:rPr>
              <w:noProof/>
              <w:lang w:val="es-CL"/>
            </w:rPr>
          </w:pPr>
          <w:r w:rsidRPr="00AD730B">
            <w:rPr>
              <w:noProof/>
              <w:lang w:val="es-CL"/>
            </w:rPr>
            <w:t>[47]</w:t>
          </w:r>
          <w:r w:rsidRPr="00AD730B">
            <w:rPr>
              <w:noProof/>
              <w:lang w:val="es-CL"/>
            </w:rPr>
            <w:tab/>
            <w:t xml:space="preserve">M. Bernal and M. Guzmán, “El antibiograma de discos. Normalizacion de la Técnica de Kirby-Bauer,” </w:t>
          </w:r>
          <w:r w:rsidRPr="00AD730B">
            <w:rPr>
              <w:i/>
              <w:iCs/>
              <w:noProof/>
              <w:lang w:val="es-CL"/>
            </w:rPr>
            <w:t>Biomédica</w:t>
          </w:r>
          <w:r w:rsidRPr="00AD730B">
            <w:rPr>
              <w:noProof/>
              <w:lang w:val="es-CL"/>
            </w:rPr>
            <w:t>, vol. 4, no. 3–4, pp. 112–121, 1984.</w:t>
          </w:r>
        </w:p>
        <w:p w14:paraId="41579765" w14:textId="77777777" w:rsidR="00AD730B" w:rsidRPr="001E7056" w:rsidRDefault="00AD730B" w:rsidP="00AD730B">
          <w:pPr>
            <w:rPr>
              <w:noProof/>
              <w:lang w:val="en-US"/>
            </w:rPr>
          </w:pPr>
          <w:r w:rsidRPr="001E7056">
            <w:rPr>
              <w:noProof/>
              <w:lang w:val="en-US"/>
            </w:rPr>
            <w:t>[48]</w:t>
          </w:r>
          <w:r w:rsidRPr="001E7056">
            <w:rPr>
              <w:noProof/>
              <w:lang w:val="en-US"/>
            </w:rPr>
            <w:tab/>
            <w:t xml:space="preserve">M. Thommes </w:t>
          </w:r>
          <w:r w:rsidRPr="001E7056">
            <w:rPr>
              <w:i/>
              <w:iCs/>
              <w:noProof/>
              <w:lang w:val="en-US"/>
            </w:rPr>
            <w:t>et al.</w:t>
          </w:r>
          <w:r w:rsidRPr="001E7056">
            <w:rPr>
              <w:noProof/>
              <w:lang w:val="en-US"/>
            </w:rPr>
            <w:t xml:space="preserve">, “Physisorption of gases, with special reference to the evaluation of surface area and pore size distribution (IUPAC Technical Report),” </w:t>
          </w:r>
          <w:r w:rsidRPr="001E7056">
            <w:rPr>
              <w:i/>
              <w:iCs/>
              <w:noProof/>
              <w:lang w:val="en-US"/>
            </w:rPr>
            <w:t>Pure and applied chemistry</w:t>
          </w:r>
          <w:r w:rsidRPr="001E7056">
            <w:rPr>
              <w:noProof/>
              <w:lang w:val="en-US"/>
            </w:rPr>
            <w:t>, vol. 87, no. 9–10, pp. 1051–1069, 2015.</w:t>
          </w:r>
        </w:p>
        <w:p w14:paraId="5857D61B" w14:textId="77777777" w:rsidR="00AD730B" w:rsidRPr="001E7056" w:rsidRDefault="00AD730B" w:rsidP="00AD730B">
          <w:pPr>
            <w:rPr>
              <w:noProof/>
              <w:lang w:val="en-US"/>
            </w:rPr>
          </w:pPr>
          <w:r w:rsidRPr="001E7056">
            <w:rPr>
              <w:noProof/>
              <w:lang w:val="en-US"/>
            </w:rPr>
            <w:t>[49]</w:t>
          </w:r>
          <w:r w:rsidRPr="001E7056">
            <w:rPr>
              <w:noProof/>
              <w:lang w:val="en-US"/>
            </w:rPr>
            <w:tab/>
            <w:t xml:space="preserve">C. Boruban and E. N. Esenturk, “Synthesis of CuO nanostructures on zeolite-Y and investigation of their CO2 adsorption properties,” </w:t>
          </w:r>
          <w:r w:rsidRPr="001E7056">
            <w:rPr>
              <w:i/>
              <w:iCs/>
              <w:noProof/>
              <w:lang w:val="en-US"/>
            </w:rPr>
            <w:t>Journal of Materials Research</w:t>
          </w:r>
          <w:r w:rsidRPr="001E7056">
            <w:rPr>
              <w:noProof/>
              <w:lang w:val="en-US"/>
            </w:rPr>
            <w:t>, vol. 32, no. 19, pp. 3669–3678, 2017.</w:t>
          </w:r>
        </w:p>
        <w:p w14:paraId="3CBDB089" w14:textId="77777777" w:rsidR="00AD730B" w:rsidRPr="001E7056" w:rsidRDefault="00AD730B" w:rsidP="00AD730B">
          <w:pPr>
            <w:rPr>
              <w:noProof/>
              <w:lang w:val="en-US"/>
            </w:rPr>
          </w:pPr>
          <w:r w:rsidRPr="001E7056">
            <w:rPr>
              <w:noProof/>
              <w:lang w:val="en-US"/>
            </w:rPr>
            <w:t>[50]</w:t>
          </w:r>
          <w:r w:rsidRPr="001E7056">
            <w:rPr>
              <w:noProof/>
              <w:lang w:val="en-US"/>
            </w:rPr>
            <w:tab/>
            <w:t xml:space="preserve">G. Wu, X. Wang, Y. Yang, L. Li, G. Wang, and N. Guan, “Confirmation of NH species in the framework of nitrogen-incorporated ZSM-5 zeolite by experimental and theoretical studies,” </w:t>
          </w:r>
          <w:r w:rsidRPr="001E7056">
            <w:rPr>
              <w:i/>
              <w:iCs/>
              <w:noProof/>
              <w:lang w:val="en-US"/>
            </w:rPr>
            <w:t>Microporous and mesoporous materials</w:t>
          </w:r>
          <w:r w:rsidRPr="001E7056">
            <w:rPr>
              <w:noProof/>
              <w:lang w:val="en-US"/>
            </w:rPr>
            <w:t>, vol. 127, no. 1–2, pp. 25–31, 2010.</w:t>
          </w:r>
        </w:p>
        <w:p w14:paraId="542A52BB" w14:textId="77777777" w:rsidR="00AD730B" w:rsidRPr="001E7056" w:rsidRDefault="00AD730B" w:rsidP="00AD730B">
          <w:pPr>
            <w:rPr>
              <w:noProof/>
              <w:lang w:val="en-US"/>
            </w:rPr>
          </w:pPr>
          <w:r w:rsidRPr="001E7056">
            <w:rPr>
              <w:noProof/>
              <w:lang w:val="en-US"/>
            </w:rPr>
            <w:t>[51]</w:t>
          </w:r>
          <w:r w:rsidRPr="001E7056">
            <w:rPr>
              <w:noProof/>
              <w:lang w:val="en-US"/>
            </w:rPr>
            <w:tab/>
            <w:t>C. Liu, W. Gu, D. Kong, and H. Guo, “The significant effects of the alkali-metal cations on ZSM-</w:t>
          </w:r>
          <w:r w:rsidRPr="001E7056">
            <w:rPr>
              <w:noProof/>
              <w:lang w:val="en-US"/>
            </w:rPr>
            <w:t xml:space="preserve">5 zeolite synthesis: From mechanism to morphology,” </w:t>
          </w:r>
          <w:r w:rsidRPr="001E7056">
            <w:rPr>
              <w:i/>
              <w:iCs/>
              <w:noProof/>
              <w:lang w:val="en-US"/>
            </w:rPr>
            <w:t>Microporous and mesoporous materials</w:t>
          </w:r>
          <w:r w:rsidRPr="001E7056">
            <w:rPr>
              <w:noProof/>
              <w:lang w:val="en-US"/>
            </w:rPr>
            <w:t>, vol. 183, pp. 30–36, 2014.</w:t>
          </w:r>
        </w:p>
        <w:p w14:paraId="76B4BD67" w14:textId="77777777" w:rsidR="00AD730B" w:rsidRPr="001E7056" w:rsidRDefault="00AD730B" w:rsidP="00AD730B">
          <w:pPr>
            <w:rPr>
              <w:noProof/>
              <w:lang w:val="en-US"/>
            </w:rPr>
          </w:pPr>
          <w:r w:rsidRPr="001E7056">
            <w:rPr>
              <w:noProof/>
              <w:lang w:val="en-US"/>
            </w:rPr>
            <w:t>[52]</w:t>
          </w:r>
          <w:r w:rsidRPr="001E7056">
            <w:rPr>
              <w:noProof/>
              <w:lang w:val="en-US"/>
            </w:rPr>
            <w:tab/>
            <w:t xml:space="preserve">J. Ben-Awuah and E. Padmanabhan, “Application of attenuated total reflectance-fourier transform infrared spectroscopy (ATR-FTIR) to evaluate impact of rock heterogeneities on hydrocarbon distribution in deltaic reservoir sandstones,” </w:t>
          </w:r>
          <w:r w:rsidRPr="001E7056">
            <w:rPr>
              <w:i/>
              <w:iCs/>
              <w:noProof/>
              <w:lang w:val="en-US"/>
            </w:rPr>
            <w:t>Petroleum and Coal</w:t>
          </w:r>
          <w:r w:rsidRPr="001E7056">
            <w:rPr>
              <w:noProof/>
              <w:lang w:val="en-US"/>
            </w:rPr>
            <w:t>, vol. 58, no. 4, pp. 522–538, 2016.</w:t>
          </w:r>
        </w:p>
        <w:p w14:paraId="0ED300B9" w14:textId="77777777" w:rsidR="00AD730B" w:rsidRPr="001E7056" w:rsidRDefault="00AD730B" w:rsidP="00AD730B">
          <w:pPr>
            <w:rPr>
              <w:noProof/>
              <w:lang w:val="en-US"/>
            </w:rPr>
          </w:pPr>
          <w:r w:rsidRPr="001E7056">
            <w:rPr>
              <w:noProof/>
              <w:lang w:val="en-US"/>
            </w:rPr>
            <w:t>[53]</w:t>
          </w:r>
          <w:r w:rsidRPr="001E7056">
            <w:rPr>
              <w:noProof/>
              <w:lang w:val="en-US"/>
            </w:rPr>
            <w:tab/>
            <w:t>J. R. Mohrig, C. N. Hammond, and P. F. Schatz, “‘Infrared spectroscopy’ in techniques in organic chemistry.” Freeman, New York, 2006.</w:t>
          </w:r>
        </w:p>
        <w:p w14:paraId="4FCF66B0" w14:textId="77777777" w:rsidR="00AD730B" w:rsidRPr="001E7056" w:rsidRDefault="00AD730B" w:rsidP="00AD730B">
          <w:pPr>
            <w:rPr>
              <w:noProof/>
              <w:lang w:val="en-US"/>
            </w:rPr>
          </w:pPr>
          <w:r w:rsidRPr="001E7056">
            <w:rPr>
              <w:noProof/>
              <w:lang w:val="en-US"/>
            </w:rPr>
            <w:t>[54]</w:t>
          </w:r>
          <w:r w:rsidRPr="001E7056">
            <w:rPr>
              <w:noProof/>
              <w:lang w:val="en-US"/>
            </w:rPr>
            <w:tab/>
            <w:t xml:space="preserve">A. el Kaaby Ekhlas, N. al Hattab Zahra, and A. AI-Anny Jenan, “FT-IR identification of capsaicin from callus and seedling of chilli pepper plants Capsicum annuum L. in vitro,” </w:t>
          </w:r>
          <w:r w:rsidRPr="001E7056">
            <w:rPr>
              <w:i/>
              <w:iCs/>
              <w:noProof/>
              <w:lang w:val="en-US"/>
            </w:rPr>
            <w:t>Int J Multidiscip Curr Res</w:t>
          </w:r>
          <w:r w:rsidRPr="001E7056">
            <w:rPr>
              <w:noProof/>
              <w:lang w:val="en-US"/>
            </w:rPr>
            <w:t>, vol. 4, pp. 1145–1146, 2016.</w:t>
          </w:r>
        </w:p>
        <w:p w14:paraId="62A35197" w14:textId="77777777" w:rsidR="00AD730B" w:rsidRPr="001E7056" w:rsidRDefault="00AD730B" w:rsidP="00AD730B">
          <w:pPr>
            <w:rPr>
              <w:noProof/>
              <w:lang w:val="en-US"/>
            </w:rPr>
          </w:pPr>
          <w:r w:rsidRPr="001E7056">
            <w:rPr>
              <w:noProof/>
              <w:lang w:val="en-US"/>
            </w:rPr>
            <w:t>[55]</w:t>
          </w:r>
          <w:r w:rsidRPr="001E7056">
            <w:rPr>
              <w:noProof/>
              <w:lang w:val="en-US"/>
            </w:rPr>
            <w:tab/>
            <w:t xml:space="preserve">M. Salavati-Niasari and A. Sobhani, “Ship-in-a-bottle synthesis, characterization and catalytic oxidation of cyclohexane by Host (nanopores of zeolite-Y)/guest (Mn (II), Co (II), Ni (II) and Cu (II) complexes of bis (salicyaldehyde) oxaloyldihydrazone) nanocomposite materials,” </w:t>
          </w:r>
          <w:r w:rsidRPr="001E7056">
            <w:rPr>
              <w:i/>
              <w:iCs/>
              <w:noProof/>
              <w:lang w:val="en-US"/>
            </w:rPr>
            <w:t>Journal of Molecular Catalysis A: Chemical</w:t>
          </w:r>
          <w:r w:rsidRPr="001E7056">
            <w:rPr>
              <w:noProof/>
              <w:lang w:val="en-US"/>
            </w:rPr>
            <w:t>, vol. 285, no. 1–2, pp. 58–67, 2008.</w:t>
          </w:r>
        </w:p>
        <w:p w14:paraId="2E7DFE06" w14:textId="77777777" w:rsidR="00AD730B" w:rsidRPr="001E7056" w:rsidRDefault="00AD730B" w:rsidP="00AD730B">
          <w:pPr>
            <w:rPr>
              <w:noProof/>
              <w:lang w:val="en-US"/>
            </w:rPr>
          </w:pPr>
          <w:r w:rsidRPr="001E7056">
            <w:rPr>
              <w:noProof/>
              <w:lang w:val="en-US"/>
            </w:rPr>
            <w:t>[56]</w:t>
          </w:r>
          <w:r w:rsidRPr="001E7056">
            <w:rPr>
              <w:noProof/>
              <w:lang w:val="en-US"/>
            </w:rPr>
            <w:tab/>
            <w:t xml:space="preserve">M. Margoshes and V. A. Fassel, “The infrared spectra of aromatic compounds: I. The out-of-plane CH bending vibrations in the region 625–900 cm- 1,” </w:t>
          </w:r>
          <w:r w:rsidRPr="001E7056">
            <w:rPr>
              <w:i/>
              <w:iCs/>
              <w:noProof/>
              <w:lang w:val="en-US"/>
            </w:rPr>
            <w:t>Spectrochimica Acta</w:t>
          </w:r>
          <w:r w:rsidRPr="001E7056">
            <w:rPr>
              <w:noProof/>
              <w:lang w:val="en-US"/>
            </w:rPr>
            <w:t>, vol. 7, pp. 14–24, 1955.</w:t>
          </w:r>
        </w:p>
        <w:p w14:paraId="328702CC" w14:textId="77777777" w:rsidR="00AD730B" w:rsidRPr="001E7056" w:rsidRDefault="00AD730B" w:rsidP="00AD730B">
          <w:pPr>
            <w:rPr>
              <w:noProof/>
              <w:lang w:val="en-US"/>
            </w:rPr>
          </w:pPr>
          <w:r w:rsidRPr="001E7056">
            <w:rPr>
              <w:noProof/>
              <w:lang w:val="en-US"/>
            </w:rPr>
            <w:t>[57]</w:t>
          </w:r>
          <w:r w:rsidRPr="001E7056">
            <w:rPr>
              <w:noProof/>
              <w:lang w:val="en-US"/>
            </w:rPr>
            <w:tab/>
            <w:t xml:space="preserve">D. H. Whiffen, “Infra-red summation bands of the out-of-plane CH bending vibrations of substituted benzene compounds,” </w:t>
          </w:r>
          <w:r w:rsidRPr="001E7056">
            <w:rPr>
              <w:i/>
              <w:iCs/>
              <w:noProof/>
              <w:lang w:val="en-US"/>
            </w:rPr>
            <w:t>Spectrochimica Acta</w:t>
          </w:r>
          <w:r w:rsidRPr="001E7056">
            <w:rPr>
              <w:noProof/>
              <w:lang w:val="en-US"/>
            </w:rPr>
            <w:t>, vol. 7, pp. 253–263, 1955.</w:t>
          </w:r>
        </w:p>
        <w:p w14:paraId="0083250E" w14:textId="77777777" w:rsidR="00AD730B" w:rsidRPr="001E7056" w:rsidRDefault="00AD730B" w:rsidP="00AD730B">
          <w:pPr>
            <w:rPr>
              <w:noProof/>
              <w:lang w:val="en-US"/>
            </w:rPr>
          </w:pPr>
          <w:r w:rsidRPr="001E7056">
            <w:rPr>
              <w:noProof/>
              <w:lang w:val="en-US"/>
            </w:rPr>
            <w:t>[58]</w:t>
          </w:r>
          <w:r w:rsidRPr="001E7056">
            <w:rPr>
              <w:noProof/>
              <w:lang w:val="en-US"/>
            </w:rPr>
            <w:tab/>
            <w:t xml:space="preserve">J. S. P. P. Leela, R. Hemamalini, S. Muthu, and A. A. Al-Saadi, “Spectroscopic investigation (FTIR spectrum), NBO, HOMO–LUMO energies, NLO and thermodynamic properties of 8-Methyl-N-vanillyl-6-nonenamideby DFT methods,” </w:t>
          </w:r>
          <w:r w:rsidRPr="001E7056">
            <w:rPr>
              <w:i/>
              <w:iCs/>
              <w:noProof/>
              <w:lang w:val="en-US"/>
            </w:rPr>
            <w:t>Spectrochimica Acta Part A: Molecular and Biomolecular Spectroscopy</w:t>
          </w:r>
          <w:r w:rsidRPr="001E7056">
            <w:rPr>
              <w:noProof/>
              <w:lang w:val="en-US"/>
            </w:rPr>
            <w:t>, vol. 146, pp. 177–186, 2015.</w:t>
          </w:r>
        </w:p>
        <w:p w14:paraId="42312E80" w14:textId="4F21F07E" w:rsidR="00F270B4" w:rsidRPr="00566D9B" w:rsidRDefault="00000000" w:rsidP="00626D6A">
          <w:pPr>
            <w:rPr>
              <w:noProof/>
              <w:lang w:val="en-US"/>
            </w:rPr>
          </w:pPr>
        </w:p>
      </w:sdtContent>
    </w:sdt>
    <w:bookmarkEnd w:id="1" w:displacedByCustomXml="prev"/>
    <w:sectPr w:rsidR="00F270B4" w:rsidRPr="00566D9B"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543F9" w14:textId="77777777" w:rsidR="005A3756" w:rsidRDefault="005A3756" w:rsidP="00FB73A9">
      <w:r>
        <w:separator/>
      </w:r>
    </w:p>
  </w:endnote>
  <w:endnote w:type="continuationSeparator" w:id="0">
    <w:p w14:paraId="007DC571" w14:textId="77777777" w:rsidR="005A3756" w:rsidRDefault="005A3756"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420C5" w14:textId="77777777" w:rsidR="005A3756" w:rsidRDefault="005A3756" w:rsidP="00FB73A9">
      <w:r>
        <w:separator/>
      </w:r>
    </w:p>
  </w:footnote>
  <w:footnote w:type="continuationSeparator" w:id="0">
    <w:p w14:paraId="3425ED6E" w14:textId="77777777" w:rsidR="005A3756" w:rsidRDefault="005A3756"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10141A43" w14:textId="590692E2" w:rsidR="00C42837" w:rsidRPr="00426533" w:rsidRDefault="001F2B87" w:rsidP="00FB73A9">
        <w:pPr>
          <w:pStyle w:val="Encabezado"/>
          <w:rPr>
            <w:rFonts w:cs="Times New Roman"/>
          </w:rPr>
        </w:pPr>
        <w:r>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3822D8DA" wp14:editId="2EBB0DA1">
                  <wp:simplePos x="0" y="0"/>
                  <wp:positionH relativeFrom="column">
                    <wp:posOffset>3951605</wp:posOffset>
                  </wp:positionH>
                  <wp:positionV relativeFrom="paragraph">
                    <wp:posOffset>3810</wp:posOffset>
                  </wp:positionV>
                  <wp:extent cx="2108200" cy="225425"/>
                  <wp:effectExtent l="0" t="0" r="0" b="0"/>
                  <wp:wrapSquare wrapText="bothSides"/>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7C907E5" w14:textId="77777777" w:rsidR="00C42837" w:rsidRPr="004906A8" w:rsidRDefault="00C42837"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22D8DA" id="_x0000_t202" coordsize="21600,21600" o:spt="202" path="m,l,21600r21600,l21600,xe">
                  <v:stroke joinstyle="miter"/>
                  <v:path gradientshapeok="t" o:connecttype="rect"/>
                </v:shapetype>
                <v:shape id="Cuadro de texto 3" o:spid="_x0000_s103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7C907E5" w14:textId="77777777" w:rsidR="00C42837" w:rsidRPr="004906A8" w:rsidRDefault="00C42837" w:rsidP="00830C3B">
                        <w:pPr>
                          <w:jc w:val="right"/>
                          <w:rPr>
                            <w:sz w:val="16"/>
                            <w:szCs w:val="16"/>
                            <w:lang w:val="es-ES"/>
                          </w:rPr>
                        </w:pPr>
                        <w:r>
                          <w:rPr>
                            <w:sz w:val="16"/>
                            <w:szCs w:val="16"/>
                            <w:lang w:val="es-ES"/>
                          </w:rPr>
                          <w:t>XV CIBIM – 2022, Madrid</w:t>
                        </w:r>
                      </w:p>
                    </w:txbxContent>
                  </v:textbox>
                  <w10:wrap type="square"/>
                </v:shape>
              </w:pict>
            </mc:Fallback>
          </mc:AlternateContent>
        </w:r>
        <w:r w:rsidR="006F5522" w:rsidRPr="00426533">
          <w:rPr>
            <w:rFonts w:cs="Times New Roman"/>
            <w:b/>
            <w:sz w:val="16"/>
            <w:szCs w:val="16"/>
          </w:rPr>
          <w:fldChar w:fldCharType="begin"/>
        </w:r>
        <w:r w:rsidR="00C42837" w:rsidRPr="00426533">
          <w:rPr>
            <w:rFonts w:cs="Times New Roman"/>
            <w:b/>
            <w:sz w:val="16"/>
            <w:szCs w:val="16"/>
          </w:rPr>
          <w:instrText>PAGE   \* MERGEFORMAT</w:instrText>
        </w:r>
        <w:r w:rsidR="006F5522" w:rsidRPr="00426533">
          <w:rPr>
            <w:rFonts w:cs="Times New Roman"/>
            <w:b/>
            <w:sz w:val="16"/>
            <w:szCs w:val="16"/>
          </w:rPr>
          <w:fldChar w:fldCharType="separate"/>
        </w:r>
        <w:r w:rsidR="005A50D3" w:rsidRPr="005A50D3">
          <w:rPr>
            <w:rFonts w:cs="Times New Roman"/>
            <w:b/>
            <w:noProof/>
            <w:sz w:val="16"/>
            <w:szCs w:val="16"/>
            <w:lang w:val="es-ES"/>
          </w:rPr>
          <w:t>2</w:t>
        </w:r>
        <w:r w:rsidR="006F5522" w:rsidRPr="00426533">
          <w:rPr>
            <w:rFonts w:cs="Times New Roman"/>
            <w:b/>
            <w:sz w:val="16"/>
            <w:szCs w:val="16"/>
          </w:rPr>
          <w:fldChar w:fldCharType="end"/>
        </w:r>
      </w:p>
      <w:p w14:paraId="6E402420" w14:textId="77777777" w:rsidR="00C42837" w:rsidRDefault="00C42837" w:rsidP="00FB73A9">
        <w:pPr>
          <w:pStyle w:val="Encabezado"/>
          <w:rPr>
            <w:rFonts w:ascii="Square721 Cn BT" w:hAnsi="Square721 Cn BT"/>
          </w:rPr>
        </w:pPr>
      </w:p>
      <w:p w14:paraId="2DB6CAC6" w14:textId="77777777" w:rsidR="00C42837"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52CA" w14:textId="23AB026C" w:rsidR="00C42837" w:rsidRDefault="001F2B87"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2BE5F937" wp14:editId="0A66C548">
              <wp:simplePos x="0" y="0"/>
              <wp:positionH relativeFrom="column">
                <wp:posOffset>-92710</wp:posOffset>
              </wp:positionH>
              <wp:positionV relativeFrom="paragraph">
                <wp:posOffset>-20320</wp:posOffset>
              </wp:positionV>
              <wp:extent cx="4709160" cy="264795"/>
              <wp:effectExtent l="0" t="0" r="0" b="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9160" cy="264795"/>
                      </a:xfrm>
                      <a:prstGeom prst="rect">
                        <a:avLst/>
                      </a:prstGeom>
                      <a:solidFill>
                        <a:srgbClr val="FFFFFF"/>
                      </a:solidFill>
                      <a:ln w="9525">
                        <a:noFill/>
                        <a:miter lim="800000"/>
                        <a:headEnd/>
                        <a:tailEnd/>
                      </a:ln>
                    </wps:spPr>
                    <wps:txbx>
                      <w:txbxContent>
                        <w:p w14:paraId="488925A0" w14:textId="77777777" w:rsidR="00C42837" w:rsidRPr="00FB73A9" w:rsidRDefault="00C42837" w:rsidP="00FB73A9">
                          <w:pPr>
                            <w:rPr>
                              <w:sz w:val="16"/>
                              <w:szCs w:val="16"/>
                            </w:rPr>
                          </w:pPr>
                          <w:r w:rsidRPr="004D3DDD">
                            <w:rPr>
                              <w:sz w:val="16"/>
                              <w:szCs w:val="16"/>
                            </w:rPr>
                            <w:t>Síntesis y caracterización de materiales organometálicos soportados sobre zeolitas sintéticas con efecto bioci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E5F937" id="_x0000_t202" coordsize="21600,21600" o:spt="202" path="m,l,21600r21600,l21600,xe">
              <v:stroke joinstyle="miter"/>
              <v:path gradientshapeok="t" o:connecttype="rect"/>
            </v:shapetype>
            <v:shape id="Cuadro de texto 2" o:spid="_x0000_s1032" type="#_x0000_t202" style="position:absolute;left:0;text-align:left;margin-left:-7.3pt;margin-top:-1.6pt;width:370.8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" stroked="f">
              <v:textbox>
                <w:txbxContent>
                  <w:p w14:paraId="488925A0" w14:textId="77777777" w:rsidR="00C42837" w:rsidRPr="00FB73A9" w:rsidRDefault="00C42837" w:rsidP="00FB73A9">
                    <w:pPr>
                      <w:rPr>
                        <w:sz w:val="16"/>
                        <w:szCs w:val="16"/>
                      </w:rPr>
                    </w:pPr>
                    <w:r w:rsidRPr="004D3DDD">
                      <w:rPr>
                        <w:sz w:val="16"/>
                        <w:szCs w:val="16"/>
                      </w:rPr>
                      <w:t>Síntesis y caracterización de materiales organometálicos soportados sobre zeolitas sintéticas con efecto biocida</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6F5522" w:rsidRPr="00426533">
          <w:rPr>
            <w:rFonts w:cs="Times New Roman"/>
            <w:b/>
            <w:sz w:val="16"/>
            <w:szCs w:val="16"/>
          </w:rPr>
          <w:fldChar w:fldCharType="begin"/>
        </w:r>
        <w:r w:rsidR="00C42837" w:rsidRPr="00426533">
          <w:rPr>
            <w:rFonts w:cs="Times New Roman"/>
            <w:b/>
            <w:sz w:val="16"/>
            <w:szCs w:val="16"/>
          </w:rPr>
          <w:instrText>PAGE   \* MERGEFORMAT</w:instrText>
        </w:r>
        <w:r w:rsidR="006F5522" w:rsidRPr="00426533">
          <w:rPr>
            <w:rFonts w:cs="Times New Roman"/>
            <w:b/>
            <w:sz w:val="16"/>
            <w:szCs w:val="16"/>
          </w:rPr>
          <w:fldChar w:fldCharType="separate"/>
        </w:r>
        <w:r w:rsidR="005A50D3" w:rsidRPr="005A50D3">
          <w:rPr>
            <w:rFonts w:cs="Times New Roman"/>
            <w:b/>
            <w:noProof/>
            <w:sz w:val="16"/>
            <w:szCs w:val="16"/>
            <w:lang w:val="es-ES"/>
          </w:rPr>
          <w:t>3</w:t>
        </w:r>
        <w:r w:rsidR="006F5522" w:rsidRPr="00426533">
          <w:rPr>
            <w:rFonts w:cs="Times New Roman"/>
            <w:b/>
            <w:sz w:val="16"/>
            <w:szCs w:val="16"/>
          </w:rPr>
          <w:fldChar w:fldCharType="end"/>
        </w:r>
      </w:sdtContent>
    </w:sdt>
  </w:p>
  <w:p w14:paraId="4322058B" w14:textId="77777777" w:rsidR="00C42837" w:rsidRDefault="00C42837" w:rsidP="00463356">
    <w:pPr>
      <w:pStyle w:val="Encabezado"/>
      <w:tabs>
        <w:tab w:val="clear" w:pos="8838"/>
      </w:tabs>
      <w:jc w:val="right"/>
      <w:rPr>
        <w:rFonts w:ascii="Square721 Cn BT" w:hAnsi="Square721 Cn BT"/>
      </w:rPr>
    </w:pPr>
  </w:p>
  <w:p w14:paraId="0B3B907F" w14:textId="77777777" w:rsidR="00C42837" w:rsidRPr="00463356" w:rsidRDefault="00C42837"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4BE5B" w14:textId="77777777" w:rsidR="00C42837" w:rsidRPr="00F61111" w:rsidRDefault="00C42837" w:rsidP="00D519CE">
    <w:pPr>
      <w:pStyle w:val="Encabezado"/>
      <w:tabs>
        <w:tab w:val="left" w:pos="460"/>
      </w:tabs>
      <w:rPr>
        <w:rFonts w:cs="Times New Roman"/>
        <w:color w:val="003B68"/>
      </w:rPr>
    </w:pPr>
    <w:r w:rsidRPr="00F61111">
      <w:rPr>
        <w:noProof/>
        <w:color w:val="003B68"/>
        <w:lang w:val="es-CL" w:eastAsia="es-CL"/>
      </w:rPr>
      <w:drawing>
        <wp:anchor distT="0" distB="0" distL="114300" distR="114300" simplePos="0" relativeHeight="251664384" behindDoc="0" locked="0" layoutInCell="1" allowOverlap="1" wp14:anchorId="30967A8A" wp14:editId="17E7C585">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anchor>
      </w:drawing>
    </w:r>
    <w:r w:rsidRPr="00F61111">
      <w:rPr>
        <w:rFonts w:cs="Times New Roman"/>
        <w:color w:val="003B68"/>
      </w:rPr>
      <w:t xml:space="preserve">XV Congreso Iberoamericano de Ingeniería Mecánica </w:t>
    </w:r>
  </w:p>
  <w:p w14:paraId="78F7A6B6" w14:textId="77777777" w:rsidR="00C42837" w:rsidRPr="00F61111" w:rsidRDefault="00C42837"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Mecânica</w:t>
    </w:r>
    <w:proofErr w:type="spellEnd"/>
  </w:p>
  <w:p w14:paraId="4FC38568" w14:textId="6FD4AAD0" w:rsidR="00C42837" w:rsidRPr="00F61111" w:rsidRDefault="001F2B87" w:rsidP="00744D7B">
    <w:pPr>
      <w:pStyle w:val="Encabezado"/>
      <w:rPr>
        <w:color w:val="003B68"/>
      </w:rPr>
    </w:pPr>
    <w:r>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31913A70" wp14:editId="4735A3AB">
              <wp:simplePos x="0" y="0"/>
              <wp:positionH relativeFrom="margin">
                <wp:align>left</wp:align>
              </wp:positionH>
              <wp:positionV relativeFrom="paragraph">
                <wp:posOffset>253365</wp:posOffset>
              </wp:positionV>
              <wp:extent cx="5760085" cy="8890"/>
              <wp:effectExtent l="0" t="0" r="12065" b="10160"/>
              <wp:wrapNone/>
              <wp:docPr id="1"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8890"/>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4B7226" id="Conector recto 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" strokecolor="#005392" strokeweight="1pt">
              <v:stroke joinstyle="miter"/>
              <o:lock v:ext="edit" shapetype="f"/>
              <w10:wrap anchorx="margin"/>
            </v:line>
          </w:pict>
        </mc:Fallback>
      </mc:AlternateContent>
    </w:r>
    <w:r w:rsidR="00C42837"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94797357">
    <w:abstractNumId w:val="4"/>
  </w:num>
  <w:num w:numId="2" w16cid:durableId="1647777890">
    <w:abstractNumId w:val="15"/>
  </w:num>
  <w:num w:numId="3" w16cid:durableId="681929470">
    <w:abstractNumId w:val="9"/>
  </w:num>
  <w:num w:numId="4" w16cid:durableId="901327694">
    <w:abstractNumId w:val="2"/>
  </w:num>
  <w:num w:numId="5" w16cid:durableId="677928665">
    <w:abstractNumId w:val="0"/>
  </w:num>
  <w:num w:numId="6" w16cid:durableId="386269407">
    <w:abstractNumId w:val="13"/>
  </w:num>
  <w:num w:numId="7" w16cid:durableId="687146627">
    <w:abstractNumId w:val="10"/>
  </w:num>
  <w:num w:numId="8" w16cid:durableId="909315862">
    <w:abstractNumId w:val="11"/>
  </w:num>
  <w:num w:numId="9" w16cid:durableId="449125179">
    <w:abstractNumId w:val="14"/>
  </w:num>
  <w:num w:numId="10" w16cid:durableId="713623519">
    <w:abstractNumId w:val="1"/>
  </w:num>
  <w:num w:numId="11" w16cid:durableId="1959095167">
    <w:abstractNumId w:val="3"/>
  </w:num>
  <w:num w:numId="12" w16cid:durableId="1352341268">
    <w:abstractNumId w:val="6"/>
  </w:num>
  <w:num w:numId="13" w16cid:durableId="842940171">
    <w:abstractNumId w:val="12"/>
  </w:num>
  <w:num w:numId="14" w16cid:durableId="125323041">
    <w:abstractNumId w:val="7"/>
  </w:num>
  <w:num w:numId="15" w16cid:durableId="1032809122">
    <w:abstractNumId w:val="5"/>
  </w:num>
  <w:num w:numId="16" w16cid:durableId="105469369">
    <w:abstractNumId w:val="8"/>
  </w:num>
  <w:num w:numId="17" w16cid:durableId="13152567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17F3B"/>
    <w:rsid w:val="00020428"/>
    <w:rsid w:val="00022D6A"/>
    <w:rsid w:val="00022DB1"/>
    <w:rsid w:val="00025CCD"/>
    <w:rsid w:val="000312B6"/>
    <w:rsid w:val="00031853"/>
    <w:rsid w:val="00032799"/>
    <w:rsid w:val="00032E60"/>
    <w:rsid w:val="00033D24"/>
    <w:rsid w:val="0003730E"/>
    <w:rsid w:val="00037E57"/>
    <w:rsid w:val="00040B3A"/>
    <w:rsid w:val="00042B3D"/>
    <w:rsid w:val="000445B5"/>
    <w:rsid w:val="00045E33"/>
    <w:rsid w:val="00046970"/>
    <w:rsid w:val="000500AD"/>
    <w:rsid w:val="00053FF0"/>
    <w:rsid w:val="000552A0"/>
    <w:rsid w:val="0005693D"/>
    <w:rsid w:val="00060941"/>
    <w:rsid w:val="00063571"/>
    <w:rsid w:val="00063DED"/>
    <w:rsid w:val="00064087"/>
    <w:rsid w:val="0006594F"/>
    <w:rsid w:val="00065E68"/>
    <w:rsid w:val="00067B58"/>
    <w:rsid w:val="00067C6F"/>
    <w:rsid w:val="000716C7"/>
    <w:rsid w:val="00075C38"/>
    <w:rsid w:val="00077945"/>
    <w:rsid w:val="000921B2"/>
    <w:rsid w:val="00093BDA"/>
    <w:rsid w:val="00093E80"/>
    <w:rsid w:val="00095664"/>
    <w:rsid w:val="00095786"/>
    <w:rsid w:val="0009613D"/>
    <w:rsid w:val="00097B35"/>
    <w:rsid w:val="000A14A3"/>
    <w:rsid w:val="000A2EAE"/>
    <w:rsid w:val="000B139B"/>
    <w:rsid w:val="000B2138"/>
    <w:rsid w:val="000B2E24"/>
    <w:rsid w:val="000B42FA"/>
    <w:rsid w:val="000B5375"/>
    <w:rsid w:val="000C562D"/>
    <w:rsid w:val="000C7F71"/>
    <w:rsid w:val="000D4F8F"/>
    <w:rsid w:val="000D6E58"/>
    <w:rsid w:val="000E10B6"/>
    <w:rsid w:val="000E1B09"/>
    <w:rsid w:val="000E2927"/>
    <w:rsid w:val="000E2953"/>
    <w:rsid w:val="000E39A2"/>
    <w:rsid w:val="000F4E31"/>
    <w:rsid w:val="000F5CEB"/>
    <w:rsid w:val="000F5EA5"/>
    <w:rsid w:val="000F7DF8"/>
    <w:rsid w:val="00100102"/>
    <w:rsid w:val="00102377"/>
    <w:rsid w:val="00104272"/>
    <w:rsid w:val="00105214"/>
    <w:rsid w:val="001111A1"/>
    <w:rsid w:val="00117AB9"/>
    <w:rsid w:val="001204E9"/>
    <w:rsid w:val="0012068F"/>
    <w:rsid w:val="00123228"/>
    <w:rsid w:val="00124F8A"/>
    <w:rsid w:val="00126351"/>
    <w:rsid w:val="00127050"/>
    <w:rsid w:val="00130DAE"/>
    <w:rsid w:val="00131D4D"/>
    <w:rsid w:val="001322EC"/>
    <w:rsid w:val="0013609F"/>
    <w:rsid w:val="00137B95"/>
    <w:rsid w:val="00140025"/>
    <w:rsid w:val="00142281"/>
    <w:rsid w:val="00153D4E"/>
    <w:rsid w:val="00156538"/>
    <w:rsid w:val="001566C3"/>
    <w:rsid w:val="00157756"/>
    <w:rsid w:val="00162073"/>
    <w:rsid w:val="00162587"/>
    <w:rsid w:val="001707A9"/>
    <w:rsid w:val="0017204D"/>
    <w:rsid w:val="001811CC"/>
    <w:rsid w:val="00181EB5"/>
    <w:rsid w:val="00186E57"/>
    <w:rsid w:val="001A36E7"/>
    <w:rsid w:val="001A5CC9"/>
    <w:rsid w:val="001A7969"/>
    <w:rsid w:val="001B42E5"/>
    <w:rsid w:val="001B523C"/>
    <w:rsid w:val="001C295A"/>
    <w:rsid w:val="001C34C2"/>
    <w:rsid w:val="001C6458"/>
    <w:rsid w:val="001D2923"/>
    <w:rsid w:val="001E6AD2"/>
    <w:rsid w:val="001E7056"/>
    <w:rsid w:val="001E7075"/>
    <w:rsid w:val="001E7B17"/>
    <w:rsid w:val="001F2B87"/>
    <w:rsid w:val="001F549D"/>
    <w:rsid w:val="001F6ABA"/>
    <w:rsid w:val="00202BA3"/>
    <w:rsid w:val="00203934"/>
    <w:rsid w:val="002073D4"/>
    <w:rsid w:val="00211049"/>
    <w:rsid w:val="00211EFE"/>
    <w:rsid w:val="00215686"/>
    <w:rsid w:val="00220CCC"/>
    <w:rsid w:val="00220E74"/>
    <w:rsid w:val="002251FB"/>
    <w:rsid w:val="00232C56"/>
    <w:rsid w:val="00233229"/>
    <w:rsid w:val="002345DE"/>
    <w:rsid w:val="0023636F"/>
    <w:rsid w:val="00237C92"/>
    <w:rsid w:val="00240A3D"/>
    <w:rsid w:val="0024170F"/>
    <w:rsid w:val="002424F7"/>
    <w:rsid w:val="002459D9"/>
    <w:rsid w:val="002514D5"/>
    <w:rsid w:val="00254805"/>
    <w:rsid w:val="00255A10"/>
    <w:rsid w:val="00256058"/>
    <w:rsid w:val="00264366"/>
    <w:rsid w:val="00264726"/>
    <w:rsid w:val="00267BF3"/>
    <w:rsid w:val="00270B8F"/>
    <w:rsid w:val="00270D49"/>
    <w:rsid w:val="002746ED"/>
    <w:rsid w:val="00277FE3"/>
    <w:rsid w:val="00282755"/>
    <w:rsid w:val="00284D6A"/>
    <w:rsid w:val="00284DA9"/>
    <w:rsid w:val="0029044D"/>
    <w:rsid w:val="002912AB"/>
    <w:rsid w:val="002928F5"/>
    <w:rsid w:val="00295F42"/>
    <w:rsid w:val="00296E49"/>
    <w:rsid w:val="00296E4B"/>
    <w:rsid w:val="002A2E5E"/>
    <w:rsid w:val="002A52B7"/>
    <w:rsid w:val="002A6A79"/>
    <w:rsid w:val="002A7A58"/>
    <w:rsid w:val="002B1613"/>
    <w:rsid w:val="002B63F9"/>
    <w:rsid w:val="002C0849"/>
    <w:rsid w:val="002C4AB4"/>
    <w:rsid w:val="002C7108"/>
    <w:rsid w:val="002D1797"/>
    <w:rsid w:val="002D3B73"/>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1C7C"/>
    <w:rsid w:val="00344784"/>
    <w:rsid w:val="00350D8D"/>
    <w:rsid w:val="003524B9"/>
    <w:rsid w:val="00352A0F"/>
    <w:rsid w:val="00355BFF"/>
    <w:rsid w:val="00363313"/>
    <w:rsid w:val="00367DB8"/>
    <w:rsid w:val="003713B8"/>
    <w:rsid w:val="003714E6"/>
    <w:rsid w:val="00375168"/>
    <w:rsid w:val="00377EA1"/>
    <w:rsid w:val="00380D20"/>
    <w:rsid w:val="0038242A"/>
    <w:rsid w:val="00382BC5"/>
    <w:rsid w:val="00384B43"/>
    <w:rsid w:val="00387873"/>
    <w:rsid w:val="00393BC5"/>
    <w:rsid w:val="00397327"/>
    <w:rsid w:val="00397767"/>
    <w:rsid w:val="003A256C"/>
    <w:rsid w:val="003A2A1E"/>
    <w:rsid w:val="003A6387"/>
    <w:rsid w:val="003A78C5"/>
    <w:rsid w:val="003B0B02"/>
    <w:rsid w:val="003B0E55"/>
    <w:rsid w:val="003B0EB7"/>
    <w:rsid w:val="003B3417"/>
    <w:rsid w:val="003B3D5A"/>
    <w:rsid w:val="003B62C4"/>
    <w:rsid w:val="003B6D8C"/>
    <w:rsid w:val="003C0DDA"/>
    <w:rsid w:val="003C133C"/>
    <w:rsid w:val="003C3CD8"/>
    <w:rsid w:val="003C6922"/>
    <w:rsid w:val="003C7B0D"/>
    <w:rsid w:val="003D131B"/>
    <w:rsid w:val="003D4E5A"/>
    <w:rsid w:val="003D578F"/>
    <w:rsid w:val="003D5C6F"/>
    <w:rsid w:val="003D7A55"/>
    <w:rsid w:val="003E0B5B"/>
    <w:rsid w:val="003E5D1B"/>
    <w:rsid w:val="003E76B0"/>
    <w:rsid w:val="003F09A9"/>
    <w:rsid w:val="003F354D"/>
    <w:rsid w:val="003F497A"/>
    <w:rsid w:val="003F73DB"/>
    <w:rsid w:val="004009FF"/>
    <w:rsid w:val="00403D02"/>
    <w:rsid w:val="00405E56"/>
    <w:rsid w:val="00405ED2"/>
    <w:rsid w:val="004065F3"/>
    <w:rsid w:val="00410E38"/>
    <w:rsid w:val="0041128A"/>
    <w:rsid w:val="00412125"/>
    <w:rsid w:val="00413BCF"/>
    <w:rsid w:val="00425947"/>
    <w:rsid w:val="00426533"/>
    <w:rsid w:val="004325F0"/>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1927"/>
    <w:rsid w:val="004A4281"/>
    <w:rsid w:val="004A4B46"/>
    <w:rsid w:val="004A6915"/>
    <w:rsid w:val="004B2672"/>
    <w:rsid w:val="004B4A6C"/>
    <w:rsid w:val="004B6281"/>
    <w:rsid w:val="004B65F5"/>
    <w:rsid w:val="004B6ECF"/>
    <w:rsid w:val="004C1607"/>
    <w:rsid w:val="004C1B32"/>
    <w:rsid w:val="004C1FFC"/>
    <w:rsid w:val="004C430A"/>
    <w:rsid w:val="004C5140"/>
    <w:rsid w:val="004C6E42"/>
    <w:rsid w:val="004C7858"/>
    <w:rsid w:val="004D282E"/>
    <w:rsid w:val="004D3DDD"/>
    <w:rsid w:val="004D5FAD"/>
    <w:rsid w:val="004D6385"/>
    <w:rsid w:val="004E0209"/>
    <w:rsid w:val="004E098D"/>
    <w:rsid w:val="004E5CEE"/>
    <w:rsid w:val="00502363"/>
    <w:rsid w:val="00507171"/>
    <w:rsid w:val="0051321C"/>
    <w:rsid w:val="00520AB1"/>
    <w:rsid w:val="00522006"/>
    <w:rsid w:val="00522D8D"/>
    <w:rsid w:val="00525CC1"/>
    <w:rsid w:val="00527C69"/>
    <w:rsid w:val="00530DB1"/>
    <w:rsid w:val="0053696A"/>
    <w:rsid w:val="0054092E"/>
    <w:rsid w:val="00540B8D"/>
    <w:rsid w:val="00542BBE"/>
    <w:rsid w:val="00543546"/>
    <w:rsid w:val="00545E39"/>
    <w:rsid w:val="00552783"/>
    <w:rsid w:val="0055538F"/>
    <w:rsid w:val="00561135"/>
    <w:rsid w:val="00561DFC"/>
    <w:rsid w:val="0056201A"/>
    <w:rsid w:val="0056493F"/>
    <w:rsid w:val="00566D9B"/>
    <w:rsid w:val="005705C8"/>
    <w:rsid w:val="005713F2"/>
    <w:rsid w:val="00572D20"/>
    <w:rsid w:val="00573E95"/>
    <w:rsid w:val="00581B9F"/>
    <w:rsid w:val="00587719"/>
    <w:rsid w:val="00593312"/>
    <w:rsid w:val="00594123"/>
    <w:rsid w:val="005949A7"/>
    <w:rsid w:val="005A1113"/>
    <w:rsid w:val="005A1B1C"/>
    <w:rsid w:val="005A31D4"/>
    <w:rsid w:val="005A3756"/>
    <w:rsid w:val="005A3898"/>
    <w:rsid w:val="005A50D3"/>
    <w:rsid w:val="005B07DC"/>
    <w:rsid w:val="005B1A8B"/>
    <w:rsid w:val="005B1ED2"/>
    <w:rsid w:val="005B312E"/>
    <w:rsid w:val="005B7AD2"/>
    <w:rsid w:val="005C27D1"/>
    <w:rsid w:val="005C44F0"/>
    <w:rsid w:val="005D0DF1"/>
    <w:rsid w:val="005D4349"/>
    <w:rsid w:val="005D4E3D"/>
    <w:rsid w:val="005F1C0B"/>
    <w:rsid w:val="005F1F85"/>
    <w:rsid w:val="005F423B"/>
    <w:rsid w:val="005F61AA"/>
    <w:rsid w:val="00601A07"/>
    <w:rsid w:val="00603D04"/>
    <w:rsid w:val="00605F41"/>
    <w:rsid w:val="00606895"/>
    <w:rsid w:val="00607204"/>
    <w:rsid w:val="006123B7"/>
    <w:rsid w:val="0061386D"/>
    <w:rsid w:val="006151EE"/>
    <w:rsid w:val="006206D6"/>
    <w:rsid w:val="00622D9D"/>
    <w:rsid w:val="00626358"/>
    <w:rsid w:val="00626D6A"/>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157C"/>
    <w:rsid w:val="006855DD"/>
    <w:rsid w:val="00686DB2"/>
    <w:rsid w:val="0069190D"/>
    <w:rsid w:val="006923DE"/>
    <w:rsid w:val="006933BC"/>
    <w:rsid w:val="0069357E"/>
    <w:rsid w:val="006A2847"/>
    <w:rsid w:val="006A5AE4"/>
    <w:rsid w:val="006A5CB1"/>
    <w:rsid w:val="006B0B60"/>
    <w:rsid w:val="006B13BE"/>
    <w:rsid w:val="006B1718"/>
    <w:rsid w:val="006B38EB"/>
    <w:rsid w:val="006B3A3C"/>
    <w:rsid w:val="006B3AB3"/>
    <w:rsid w:val="006B5C1A"/>
    <w:rsid w:val="006B7489"/>
    <w:rsid w:val="006C3E4D"/>
    <w:rsid w:val="006E220E"/>
    <w:rsid w:val="006E274D"/>
    <w:rsid w:val="006E2A5B"/>
    <w:rsid w:val="006E4429"/>
    <w:rsid w:val="006E7BFB"/>
    <w:rsid w:val="006F351B"/>
    <w:rsid w:val="006F4759"/>
    <w:rsid w:val="006F4BB4"/>
    <w:rsid w:val="006F5522"/>
    <w:rsid w:val="006F5D5E"/>
    <w:rsid w:val="0070234E"/>
    <w:rsid w:val="0070293C"/>
    <w:rsid w:val="00703045"/>
    <w:rsid w:val="00703F4D"/>
    <w:rsid w:val="00703F72"/>
    <w:rsid w:val="00706D63"/>
    <w:rsid w:val="00707FD9"/>
    <w:rsid w:val="0071178A"/>
    <w:rsid w:val="00712689"/>
    <w:rsid w:val="007207D9"/>
    <w:rsid w:val="0072502C"/>
    <w:rsid w:val="0072569A"/>
    <w:rsid w:val="00726BB0"/>
    <w:rsid w:val="00734D88"/>
    <w:rsid w:val="0073610A"/>
    <w:rsid w:val="00740E10"/>
    <w:rsid w:val="00744C7D"/>
    <w:rsid w:val="00744D7B"/>
    <w:rsid w:val="007478C3"/>
    <w:rsid w:val="00751976"/>
    <w:rsid w:val="007525F9"/>
    <w:rsid w:val="00753104"/>
    <w:rsid w:val="007541F3"/>
    <w:rsid w:val="00754378"/>
    <w:rsid w:val="00754CBB"/>
    <w:rsid w:val="00755DD7"/>
    <w:rsid w:val="00757AD2"/>
    <w:rsid w:val="00761184"/>
    <w:rsid w:val="00764D86"/>
    <w:rsid w:val="00766109"/>
    <w:rsid w:val="00766FC3"/>
    <w:rsid w:val="007712DA"/>
    <w:rsid w:val="00773B4D"/>
    <w:rsid w:val="007767D4"/>
    <w:rsid w:val="00777D45"/>
    <w:rsid w:val="00780E13"/>
    <w:rsid w:val="0078133B"/>
    <w:rsid w:val="00781597"/>
    <w:rsid w:val="00781A16"/>
    <w:rsid w:val="007828EB"/>
    <w:rsid w:val="0078336C"/>
    <w:rsid w:val="007844B4"/>
    <w:rsid w:val="007845FD"/>
    <w:rsid w:val="007901CA"/>
    <w:rsid w:val="00792DAA"/>
    <w:rsid w:val="00794E06"/>
    <w:rsid w:val="00796017"/>
    <w:rsid w:val="00796F2A"/>
    <w:rsid w:val="0079704E"/>
    <w:rsid w:val="007A0876"/>
    <w:rsid w:val="007A0F30"/>
    <w:rsid w:val="007A0F58"/>
    <w:rsid w:val="007A273D"/>
    <w:rsid w:val="007A3371"/>
    <w:rsid w:val="007B128C"/>
    <w:rsid w:val="007B4A0F"/>
    <w:rsid w:val="007B6E93"/>
    <w:rsid w:val="007B7A21"/>
    <w:rsid w:val="007C4674"/>
    <w:rsid w:val="007C543A"/>
    <w:rsid w:val="007C77BC"/>
    <w:rsid w:val="007C77E3"/>
    <w:rsid w:val="007D2E9F"/>
    <w:rsid w:val="007D3824"/>
    <w:rsid w:val="007D5F25"/>
    <w:rsid w:val="007E1603"/>
    <w:rsid w:val="007E5264"/>
    <w:rsid w:val="007E529F"/>
    <w:rsid w:val="007F0976"/>
    <w:rsid w:val="007F45D8"/>
    <w:rsid w:val="007F784C"/>
    <w:rsid w:val="00803946"/>
    <w:rsid w:val="00804988"/>
    <w:rsid w:val="00806FF8"/>
    <w:rsid w:val="00810482"/>
    <w:rsid w:val="00812EDF"/>
    <w:rsid w:val="00816E9C"/>
    <w:rsid w:val="00823649"/>
    <w:rsid w:val="0082639C"/>
    <w:rsid w:val="00826632"/>
    <w:rsid w:val="0083008D"/>
    <w:rsid w:val="00830C3B"/>
    <w:rsid w:val="00830CD8"/>
    <w:rsid w:val="0083175D"/>
    <w:rsid w:val="00832A11"/>
    <w:rsid w:val="008337AD"/>
    <w:rsid w:val="008340AC"/>
    <w:rsid w:val="00834A97"/>
    <w:rsid w:val="0084275A"/>
    <w:rsid w:val="00845B18"/>
    <w:rsid w:val="0084680B"/>
    <w:rsid w:val="00853FB0"/>
    <w:rsid w:val="008555D3"/>
    <w:rsid w:val="00856581"/>
    <w:rsid w:val="008709CA"/>
    <w:rsid w:val="0087178F"/>
    <w:rsid w:val="008806E6"/>
    <w:rsid w:val="00891422"/>
    <w:rsid w:val="008939D8"/>
    <w:rsid w:val="008A1B31"/>
    <w:rsid w:val="008A291B"/>
    <w:rsid w:val="008A2B5B"/>
    <w:rsid w:val="008A41E5"/>
    <w:rsid w:val="008A719A"/>
    <w:rsid w:val="008B0F40"/>
    <w:rsid w:val="008B11ED"/>
    <w:rsid w:val="008B2977"/>
    <w:rsid w:val="008B40B2"/>
    <w:rsid w:val="008B7FDA"/>
    <w:rsid w:val="008C1AB5"/>
    <w:rsid w:val="008C2507"/>
    <w:rsid w:val="008C3950"/>
    <w:rsid w:val="008C7C81"/>
    <w:rsid w:val="008C7ECE"/>
    <w:rsid w:val="008E051E"/>
    <w:rsid w:val="008E10A0"/>
    <w:rsid w:val="008E2F0A"/>
    <w:rsid w:val="008E5A23"/>
    <w:rsid w:val="008E713B"/>
    <w:rsid w:val="008E7E01"/>
    <w:rsid w:val="008F02BE"/>
    <w:rsid w:val="008F1629"/>
    <w:rsid w:val="008F5A13"/>
    <w:rsid w:val="008F72E0"/>
    <w:rsid w:val="008F775E"/>
    <w:rsid w:val="0090058A"/>
    <w:rsid w:val="0090415C"/>
    <w:rsid w:val="00905898"/>
    <w:rsid w:val="00906269"/>
    <w:rsid w:val="00906AA0"/>
    <w:rsid w:val="00914FD6"/>
    <w:rsid w:val="00925365"/>
    <w:rsid w:val="0092543A"/>
    <w:rsid w:val="009359D0"/>
    <w:rsid w:val="00940578"/>
    <w:rsid w:val="00941124"/>
    <w:rsid w:val="00946DBB"/>
    <w:rsid w:val="00947157"/>
    <w:rsid w:val="009515AA"/>
    <w:rsid w:val="00952055"/>
    <w:rsid w:val="00956571"/>
    <w:rsid w:val="00957597"/>
    <w:rsid w:val="009605B5"/>
    <w:rsid w:val="00960B8F"/>
    <w:rsid w:val="00961A87"/>
    <w:rsid w:val="00963049"/>
    <w:rsid w:val="009636E9"/>
    <w:rsid w:val="00963CCE"/>
    <w:rsid w:val="00965DF1"/>
    <w:rsid w:val="0097147A"/>
    <w:rsid w:val="00972ED6"/>
    <w:rsid w:val="00985177"/>
    <w:rsid w:val="0098656B"/>
    <w:rsid w:val="00987F60"/>
    <w:rsid w:val="00992F20"/>
    <w:rsid w:val="00994F51"/>
    <w:rsid w:val="00996E64"/>
    <w:rsid w:val="009A4781"/>
    <w:rsid w:val="009A4D29"/>
    <w:rsid w:val="009B000C"/>
    <w:rsid w:val="009B3547"/>
    <w:rsid w:val="009B4D5F"/>
    <w:rsid w:val="009B592E"/>
    <w:rsid w:val="009B754F"/>
    <w:rsid w:val="009C126F"/>
    <w:rsid w:val="009C1490"/>
    <w:rsid w:val="009C2728"/>
    <w:rsid w:val="009C282A"/>
    <w:rsid w:val="009C2B2D"/>
    <w:rsid w:val="009C3CAC"/>
    <w:rsid w:val="009C4D4D"/>
    <w:rsid w:val="009D08EC"/>
    <w:rsid w:val="009D21D9"/>
    <w:rsid w:val="009E037A"/>
    <w:rsid w:val="009E0CC5"/>
    <w:rsid w:val="009E1927"/>
    <w:rsid w:val="009E1B2F"/>
    <w:rsid w:val="009E40C2"/>
    <w:rsid w:val="009E5B02"/>
    <w:rsid w:val="009F30E2"/>
    <w:rsid w:val="009F3713"/>
    <w:rsid w:val="009F41A5"/>
    <w:rsid w:val="009F662B"/>
    <w:rsid w:val="00A1070A"/>
    <w:rsid w:val="00A10A48"/>
    <w:rsid w:val="00A10E9A"/>
    <w:rsid w:val="00A112B3"/>
    <w:rsid w:val="00A12907"/>
    <w:rsid w:val="00A14315"/>
    <w:rsid w:val="00A16572"/>
    <w:rsid w:val="00A22528"/>
    <w:rsid w:val="00A225C8"/>
    <w:rsid w:val="00A27339"/>
    <w:rsid w:val="00A352DF"/>
    <w:rsid w:val="00A3658F"/>
    <w:rsid w:val="00A433E5"/>
    <w:rsid w:val="00A45915"/>
    <w:rsid w:val="00A45B82"/>
    <w:rsid w:val="00A46EE1"/>
    <w:rsid w:val="00A5176A"/>
    <w:rsid w:val="00A53A2C"/>
    <w:rsid w:val="00A60D18"/>
    <w:rsid w:val="00A64CCD"/>
    <w:rsid w:val="00A74404"/>
    <w:rsid w:val="00A751E1"/>
    <w:rsid w:val="00A804BE"/>
    <w:rsid w:val="00A84469"/>
    <w:rsid w:val="00A84CB6"/>
    <w:rsid w:val="00A85942"/>
    <w:rsid w:val="00A85C55"/>
    <w:rsid w:val="00A87F73"/>
    <w:rsid w:val="00A93D39"/>
    <w:rsid w:val="00A95090"/>
    <w:rsid w:val="00AA2637"/>
    <w:rsid w:val="00AA4150"/>
    <w:rsid w:val="00AA43AA"/>
    <w:rsid w:val="00AA5FE4"/>
    <w:rsid w:val="00AA61B5"/>
    <w:rsid w:val="00AA6EB0"/>
    <w:rsid w:val="00AA744C"/>
    <w:rsid w:val="00AB530C"/>
    <w:rsid w:val="00AB59EE"/>
    <w:rsid w:val="00AC0663"/>
    <w:rsid w:val="00AC30DC"/>
    <w:rsid w:val="00AC3214"/>
    <w:rsid w:val="00AD16A4"/>
    <w:rsid w:val="00AD6B5F"/>
    <w:rsid w:val="00AD730B"/>
    <w:rsid w:val="00AE0E24"/>
    <w:rsid w:val="00AE1D54"/>
    <w:rsid w:val="00AE3A8B"/>
    <w:rsid w:val="00AE3C9D"/>
    <w:rsid w:val="00AE51D3"/>
    <w:rsid w:val="00AE6BC7"/>
    <w:rsid w:val="00AF0701"/>
    <w:rsid w:val="00AF167B"/>
    <w:rsid w:val="00AF4F1C"/>
    <w:rsid w:val="00AF597E"/>
    <w:rsid w:val="00AF59BC"/>
    <w:rsid w:val="00B01B0B"/>
    <w:rsid w:val="00B03E1B"/>
    <w:rsid w:val="00B07CC7"/>
    <w:rsid w:val="00B10077"/>
    <w:rsid w:val="00B104B2"/>
    <w:rsid w:val="00B11537"/>
    <w:rsid w:val="00B127F0"/>
    <w:rsid w:val="00B15713"/>
    <w:rsid w:val="00B1760C"/>
    <w:rsid w:val="00B201AE"/>
    <w:rsid w:val="00B22F9D"/>
    <w:rsid w:val="00B24914"/>
    <w:rsid w:val="00B31CDB"/>
    <w:rsid w:val="00B330C2"/>
    <w:rsid w:val="00B42F8C"/>
    <w:rsid w:val="00B4322C"/>
    <w:rsid w:val="00B43800"/>
    <w:rsid w:val="00B45384"/>
    <w:rsid w:val="00B47C55"/>
    <w:rsid w:val="00B50ED7"/>
    <w:rsid w:val="00B51DF3"/>
    <w:rsid w:val="00B57717"/>
    <w:rsid w:val="00B57B67"/>
    <w:rsid w:val="00B57E96"/>
    <w:rsid w:val="00B66894"/>
    <w:rsid w:val="00B71ADF"/>
    <w:rsid w:val="00B73276"/>
    <w:rsid w:val="00B80822"/>
    <w:rsid w:val="00B85ED7"/>
    <w:rsid w:val="00B90EB6"/>
    <w:rsid w:val="00B914D9"/>
    <w:rsid w:val="00B9202C"/>
    <w:rsid w:val="00B96A00"/>
    <w:rsid w:val="00BA23A6"/>
    <w:rsid w:val="00BB114F"/>
    <w:rsid w:val="00BB131D"/>
    <w:rsid w:val="00BB31FD"/>
    <w:rsid w:val="00BB325A"/>
    <w:rsid w:val="00BB7E0E"/>
    <w:rsid w:val="00BC2186"/>
    <w:rsid w:val="00BC4B7E"/>
    <w:rsid w:val="00BC5570"/>
    <w:rsid w:val="00BC6198"/>
    <w:rsid w:val="00BD1561"/>
    <w:rsid w:val="00BD4371"/>
    <w:rsid w:val="00BD5279"/>
    <w:rsid w:val="00BF09A2"/>
    <w:rsid w:val="00BF0E65"/>
    <w:rsid w:val="00BF46F0"/>
    <w:rsid w:val="00BF5296"/>
    <w:rsid w:val="00BF5520"/>
    <w:rsid w:val="00C017CF"/>
    <w:rsid w:val="00C018C4"/>
    <w:rsid w:val="00C05085"/>
    <w:rsid w:val="00C067FC"/>
    <w:rsid w:val="00C078CF"/>
    <w:rsid w:val="00C11E49"/>
    <w:rsid w:val="00C140C8"/>
    <w:rsid w:val="00C14429"/>
    <w:rsid w:val="00C169C6"/>
    <w:rsid w:val="00C171DE"/>
    <w:rsid w:val="00C20FD1"/>
    <w:rsid w:val="00C217C9"/>
    <w:rsid w:val="00C22277"/>
    <w:rsid w:val="00C24EAF"/>
    <w:rsid w:val="00C34C10"/>
    <w:rsid w:val="00C421F0"/>
    <w:rsid w:val="00C42436"/>
    <w:rsid w:val="00C42837"/>
    <w:rsid w:val="00C42D36"/>
    <w:rsid w:val="00C4395E"/>
    <w:rsid w:val="00C4631F"/>
    <w:rsid w:val="00C5141A"/>
    <w:rsid w:val="00C55E9F"/>
    <w:rsid w:val="00C602C0"/>
    <w:rsid w:val="00C60B38"/>
    <w:rsid w:val="00C6540D"/>
    <w:rsid w:val="00C67077"/>
    <w:rsid w:val="00C74B3E"/>
    <w:rsid w:val="00C75055"/>
    <w:rsid w:val="00C750C9"/>
    <w:rsid w:val="00C8136E"/>
    <w:rsid w:val="00C8756A"/>
    <w:rsid w:val="00C87975"/>
    <w:rsid w:val="00C90597"/>
    <w:rsid w:val="00C97579"/>
    <w:rsid w:val="00CA1A91"/>
    <w:rsid w:val="00CA25F2"/>
    <w:rsid w:val="00CA382E"/>
    <w:rsid w:val="00CA6865"/>
    <w:rsid w:val="00CB3E7F"/>
    <w:rsid w:val="00CB7B6E"/>
    <w:rsid w:val="00CC292B"/>
    <w:rsid w:val="00CC5516"/>
    <w:rsid w:val="00CC63F4"/>
    <w:rsid w:val="00CD1FFC"/>
    <w:rsid w:val="00CD3010"/>
    <w:rsid w:val="00CD31D4"/>
    <w:rsid w:val="00CD4C1A"/>
    <w:rsid w:val="00CD6599"/>
    <w:rsid w:val="00CE032E"/>
    <w:rsid w:val="00CE10B2"/>
    <w:rsid w:val="00CE3094"/>
    <w:rsid w:val="00CE3255"/>
    <w:rsid w:val="00CE68EC"/>
    <w:rsid w:val="00CF0E5B"/>
    <w:rsid w:val="00CF248E"/>
    <w:rsid w:val="00D01BF9"/>
    <w:rsid w:val="00D01CD2"/>
    <w:rsid w:val="00D03A90"/>
    <w:rsid w:val="00D051B7"/>
    <w:rsid w:val="00D056C4"/>
    <w:rsid w:val="00D058AD"/>
    <w:rsid w:val="00D061CE"/>
    <w:rsid w:val="00D07CD4"/>
    <w:rsid w:val="00D10124"/>
    <w:rsid w:val="00D11187"/>
    <w:rsid w:val="00D1398D"/>
    <w:rsid w:val="00D170DB"/>
    <w:rsid w:val="00D27DB6"/>
    <w:rsid w:val="00D30033"/>
    <w:rsid w:val="00D31DAB"/>
    <w:rsid w:val="00D3334B"/>
    <w:rsid w:val="00D406CD"/>
    <w:rsid w:val="00D40ADC"/>
    <w:rsid w:val="00D41213"/>
    <w:rsid w:val="00D4206A"/>
    <w:rsid w:val="00D44211"/>
    <w:rsid w:val="00D4484D"/>
    <w:rsid w:val="00D452D6"/>
    <w:rsid w:val="00D45D8F"/>
    <w:rsid w:val="00D500C9"/>
    <w:rsid w:val="00D50CA7"/>
    <w:rsid w:val="00D519CE"/>
    <w:rsid w:val="00D51B90"/>
    <w:rsid w:val="00D54FB2"/>
    <w:rsid w:val="00D559EB"/>
    <w:rsid w:val="00D56220"/>
    <w:rsid w:val="00D57536"/>
    <w:rsid w:val="00D57B5F"/>
    <w:rsid w:val="00D658B1"/>
    <w:rsid w:val="00D66063"/>
    <w:rsid w:val="00D662E3"/>
    <w:rsid w:val="00D6669B"/>
    <w:rsid w:val="00D67BEE"/>
    <w:rsid w:val="00D72BDA"/>
    <w:rsid w:val="00D73A78"/>
    <w:rsid w:val="00D831CA"/>
    <w:rsid w:val="00D84162"/>
    <w:rsid w:val="00D90EB7"/>
    <w:rsid w:val="00D931EE"/>
    <w:rsid w:val="00D97916"/>
    <w:rsid w:val="00DA008E"/>
    <w:rsid w:val="00DA01A0"/>
    <w:rsid w:val="00DA0BCD"/>
    <w:rsid w:val="00DA1C32"/>
    <w:rsid w:val="00DA1E52"/>
    <w:rsid w:val="00DA60D6"/>
    <w:rsid w:val="00DA675D"/>
    <w:rsid w:val="00DA6B01"/>
    <w:rsid w:val="00DA6B2F"/>
    <w:rsid w:val="00DB19A6"/>
    <w:rsid w:val="00DC0F00"/>
    <w:rsid w:val="00DD224F"/>
    <w:rsid w:val="00DD4D54"/>
    <w:rsid w:val="00DD6420"/>
    <w:rsid w:val="00DE0A3D"/>
    <w:rsid w:val="00DE14A8"/>
    <w:rsid w:val="00DE4155"/>
    <w:rsid w:val="00DE5A68"/>
    <w:rsid w:val="00DE777B"/>
    <w:rsid w:val="00DF1169"/>
    <w:rsid w:val="00DF590B"/>
    <w:rsid w:val="00E00CDD"/>
    <w:rsid w:val="00E01039"/>
    <w:rsid w:val="00E010E3"/>
    <w:rsid w:val="00E03E7A"/>
    <w:rsid w:val="00E05301"/>
    <w:rsid w:val="00E05647"/>
    <w:rsid w:val="00E05D18"/>
    <w:rsid w:val="00E072A9"/>
    <w:rsid w:val="00E10295"/>
    <w:rsid w:val="00E13AFB"/>
    <w:rsid w:val="00E1604C"/>
    <w:rsid w:val="00E17485"/>
    <w:rsid w:val="00E21DD8"/>
    <w:rsid w:val="00E2222B"/>
    <w:rsid w:val="00E22F10"/>
    <w:rsid w:val="00E25ECB"/>
    <w:rsid w:val="00E261C1"/>
    <w:rsid w:val="00E3149C"/>
    <w:rsid w:val="00E31502"/>
    <w:rsid w:val="00E34FCE"/>
    <w:rsid w:val="00E37A6A"/>
    <w:rsid w:val="00E40895"/>
    <w:rsid w:val="00E412A2"/>
    <w:rsid w:val="00E41378"/>
    <w:rsid w:val="00E428D1"/>
    <w:rsid w:val="00E431FC"/>
    <w:rsid w:val="00E47065"/>
    <w:rsid w:val="00E500FB"/>
    <w:rsid w:val="00E5148E"/>
    <w:rsid w:val="00E52732"/>
    <w:rsid w:val="00E53539"/>
    <w:rsid w:val="00E54D56"/>
    <w:rsid w:val="00E55FD5"/>
    <w:rsid w:val="00E60161"/>
    <w:rsid w:val="00E61583"/>
    <w:rsid w:val="00E61D3D"/>
    <w:rsid w:val="00E61D42"/>
    <w:rsid w:val="00E66004"/>
    <w:rsid w:val="00E72566"/>
    <w:rsid w:val="00E72658"/>
    <w:rsid w:val="00E7489F"/>
    <w:rsid w:val="00E76CE7"/>
    <w:rsid w:val="00E77607"/>
    <w:rsid w:val="00E81364"/>
    <w:rsid w:val="00E8494F"/>
    <w:rsid w:val="00E84D2D"/>
    <w:rsid w:val="00E8728E"/>
    <w:rsid w:val="00E878B5"/>
    <w:rsid w:val="00EA0530"/>
    <w:rsid w:val="00EA3BAC"/>
    <w:rsid w:val="00EB1CF4"/>
    <w:rsid w:val="00EB7785"/>
    <w:rsid w:val="00EC07C9"/>
    <w:rsid w:val="00EC0E8C"/>
    <w:rsid w:val="00EC190B"/>
    <w:rsid w:val="00EC290A"/>
    <w:rsid w:val="00EC49F9"/>
    <w:rsid w:val="00EC5C16"/>
    <w:rsid w:val="00EC718B"/>
    <w:rsid w:val="00ED2E43"/>
    <w:rsid w:val="00ED467A"/>
    <w:rsid w:val="00ED534E"/>
    <w:rsid w:val="00ED561C"/>
    <w:rsid w:val="00ED7B2B"/>
    <w:rsid w:val="00EE1D17"/>
    <w:rsid w:val="00EE330F"/>
    <w:rsid w:val="00EE5A9C"/>
    <w:rsid w:val="00EE7BC1"/>
    <w:rsid w:val="00EE7CE8"/>
    <w:rsid w:val="00EF4EF3"/>
    <w:rsid w:val="00EF5692"/>
    <w:rsid w:val="00F045FA"/>
    <w:rsid w:val="00F048A6"/>
    <w:rsid w:val="00F06F2E"/>
    <w:rsid w:val="00F07957"/>
    <w:rsid w:val="00F101CF"/>
    <w:rsid w:val="00F2213B"/>
    <w:rsid w:val="00F24535"/>
    <w:rsid w:val="00F24C9F"/>
    <w:rsid w:val="00F265D8"/>
    <w:rsid w:val="00F2709E"/>
    <w:rsid w:val="00F270A9"/>
    <w:rsid w:val="00F270B4"/>
    <w:rsid w:val="00F3260E"/>
    <w:rsid w:val="00F32892"/>
    <w:rsid w:val="00F33C05"/>
    <w:rsid w:val="00F3772E"/>
    <w:rsid w:val="00F4234F"/>
    <w:rsid w:val="00F430DC"/>
    <w:rsid w:val="00F43FE4"/>
    <w:rsid w:val="00F44F63"/>
    <w:rsid w:val="00F47EFF"/>
    <w:rsid w:val="00F51524"/>
    <w:rsid w:val="00F51CFD"/>
    <w:rsid w:val="00F53649"/>
    <w:rsid w:val="00F56631"/>
    <w:rsid w:val="00F61111"/>
    <w:rsid w:val="00F616DE"/>
    <w:rsid w:val="00F63C2C"/>
    <w:rsid w:val="00F652C8"/>
    <w:rsid w:val="00F65ECA"/>
    <w:rsid w:val="00F77A05"/>
    <w:rsid w:val="00F841D5"/>
    <w:rsid w:val="00F850E2"/>
    <w:rsid w:val="00F92E25"/>
    <w:rsid w:val="00F93467"/>
    <w:rsid w:val="00F950C2"/>
    <w:rsid w:val="00F963F6"/>
    <w:rsid w:val="00FA1C85"/>
    <w:rsid w:val="00FA21FB"/>
    <w:rsid w:val="00FA3002"/>
    <w:rsid w:val="00FB1C06"/>
    <w:rsid w:val="00FB1C4A"/>
    <w:rsid w:val="00FB2551"/>
    <w:rsid w:val="00FB3B19"/>
    <w:rsid w:val="00FB4262"/>
    <w:rsid w:val="00FB4A7B"/>
    <w:rsid w:val="00FB73A9"/>
    <w:rsid w:val="00FC40DC"/>
    <w:rsid w:val="00FC4259"/>
    <w:rsid w:val="00FC553D"/>
    <w:rsid w:val="00FC6B62"/>
    <w:rsid w:val="00FC7F89"/>
    <w:rsid w:val="00FD1E45"/>
    <w:rsid w:val="00FD225E"/>
    <w:rsid w:val="00FD235B"/>
    <w:rsid w:val="00FE4382"/>
    <w:rsid w:val="00FE7335"/>
    <w:rsid w:val="00FF2749"/>
    <w:rsid w:val="00FF55D0"/>
    <w:rsid w:val="00FF6825"/>
  </w:rsids>
  <m:mathPr>
    <m:mathFont m:val="Cambria Math"/>
    <m:brkBin m:val="before"/>
    <m:brkBinSub m:val="--"/>
    <m:smallFrac/>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186C5"/>
  <w15:docId w15:val="{0E2B58F0-19A9-41DC-8C6F-4D5D6960E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D20"/>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F63C2C"/>
    <w:pPr>
      <w:spacing w:before="200"/>
    </w:pPr>
    <w:rPr>
      <w:rFonts w:eastAsiaTheme="minorEastAsia"/>
      <w:b/>
      <w:iCs/>
      <w:sz w:val="18"/>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E2222B"/>
    <w:pPr>
      <w:keepNext/>
      <w:jc w:val="center"/>
    </w:pPr>
    <w:rPr>
      <w:rFonts w:ascii="Times New Roman" w:hAnsi="Times New Roman"/>
      <w:b/>
      <w:sz w:val="18"/>
    </w:rPr>
  </w:style>
  <w:style w:type="paragraph" w:customStyle="1" w:styleId="TablaTtulo">
    <w:name w:val="Tabla Título"/>
    <w:basedOn w:val="Descripcin"/>
    <w:link w:val="TablaTtuloChar"/>
    <w:qFormat/>
    <w:rsid w:val="00DA1E52"/>
    <w:pPr>
      <w:keepNext/>
    </w:pPr>
  </w:style>
  <w:style w:type="character" w:customStyle="1" w:styleId="FiguraChar">
    <w:name w:val="Figura Char"/>
    <w:basedOn w:val="SinespaciadoCar"/>
    <w:link w:val="Figura"/>
    <w:rsid w:val="00E2222B"/>
    <w:rPr>
      <w:rFonts w:ascii="Arial" w:hAnsi="Arial"/>
      <w:b/>
      <w:sz w:val="18"/>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F63C2C"/>
    <w:rPr>
      <w:rFonts w:eastAsiaTheme="minorEastAsia"/>
      <w:b/>
      <w:iCs/>
      <w:sz w:val="18"/>
      <w:szCs w:val="18"/>
      <w:lang w:eastAsia="es-CO"/>
    </w:rPr>
  </w:style>
  <w:style w:type="character" w:customStyle="1" w:styleId="TablaTtuloChar">
    <w:name w:val="Tabla Título Char"/>
    <w:basedOn w:val="DescripcinCar"/>
    <w:link w:val="TablaTtulo"/>
    <w:rsid w:val="00DA1E52"/>
    <w:rPr>
      <w:rFonts w:eastAsiaTheme="minorEastAsia"/>
      <w:b/>
      <w:iCs/>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styleId="HTMLconformatoprevio">
    <w:name w:val="HTML Preformatted"/>
    <w:basedOn w:val="Normal"/>
    <w:link w:val="HTMLconformatoprevioCar"/>
    <w:uiPriority w:val="99"/>
    <w:semiHidden/>
    <w:unhideWhenUsed/>
    <w:rsid w:val="001E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s-CL" w:eastAsia="es-CL"/>
    </w:rPr>
  </w:style>
  <w:style w:type="character" w:customStyle="1" w:styleId="HTMLconformatoprevioCar">
    <w:name w:val="HTML con formato previo Car"/>
    <w:basedOn w:val="Fuentedeprrafopredeter"/>
    <w:link w:val="HTMLconformatoprevio"/>
    <w:uiPriority w:val="99"/>
    <w:semiHidden/>
    <w:rsid w:val="001E7056"/>
    <w:rPr>
      <w:rFonts w:ascii="Courier New" w:eastAsia="Times New Roman" w:hAnsi="Courier New" w:cs="Courier New"/>
      <w:lang w:val="es-CL" w:eastAsia="es-CL"/>
    </w:rPr>
  </w:style>
  <w:style w:type="character" w:customStyle="1" w:styleId="y2iqfc">
    <w:name w:val="y2iqfc"/>
    <w:basedOn w:val="Fuentedeprrafopredeter"/>
    <w:rsid w:val="001E7056"/>
  </w:style>
  <w:style w:type="character" w:styleId="Mencinsinresolver">
    <w:name w:val="Unresolved Mention"/>
    <w:basedOn w:val="Fuentedeprrafopredeter"/>
    <w:uiPriority w:val="99"/>
    <w:semiHidden/>
    <w:unhideWhenUsed/>
    <w:rsid w:val="00566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4906976">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0791681">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huenuvil01@ufromail.cl" TargetMode="External"/><Relationship Id="rId13" Type="http://schemas.openxmlformats.org/officeDocument/2006/relationships/hyperlink" Target="mailto:mmelendrez@udec.cl" TargetMode="External"/><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wmf"/><Relationship Id="rId7" Type="http://schemas.openxmlformats.org/officeDocument/2006/relationships/endnotes" Target="endnotes.xml"/><Relationship Id="rId12" Type="http://schemas.openxmlformats.org/officeDocument/2006/relationships/hyperlink" Target="mailto:norberto.abreu@ufrontera.cl" TargetMode="External"/><Relationship Id="rId17" Type="http://schemas.openxmlformats.org/officeDocument/2006/relationships/image" Target="media/image2.wmf"/><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ctor.tuninetti@ufrontera.cl" TargetMode="External"/><Relationship Id="rId24" Type="http://schemas.openxmlformats.org/officeDocument/2006/relationships/image" Target="media/image9.wmf"/><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wmf"/><Relationship Id="rId28" Type="http://schemas.openxmlformats.org/officeDocument/2006/relationships/theme" Target="theme/theme1.xml"/><Relationship Id="rId10" Type="http://schemas.openxmlformats.org/officeDocument/2006/relationships/hyperlink" Target="mailto:andresfelipe.jaramillo@ufrontera.cl" TargetMode="External"/><Relationship Id="rId19" Type="http://schemas.openxmlformats.org/officeDocument/2006/relationships/image" Target="media/image4.wmf"/><Relationship Id="rId4" Type="http://schemas.openxmlformats.org/officeDocument/2006/relationships/settings" Target="settings.xml"/><Relationship Id="rId9" Type="http://schemas.openxmlformats.org/officeDocument/2006/relationships/hyperlink" Target="mailto:m.sanchez09@ufromail.cl" TargetMode="External"/><Relationship Id="rId14" Type="http://schemas.openxmlformats.org/officeDocument/2006/relationships/header" Target="header1.xml"/><Relationship Id="rId22" Type="http://schemas.openxmlformats.org/officeDocument/2006/relationships/image" Target="media/image7.wmf"/><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6A14CC1B7A34DC0B52132ECBB550159"/>
        <w:category>
          <w:name w:val="General"/>
          <w:gallery w:val="placeholder"/>
        </w:category>
        <w:types>
          <w:type w:val="bbPlcHdr"/>
        </w:types>
        <w:behaviors>
          <w:behavior w:val="content"/>
        </w:behaviors>
        <w:guid w:val="{D187D648-E371-412A-90FB-856114369C27}"/>
      </w:docPartPr>
      <w:docPartBody>
        <w:p w:rsidR="00654AA1" w:rsidRDefault="00D7788F" w:rsidP="00D7788F">
          <w:pPr>
            <w:pStyle w:val="D6A14CC1B7A34DC0B52132ECBB550159"/>
          </w:pPr>
          <w:r w:rsidRPr="00082128">
            <w:rPr>
              <w:rStyle w:val="Textodelmarcadordeposicin"/>
            </w:rPr>
            <w:t>Haga clic o pulse aquí para escribir texto.</w:t>
          </w:r>
        </w:p>
      </w:docPartBody>
    </w:docPart>
    <w:docPart>
      <w:docPartPr>
        <w:name w:val="78A21DADCE514582815DD1C1610FA9C2"/>
        <w:category>
          <w:name w:val="General"/>
          <w:gallery w:val="placeholder"/>
        </w:category>
        <w:types>
          <w:type w:val="bbPlcHdr"/>
        </w:types>
        <w:behaviors>
          <w:behavior w:val="content"/>
        </w:behaviors>
        <w:guid w:val="{B88A2171-C788-43EA-A3CB-55878A41B4F0}"/>
      </w:docPartPr>
      <w:docPartBody>
        <w:p w:rsidR="00654AA1" w:rsidRDefault="00D7788F" w:rsidP="00D7788F">
          <w:pPr>
            <w:pStyle w:val="78A21DADCE514582815DD1C1610FA9C2"/>
          </w:pPr>
          <w:r w:rsidRPr="00082128">
            <w:rPr>
              <w:rStyle w:val="Textodelmarcadordeposicin"/>
            </w:rPr>
            <w:t>Haga clic o pulse aquí para escribir texto.</w:t>
          </w:r>
        </w:p>
      </w:docPartBody>
    </w:docPart>
    <w:docPart>
      <w:docPartPr>
        <w:name w:val="61FA1545121F48E0BAF71339EEB6C42A"/>
        <w:category>
          <w:name w:val="General"/>
          <w:gallery w:val="placeholder"/>
        </w:category>
        <w:types>
          <w:type w:val="bbPlcHdr"/>
        </w:types>
        <w:behaviors>
          <w:behavior w:val="content"/>
        </w:behaviors>
        <w:guid w:val="{E80D3712-20B1-4BC4-B0C4-EB5886734024}"/>
      </w:docPartPr>
      <w:docPartBody>
        <w:p w:rsidR="005E50E7" w:rsidRDefault="00654AA1" w:rsidP="00654AA1">
          <w:pPr>
            <w:pStyle w:val="61FA1545121F48E0BAF71339EEB6C42A"/>
          </w:pPr>
          <w:r w:rsidRPr="00082128">
            <w:rPr>
              <w:rStyle w:val="Textodelmarcadordeposicin"/>
            </w:rPr>
            <w:t>Haga clic o pulse aquí para escribir texto.</w:t>
          </w:r>
        </w:p>
      </w:docPartBody>
    </w:docPart>
    <w:docPart>
      <w:docPartPr>
        <w:name w:val="D9D225A293464812B3071F48CEAE0851"/>
        <w:category>
          <w:name w:val="General"/>
          <w:gallery w:val="placeholder"/>
        </w:category>
        <w:types>
          <w:type w:val="bbPlcHdr"/>
        </w:types>
        <w:behaviors>
          <w:behavior w:val="content"/>
        </w:behaviors>
        <w:guid w:val="{217C8EDD-EFBA-435F-BA9D-4B5F11AA25B8}"/>
      </w:docPartPr>
      <w:docPartBody>
        <w:p w:rsidR="00606440" w:rsidRDefault="000D3C65" w:rsidP="000D3C65">
          <w:pPr>
            <w:pStyle w:val="D9D225A293464812B3071F48CEAE0851"/>
          </w:pPr>
          <w:r w:rsidRPr="00082128">
            <w:rPr>
              <w:rStyle w:val="Textodelmarcadordeposicin"/>
            </w:rPr>
            <w:t>Haga clic o pulse aquí para escribir texto.</w:t>
          </w:r>
        </w:p>
      </w:docPartBody>
    </w:docPart>
    <w:docPart>
      <w:docPartPr>
        <w:name w:val="76645AEA5B654AB5A6477864490978FB"/>
        <w:category>
          <w:name w:val="General"/>
          <w:gallery w:val="placeholder"/>
        </w:category>
        <w:types>
          <w:type w:val="bbPlcHdr"/>
        </w:types>
        <w:behaviors>
          <w:behavior w:val="content"/>
        </w:behaviors>
        <w:guid w:val="{9306CD73-9A7E-47CF-B9D3-BB886322D334}"/>
      </w:docPartPr>
      <w:docPartBody>
        <w:p w:rsidR="005D74B3" w:rsidRDefault="00D661E6" w:rsidP="00D661E6">
          <w:pPr>
            <w:pStyle w:val="76645AEA5B654AB5A6477864490978FB"/>
          </w:pPr>
          <w:r w:rsidRPr="0008212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D7788F"/>
    <w:rsid w:val="000D3C65"/>
    <w:rsid w:val="004A6EB9"/>
    <w:rsid w:val="005007A6"/>
    <w:rsid w:val="005D74B3"/>
    <w:rsid w:val="005E50E7"/>
    <w:rsid w:val="00606440"/>
    <w:rsid w:val="00654AA1"/>
    <w:rsid w:val="00A448EC"/>
    <w:rsid w:val="00B72838"/>
    <w:rsid w:val="00C10419"/>
    <w:rsid w:val="00D661E6"/>
    <w:rsid w:val="00D7788F"/>
    <w:rsid w:val="00DF1F9E"/>
    <w:rsid w:val="00E6421D"/>
    <w:rsid w:val="00ED3589"/>
    <w:rsid w:val="00F47B32"/>
    <w:rsid w:val="00F667D1"/>
    <w:rsid w:val="00F95A34"/>
  </w:rsids>
  <m:mathPr>
    <m:mathFont m:val="Cambria Math"/>
    <m:brkBin m:val="before"/>
    <m:brkBinSub m:val="--"/>
    <m:smallFrac/>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0E7"/>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D661E6"/>
    <w:rPr>
      <w:color w:val="808080"/>
    </w:rPr>
  </w:style>
  <w:style w:type="paragraph" w:customStyle="1" w:styleId="D6A14CC1B7A34DC0B52132ECBB550159">
    <w:name w:val="D6A14CC1B7A34DC0B52132ECBB550159"/>
    <w:rsid w:val="00D7788F"/>
  </w:style>
  <w:style w:type="paragraph" w:customStyle="1" w:styleId="78A21DADCE514582815DD1C1610FA9C2">
    <w:name w:val="78A21DADCE514582815DD1C1610FA9C2"/>
    <w:rsid w:val="00D7788F"/>
  </w:style>
  <w:style w:type="paragraph" w:customStyle="1" w:styleId="61FA1545121F48E0BAF71339EEB6C42A">
    <w:name w:val="61FA1545121F48E0BAF71339EEB6C42A"/>
    <w:rsid w:val="00654AA1"/>
  </w:style>
  <w:style w:type="paragraph" w:customStyle="1" w:styleId="D9D225A293464812B3071F48CEAE0851">
    <w:name w:val="D9D225A293464812B3071F48CEAE0851"/>
    <w:rsid w:val="000D3C65"/>
  </w:style>
  <w:style w:type="paragraph" w:customStyle="1" w:styleId="76645AEA5B654AB5A6477864490978FB">
    <w:name w:val="76645AEA5B654AB5A6477864490978FB"/>
    <w:rsid w:val="00D661E6"/>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E05900-5B9E-45E3-AD23-4DF70333CCC3}">
  <we:reference id="wa104382081" version="1.46.0.0" store="es-ES" storeType="OMEX"/>
  <we:alternateReferences>
    <we:reference id="wa104382081" version="1.46.0.0" store="" storeType="OMEX"/>
  </we:alternateReferences>
  <we:properties>
    <we:property name="MENDELEY_CITATIONS" value="[]"/>
    <we:property name="MENDELEY_CITATIONS_STYLE" value="{&quot;id&quot;:&quot;https://www.zotero.org/styles/microporous-and-mesoporous-materials&quot;,&quot;title&quot;:&quot;Microporous and Mesoporous Materials&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6804</Words>
  <Characters>37425</Characters>
  <Application>Microsoft Office Word</Application>
  <DocSecurity>0</DocSecurity>
  <Lines>311</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CIO BARRA MINGORANCE</dc:creator>
  <cp:lastModifiedBy>Isaías Huenuvil</cp:lastModifiedBy>
  <cp:revision>7</cp:revision>
  <cp:lastPrinted>2022-07-08T09:46:00Z</cp:lastPrinted>
  <dcterms:created xsi:type="dcterms:W3CDTF">2022-07-19T00:22:00Z</dcterms:created>
  <dcterms:modified xsi:type="dcterms:W3CDTF">2022-07-19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